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6F5DF" w14:textId="77777777" w:rsidR="00E86C93" w:rsidRPr="00036654" w:rsidRDefault="00E86C93" w:rsidP="00036654">
      <w:pPr>
        <w:pStyle w:val="BodyText"/>
        <w:spacing w:after="100"/>
        <w:ind w:right="0"/>
        <w:rPr>
          <w:i/>
          <w:iCs/>
        </w:rPr>
      </w:pPr>
      <w:r w:rsidRPr="00036654">
        <w:rPr>
          <w:i/>
          <w:iCs/>
        </w:rPr>
        <w:t xml:space="preserve">This form should be used if a new Thesis/Dissertation is proposed. If there is a change in the Subject/Title/Supervisor/Co-supervisor of the ongoing Thesis/Dissertation, please use other relevant forms. </w:t>
      </w:r>
    </w:p>
    <w:p w14:paraId="0506F5E0" w14:textId="77777777" w:rsidR="00E86C93" w:rsidRPr="00036654" w:rsidRDefault="00E86C93" w:rsidP="00036654">
      <w:pPr>
        <w:spacing w:after="360"/>
        <w:jc w:val="both"/>
        <w:rPr>
          <w:i/>
          <w:iCs/>
        </w:rPr>
      </w:pPr>
      <w:r w:rsidRPr="00036654">
        <w:rPr>
          <w:i/>
          <w:iCs/>
        </w:rPr>
        <w:t xml:space="preserve">Please fill in the form completely and submit the </w:t>
      </w:r>
      <w:r w:rsidRPr="00036654">
        <w:rPr>
          <w:i/>
          <w:iCs/>
          <w:u w:val="single"/>
        </w:rPr>
        <w:t>Printed Copy</w:t>
      </w:r>
      <w:r w:rsidRPr="00036654">
        <w:rPr>
          <w:i/>
          <w:iCs/>
        </w:rPr>
        <w:t>, which has the approval of the Department Chair to the Institute of Graduate Studies and Research (IGSR). Incomplete application forms will be returned to the Department. The Institute of Graduate Studies and Research will finalize the application.</w:t>
      </w:r>
    </w:p>
    <w:p w14:paraId="0506F5E1" w14:textId="77777777" w:rsidR="00E86C93" w:rsidRPr="00976B71" w:rsidRDefault="00036654" w:rsidP="00DC187A">
      <w:pPr>
        <w:spacing w:after="100"/>
        <w:rPr>
          <w:b/>
          <w:sz w:val="18"/>
        </w:rPr>
      </w:pPr>
      <w:r>
        <w:rPr>
          <w:b/>
          <w:sz w:val="18"/>
        </w:rPr>
        <w:t xml:space="preserve">Part I. </w:t>
      </w:r>
      <w:r w:rsidR="00E86C93" w:rsidRPr="00976B71">
        <w:rPr>
          <w:b/>
          <w:sz w:val="18"/>
        </w:rPr>
        <w:t xml:space="preserve">Student &amp; </w:t>
      </w:r>
      <w:r w:rsidR="00910176">
        <w:rPr>
          <w:b/>
          <w:sz w:val="18"/>
        </w:rPr>
        <w:t>Thesis</w:t>
      </w:r>
      <w:r w:rsidR="00E86C93" w:rsidRPr="00976B71">
        <w:rPr>
          <w:b/>
          <w:sz w:val="18"/>
        </w:rPr>
        <w:t xml:space="preserve"> Information [To be completed by the Supervisor]</w:t>
      </w: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3119"/>
        <w:gridCol w:w="1417"/>
        <w:gridCol w:w="2169"/>
        <w:gridCol w:w="2315"/>
      </w:tblGrid>
      <w:tr w:rsidR="00036654" w:rsidRPr="00976B71" w14:paraId="0506F5EF" w14:textId="77777777" w:rsidTr="00036654">
        <w:trPr>
          <w:cantSplit/>
          <w:trHeight w:val="397"/>
        </w:trPr>
        <w:tc>
          <w:tcPr>
            <w:tcW w:w="1696" w:type="dxa"/>
            <w:vMerge w:val="restart"/>
            <w:tcBorders>
              <w:bottom w:val="single" w:sz="4" w:space="0" w:color="auto"/>
              <w:right w:val="nil"/>
            </w:tcBorders>
            <w:shd w:val="pct15" w:color="000000" w:fill="FFFFFF"/>
            <w:vAlign w:val="center"/>
          </w:tcPr>
          <w:p w14:paraId="0506F5E2" w14:textId="77777777" w:rsidR="00036654" w:rsidRDefault="00036654" w:rsidP="00036654">
            <w:r>
              <w:t>Student No.</w:t>
            </w:r>
          </w:p>
        </w:tc>
        <w:tc>
          <w:tcPr>
            <w:tcW w:w="3119" w:type="dxa"/>
            <w:vMerge w:val="restart"/>
            <w:tcBorders>
              <w:right w:val="nil"/>
            </w:tcBorders>
            <w:vAlign w:val="center"/>
          </w:tcPr>
          <w:tbl>
            <w:tblPr>
              <w:tblStyle w:val="TableGrid"/>
              <w:tblW w:w="0" w:type="auto"/>
              <w:jc w:val="center"/>
              <w:tblLayout w:type="fixed"/>
              <w:tblLook w:val="04A0" w:firstRow="1" w:lastRow="0" w:firstColumn="1" w:lastColumn="0" w:noHBand="0" w:noVBand="1"/>
            </w:tblPr>
            <w:tblGrid>
              <w:gridCol w:w="340"/>
              <w:gridCol w:w="340"/>
              <w:gridCol w:w="340"/>
              <w:gridCol w:w="340"/>
              <w:gridCol w:w="340"/>
              <w:gridCol w:w="340"/>
              <w:gridCol w:w="340"/>
              <w:gridCol w:w="340"/>
            </w:tblGrid>
            <w:tr w:rsidR="00036654" w14:paraId="0506F5EB" w14:textId="77777777" w:rsidTr="004C1631">
              <w:trPr>
                <w:trHeight w:val="340"/>
                <w:jc w:val="center"/>
              </w:trPr>
              <w:tc>
                <w:tcPr>
                  <w:tcW w:w="340" w:type="dxa"/>
                  <w:vAlign w:val="center"/>
                </w:tcPr>
                <w:p w14:paraId="0506F5E3" w14:textId="77777777" w:rsidR="00036654" w:rsidRDefault="00036654" w:rsidP="00036654">
                  <w:pPr>
                    <w:jc w:val="center"/>
                  </w:pPr>
                </w:p>
              </w:tc>
              <w:tc>
                <w:tcPr>
                  <w:tcW w:w="340" w:type="dxa"/>
                  <w:vAlign w:val="center"/>
                </w:tcPr>
                <w:p w14:paraId="0506F5E4" w14:textId="77777777" w:rsidR="00036654" w:rsidRDefault="00036654" w:rsidP="00036654">
                  <w:pPr>
                    <w:jc w:val="center"/>
                  </w:pPr>
                </w:p>
              </w:tc>
              <w:tc>
                <w:tcPr>
                  <w:tcW w:w="340" w:type="dxa"/>
                  <w:vAlign w:val="center"/>
                </w:tcPr>
                <w:p w14:paraId="0506F5E5" w14:textId="77777777" w:rsidR="00036654" w:rsidRDefault="00036654" w:rsidP="00036654">
                  <w:pPr>
                    <w:jc w:val="center"/>
                  </w:pPr>
                </w:p>
              </w:tc>
              <w:tc>
                <w:tcPr>
                  <w:tcW w:w="340" w:type="dxa"/>
                  <w:vAlign w:val="center"/>
                </w:tcPr>
                <w:p w14:paraId="0506F5E6" w14:textId="77777777" w:rsidR="00036654" w:rsidRDefault="00036654" w:rsidP="00036654">
                  <w:pPr>
                    <w:jc w:val="center"/>
                  </w:pPr>
                </w:p>
              </w:tc>
              <w:tc>
                <w:tcPr>
                  <w:tcW w:w="340" w:type="dxa"/>
                  <w:vAlign w:val="center"/>
                </w:tcPr>
                <w:p w14:paraId="0506F5E7" w14:textId="77777777" w:rsidR="00036654" w:rsidRDefault="00036654" w:rsidP="00036654">
                  <w:pPr>
                    <w:jc w:val="center"/>
                  </w:pPr>
                </w:p>
              </w:tc>
              <w:tc>
                <w:tcPr>
                  <w:tcW w:w="340" w:type="dxa"/>
                  <w:vAlign w:val="center"/>
                </w:tcPr>
                <w:p w14:paraId="0506F5E8" w14:textId="77777777" w:rsidR="00036654" w:rsidRDefault="00036654" w:rsidP="00036654">
                  <w:pPr>
                    <w:jc w:val="center"/>
                  </w:pPr>
                </w:p>
              </w:tc>
              <w:tc>
                <w:tcPr>
                  <w:tcW w:w="340" w:type="dxa"/>
                  <w:vAlign w:val="center"/>
                </w:tcPr>
                <w:p w14:paraId="0506F5E9" w14:textId="77777777" w:rsidR="00036654" w:rsidRDefault="00036654" w:rsidP="00036654">
                  <w:pPr>
                    <w:jc w:val="center"/>
                  </w:pPr>
                </w:p>
              </w:tc>
              <w:tc>
                <w:tcPr>
                  <w:tcW w:w="340" w:type="dxa"/>
                  <w:vAlign w:val="center"/>
                </w:tcPr>
                <w:p w14:paraId="0506F5EA" w14:textId="77777777" w:rsidR="00036654" w:rsidRDefault="00036654" w:rsidP="00036654">
                  <w:pPr>
                    <w:jc w:val="center"/>
                  </w:pPr>
                </w:p>
              </w:tc>
            </w:tr>
          </w:tbl>
          <w:p w14:paraId="0506F5EC" w14:textId="77777777" w:rsidR="00036654" w:rsidRDefault="00036654" w:rsidP="00036654"/>
        </w:tc>
        <w:tc>
          <w:tcPr>
            <w:tcW w:w="1417" w:type="dxa"/>
            <w:tcBorders>
              <w:bottom w:val="single" w:sz="4" w:space="0" w:color="auto"/>
            </w:tcBorders>
            <w:shd w:val="pct15" w:color="000000" w:fill="FFFFFF"/>
            <w:vAlign w:val="center"/>
          </w:tcPr>
          <w:p w14:paraId="0506F5ED" w14:textId="77777777" w:rsidR="00036654" w:rsidRDefault="00036654" w:rsidP="00036654">
            <w:r>
              <w:t>Student’s Name</w:t>
            </w:r>
          </w:p>
        </w:tc>
        <w:tc>
          <w:tcPr>
            <w:tcW w:w="4484" w:type="dxa"/>
            <w:gridSpan w:val="2"/>
            <w:tcBorders>
              <w:left w:val="nil"/>
              <w:bottom w:val="single" w:sz="4" w:space="0" w:color="auto"/>
            </w:tcBorders>
            <w:vAlign w:val="center"/>
          </w:tcPr>
          <w:p w14:paraId="0506F5EE" w14:textId="77777777" w:rsidR="00036654" w:rsidRDefault="00036654" w:rsidP="00036654"/>
        </w:tc>
      </w:tr>
      <w:tr w:rsidR="00036654" w:rsidRPr="00976B71" w14:paraId="0506F5F4" w14:textId="77777777" w:rsidTr="00036654">
        <w:trPr>
          <w:cantSplit/>
          <w:trHeight w:val="397"/>
        </w:trPr>
        <w:tc>
          <w:tcPr>
            <w:tcW w:w="1696" w:type="dxa"/>
            <w:vMerge/>
            <w:tcBorders>
              <w:bottom w:val="single" w:sz="4" w:space="0" w:color="auto"/>
              <w:right w:val="nil"/>
            </w:tcBorders>
            <w:vAlign w:val="center"/>
          </w:tcPr>
          <w:p w14:paraId="0506F5F0" w14:textId="77777777" w:rsidR="00036654" w:rsidRPr="00976B71" w:rsidRDefault="00036654" w:rsidP="00036654"/>
        </w:tc>
        <w:tc>
          <w:tcPr>
            <w:tcW w:w="3119" w:type="dxa"/>
            <w:vMerge/>
            <w:tcBorders>
              <w:bottom w:val="single" w:sz="4" w:space="0" w:color="auto"/>
              <w:right w:val="nil"/>
            </w:tcBorders>
          </w:tcPr>
          <w:p w14:paraId="0506F5F1" w14:textId="77777777" w:rsidR="00036654" w:rsidRPr="00976B71" w:rsidRDefault="00036654" w:rsidP="00036654"/>
        </w:tc>
        <w:tc>
          <w:tcPr>
            <w:tcW w:w="1417" w:type="dxa"/>
            <w:tcBorders>
              <w:left w:val="single" w:sz="4" w:space="0" w:color="auto"/>
              <w:bottom w:val="single" w:sz="4" w:space="0" w:color="auto"/>
            </w:tcBorders>
            <w:shd w:val="pct15" w:color="000000" w:fill="FFFFFF"/>
            <w:vAlign w:val="center"/>
          </w:tcPr>
          <w:p w14:paraId="0506F5F2" w14:textId="77777777" w:rsidR="00036654" w:rsidRPr="00976B71" w:rsidRDefault="00036654" w:rsidP="00036654">
            <w:r>
              <w:t>Department</w:t>
            </w:r>
          </w:p>
        </w:tc>
        <w:tc>
          <w:tcPr>
            <w:tcW w:w="4484" w:type="dxa"/>
            <w:gridSpan w:val="2"/>
            <w:tcBorders>
              <w:left w:val="nil"/>
              <w:bottom w:val="single" w:sz="4" w:space="0" w:color="auto"/>
            </w:tcBorders>
            <w:vAlign w:val="center"/>
          </w:tcPr>
          <w:p w14:paraId="0506F5F3" w14:textId="77777777" w:rsidR="00036654" w:rsidRPr="00976B71" w:rsidRDefault="00036654" w:rsidP="00036654"/>
        </w:tc>
      </w:tr>
      <w:tr w:rsidR="00910176" w:rsidRPr="00976B71" w14:paraId="0506F5F6" w14:textId="77777777" w:rsidTr="00036654">
        <w:trPr>
          <w:cantSplit/>
          <w:trHeight w:val="283"/>
        </w:trPr>
        <w:tc>
          <w:tcPr>
            <w:tcW w:w="10716" w:type="dxa"/>
            <w:gridSpan w:val="5"/>
            <w:shd w:val="pct15" w:color="000000" w:fill="FFFFFF"/>
            <w:vAlign w:val="center"/>
          </w:tcPr>
          <w:p w14:paraId="0506F5F5" w14:textId="77777777" w:rsidR="00910176" w:rsidRPr="00976B71" w:rsidRDefault="00910176">
            <w:pPr>
              <w:jc w:val="center"/>
            </w:pPr>
            <w:r w:rsidRPr="00976B71">
              <w:t xml:space="preserve">Starting Time of the Thesis/Dissertation </w:t>
            </w:r>
          </w:p>
        </w:tc>
      </w:tr>
      <w:tr w:rsidR="00036654" w:rsidRPr="00976B71" w14:paraId="0506F5FC" w14:textId="77777777" w:rsidTr="00036654">
        <w:trPr>
          <w:cantSplit/>
          <w:trHeight w:val="488"/>
        </w:trPr>
        <w:tc>
          <w:tcPr>
            <w:tcW w:w="1696" w:type="dxa"/>
            <w:tcBorders>
              <w:left w:val="single" w:sz="4" w:space="0" w:color="auto"/>
              <w:right w:val="nil"/>
            </w:tcBorders>
            <w:shd w:val="pct15" w:color="000000" w:fill="FFFFFF"/>
            <w:vAlign w:val="center"/>
          </w:tcPr>
          <w:p w14:paraId="0506F5F7" w14:textId="77777777" w:rsidR="00036654" w:rsidRPr="00976B71" w:rsidRDefault="00036654" w:rsidP="00036654">
            <w:r w:rsidRPr="00976B71">
              <w:t>Academic Year</w:t>
            </w:r>
          </w:p>
        </w:tc>
        <w:tc>
          <w:tcPr>
            <w:tcW w:w="3119" w:type="dxa"/>
            <w:tcBorders>
              <w:top w:val="single" w:sz="4" w:space="0" w:color="auto"/>
              <w:left w:val="single" w:sz="4" w:space="0" w:color="auto"/>
              <w:right w:val="single" w:sz="4" w:space="0" w:color="auto"/>
            </w:tcBorders>
            <w:vAlign w:val="center"/>
          </w:tcPr>
          <w:p w14:paraId="0506F5F8" w14:textId="77777777" w:rsidR="00036654" w:rsidRPr="00976B71" w:rsidRDefault="005954E8" w:rsidP="00036654">
            <w:pPr>
              <w:jc w:val="center"/>
            </w:pPr>
            <w:r>
              <w:rPr>
                <w:rFonts w:asciiTheme="minorBidi" w:hAnsiTheme="minorBidi" w:cstheme="minorBidi"/>
                <w:szCs w:val="16"/>
              </w:rPr>
              <w:t>20</w:t>
            </w:r>
            <w:sdt>
              <w:sdtPr>
                <w:rPr>
                  <w:rStyle w:val="tables"/>
                </w:rPr>
                <w:id w:val="1504938681"/>
                <w:placeholder>
                  <w:docPart w:val="CA55A43898354F458384E25F231094E8"/>
                </w:placeholder>
                <w:showingPlcHdr/>
                <w:text/>
              </w:sdtPr>
              <w:sdtEndPr>
                <w:rPr>
                  <w:rStyle w:val="DefaultParagraphFont"/>
                  <w:rFonts w:asciiTheme="minorBidi" w:hAnsiTheme="minorBidi" w:cstheme="minorBidi"/>
                  <w:color w:val="auto"/>
                  <w:sz w:val="20"/>
                </w:rPr>
              </w:sdtEndPr>
              <w:sdtContent>
                <w:r w:rsidRPr="00842C07">
                  <w:rPr>
                    <w:rStyle w:val="PlaceholderText"/>
                    <w:color w:val="FFFFFF" w:themeColor="background1"/>
                    <w:sz w:val="20"/>
                    <w:bdr w:val="single" w:sz="8" w:space="0" w:color="auto"/>
                  </w:rPr>
                  <w:t>y y</w:t>
                </w:r>
                <w:r>
                  <w:t> </w:t>
                </w:r>
                <w:r w:rsidRPr="00842C07">
                  <w:rPr>
                    <w:rStyle w:val="PlaceholderText"/>
                    <w:color w:val="FFFFFF" w:themeColor="background1"/>
                    <w:sz w:val="20"/>
                    <w:bdr w:val="single" w:sz="8" w:space="0" w:color="auto"/>
                  </w:rPr>
                  <w:t>y y</w:t>
                </w:r>
              </w:sdtContent>
            </w:sdt>
            <w:r>
              <w:rPr>
                <w:rFonts w:asciiTheme="minorBidi" w:hAnsiTheme="minorBidi" w:cstheme="minorBidi"/>
                <w:szCs w:val="16"/>
              </w:rPr>
              <w:t xml:space="preserve">   -   20</w:t>
            </w:r>
            <w:sdt>
              <w:sdtPr>
                <w:rPr>
                  <w:rStyle w:val="tables"/>
                </w:rPr>
                <w:id w:val="-161708311"/>
                <w:placeholder>
                  <w:docPart w:val="83EFB0CC30E947FDA0E552E7CA18D13B"/>
                </w:placeholder>
                <w:showingPlcHdr/>
                <w:text/>
              </w:sdtPr>
              <w:sdtEndPr>
                <w:rPr>
                  <w:rStyle w:val="DefaultParagraphFont"/>
                  <w:rFonts w:asciiTheme="minorBidi" w:hAnsiTheme="minorBidi" w:cstheme="minorBidi"/>
                  <w:color w:val="auto"/>
                  <w:sz w:val="20"/>
                </w:rPr>
              </w:sdtEndPr>
              <w:sdtContent>
                <w:r w:rsidRPr="00842C07">
                  <w:rPr>
                    <w:rStyle w:val="PlaceholderText"/>
                    <w:color w:val="FFFFFF" w:themeColor="background1"/>
                    <w:sz w:val="20"/>
                    <w:bdr w:val="single" w:sz="8" w:space="0" w:color="auto"/>
                  </w:rPr>
                  <w:t>y y</w:t>
                </w:r>
                <w:r>
                  <w:t> </w:t>
                </w:r>
                <w:r w:rsidRPr="00842C07">
                  <w:rPr>
                    <w:rStyle w:val="PlaceholderText"/>
                    <w:color w:val="FFFFFF" w:themeColor="background1"/>
                    <w:sz w:val="20"/>
                    <w:bdr w:val="single" w:sz="8" w:space="0" w:color="auto"/>
                  </w:rPr>
                  <w:t>y y</w:t>
                </w:r>
              </w:sdtContent>
            </w:sdt>
          </w:p>
        </w:tc>
        <w:tc>
          <w:tcPr>
            <w:tcW w:w="1417" w:type="dxa"/>
            <w:tcBorders>
              <w:left w:val="nil"/>
              <w:right w:val="nil"/>
            </w:tcBorders>
            <w:shd w:val="pct15" w:color="000000" w:fill="FFFFFF"/>
            <w:vAlign w:val="center"/>
          </w:tcPr>
          <w:p w14:paraId="0506F5F9" w14:textId="77777777" w:rsidR="00036654" w:rsidRPr="00976B71" w:rsidRDefault="00036654" w:rsidP="00036654">
            <w:r w:rsidRPr="00976B71">
              <w:t>Semester</w:t>
            </w:r>
          </w:p>
        </w:tc>
        <w:tc>
          <w:tcPr>
            <w:tcW w:w="2169" w:type="dxa"/>
            <w:tcBorders>
              <w:top w:val="single" w:sz="4" w:space="0" w:color="auto"/>
              <w:left w:val="single" w:sz="4" w:space="0" w:color="auto"/>
              <w:right w:val="nil"/>
            </w:tcBorders>
            <w:vAlign w:val="center"/>
          </w:tcPr>
          <w:p w14:paraId="0506F5FA" w14:textId="77777777" w:rsidR="00036654" w:rsidRPr="00892F08" w:rsidRDefault="006F4D44" w:rsidP="00036654">
            <w:pPr>
              <w:jc w:val="center"/>
              <w:rPr>
                <w:rFonts w:asciiTheme="minorBidi" w:hAnsiTheme="minorBidi" w:cstheme="minorBidi"/>
                <w:szCs w:val="16"/>
              </w:rPr>
            </w:pPr>
            <w:sdt>
              <w:sdtPr>
                <w:rPr>
                  <w:rFonts w:asciiTheme="minorBidi" w:hAnsiTheme="minorBidi"/>
                  <w:spacing w:val="6"/>
                  <w:sz w:val="36"/>
                  <w:szCs w:val="36"/>
                </w:rPr>
                <w:id w:val="951131418"/>
                <w14:checkbox>
                  <w14:checked w14:val="0"/>
                  <w14:checkedState w14:val="2612" w14:font="MS Gothic"/>
                  <w14:uncheckedState w14:val="2610" w14:font="MS Gothic"/>
                </w14:checkbox>
              </w:sdtPr>
              <w:sdtEndPr/>
              <w:sdtContent>
                <w:r w:rsidR="00036654" w:rsidRPr="00842C07">
                  <w:rPr>
                    <w:rFonts w:ascii="MS Gothic" w:eastAsia="MS Gothic" w:hAnsi="MS Gothic" w:hint="eastAsia"/>
                    <w:spacing w:val="6"/>
                    <w:sz w:val="36"/>
                    <w:szCs w:val="36"/>
                  </w:rPr>
                  <w:t>☐</w:t>
                </w:r>
              </w:sdtContent>
            </w:sdt>
            <w:r w:rsidR="00036654" w:rsidRPr="00CF66D3">
              <w:rPr>
                <w:rFonts w:asciiTheme="minorBidi" w:hAnsiTheme="minorBidi" w:cstheme="minorBidi"/>
                <w:position w:val="8"/>
                <w:szCs w:val="16"/>
              </w:rPr>
              <w:t>Fall</w:t>
            </w:r>
          </w:p>
        </w:tc>
        <w:tc>
          <w:tcPr>
            <w:tcW w:w="2315" w:type="dxa"/>
            <w:tcBorders>
              <w:top w:val="single" w:sz="4" w:space="0" w:color="auto"/>
              <w:left w:val="nil"/>
              <w:right w:val="single" w:sz="4" w:space="0" w:color="auto"/>
            </w:tcBorders>
            <w:vAlign w:val="center"/>
          </w:tcPr>
          <w:p w14:paraId="0506F5FB" w14:textId="77777777" w:rsidR="00036654" w:rsidRPr="00892F08" w:rsidRDefault="006F4D44" w:rsidP="00036654">
            <w:pPr>
              <w:ind w:right="-65"/>
              <w:jc w:val="center"/>
              <w:rPr>
                <w:rFonts w:asciiTheme="minorBidi" w:hAnsiTheme="minorBidi" w:cstheme="minorBidi"/>
                <w:szCs w:val="16"/>
              </w:rPr>
            </w:pPr>
            <w:sdt>
              <w:sdtPr>
                <w:rPr>
                  <w:rFonts w:asciiTheme="minorBidi" w:hAnsiTheme="minorBidi"/>
                  <w:spacing w:val="6"/>
                  <w:sz w:val="36"/>
                  <w:szCs w:val="36"/>
                </w:rPr>
                <w:id w:val="-1004971599"/>
                <w14:checkbox>
                  <w14:checked w14:val="0"/>
                  <w14:checkedState w14:val="2612" w14:font="MS Gothic"/>
                  <w14:uncheckedState w14:val="2610" w14:font="MS Gothic"/>
                </w14:checkbox>
              </w:sdtPr>
              <w:sdtEndPr/>
              <w:sdtContent>
                <w:r w:rsidR="00036654" w:rsidRPr="00842C07">
                  <w:rPr>
                    <w:rFonts w:ascii="MS Gothic" w:eastAsia="MS Gothic" w:hAnsi="MS Gothic" w:hint="eastAsia"/>
                    <w:spacing w:val="6"/>
                    <w:sz w:val="36"/>
                    <w:szCs w:val="36"/>
                  </w:rPr>
                  <w:t>☐</w:t>
                </w:r>
              </w:sdtContent>
            </w:sdt>
            <w:r w:rsidR="00036654" w:rsidRPr="00CF66D3">
              <w:rPr>
                <w:rFonts w:asciiTheme="minorBidi" w:hAnsiTheme="minorBidi" w:cstheme="minorBidi"/>
                <w:position w:val="8"/>
                <w:szCs w:val="16"/>
              </w:rPr>
              <w:t>Spring</w:t>
            </w:r>
          </w:p>
        </w:tc>
      </w:tr>
      <w:tr w:rsidR="00E86C93" w:rsidRPr="00976B71" w14:paraId="0506F5FF" w14:textId="77777777" w:rsidTr="00973C48">
        <w:trPr>
          <w:trHeight w:val="680"/>
        </w:trPr>
        <w:tc>
          <w:tcPr>
            <w:tcW w:w="1696" w:type="dxa"/>
            <w:shd w:val="pct15" w:color="000000" w:fill="FFFFFF"/>
            <w:vAlign w:val="center"/>
          </w:tcPr>
          <w:p w14:paraId="0506F5FD" w14:textId="77777777" w:rsidR="00910176" w:rsidRPr="00976B71" w:rsidRDefault="00E86C93" w:rsidP="00036654">
            <w:r w:rsidRPr="00976B71">
              <w:t xml:space="preserve">Title of the </w:t>
            </w:r>
            <w:r w:rsidR="00910176">
              <w:t>Thesis/Dissertation</w:t>
            </w:r>
          </w:p>
        </w:tc>
        <w:tc>
          <w:tcPr>
            <w:tcW w:w="9020" w:type="dxa"/>
            <w:gridSpan w:val="4"/>
            <w:vAlign w:val="center"/>
          </w:tcPr>
          <w:p w14:paraId="0506F5FE" w14:textId="77777777" w:rsidR="00E86C93" w:rsidRPr="00976B71" w:rsidRDefault="00E86C93">
            <w:pPr>
              <w:jc w:val="both"/>
            </w:pPr>
          </w:p>
        </w:tc>
      </w:tr>
      <w:tr w:rsidR="00E86C93" w:rsidRPr="00976B71" w14:paraId="0506F602" w14:textId="77777777" w:rsidTr="00036654">
        <w:trPr>
          <w:trHeight w:val="397"/>
        </w:trPr>
        <w:tc>
          <w:tcPr>
            <w:tcW w:w="1696" w:type="dxa"/>
            <w:shd w:val="pct15" w:color="000000" w:fill="FFFFFF"/>
            <w:vAlign w:val="center"/>
          </w:tcPr>
          <w:p w14:paraId="0506F600" w14:textId="77777777" w:rsidR="00E86C93" w:rsidRPr="00976B71" w:rsidRDefault="00E86C93">
            <w:r w:rsidRPr="00976B71">
              <w:t>Major Field of Study</w:t>
            </w:r>
          </w:p>
        </w:tc>
        <w:tc>
          <w:tcPr>
            <w:tcW w:w="9020" w:type="dxa"/>
            <w:gridSpan w:val="4"/>
            <w:vAlign w:val="center"/>
          </w:tcPr>
          <w:p w14:paraId="0506F601" w14:textId="77777777" w:rsidR="00E86C93" w:rsidRPr="00976B71" w:rsidRDefault="00E86C93">
            <w:pPr>
              <w:jc w:val="both"/>
            </w:pPr>
          </w:p>
        </w:tc>
      </w:tr>
      <w:tr w:rsidR="00E86C93" w:rsidRPr="00976B71" w14:paraId="0506F605" w14:textId="77777777" w:rsidTr="00036654">
        <w:trPr>
          <w:trHeight w:val="397"/>
        </w:trPr>
        <w:tc>
          <w:tcPr>
            <w:tcW w:w="1696" w:type="dxa"/>
            <w:shd w:val="pct15" w:color="000000" w:fill="FFFFFF"/>
            <w:vAlign w:val="center"/>
          </w:tcPr>
          <w:p w14:paraId="0506F603" w14:textId="77777777" w:rsidR="00E86C93" w:rsidRPr="00976B71" w:rsidRDefault="00E86C93">
            <w:r w:rsidRPr="00976B71">
              <w:t>Minor Field of Study</w:t>
            </w:r>
          </w:p>
        </w:tc>
        <w:tc>
          <w:tcPr>
            <w:tcW w:w="9020" w:type="dxa"/>
            <w:gridSpan w:val="4"/>
            <w:vAlign w:val="center"/>
          </w:tcPr>
          <w:p w14:paraId="0506F604" w14:textId="77777777" w:rsidR="00E86C93" w:rsidRPr="00976B71" w:rsidRDefault="00E86C93">
            <w:pPr>
              <w:jc w:val="both"/>
            </w:pPr>
          </w:p>
        </w:tc>
      </w:tr>
      <w:tr w:rsidR="00E86C93" w:rsidRPr="00976B71" w14:paraId="0506F608" w14:textId="77777777" w:rsidTr="0085436E">
        <w:trPr>
          <w:trHeight w:val="4698"/>
        </w:trPr>
        <w:tc>
          <w:tcPr>
            <w:tcW w:w="1696" w:type="dxa"/>
            <w:shd w:val="pct15" w:color="000000" w:fill="FFFFFF"/>
            <w:vAlign w:val="center"/>
          </w:tcPr>
          <w:p w14:paraId="0506F606" w14:textId="77777777" w:rsidR="00E86C93" w:rsidRPr="00976B71" w:rsidRDefault="006701A3">
            <w:r>
              <w:t>Summary of the Proposal</w:t>
            </w:r>
          </w:p>
        </w:tc>
        <w:tc>
          <w:tcPr>
            <w:tcW w:w="9020" w:type="dxa"/>
            <w:gridSpan w:val="4"/>
          </w:tcPr>
          <w:p w14:paraId="0506F607" w14:textId="77777777" w:rsidR="00D06107" w:rsidRPr="00976B71" w:rsidRDefault="00D06107" w:rsidP="005A0EA1">
            <w:pPr>
              <w:spacing w:before="120"/>
              <w:jc w:val="both"/>
            </w:pPr>
          </w:p>
        </w:tc>
      </w:tr>
    </w:tbl>
    <w:p w14:paraId="0506F609" w14:textId="77777777" w:rsidR="00E86C93" w:rsidRDefault="00E86C93"/>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3446"/>
        <w:gridCol w:w="6910"/>
      </w:tblGrid>
      <w:tr w:rsidR="00973C48" w:rsidRPr="00976B71" w14:paraId="0506F60B" w14:textId="77777777" w:rsidTr="008346EC">
        <w:trPr>
          <w:cantSplit/>
          <w:trHeight w:val="283"/>
        </w:trPr>
        <w:tc>
          <w:tcPr>
            <w:tcW w:w="10768" w:type="dxa"/>
            <w:gridSpan w:val="3"/>
            <w:shd w:val="pct15" w:color="000000" w:fill="FFFFFF"/>
            <w:vAlign w:val="center"/>
          </w:tcPr>
          <w:p w14:paraId="0506F60A" w14:textId="77777777" w:rsidR="00973C48" w:rsidRPr="00670FA1" w:rsidRDefault="00973C48" w:rsidP="004C1631">
            <w:pPr>
              <w:keepNext/>
              <w:keepLines/>
              <w:jc w:val="center"/>
              <w:rPr>
                <w:b/>
                <w:bCs/>
              </w:rPr>
            </w:pPr>
            <w:r w:rsidRPr="00670FA1">
              <w:rPr>
                <w:b/>
                <w:bCs/>
              </w:rPr>
              <w:t>Laboratory /Studio Work Required, if any</w:t>
            </w:r>
          </w:p>
        </w:tc>
      </w:tr>
      <w:tr w:rsidR="00973C48" w:rsidRPr="00976B71" w14:paraId="0506F60E" w14:textId="77777777" w:rsidTr="008346EC">
        <w:trPr>
          <w:trHeight w:val="283"/>
        </w:trPr>
        <w:tc>
          <w:tcPr>
            <w:tcW w:w="3823" w:type="dxa"/>
            <w:gridSpan w:val="2"/>
            <w:shd w:val="pct15" w:color="000000" w:fill="FFFFFF"/>
            <w:vAlign w:val="center"/>
          </w:tcPr>
          <w:p w14:paraId="0506F60C" w14:textId="431B621A" w:rsidR="00973C48" w:rsidRPr="00976B71" w:rsidRDefault="00973C48" w:rsidP="004C1631">
            <w:pPr>
              <w:keepNext/>
              <w:keepLines/>
              <w:jc w:val="center"/>
            </w:pPr>
            <w:r w:rsidRPr="00976B71">
              <w:t>Laboratory</w:t>
            </w:r>
            <w:r w:rsidR="00AE5FDD">
              <w:t>/</w:t>
            </w:r>
            <w:r w:rsidRPr="00976B71">
              <w:t>Studio Name</w:t>
            </w:r>
          </w:p>
        </w:tc>
        <w:tc>
          <w:tcPr>
            <w:tcW w:w="6945" w:type="dxa"/>
            <w:shd w:val="pct15" w:color="000000" w:fill="FFFFFF"/>
            <w:vAlign w:val="center"/>
          </w:tcPr>
          <w:p w14:paraId="0506F60D" w14:textId="720ADB12" w:rsidR="00973C48" w:rsidRPr="00976B71" w:rsidRDefault="00973C48" w:rsidP="004C1631">
            <w:pPr>
              <w:keepNext/>
              <w:keepLines/>
              <w:jc w:val="center"/>
            </w:pPr>
            <w:r w:rsidRPr="00976B71">
              <w:t>Description of the Lab</w:t>
            </w:r>
            <w:r w:rsidR="00AE5FDD">
              <w:t>/</w:t>
            </w:r>
            <w:r w:rsidRPr="00976B71">
              <w:t>Studio Work</w:t>
            </w:r>
          </w:p>
        </w:tc>
      </w:tr>
      <w:tr w:rsidR="00973C48" w:rsidRPr="00976B71" w14:paraId="0506F612" w14:textId="77777777" w:rsidTr="008346EC">
        <w:trPr>
          <w:cantSplit/>
          <w:trHeight w:val="283"/>
        </w:trPr>
        <w:tc>
          <w:tcPr>
            <w:tcW w:w="360" w:type="dxa"/>
            <w:shd w:val="pct15" w:color="000000" w:fill="FFFFFF"/>
            <w:vAlign w:val="center"/>
          </w:tcPr>
          <w:p w14:paraId="0506F60F" w14:textId="77777777" w:rsidR="00973C48" w:rsidRPr="00976B71" w:rsidRDefault="00973C48" w:rsidP="004C1631">
            <w:pPr>
              <w:keepNext/>
              <w:keepLines/>
              <w:jc w:val="center"/>
            </w:pPr>
            <w:r w:rsidRPr="00976B71">
              <w:t>1</w:t>
            </w:r>
          </w:p>
        </w:tc>
        <w:tc>
          <w:tcPr>
            <w:tcW w:w="3463" w:type="dxa"/>
            <w:vAlign w:val="center"/>
          </w:tcPr>
          <w:p w14:paraId="0506F610" w14:textId="77777777" w:rsidR="00973C48" w:rsidRPr="00976B71" w:rsidRDefault="00973C48" w:rsidP="004C1631">
            <w:pPr>
              <w:keepNext/>
              <w:keepLines/>
              <w:jc w:val="both"/>
            </w:pPr>
          </w:p>
        </w:tc>
        <w:tc>
          <w:tcPr>
            <w:tcW w:w="6945" w:type="dxa"/>
            <w:vAlign w:val="center"/>
          </w:tcPr>
          <w:p w14:paraId="0506F611" w14:textId="77777777" w:rsidR="00973C48" w:rsidRPr="00976B71" w:rsidRDefault="00973C48" w:rsidP="004C1631">
            <w:pPr>
              <w:keepNext/>
              <w:keepLines/>
              <w:jc w:val="both"/>
            </w:pPr>
          </w:p>
        </w:tc>
      </w:tr>
      <w:tr w:rsidR="00973C48" w:rsidRPr="00976B71" w14:paraId="0506F616" w14:textId="77777777" w:rsidTr="008346EC">
        <w:trPr>
          <w:cantSplit/>
          <w:trHeight w:val="283"/>
        </w:trPr>
        <w:tc>
          <w:tcPr>
            <w:tcW w:w="360" w:type="dxa"/>
            <w:shd w:val="pct15" w:color="000000" w:fill="FFFFFF"/>
            <w:vAlign w:val="center"/>
          </w:tcPr>
          <w:p w14:paraId="0506F613" w14:textId="77777777" w:rsidR="00973C48" w:rsidRPr="00976B71" w:rsidRDefault="00973C48" w:rsidP="004C1631">
            <w:pPr>
              <w:keepNext/>
              <w:keepLines/>
              <w:jc w:val="center"/>
            </w:pPr>
            <w:r w:rsidRPr="00976B71">
              <w:t>2</w:t>
            </w:r>
          </w:p>
        </w:tc>
        <w:tc>
          <w:tcPr>
            <w:tcW w:w="3463" w:type="dxa"/>
            <w:vAlign w:val="center"/>
          </w:tcPr>
          <w:p w14:paraId="0506F614" w14:textId="77777777" w:rsidR="00973C48" w:rsidRPr="00976B71" w:rsidRDefault="00973C48" w:rsidP="004C1631">
            <w:pPr>
              <w:keepNext/>
              <w:keepLines/>
              <w:jc w:val="both"/>
            </w:pPr>
          </w:p>
        </w:tc>
        <w:tc>
          <w:tcPr>
            <w:tcW w:w="6945" w:type="dxa"/>
            <w:vAlign w:val="center"/>
          </w:tcPr>
          <w:p w14:paraId="0506F615" w14:textId="77777777" w:rsidR="00973C48" w:rsidRPr="00976B71" w:rsidRDefault="00973C48" w:rsidP="004C1631">
            <w:pPr>
              <w:keepNext/>
              <w:keepLines/>
              <w:jc w:val="both"/>
            </w:pPr>
          </w:p>
        </w:tc>
      </w:tr>
      <w:tr w:rsidR="00973C48" w:rsidRPr="00976B71" w14:paraId="0506F61A" w14:textId="77777777" w:rsidTr="008346EC">
        <w:trPr>
          <w:cantSplit/>
          <w:trHeight w:val="283"/>
        </w:trPr>
        <w:tc>
          <w:tcPr>
            <w:tcW w:w="360" w:type="dxa"/>
            <w:shd w:val="pct15" w:color="000000" w:fill="FFFFFF"/>
            <w:vAlign w:val="center"/>
          </w:tcPr>
          <w:p w14:paraId="0506F617" w14:textId="77777777" w:rsidR="00973C48" w:rsidRPr="00976B71" w:rsidRDefault="00973C48" w:rsidP="004C1631">
            <w:pPr>
              <w:keepNext/>
              <w:keepLines/>
              <w:jc w:val="center"/>
            </w:pPr>
            <w:r w:rsidRPr="00976B71">
              <w:t>3</w:t>
            </w:r>
          </w:p>
        </w:tc>
        <w:tc>
          <w:tcPr>
            <w:tcW w:w="3463" w:type="dxa"/>
            <w:vAlign w:val="center"/>
          </w:tcPr>
          <w:p w14:paraId="0506F618" w14:textId="77777777" w:rsidR="00973C48" w:rsidRPr="00976B71" w:rsidRDefault="00973C48" w:rsidP="004C1631">
            <w:pPr>
              <w:keepNext/>
              <w:keepLines/>
              <w:jc w:val="both"/>
            </w:pPr>
          </w:p>
        </w:tc>
        <w:tc>
          <w:tcPr>
            <w:tcW w:w="6945" w:type="dxa"/>
            <w:vAlign w:val="center"/>
          </w:tcPr>
          <w:p w14:paraId="0506F619" w14:textId="77777777" w:rsidR="00973C48" w:rsidRPr="00976B71" w:rsidRDefault="00973C48" w:rsidP="004C1631">
            <w:pPr>
              <w:keepNext/>
              <w:keepLines/>
              <w:jc w:val="both"/>
            </w:pPr>
          </w:p>
        </w:tc>
      </w:tr>
      <w:tr w:rsidR="00973C48" w:rsidRPr="00976B71" w14:paraId="0506F61E" w14:textId="77777777" w:rsidTr="008346EC">
        <w:trPr>
          <w:cantSplit/>
          <w:trHeight w:val="283"/>
        </w:trPr>
        <w:tc>
          <w:tcPr>
            <w:tcW w:w="360" w:type="dxa"/>
            <w:shd w:val="pct15" w:color="000000" w:fill="FFFFFF"/>
            <w:vAlign w:val="center"/>
          </w:tcPr>
          <w:p w14:paraId="0506F61B" w14:textId="77777777" w:rsidR="00973C48" w:rsidRPr="00976B71" w:rsidRDefault="00973C48" w:rsidP="004C1631">
            <w:pPr>
              <w:keepNext/>
              <w:keepLines/>
              <w:jc w:val="center"/>
            </w:pPr>
            <w:r w:rsidRPr="00976B71">
              <w:t>4</w:t>
            </w:r>
          </w:p>
        </w:tc>
        <w:tc>
          <w:tcPr>
            <w:tcW w:w="3463" w:type="dxa"/>
            <w:vAlign w:val="center"/>
          </w:tcPr>
          <w:p w14:paraId="0506F61C" w14:textId="77777777" w:rsidR="00973C48" w:rsidRPr="00976B71" w:rsidRDefault="00973C48" w:rsidP="004C1631">
            <w:pPr>
              <w:keepNext/>
              <w:keepLines/>
              <w:jc w:val="both"/>
            </w:pPr>
          </w:p>
        </w:tc>
        <w:tc>
          <w:tcPr>
            <w:tcW w:w="6945" w:type="dxa"/>
            <w:vAlign w:val="center"/>
          </w:tcPr>
          <w:p w14:paraId="0506F61D" w14:textId="77777777" w:rsidR="00973C48" w:rsidRPr="00976B71" w:rsidRDefault="00973C48" w:rsidP="004C1631">
            <w:pPr>
              <w:keepNext/>
              <w:keepLines/>
              <w:jc w:val="both"/>
            </w:pPr>
          </w:p>
        </w:tc>
      </w:tr>
      <w:tr w:rsidR="00973C48" w:rsidRPr="00976B71" w14:paraId="0506F622" w14:textId="77777777" w:rsidTr="008346EC">
        <w:trPr>
          <w:cantSplit/>
          <w:trHeight w:val="283"/>
        </w:trPr>
        <w:tc>
          <w:tcPr>
            <w:tcW w:w="360" w:type="dxa"/>
            <w:shd w:val="pct15" w:color="000000" w:fill="FFFFFF"/>
            <w:vAlign w:val="center"/>
          </w:tcPr>
          <w:p w14:paraId="0506F61F" w14:textId="77777777" w:rsidR="00973C48" w:rsidRPr="00976B71" w:rsidRDefault="00973C48" w:rsidP="004C1631">
            <w:pPr>
              <w:keepLines/>
              <w:jc w:val="center"/>
            </w:pPr>
            <w:r w:rsidRPr="00976B71">
              <w:t>5</w:t>
            </w:r>
          </w:p>
        </w:tc>
        <w:tc>
          <w:tcPr>
            <w:tcW w:w="3463" w:type="dxa"/>
            <w:vAlign w:val="center"/>
          </w:tcPr>
          <w:p w14:paraId="0506F620" w14:textId="77777777" w:rsidR="00973C48" w:rsidRPr="00976B71" w:rsidRDefault="00973C48" w:rsidP="004C1631">
            <w:pPr>
              <w:keepLines/>
              <w:jc w:val="both"/>
            </w:pPr>
          </w:p>
        </w:tc>
        <w:tc>
          <w:tcPr>
            <w:tcW w:w="6945" w:type="dxa"/>
            <w:vAlign w:val="center"/>
          </w:tcPr>
          <w:p w14:paraId="0506F621" w14:textId="77777777" w:rsidR="00973C48" w:rsidRPr="00976B71" w:rsidRDefault="00973C48" w:rsidP="004C1631">
            <w:pPr>
              <w:keepLines/>
              <w:jc w:val="both"/>
            </w:pPr>
          </w:p>
        </w:tc>
      </w:tr>
    </w:tbl>
    <w:p w14:paraId="0506F623" w14:textId="77777777" w:rsidR="00D06107" w:rsidRDefault="00D06107"/>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6984"/>
        <w:gridCol w:w="1502"/>
        <w:gridCol w:w="1870"/>
      </w:tblGrid>
      <w:tr w:rsidR="00045582" w:rsidRPr="00976B71" w14:paraId="0506F626" w14:textId="77777777" w:rsidTr="008346EC">
        <w:trPr>
          <w:cantSplit/>
          <w:trHeight w:val="340"/>
        </w:trPr>
        <w:tc>
          <w:tcPr>
            <w:tcW w:w="10768" w:type="dxa"/>
            <w:gridSpan w:val="4"/>
            <w:shd w:val="pct15" w:color="000000" w:fill="FFFFFF"/>
            <w:vAlign w:val="center"/>
          </w:tcPr>
          <w:p w14:paraId="0506F624" w14:textId="77777777" w:rsidR="00045582" w:rsidRPr="00670FA1" w:rsidRDefault="00045582" w:rsidP="004C1631">
            <w:pPr>
              <w:keepNext/>
              <w:keepLines/>
              <w:jc w:val="center"/>
              <w:rPr>
                <w:b/>
                <w:bCs/>
              </w:rPr>
            </w:pPr>
            <w:r w:rsidRPr="00670FA1">
              <w:rPr>
                <w:b/>
                <w:bCs/>
              </w:rPr>
              <w:t>Equipment, Software and Lab Material Requirements</w:t>
            </w:r>
          </w:p>
          <w:p w14:paraId="0506F625" w14:textId="77777777" w:rsidR="00045582" w:rsidRPr="00976B71" w:rsidRDefault="00045582" w:rsidP="004C1631">
            <w:pPr>
              <w:keepNext/>
              <w:keepLines/>
              <w:jc w:val="center"/>
            </w:pPr>
            <w:r w:rsidRPr="00976B71">
              <w:rPr>
                <w:i/>
                <w:sz w:val="14"/>
              </w:rPr>
              <w:t>Please specify the method for satisfying your requirement if your answer is "not available".</w:t>
            </w:r>
          </w:p>
        </w:tc>
      </w:tr>
      <w:tr w:rsidR="00045582" w:rsidRPr="00976B71" w14:paraId="0506F62B" w14:textId="77777777" w:rsidTr="008346EC">
        <w:trPr>
          <w:cantSplit/>
          <w:trHeight w:val="283"/>
        </w:trPr>
        <w:tc>
          <w:tcPr>
            <w:tcW w:w="360" w:type="dxa"/>
            <w:shd w:val="pct15" w:color="000000" w:fill="FFFFFF"/>
            <w:vAlign w:val="center"/>
          </w:tcPr>
          <w:p w14:paraId="0506F627" w14:textId="77777777" w:rsidR="00045582" w:rsidRPr="00976B71" w:rsidRDefault="00045582" w:rsidP="004C1631">
            <w:pPr>
              <w:keepLines/>
              <w:jc w:val="center"/>
            </w:pPr>
            <w:r w:rsidRPr="00976B71">
              <w:t>1</w:t>
            </w:r>
          </w:p>
        </w:tc>
        <w:tc>
          <w:tcPr>
            <w:tcW w:w="7020" w:type="dxa"/>
            <w:tcBorders>
              <w:right w:val="nil"/>
            </w:tcBorders>
            <w:vAlign w:val="center"/>
          </w:tcPr>
          <w:p w14:paraId="0506F628" w14:textId="77777777" w:rsidR="00045582" w:rsidRPr="00976B71" w:rsidRDefault="00045582" w:rsidP="004C1631">
            <w:pPr>
              <w:keepNext/>
              <w:keepLines/>
              <w:jc w:val="both"/>
            </w:pPr>
          </w:p>
        </w:tc>
        <w:tc>
          <w:tcPr>
            <w:tcW w:w="1509" w:type="dxa"/>
            <w:tcBorders>
              <w:top w:val="single" w:sz="4" w:space="0" w:color="auto"/>
              <w:left w:val="single" w:sz="4" w:space="0" w:color="auto"/>
              <w:right w:val="nil"/>
            </w:tcBorders>
            <w:vAlign w:val="center"/>
          </w:tcPr>
          <w:p w14:paraId="0506F629"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1365209566"/>
                <w14:checkbox>
                  <w14:checked w14:val="0"/>
                  <w14:checkedState w14:val="2612" w14:font="MS Gothic"/>
                  <w14:uncheckedState w14:val="2610" w14:font="MS Gothic"/>
                </w14:checkbox>
              </w:sdtPr>
              <w:sdtEndPr/>
              <w:sdtContent>
                <w:r w:rsidR="00045582">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Available</w:t>
            </w:r>
          </w:p>
        </w:tc>
        <w:tc>
          <w:tcPr>
            <w:tcW w:w="1879" w:type="dxa"/>
            <w:tcBorders>
              <w:top w:val="single" w:sz="4" w:space="0" w:color="auto"/>
              <w:left w:val="nil"/>
              <w:right w:val="single" w:sz="4" w:space="0" w:color="auto"/>
            </w:tcBorders>
            <w:vAlign w:val="center"/>
          </w:tcPr>
          <w:p w14:paraId="0506F62A"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45141309"/>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Not Available</w:t>
            </w:r>
          </w:p>
        </w:tc>
      </w:tr>
      <w:tr w:rsidR="00045582" w:rsidRPr="00976B71" w14:paraId="0506F630" w14:textId="77777777" w:rsidTr="008346EC">
        <w:trPr>
          <w:cantSplit/>
          <w:trHeight w:val="283"/>
        </w:trPr>
        <w:tc>
          <w:tcPr>
            <w:tcW w:w="360" w:type="dxa"/>
            <w:shd w:val="pct15" w:color="000000" w:fill="FFFFFF"/>
            <w:vAlign w:val="center"/>
          </w:tcPr>
          <w:p w14:paraId="0506F62C" w14:textId="77777777" w:rsidR="00045582" w:rsidRPr="00976B71" w:rsidRDefault="00045582" w:rsidP="004C1631">
            <w:pPr>
              <w:keepLines/>
              <w:jc w:val="center"/>
            </w:pPr>
            <w:r w:rsidRPr="00976B71">
              <w:t>2</w:t>
            </w:r>
          </w:p>
        </w:tc>
        <w:tc>
          <w:tcPr>
            <w:tcW w:w="7020" w:type="dxa"/>
            <w:tcBorders>
              <w:right w:val="nil"/>
            </w:tcBorders>
            <w:vAlign w:val="center"/>
          </w:tcPr>
          <w:p w14:paraId="0506F62D" w14:textId="77777777" w:rsidR="00045582" w:rsidRPr="00976B71" w:rsidRDefault="00045582" w:rsidP="004C1631">
            <w:pPr>
              <w:keepNext/>
              <w:keepLines/>
              <w:jc w:val="both"/>
            </w:pPr>
          </w:p>
        </w:tc>
        <w:tc>
          <w:tcPr>
            <w:tcW w:w="1509" w:type="dxa"/>
            <w:tcBorders>
              <w:top w:val="single" w:sz="4" w:space="0" w:color="auto"/>
              <w:left w:val="single" w:sz="4" w:space="0" w:color="auto"/>
              <w:right w:val="nil"/>
            </w:tcBorders>
            <w:vAlign w:val="center"/>
          </w:tcPr>
          <w:p w14:paraId="0506F62E"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1783069641"/>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Available</w:t>
            </w:r>
          </w:p>
        </w:tc>
        <w:tc>
          <w:tcPr>
            <w:tcW w:w="1879" w:type="dxa"/>
            <w:tcBorders>
              <w:top w:val="single" w:sz="4" w:space="0" w:color="auto"/>
              <w:left w:val="nil"/>
              <w:right w:val="single" w:sz="4" w:space="0" w:color="auto"/>
            </w:tcBorders>
            <w:vAlign w:val="center"/>
          </w:tcPr>
          <w:p w14:paraId="0506F62F"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464009099"/>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Not Available</w:t>
            </w:r>
          </w:p>
        </w:tc>
      </w:tr>
      <w:tr w:rsidR="00045582" w:rsidRPr="00976B71" w14:paraId="0506F635" w14:textId="77777777" w:rsidTr="008346EC">
        <w:trPr>
          <w:cantSplit/>
          <w:trHeight w:val="283"/>
        </w:trPr>
        <w:tc>
          <w:tcPr>
            <w:tcW w:w="360" w:type="dxa"/>
            <w:shd w:val="pct15" w:color="000000" w:fill="FFFFFF"/>
            <w:vAlign w:val="center"/>
          </w:tcPr>
          <w:p w14:paraId="0506F631" w14:textId="77777777" w:rsidR="00045582" w:rsidRPr="00976B71" w:rsidRDefault="00045582" w:rsidP="004C1631">
            <w:pPr>
              <w:keepLines/>
              <w:jc w:val="center"/>
            </w:pPr>
            <w:r w:rsidRPr="00976B71">
              <w:t>3</w:t>
            </w:r>
          </w:p>
        </w:tc>
        <w:tc>
          <w:tcPr>
            <w:tcW w:w="7020" w:type="dxa"/>
            <w:tcBorders>
              <w:right w:val="nil"/>
            </w:tcBorders>
            <w:vAlign w:val="center"/>
          </w:tcPr>
          <w:p w14:paraId="0506F632" w14:textId="77777777" w:rsidR="00045582" w:rsidRPr="00976B71" w:rsidRDefault="00045582" w:rsidP="004C1631">
            <w:pPr>
              <w:keepNext/>
              <w:keepLines/>
              <w:jc w:val="both"/>
            </w:pPr>
          </w:p>
        </w:tc>
        <w:tc>
          <w:tcPr>
            <w:tcW w:w="1509" w:type="dxa"/>
            <w:tcBorders>
              <w:top w:val="single" w:sz="4" w:space="0" w:color="auto"/>
              <w:left w:val="single" w:sz="4" w:space="0" w:color="auto"/>
              <w:right w:val="nil"/>
            </w:tcBorders>
            <w:vAlign w:val="center"/>
          </w:tcPr>
          <w:p w14:paraId="0506F633"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865825343"/>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Available</w:t>
            </w:r>
          </w:p>
        </w:tc>
        <w:tc>
          <w:tcPr>
            <w:tcW w:w="1879" w:type="dxa"/>
            <w:tcBorders>
              <w:top w:val="single" w:sz="4" w:space="0" w:color="auto"/>
              <w:left w:val="nil"/>
              <w:right w:val="single" w:sz="4" w:space="0" w:color="auto"/>
            </w:tcBorders>
            <w:vAlign w:val="center"/>
          </w:tcPr>
          <w:p w14:paraId="0506F634"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1955514139"/>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Not Available</w:t>
            </w:r>
          </w:p>
        </w:tc>
      </w:tr>
      <w:tr w:rsidR="00045582" w:rsidRPr="00976B71" w14:paraId="0506F63A" w14:textId="77777777" w:rsidTr="008346EC">
        <w:trPr>
          <w:cantSplit/>
          <w:trHeight w:val="283"/>
        </w:trPr>
        <w:tc>
          <w:tcPr>
            <w:tcW w:w="360" w:type="dxa"/>
            <w:shd w:val="pct15" w:color="000000" w:fill="FFFFFF"/>
            <w:vAlign w:val="center"/>
          </w:tcPr>
          <w:p w14:paraId="0506F636" w14:textId="77777777" w:rsidR="00045582" w:rsidRPr="00976B71" w:rsidRDefault="00045582" w:rsidP="004C1631">
            <w:pPr>
              <w:keepLines/>
              <w:jc w:val="center"/>
            </w:pPr>
            <w:r w:rsidRPr="00976B71">
              <w:t>4</w:t>
            </w:r>
          </w:p>
        </w:tc>
        <w:tc>
          <w:tcPr>
            <w:tcW w:w="7020" w:type="dxa"/>
            <w:tcBorders>
              <w:right w:val="nil"/>
            </w:tcBorders>
            <w:vAlign w:val="center"/>
          </w:tcPr>
          <w:p w14:paraId="0506F637" w14:textId="77777777" w:rsidR="00045582" w:rsidRPr="00976B71" w:rsidRDefault="00045582" w:rsidP="004C1631">
            <w:pPr>
              <w:keepNext/>
              <w:keepLines/>
              <w:jc w:val="both"/>
            </w:pPr>
          </w:p>
        </w:tc>
        <w:tc>
          <w:tcPr>
            <w:tcW w:w="1509" w:type="dxa"/>
            <w:tcBorders>
              <w:top w:val="single" w:sz="4" w:space="0" w:color="auto"/>
              <w:left w:val="single" w:sz="4" w:space="0" w:color="auto"/>
              <w:right w:val="nil"/>
            </w:tcBorders>
            <w:vAlign w:val="center"/>
          </w:tcPr>
          <w:p w14:paraId="0506F638"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1335652332"/>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Available</w:t>
            </w:r>
          </w:p>
        </w:tc>
        <w:tc>
          <w:tcPr>
            <w:tcW w:w="1879" w:type="dxa"/>
            <w:tcBorders>
              <w:top w:val="single" w:sz="4" w:space="0" w:color="auto"/>
              <w:left w:val="nil"/>
              <w:right w:val="single" w:sz="4" w:space="0" w:color="auto"/>
            </w:tcBorders>
            <w:vAlign w:val="center"/>
          </w:tcPr>
          <w:p w14:paraId="0506F639"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416210063"/>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Not Available</w:t>
            </w:r>
          </w:p>
        </w:tc>
      </w:tr>
      <w:tr w:rsidR="00045582" w:rsidRPr="00976B71" w14:paraId="0506F63F" w14:textId="77777777" w:rsidTr="008346EC">
        <w:trPr>
          <w:cantSplit/>
          <w:trHeight w:val="283"/>
        </w:trPr>
        <w:tc>
          <w:tcPr>
            <w:tcW w:w="360" w:type="dxa"/>
            <w:shd w:val="pct15" w:color="000000" w:fill="FFFFFF"/>
            <w:vAlign w:val="center"/>
          </w:tcPr>
          <w:p w14:paraId="0506F63B" w14:textId="77777777" w:rsidR="00045582" w:rsidRPr="00976B71" w:rsidRDefault="00045582" w:rsidP="004C1631">
            <w:pPr>
              <w:keepLines/>
              <w:jc w:val="center"/>
            </w:pPr>
            <w:r w:rsidRPr="00976B71">
              <w:t>5</w:t>
            </w:r>
          </w:p>
        </w:tc>
        <w:tc>
          <w:tcPr>
            <w:tcW w:w="7020" w:type="dxa"/>
            <w:tcBorders>
              <w:right w:val="nil"/>
            </w:tcBorders>
            <w:vAlign w:val="center"/>
          </w:tcPr>
          <w:p w14:paraId="0506F63C" w14:textId="77777777" w:rsidR="00045582" w:rsidRPr="00976B71" w:rsidRDefault="00045582" w:rsidP="004C1631">
            <w:pPr>
              <w:keepLines/>
              <w:jc w:val="both"/>
            </w:pPr>
          </w:p>
        </w:tc>
        <w:tc>
          <w:tcPr>
            <w:tcW w:w="1509" w:type="dxa"/>
            <w:tcBorders>
              <w:top w:val="single" w:sz="4" w:space="0" w:color="auto"/>
              <w:left w:val="single" w:sz="4" w:space="0" w:color="auto"/>
              <w:right w:val="nil"/>
            </w:tcBorders>
            <w:vAlign w:val="center"/>
          </w:tcPr>
          <w:p w14:paraId="0506F63D" w14:textId="77777777" w:rsidR="00045582" w:rsidRPr="009801AC" w:rsidRDefault="006F4D44" w:rsidP="004C1631">
            <w:pPr>
              <w:keepLines/>
              <w:rPr>
                <w:rFonts w:asciiTheme="minorBidi" w:hAnsiTheme="minorBidi" w:cstheme="minorBidi"/>
                <w:szCs w:val="16"/>
              </w:rPr>
            </w:pPr>
            <w:sdt>
              <w:sdtPr>
                <w:rPr>
                  <w:rFonts w:asciiTheme="minorBidi" w:hAnsiTheme="minorBidi"/>
                  <w:spacing w:val="6"/>
                  <w:sz w:val="24"/>
                  <w:szCs w:val="24"/>
                </w:rPr>
                <w:id w:val="1179701030"/>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Available</w:t>
            </w:r>
          </w:p>
        </w:tc>
        <w:tc>
          <w:tcPr>
            <w:tcW w:w="1879" w:type="dxa"/>
            <w:tcBorders>
              <w:top w:val="single" w:sz="4" w:space="0" w:color="auto"/>
              <w:left w:val="nil"/>
              <w:right w:val="single" w:sz="4" w:space="0" w:color="auto"/>
            </w:tcBorders>
            <w:vAlign w:val="center"/>
          </w:tcPr>
          <w:p w14:paraId="0506F63E" w14:textId="77777777" w:rsidR="00045582" w:rsidRPr="009801AC" w:rsidRDefault="006F4D44" w:rsidP="004C1631">
            <w:pPr>
              <w:keepLines/>
              <w:rPr>
                <w:rFonts w:asciiTheme="minorBidi" w:hAnsiTheme="minorBidi" w:cstheme="minorBidi"/>
                <w:szCs w:val="16"/>
              </w:rPr>
            </w:pPr>
            <w:sdt>
              <w:sdtPr>
                <w:rPr>
                  <w:rFonts w:asciiTheme="minorBidi" w:hAnsiTheme="minorBidi"/>
                  <w:spacing w:val="6"/>
                  <w:sz w:val="24"/>
                  <w:szCs w:val="24"/>
                </w:rPr>
                <w:id w:val="1457754105"/>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Not Available</w:t>
            </w:r>
          </w:p>
        </w:tc>
      </w:tr>
    </w:tbl>
    <w:p w14:paraId="0506F640" w14:textId="77777777" w:rsidR="00036654" w:rsidRDefault="00036654"/>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6"/>
      </w:tblGrid>
      <w:tr w:rsidR="00045582" w:rsidRPr="00976B71" w14:paraId="0506F642" w14:textId="77777777" w:rsidTr="008346EC">
        <w:trPr>
          <w:cantSplit/>
          <w:trHeight w:val="283"/>
        </w:trPr>
        <w:tc>
          <w:tcPr>
            <w:tcW w:w="10768" w:type="dxa"/>
            <w:shd w:val="pct15" w:color="000000" w:fill="FFFFFF"/>
            <w:vAlign w:val="center"/>
          </w:tcPr>
          <w:p w14:paraId="0506F641" w14:textId="77777777" w:rsidR="00045582" w:rsidRPr="00670FA1" w:rsidRDefault="00045582" w:rsidP="004C1631">
            <w:pPr>
              <w:keepNext/>
              <w:keepLines/>
              <w:jc w:val="center"/>
              <w:rPr>
                <w:b/>
                <w:bCs/>
              </w:rPr>
            </w:pPr>
            <w:r w:rsidRPr="00670FA1">
              <w:rPr>
                <w:b/>
                <w:bCs/>
              </w:rPr>
              <w:lastRenderedPageBreak/>
              <w:t>Other Requirements, if any</w:t>
            </w:r>
          </w:p>
        </w:tc>
      </w:tr>
      <w:tr w:rsidR="00045582" w:rsidRPr="00976B71" w14:paraId="0506F644" w14:textId="77777777" w:rsidTr="008346EC">
        <w:trPr>
          <w:cantSplit/>
          <w:trHeight w:val="397"/>
        </w:trPr>
        <w:tc>
          <w:tcPr>
            <w:tcW w:w="10768" w:type="dxa"/>
            <w:vAlign w:val="center"/>
          </w:tcPr>
          <w:p w14:paraId="0506F643" w14:textId="77777777" w:rsidR="00045582" w:rsidRPr="00976B71" w:rsidRDefault="00045582" w:rsidP="004C1631">
            <w:pPr>
              <w:keepLines/>
              <w:jc w:val="both"/>
            </w:pPr>
          </w:p>
        </w:tc>
      </w:tr>
    </w:tbl>
    <w:p w14:paraId="0506F645" w14:textId="77777777" w:rsidR="00036654" w:rsidRDefault="00036654"/>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6"/>
      </w:tblGrid>
      <w:tr w:rsidR="00045582" w:rsidRPr="00976B71" w14:paraId="0506F648" w14:textId="77777777" w:rsidTr="008346EC">
        <w:trPr>
          <w:cantSplit/>
          <w:trHeight w:val="340"/>
        </w:trPr>
        <w:tc>
          <w:tcPr>
            <w:tcW w:w="10768" w:type="dxa"/>
            <w:tcBorders>
              <w:bottom w:val="nil"/>
            </w:tcBorders>
            <w:shd w:val="pct15" w:color="000000" w:fill="FFFFFF"/>
            <w:vAlign w:val="center"/>
          </w:tcPr>
          <w:p w14:paraId="0506F646" w14:textId="77777777" w:rsidR="00045582" w:rsidRPr="00670FA1" w:rsidRDefault="00045582" w:rsidP="004C1631">
            <w:pPr>
              <w:keepNext/>
              <w:jc w:val="center"/>
              <w:rPr>
                <w:b/>
                <w:bCs/>
              </w:rPr>
            </w:pPr>
            <w:r w:rsidRPr="00670FA1">
              <w:rPr>
                <w:b/>
                <w:bCs/>
              </w:rPr>
              <w:t xml:space="preserve">Expected Publication upon completion of the </w:t>
            </w:r>
            <w:r>
              <w:rPr>
                <w:b/>
                <w:bCs/>
              </w:rPr>
              <w:t>Thesis Work</w:t>
            </w:r>
          </w:p>
          <w:p w14:paraId="0506F647" w14:textId="77777777" w:rsidR="00045582" w:rsidRPr="00976B71" w:rsidRDefault="00045582" w:rsidP="004C1631">
            <w:pPr>
              <w:jc w:val="center"/>
              <w:rPr>
                <w:i/>
                <w:sz w:val="14"/>
              </w:rPr>
            </w:pPr>
            <w:r w:rsidRPr="00976B71">
              <w:rPr>
                <w:i/>
                <w:sz w:val="14"/>
              </w:rPr>
              <w:t>Check all that are applicable.</w:t>
            </w:r>
          </w:p>
        </w:tc>
      </w:tr>
      <w:tr w:rsidR="00045582" w:rsidRPr="00976B71" w14:paraId="0506F64E" w14:textId="77777777" w:rsidTr="008346EC">
        <w:trPr>
          <w:cantSplit/>
          <w:trHeight w:val="1247"/>
        </w:trPr>
        <w:tc>
          <w:tcPr>
            <w:tcW w:w="10768" w:type="dxa"/>
            <w:tcBorders>
              <w:top w:val="single" w:sz="4" w:space="0" w:color="auto"/>
              <w:left w:val="single" w:sz="4" w:space="0" w:color="auto"/>
              <w:bottom w:val="single" w:sz="4" w:space="0" w:color="auto"/>
              <w:right w:val="single" w:sz="4" w:space="0" w:color="auto"/>
            </w:tcBorders>
            <w:vAlign w:val="center"/>
          </w:tcPr>
          <w:p w14:paraId="0506F649" w14:textId="77777777" w:rsidR="00045582" w:rsidRPr="00247547" w:rsidRDefault="006F4D44" w:rsidP="004C1631">
            <w:pPr>
              <w:keepLines/>
              <w:rPr>
                <w:szCs w:val="16"/>
              </w:rPr>
            </w:pPr>
            <w:sdt>
              <w:sdtPr>
                <w:rPr>
                  <w:rFonts w:asciiTheme="minorBidi" w:hAnsiTheme="minorBidi"/>
                  <w:spacing w:val="6"/>
                  <w:sz w:val="20"/>
                </w:rPr>
                <w:id w:val="-2019997852"/>
                <w14:checkbox>
                  <w14:checked w14:val="0"/>
                  <w14:checkedState w14:val="2612" w14:font="MS Gothic"/>
                  <w14:uncheckedState w14:val="2610" w14:font="MS Gothic"/>
                </w14:checkbox>
              </w:sdtPr>
              <w:sdtEndPr/>
              <w:sdtContent>
                <w:r w:rsidR="00045582" w:rsidRPr="00247547">
                  <w:rPr>
                    <w:rFonts w:ascii="MS Gothic" w:eastAsia="MS Gothic" w:hAnsi="MS Gothic" w:hint="eastAsia"/>
                    <w:spacing w:val="6"/>
                    <w:sz w:val="20"/>
                  </w:rPr>
                  <w:t>☐</w:t>
                </w:r>
              </w:sdtContent>
            </w:sdt>
            <w:r w:rsidR="00045582" w:rsidRPr="00247547">
              <w:rPr>
                <w:szCs w:val="16"/>
              </w:rPr>
              <w:t xml:space="preserve"> A paper published in an international periodical journal covered by the SCI, SSCI, AHCI, or Expanded SCI.</w:t>
            </w:r>
          </w:p>
          <w:p w14:paraId="0506F64A" w14:textId="77777777" w:rsidR="00045582" w:rsidRPr="00247547" w:rsidRDefault="006F4D44" w:rsidP="004C1631">
            <w:pPr>
              <w:keepLines/>
              <w:rPr>
                <w:szCs w:val="16"/>
              </w:rPr>
            </w:pPr>
            <w:sdt>
              <w:sdtPr>
                <w:rPr>
                  <w:rFonts w:asciiTheme="minorBidi" w:hAnsiTheme="minorBidi"/>
                  <w:spacing w:val="6"/>
                  <w:sz w:val="20"/>
                </w:rPr>
                <w:id w:val="575555085"/>
                <w14:checkbox>
                  <w14:checked w14:val="0"/>
                  <w14:checkedState w14:val="2612" w14:font="MS Gothic"/>
                  <w14:uncheckedState w14:val="2610" w14:font="MS Gothic"/>
                </w14:checkbox>
              </w:sdtPr>
              <w:sdtEndPr/>
              <w:sdtContent>
                <w:r w:rsidR="00045582" w:rsidRPr="00247547">
                  <w:rPr>
                    <w:rFonts w:ascii="MS Gothic" w:eastAsia="MS Gothic" w:hAnsi="MS Gothic" w:hint="eastAsia"/>
                    <w:spacing w:val="6"/>
                    <w:sz w:val="20"/>
                  </w:rPr>
                  <w:t>☐</w:t>
                </w:r>
              </w:sdtContent>
            </w:sdt>
            <w:r w:rsidR="00045582" w:rsidRPr="00247547">
              <w:rPr>
                <w:szCs w:val="16"/>
              </w:rPr>
              <w:t xml:space="preserve"> A paper published in a national and refereed journal.</w:t>
            </w:r>
          </w:p>
          <w:p w14:paraId="0506F64B" w14:textId="77777777" w:rsidR="00045582" w:rsidRPr="00247547" w:rsidRDefault="006F4D44" w:rsidP="004C1631">
            <w:pPr>
              <w:keepLines/>
              <w:rPr>
                <w:szCs w:val="16"/>
              </w:rPr>
            </w:pPr>
            <w:sdt>
              <w:sdtPr>
                <w:rPr>
                  <w:rFonts w:asciiTheme="minorBidi" w:hAnsiTheme="minorBidi"/>
                  <w:spacing w:val="6"/>
                  <w:sz w:val="20"/>
                </w:rPr>
                <w:id w:val="-1553912767"/>
                <w14:checkbox>
                  <w14:checked w14:val="0"/>
                  <w14:checkedState w14:val="2612" w14:font="MS Gothic"/>
                  <w14:uncheckedState w14:val="2610" w14:font="MS Gothic"/>
                </w14:checkbox>
              </w:sdtPr>
              <w:sdtEndPr/>
              <w:sdtContent>
                <w:r w:rsidR="00045582" w:rsidRPr="00247547">
                  <w:rPr>
                    <w:rFonts w:ascii="MS Gothic" w:eastAsia="MS Gothic" w:hAnsi="MS Gothic" w:hint="eastAsia"/>
                    <w:spacing w:val="6"/>
                    <w:sz w:val="20"/>
                  </w:rPr>
                  <w:t>☐</w:t>
                </w:r>
              </w:sdtContent>
            </w:sdt>
            <w:r w:rsidR="00045582" w:rsidRPr="00247547">
              <w:rPr>
                <w:szCs w:val="16"/>
              </w:rPr>
              <w:t xml:space="preserve"> A paper published in the proceedings of an international and refereed conference or symposium held regularly.</w:t>
            </w:r>
          </w:p>
          <w:p w14:paraId="0506F64C" w14:textId="77777777" w:rsidR="00045582" w:rsidRPr="00247547" w:rsidRDefault="006F4D44" w:rsidP="004C1631">
            <w:pPr>
              <w:keepLines/>
              <w:rPr>
                <w:szCs w:val="16"/>
              </w:rPr>
            </w:pPr>
            <w:sdt>
              <w:sdtPr>
                <w:rPr>
                  <w:rFonts w:asciiTheme="minorBidi" w:hAnsiTheme="minorBidi"/>
                  <w:spacing w:val="6"/>
                  <w:sz w:val="20"/>
                </w:rPr>
                <w:id w:val="178013534"/>
                <w14:checkbox>
                  <w14:checked w14:val="0"/>
                  <w14:checkedState w14:val="2612" w14:font="MS Gothic"/>
                  <w14:uncheckedState w14:val="2610" w14:font="MS Gothic"/>
                </w14:checkbox>
              </w:sdtPr>
              <w:sdtEndPr/>
              <w:sdtContent>
                <w:r w:rsidR="00045582" w:rsidRPr="00247547">
                  <w:rPr>
                    <w:rFonts w:ascii="MS Gothic" w:eastAsia="MS Gothic" w:hAnsi="MS Gothic" w:hint="eastAsia"/>
                    <w:spacing w:val="6"/>
                    <w:sz w:val="20"/>
                  </w:rPr>
                  <w:t>☐</w:t>
                </w:r>
              </w:sdtContent>
            </w:sdt>
            <w:r w:rsidR="00045582" w:rsidRPr="00247547">
              <w:rPr>
                <w:szCs w:val="16"/>
              </w:rPr>
              <w:t xml:space="preserve"> A paper published in the proceedings of a national and refereed conference or symposium held regularly.</w:t>
            </w:r>
          </w:p>
          <w:p w14:paraId="0506F64D" w14:textId="77777777" w:rsidR="00045582" w:rsidRPr="00976B71" w:rsidRDefault="006F4D44" w:rsidP="004C1631">
            <w:pPr>
              <w:keepLines/>
            </w:pPr>
            <w:sdt>
              <w:sdtPr>
                <w:rPr>
                  <w:rFonts w:asciiTheme="minorBidi" w:hAnsiTheme="minorBidi"/>
                  <w:spacing w:val="6"/>
                  <w:sz w:val="20"/>
                </w:rPr>
                <w:id w:val="-2131153591"/>
                <w14:checkbox>
                  <w14:checked w14:val="0"/>
                  <w14:checkedState w14:val="2612" w14:font="MS Gothic"/>
                  <w14:uncheckedState w14:val="2610" w14:font="MS Gothic"/>
                </w14:checkbox>
              </w:sdtPr>
              <w:sdtEndPr/>
              <w:sdtContent>
                <w:r w:rsidR="00045582" w:rsidRPr="00247547">
                  <w:rPr>
                    <w:rFonts w:ascii="MS Gothic" w:eastAsia="MS Gothic" w:hAnsi="MS Gothic" w:hint="eastAsia"/>
                    <w:spacing w:val="6"/>
                    <w:sz w:val="20"/>
                  </w:rPr>
                  <w:t>☐</w:t>
                </w:r>
              </w:sdtContent>
            </w:sdt>
            <w:r w:rsidR="00045582" w:rsidRPr="00247547">
              <w:rPr>
                <w:szCs w:val="16"/>
              </w:rPr>
              <w:t xml:space="preserve"> Others (please specify):</w:t>
            </w:r>
          </w:p>
        </w:tc>
      </w:tr>
    </w:tbl>
    <w:p w14:paraId="0506F64F" w14:textId="77777777" w:rsidR="00E86C93" w:rsidRPr="00976B71" w:rsidRDefault="00E86C93" w:rsidP="003B17F1">
      <w:pPr>
        <w:keepNext/>
        <w:spacing w:before="240"/>
        <w:rPr>
          <w:b/>
          <w:sz w:val="18"/>
        </w:rPr>
      </w:pPr>
      <w:r w:rsidRPr="00976B71">
        <w:rPr>
          <w:b/>
          <w:sz w:val="18"/>
        </w:rPr>
        <w:t>Part II.</w:t>
      </w:r>
      <w:r w:rsidR="00036654">
        <w:rPr>
          <w:b/>
          <w:sz w:val="18"/>
        </w:rPr>
        <w:t xml:space="preserve"> </w:t>
      </w:r>
      <w:r w:rsidRPr="00976B71">
        <w:rPr>
          <w:b/>
          <w:sz w:val="18"/>
        </w:rPr>
        <w:t>Student's Approval</w:t>
      </w:r>
    </w:p>
    <w:p w14:paraId="0506F650" w14:textId="77777777" w:rsidR="00E86C93" w:rsidRDefault="00E86C93" w:rsidP="003B17F1">
      <w:pPr>
        <w:keepNext/>
        <w:spacing w:after="100"/>
        <w:rPr>
          <w:sz w:val="18"/>
        </w:rPr>
      </w:pPr>
      <w:r w:rsidRPr="00976B71">
        <w:rPr>
          <w:sz w:val="18"/>
        </w:rPr>
        <w:t xml:space="preserve">I agree to take the above </w:t>
      </w:r>
      <w:r w:rsidR="00910176">
        <w:rPr>
          <w:sz w:val="18"/>
        </w:rPr>
        <w:t>thesis</w:t>
      </w:r>
      <w:r w:rsidRPr="00976B71">
        <w:rPr>
          <w:sz w:val="18"/>
        </w:rPr>
        <w:t xml:space="preserve"> as a part of my graduate study.</w:t>
      </w:r>
      <w:r w:rsidR="004C08DF">
        <w:rPr>
          <w:sz w:val="18"/>
        </w:rPr>
        <w:t xml:space="preserve"> </w:t>
      </w: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200"/>
        <w:gridCol w:w="923"/>
        <w:gridCol w:w="2640"/>
        <w:gridCol w:w="988"/>
        <w:gridCol w:w="1410"/>
      </w:tblGrid>
      <w:tr w:rsidR="00045582" w:rsidRPr="00976B71" w14:paraId="0506F657" w14:textId="77777777" w:rsidTr="004C1631">
        <w:trPr>
          <w:cantSplit/>
          <w:trHeight w:val="368"/>
        </w:trPr>
        <w:tc>
          <w:tcPr>
            <w:tcW w:w="1555" w:type="dxa"/>
            <w:shd w:val="pct15" w:color="000000" w:fill="FFFFFF"/>
            <w:vAlign w:val="center"/>
          </w:tcPr>
          <w:p w14:paraId="0506F651" w14:textId="77777777" w:rsidR="00045582" w:rsidRPr="00976B71" w:rsidRDefault="00045582" w:rsidP="004C1631">
            <w:r w:rsidRPr="00976B71">
              <w:t>Student</w:t>
            </w:r>
            <w:r>
              <w:t>’s Name</w:t>
            </w:r>
          </w:p>
        </w:tc>
        <w:tc>
          <w:tcPr>
            <w:tcW w:w="3200" w:type="dxa"/>
            <w:vAlign w:val="center"/>
          </w:tcPr>
          <w:p w14:paraId="0506F652" w14:textId="77777777" w:rsidR="00045582" w:rsidRPr="00976B71" w:rsidRDefault="00045582" w:rsidP="004C1631"/>
        </w:tc>
        <w:tc>
          <w:tcPr>
            <w:tcW w:w="923" w:type="dxa"/>
            <w:shd w:val="pct15" w:color="000000" w:fill="FFFFFF"/>
            <w:vAlign w:val="center"/>
          </w:tcPr>
          <w:p w14:paraId="0506F653" w14:textId="77777777" w:rsidR="00045582" w:rsidRPr="00976B71" w:rsidRDefault="00045582" w:rsidP="004C1631">
            <w:r w:rsidRPr="00976B71">
              <w:t>Signature</w:t>
            </w:r>
          </w:p>
        </w:tc>
        <w:tc>
          <w:tcPr>
            <w:tcW w:w="2640" w:type="dxa"/>
            <w:vAlign w:val="center"/>
          </w:tcPr>
          <w:p w14:paraId="0506F654" w14:textId="77777777" w:rsidR="00045582" w:rsidRPr="00976B71" w:rsidRDefault="00045582" w:rsidP="004C1631"/>
        </w:tc>
        <w:tc>
          <w:tcPr>
            <w:tcW w:w="988" w:type="dxa"/>
            <w:shd w:val="pct15" w:color="000000" w:fill="FFFFFF"/>
            <w:vAlign w:val="center"/>
          </w:tcPr>
          <w:p w14:paraId="0506F655" w14:textId="77777777" w:rsidR="00045582" w:rsidRPr="00976B71" w:rsidRDefault="00045582" w:rsidP="004C1631">
            <w:r w:rsidRPr="00976B71">
              <w:t>Date</w:t>
            </w:r>
          </w:p>
        </w:tc>
        <w:tc>
          <w:tcPr>
            <w:tcW w:w="1410" w:type="dxa"/>
            <w:vAlign w:val="center"/>
          </w:tcPr>
          <w:p w14:paraId="0506F656" w14:textId="77777777" w:rsidR="00045582" w:rsidRPr="00976B71" w:rsidRDefault="00045582" w:rsidP="004C1631"/>
        </w:tc>
      </w:tr>
    </w:tbl>
    <w:p w14:paraId="0506F658" w14:textId="77777777" w:rsidR="004C08DF" w:rsidRDefault="004C08DF" w:rsidP="003B17F1">
      <w:pPr>
        <w:keepNext/>
        <w:keepLines/>
        <w:spacing w:before="240"/>
        <w:rPr>
          <w:b/>
          <w:sz w:val="18"/>
        </w:rPr>
      </w:pPr>
      <w:r>
        <w:rPr>
          <w:b/>
          <w:sz w:val="18"/>
        </w:rPr>
        <w:t>Part III. Student’s Declaration on Plagiarism</w:t>
      </w:r>
    </w:p>
    <w:p w14:paraId="0506F659" w14:textId="77777777" w:rsidR="00D42499" w:rsidRPr="00D40C7F" w:rsidRDefault="00910176" w:rsidP="003B17F1">
      <w:pPr>
        <w:keepNext/>
        <w:keepLines/>
        <w:spacing w:after="100"/>
        <w:jc w:val="both"/>
        <w:rPr>
          <w:sz w:val="18"/>
        </w:rPr>
      </w:pPr>
      <w:r w:rsidRPr="00D40C7F">
        <w:rPr>
          <w:sz w:val="18"/>
        </w:rPr>
        <w:t>I am aware of the ‘Principles of Research Ethics’ as should be obeyed and I declare that the thesis that I will submit to the Institute of Graduate Studies and Research will be the result of my own independent work and that in all cases, material from the work of others will be fully cited and referenced as required by the academic rules and ethical conduct. I understand that if any kind of plagiarism is detected in my written work, the Institute will take the case to the ‘Disciplinary Committee’ for necessary action.</w:t>
      </w: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200"/>
        <w:gridCol w:w="923"/>
        <w:gridCol w:w="2640"/>
        <w:gridCol w:w="988"/>
        <w:gridCol w:w="1410"/>
      </w:tblGrid>
      <w:tr w:rsidR="00045582" w:rsidRPr="00976B71" w14:paraId="0506F660" w14:textId="77777777" w:rsidTr="004C1631">
        <w:trPr>
          <w:cantSplit/>
          <w:trHeight w:val="368"/>
        </w:trPr>
        <w:tc>
          <w:tcPr>
            <w:tcW w:w="1555" w:type="dxa"/>
            <w:shd w:val="pct15" w:color="000000" w:fill="FFFFFF"/>
            <w:vAlign w:val="center"/>
          </w:tcPr>
          <w:p w14:paraId="0506F65A" w14:textId="77777777" w:rsidR="00045582" w:rsidRPr="00976B71" w:rsidRDefault="00045582" w:rsidP="004C1631">
            <w:r w:rsidRPr="00976B71">
              <w:t>Student</w:t>
            </w:r>
            <w:r>
              <w:t>’s Name</w:t>
            </w:r>
          </w:p>
        </w:tc>
        <w:tc>
          <w:tcPr>
            <w:tcW w:w="3200" w:type="dxa"/>
            <w:vAlign w:val="center"/>
          </w:tcPr>
          <w:p w14:paraId="0506F65B" w14:textId="77777777" w:rsidR="00045582" w:rsidRPr="00976B71" w:rsidRDefault="00045582" w:rsidP="004C1631"/>
        </w:tc>
        <w:tc>
          <w:tcPr>
            <w:tcW w:w="923" w:type="dxa"/>
            <w:shd w:val="pct15" w:color="000000" w:fill="FFFFFF"/>
            <w:vAlign w:val="center"/>
          </w:tcPr>
          <w:p w14:paraId="0506F65C" w14:textId="77777777" w:rsidR="00045582" w:rsidRPr="00976B71" w:rsidRDefault="00045582" w:rsidP="004C1631">
            <w:r w:rsidRPr="00976B71">
              <w:t>Signature</w:t>
            </w:r>
          </w:p>
        </w:tc>
        <w:tc>
          <w:tcPr>
            <w:tcW w:w="2640" w:type="dxa"/>
            <w:vAlign w:val="center"/>
          </w:tcPr>
          <w:p w14:paraId="0506F65D" w14:textId="77777777" w:rsidR="00045582" w:rsidRPr="00976B71" w:rsidRDefault="00045582" w:rsidP="004C1631"/>
        </w:tc>
        <w:tc>
          <w:tcPr>
            <w:tcW w:w="988" w:type="dxa"/>
            <w:shd w:val="pct15" w:color="000000" w:fill="FFFFFF"/>
            <w:vAlign w:val="center"/>
          </w:tcPr>
          <w:p w14:paraId="0506F65E" w14:textId="77777777" w:rsidR="00045582" w:rsidRPr="00976B71" w:rsidRDefault="00045582" w:rsidP="004C1631">
            <w:r w:rsidRPr="00976B71">
              <w:t>Date</w:t>
            </w:r>
          </w:p>
        </w:tc>
        <w:tc>
          <w:tcPr>
            <w:tcW w:w="1410" w:type="dxa"/>
            <w:vAlign w:val="center"/>
          </w:tcPr>
          <w:p w14:paraId="0506F65F" w14:textId="77777777" w:rsidR="00045582" w:rsidRPr="00976B71" w:rsidRDefault="00045582" w:rsidP="004C1631"/>
        </w:tc>
      </w:tr>
    </w:tbl>
    <w:p w14:paraId="0506F661" w14:textId="77777777" w:rsidR="00E86C93" w:rsidRPr="00036654" w:rsidRDefault="00E86C93" w:rsidP="003B17F1">
      <w:pPr>
        <w:keepNext/>
        <w:spacing w:before="240" w:after="100"/>
      </w:pPr>
      <w:r w:rsidRPr="00976B71">
        <w:rPr>
          <w:b/>
          <w:sz w:val="18"/>
        </w:rPr>
        <w:t>Part I</w:t>
      </w:r>
      <w:r w:rsidR="00D42499">
        <w:rPr>
          <w:b/>
          <w:sz w:val="18"/>
        </w:rPr>
        <w:t>V</w:t>
      </w:r>
      <w:r w:rsidRPr="00976B71">
        <w:rPr>
          <w:b/>
          <w:sz w:val="18"/>
        </w:rPr>
        <w:t>.</w:t>
      </w:r>
      <w:r w:rsidR="00036654">
        <w:rPr>
          <w:b/>
          <w:sz w:val="18"/>
        </w:rPr>
        <w:t xml:space="preserve"> </w:t>
      </w:r>
      <w:r w:rsidRPr="00976B71">
        <w:rPr>
          <w:b/>
          <w:sz w:val="18"/>
        </w:rPr>
        <w:t>Supervisor’s and Co-Supervisor’s Approval</w:t>
      </w: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3666"/>
        <w:gridCol w:w="988"/>
        <w:gridCol w:w="2116"/>
        <w:gridCol w:w="988"/>
        <w:gridCol w:w="1410"/>
      </w:tblGrid>
      <w:tr w:rsidR="00045582" w:rsidRPr="00976B71" w14:paraId="0506F669" w14:textId="77777777" w:rsidTr="008346EC">
        <w:trPr>
          <w:cantSplit/>
          <w:trHeight w:val="397"/>
        </w:trPr>
        <w:tc>
          <w:tcPr>
            <w:tcW w:w="1555" w:type="dxa"/>
            <w:shd w:val="pct15" w:color="000000" w:fill="FFFFFF"/>
            <w:vAlign w:val="center"/>
          </w:tcPr>
          <w:p w14:paraId="0506F662" w14:textId="77777777" w:rsidR="00045582" w:rsidRDefault="00045582" w:rsidP="004C1631">
            <w:pPr>
              <w:keepNext/>
              <w:keepLines/>
            </w:pPr>
            <w:r w:rsidRPr="00976B71">
              <w:t>Supervisor</w:t>
            </w:r>
          </w:p>
          <w:p w14:paraId="0506F663" w14:textId="77777777" w:rsidR="00045582" w:rsidRPr="00976B71" w:rsidRDefault="00045582" w:rsidP="004C1631">
            <w:pPr>
              <w:keepNext/>
              <w:keepLines/>
            </w:pPr>
            <w:r w:rsidRPr="00976B71">
              <w:rPr>
                <w:sz w:val="12"/>
              </w:rPr>
              <w:t>Title and Name</w:t>
            </w:r>
          </w:p>
        </w:tc>
        <w:tc>
          <w:tcPr>
            <w:tcW w:w="3685" w:type="dxa"/>
            <w:vAlign w:val="center"/>
          </w:tcPr>
          <w:p w14:paraId="0506F664" w14:textId="77777777" w:rsidR="00045582" w:rsidRPr="00976B71" w:rsidRDefault="00045582" w:rsidP="004C1631">
            <w:pPr>
              <w:keepNext/>
              <w:keepLines/>
            </w:pPr>
          </w:p>
        </w:tc>
        <w:tc>
          <w:tcPr>
            <w:tcW w:w="992" w:type="dxa"/>
            <w:shd w:val="pct15" w:color="000000" w:fill="FFFFFF"/>
            <w:vAlign w:val="center"/>
          </w:tcPr>
          <w:p w14:paraId="0506F665" w14:textId="77777777" w:rsidR="00045582" w:rsidRPr="00976B71" w:rsidRDefault="00045582" w:rsidP="004C1631">
            <w:pPr>
              <w:keepNext/>
              <w:keepLines/>
            </w:pPr>
            <w:r w:rsidRPr="00976B71">
              <w:t>Signature</w:t>
            </w:r>
          </w:p>
        </w:tc>
        <w:tc>
          <w:tcPr>
            <w:tcW w:w="2127" w:type="dxa"/>
            <w:vAlign w:val="center"/>
          </w:tcPr>
          <w:p w14:paraId="0506F666" w14:textId="77777777" w:rsidR="00045582" w:rsidRPr="00976B71" w:rsidRDefault="00045582" w:rsidP="004C1631">
            <w:pPr>
              <w:keepNext/>
              <w:keepLines/>
            </w:pPr>
          </w:p>
        </w:tc>
        <w:tc>
          <w:tcPr>
            <w:tcW w:w="992" w:type="dxa"/>
            <w:shd w:val="pct15" w:color="000000" w:fill="FFFFFF"/>
            <w:vAlign w:val="center"/>
          </w:tcPr>
          <w:p w14:paraId="0506F667" w14:textId="77777777" w:rsidR="00045582" w:rsidRPr="00976B71" w:rsidRDefault="00045582" w:rsidP="004C1631">
            <w:pPr>
              <w:keepNext/>
              <w:keepLines/>
            </w:pPr>
            <w:r w:rsidRPr="00976B71">
              <w:t>Date</w:t>
            </w:r>
          </w:p>
        </w:tc>
        <w:tc>
          <w:tcPr>
            <w:tcW w:w="1417" w:type="dxa"/>
            <w:vAlign w:val="center"/>
          </w:tcPr>
          <w:p w14:paraId="0506F668" w14:textId="77777777" w:rsidR="00045582" w:rsidRPr="00976B71" w:rsidRDefault="00045582" w:rsidP="004C1631">
            <w:pPr>
              <w:keepNext/>
              <w:keepLines/>
            </w:pPr>
          </w:p>
        </w:tc>
      </w:tr>
      <w:tr w:rsidR="00045582" w:rsidRPr="00976B71" w14:paraId="0506F671" w14:textId="77777777" w:rsidTr="008346EC">
        <w:trPr>
          <w:cantSplit/>
          <w:trHeight w:val="397"/>
        </w:trPr>
        <w:tc>
          <w:tcPr>
            <w:tcW w:w="1555" w:type="dxa"/>
            <w:shd w:val="pct15" w:color="000000" w:fill="FFFFFF"/>
            <w:vAlign w:val="center"/>
          </w:tcPr>
          <w:p w14:paraId="0506F66A" w14:textId="77777777" w:rsidR="00045582" w:rsidRDefault="00045582" w:rsidP="004C1631">
            <w:pPr>
              <w:keepLines/>
            </w:pPr>
            <w:r w:rsidRPr="00976B71">
              <w:t>Co-supervisor</w:t>
            </w:r>
          </w:p>
          <w:p w14:paraId="0506F66B" w14:textId="77777777" w:rsidR="00045582" w:rsidRPr="00976B71" w:rsidRDefault="00045582" w:rsidP="004C1631">
            <w:pPr>
              <w:keepLines/>
            </w:pPr>
            <w:r w:rsidRPr="00976B71">
              <w:rPr>
                <w:sz w:val="12"/>
              </w:rPr>
              <w:t>Title and Name</w:t>
            </w:r>
          </w:p>
        </w:tc>
        <w:tc>
          <w:tcPr>
            <w:tcW w:w="3685" w:type="dxa"/>
            <w:vAlign w:val="center"/>
          </w:tcPr>
          <w:p w14:paraId="0506F66C" w14:textId="77777777" w:rsidR="00045582" w:rsidRPr="00976B71" w:rsidRDefault="00045582" w:rsidP="004C1631">
            <w:pPr>
              <w:keepLines/>
            </w:pPr>
          </w:p>
        </w:tc>
        <w:tc>
          <w:tcPr>
            <w:tcW w:w="992" w:type="dxa"/>
            <w:shd w:val="pct15" w:color="000000" w:fill="FFFFFF"/>
            <w:vAlign w:val="center"/>
          </w:tcPr>
          <w:p w14:paraId="0506F66D" w14:textId="77777777" w:rsidR="00045582" w:rsidRPr="00976B71" w:rsidRDefault="00045582" w:rsidP="004C1631">
            <w:pPr>
              <w:keepLines/>
            </w:pPr>
            <w:r w:rsidRPr="00976B71">
              <w:t>Signature</w:t>
            </w:r>
          </w:p>
        </w:tc>
        <w:tc>
          <w:tcPr>
            <w:tcW w:w="2127" w:type="dxa"/>
            <w:vAlign w:val="center"/>
          </w:tcPr>
          <w:p w14:paraId="0506F66E" w14:textId="77777777" w:rsidR="00045582" w:rsidRPr="00976B71" w:rsidRDefault="00045582" w:rsidP="004C1631">
            <w:pPr>
              <w:keepLines/>
            </w:pPr>
          </w:p>
        </w:tc>
        <w:tc>
          <w:tcPr>
            <w:tcW w:w="992" w:type="dxa"/>
            <w:shd w:val="pct15" w:color="000000" w:fill="FFFFFF"/>
            <w:vAlign w:val="center"/>
          </w:tcPr>
          <w:p w14:paraId="0506F66F" w14:textId="77777777" w:rsidR="00045582" w:rsidRPr="00976B71" w:rsidRDefault="00045582" w:rsidP="004C1631">
            <w:pPr>
              <w:keepLines/>
            </w:pPr>
            <w:r w:rsidRPr="00976B71">
              <w:t>Date</w:t>
            </w:r>
          </w:p>
        </w:tc>
        <w:tc>
          <w:tcPr>
            <w:tcW w:w="1417" w:type="dxa"/>
            <w:vAlign w:val="center"/>
          </w:tcPr>
          <w:p w14:paraId="0506F670" w14:textId="77777777" w:rsidR="00045582" w:rsidRPr="00976B71" w:rsidRDefault="00045582" w:rsidP="004C1631">
            <w:pPr>
              <w:keepLines/>
            </w:pPr>
          </w:p>
        </w:tc>
      </w:tr>
    </w:tbl>
    <w:p w14:paraId="0506F672" w14:textId="18EE1AE6" w:rsidR="00E86C93" w:rsidRPr="00976B71" w:rsidRDefault="00E86C93" w:rsidP="003B17F1">
      <w:pPr>
        <w:keepNext/>
        <w:spacing w:before="240" w:after="100"/>
      </w:pPr>
      <w:r w:rsidRPr="00976B71">
        <w:rPr>
          <w:b/>
          <w:sz w:val="18"/>
        </w:rPr>
        <w:t xml:space="preserve">Part V. Evaluation of the Thesis </w:t>
      </w:r>
      <w:r w:rsidR="00285455">
        <w:rPr>
          <w:b/>
          <w:sz w:val="18"/>
        </w:rPr>
        <w:t>Monitoring</w:t>
      </w:r>
      <w:r w:rsidRPr="00976B71">
        <w:rPr>
          <w:b/>
          <w:sz w:val="18"/>
        </w:rPr>
        <w:t xml:space="preserve"> Committee </w:t>
      </w:r>
      <w:r w:rsidR="00045582">
        <w:rPr>
          <w:b/>
          <w:sz w:val="18"/>
        </w:rPr>
        <w:t>*</w:t>
      </w: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319"/>
        <w:gridCol w:w="1612"/>
        <w:gridCol w:w="1994"/>
        <w:gridCol w:w="1846"/>
        <w:gridCol w:w="2397"/>
      </w:tblGrid>
      <w:tr w:rsidR="00045582" w14:paraId="0506F677" w14:textId="77777777" w:rsidTr="00B12279">
        <w:trPr>
          <w:cantSplit/>
          <w:trHeight w:val="350"/>
        </w:trPr>
        <w:tc>
          <w:tcPr>
            <w:tcW w:w="4479" w:type="dxa"/>
            <w:gridSpan w:val="3"/>
            <w:shd w:val="pct15" w:color="000000" w:fill="FFFFFF"/>
            <w:vAlign w:val="center"/>
          </w:tcPr>
          <w:p w14:paraId="0506F673" w14:textId="77777777" w:rsidR="00045582" w:rsidRDefault="00045582" w:rsidP="004C1631">
            <w:pPr>
              <w:keepNext/>
              <w:keepLines/>
              <w:jc w:val="center"/>
            </w:pPr>
            <w:r>
              <w:t>Committee Member</w:t>
            </w:r>
          </w:p>
          <w:p w14:paraId="0506F674" w14:textId="77777777" w:rsidR="00045582" w:rsidRDefault="00045582" w:rsidP="004C1631">
            <w:pPr>
              <w:keepNext/>
              <w:keepLines/>
              <w:jc w:val="center"/>
              <w:rPr>
                <w:sz w:val="12"/>
              </w:rPr>
            </w:pPr>
            <w:r>
              <w:rPr>
                <w:sz w:val="12"/>
              </w:rPr>
              <w:t>Title and Name</w:t>
            </w:r>
          </w:p>
        </w:tc>
        <w:tc>
          <w:tcPr>
            <w:tcW w:w="3840" w:type="dxa"/>
            <w:gridSpan w:val="2"/>
            <w:tcBorders>
              <w:bottom w:val="nil"/>
            </w:tcBorders>
            <w:shd w:val="pct15" w:color="000000" w:fill="FFFFFF"/>
            <w:vAlign w:val="center"/>
          </w:tcPr>
          <w:p w14:paraId="0506F675" w14:textId="77777777" w:rsidR="00045582" w:rsidRDefault="00045582" w:rsidP="004C1631">
            <w:pPr>
              <w:keepNext/>
              <w:keepLines/>
              <w:jc w:val="center"/>
              <w:rPr>
                <w:sz w:val="14"/>
              </w:rPr>
            </w:pPr>
            <w:r>
              <w:t>Proposal</w:t>
            </w:r>
          </w:p>
        </w:tc>
        <w:tc>
          <w:tcPr>
            <w:tcW w:w="2397" w:type="dxa"/>
            <w:shd w:val="pct15" w:color="000000" w:fill="FFFFFF"/>
            <w:vAlign w:val="center"/>
          </w:tcPr>
          <w:p w14:paraId="0506F676" w14:textId="77777777" w:rsidR="00045582" w:rsidRDefault="00045582" w:rsidP="004C1631">
            <w:pPr>
              <w:keepNext/>
              <w:keepLines/>
              <w:jc w:val="center"/>
            </w:pPr>
            <w:r>
              <w:t>Signature</w:t>
            </w:r>
          </w:p>
        </w:tc>
      </w:tr>
      <w:tr w:rsidR="00045582" w14:paraId="0506F67D" w14:textId="77777777" w:rsidTr="00B12279">
        <w:trPr>
          <w:cantSplit/>
          <w:trHeight w:val="340"/>
        </w:trPr>
        <w:tc>
          <w:tcPr>
            <w:tcW w:w="1548" w:type="dxa"/>
            <w:shd w:val="pct15" w:color="000000" w:fill="FFFFFF"/>
            <w:vAlign w:val="center"/>
          </w:tcPr>
          <w:p w14:paraId="23262B9B" w14:textId="77777777" w:rsidR="00E461FD" w:rsidRDefault="00045582" w:rsidP="004C1631">
            <w:pPr>
              <w:keepNext/>
              <w:keepLines/>
            </w:pPr>
            <w:r>
              <w:t xml:space="preserve">Member 1 </w:t>
            </w:r>
          </w:p>
          <w:p w14:paraId="0506F678" w14:textId="2916E171" w:rsidR="00045582" w:rsidRDefault="00045582" w:rsidP="004C1631">
            <w:pPr>
              <w:keepNext/>
              <w:keepLines/>
            </w:pPr>
            <w:r w:rsidRPr="00E461FD">
              <w:rPr>
                <w:sz w:val="12"/>
                <w:szCs w:val="16"/>
              </w:rPr>
              <w:t>Chair</w:t>
            </w:r>
          </w:p>
        </w:tc>
        <w:tc>
          <w:tcPr>
            <w:tcW w:w="2931" w:type="dxa"/>
            <w:gridSpan w:val="2"/>
            <w:tcBorders>
              <w:right w:val="nil"/>
            </w:tcBorders>
            <w:vAlign w:val="center"/>
          </w:tcPr>
          <w:p w14:paraId="0506F679" w14:textId="77777777" w:rsidR="00045582" w:rsidRDefault="00045582" w:rsidP="004C1631">
            <w:pPr>
              <w:keepNext/>
              <w:keepLines/>
            </w:pPr>
          </w:p>
        </w:tc>
        <w:tc>
          <w:tcPr>
            <w:tcW w:w="1994" w:type="dxa"/>
            <w:tcBorders>
              <w:top w:val="single" w:sz="4" w:space="0" w:color="auto"/>
              <w:left w:val="single" w:sz="4" w:space="0" w:color="auto"/>
              <w:right w:val="nil"/>
            </w:tcBorders>
            <w:vAlign w:val="center"/>
          </w:tcPr>
          <w:p w14:paraId="0506F67A"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1674023044"/>
                <w14:checkbox>
                  <w14:checked w14:val="0"/>
                  <w14:checkedState w14:val="2612" w14:font="MS Gothic"/>
                  <w14:uncheckedState w14:val="2610" w14:font="MS Gothic"/>
                </w14:checkbox>
              </w:sdtPr>
              <w:sdtEndPr/>
              <w:sdtContent>
                <w:r w:rsidR="00045582">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Appropriate</w:t>
            </w:r>
          </w:p>
        </w:tc>
        <w:tc>
          <w:tcPr>
            <w:tcW w:w="1846" w:type="dxa"/>
            <w:tcBorders>
              <w:top w:val="single" w:sz="4" w:space="0" w:color="auto"/>
              <w:left w:val="nil"/>
              <w:right w:val="single" w:sz="4" w:space="0" w:color="auto"/>
            </w:tcBorders>
            <w:vAlign w:val="center"/>
          </w:tcPr>
          <w:p w14:paraId="0506F67B"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1237894462"/>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Inappropriate</w:t>
            </w:r>
          </w:p>
        </w:tc>
        <w:tc>
          <w:tcPr>
            <w:tcW w:w="2397" w:type="dxa"/>
            <w:tcBorders>
              <w:left w:val="nil"/>
            </w:tcBorders>
            <w:vAlign w:val="center"/>
          </w:tcPr>
          <w:p w14:paraId="0506F67C" w14:textId="77777777" w:rsidR="00045582" w:rsidRDefault="00045582" w:rsidP="004C1631">
            <w:pPr>
              <w:keepNext/>
              <w:keepLines/>
            </w:pPr>
          </w:p>
        </w:tc>
      </w:tr>
      <w:tr w:rsidR="00045582" w14:paraId="0506F683" w14:textId="77777777" w:rsidTr="00B12279">
        <w:trPr>
          <w:cantSplit/>
          <w:trHeight w:val="340"/>
        </w:trPr>
        <w:tc>
          <w:tcPr>
            <w:tcW w:w="1548" w:type="dxa"/>
            <w:shd w:val="pct15" w:color="000000" w:fill="FFFFFF"/>
            <w:vAlign w:val="center"/>
          </w:tcPr>
          <w:p w14:paraId="6C619B20" w14:textId="77777777" w:rsidR="00045582" w:rsidRDefault="00045582" w:rsidP="004C1631">
            <w:pPr>
              <w:keepNext/>
              <w:keepLines/>
            </w:pPr>
            <w:r>
              <w:t>Member 2</w:t>
            </w:r>
            <w:r w:rsidR="00B12279">
              <w:t xml:space="preserve"> </w:t>
            </w:r>
          </w:p>
          <w:p w14:paraId="0506F67E" w14:textId="5ED4BDA8" w:rsidR="00E461FD" w:rsidRDefault="002A329C" w:rsidP="004C1631">
            <w:pPr>
              <w:keepNext/>
              <w:keepLines/>
            </w:pPr>
            <w:r>
              <w:rPr>
                <w:sz w:val="12"/>
                <w:szCs w:val="16"/>
              </w:rPr>
              <w:t>S</w:t>
            </w:r>
            <w:r w:rsidR="00E461FD" w:rsidRPr="00E461FD">
              <w:rPr>
                <w:sz w:val="12"/>
                <w:szCs w:val="16"/>
              </w:rPr>
              <w:t>upervisor</w:t>
            </w:r>
          </w:p>
        </w:tc>
        <w:tc>
          <w:tcPr>
            <w:tcW w:w="2931" w:type="dxa"/>
            <w:gridSpan w:val="2"/>
            <w:tcBorders>
              <w:right w:val="nil"/>
            </w:tcBorders>
            <w:vAlign w:val="center"/>
          </w:tcPr>
          <w:p w14:paraId="0506F67F" w14:textId="77777777" w:rsidR="00045582" w:rsidRDefault="00045582" w:rsidP="004C1631">
            <w:pPr>
              <w:keepNext/>
              <w:keepLines/>
            </w:pPr>
          </w:p>
        </w:tc>
        <w:tc>
          <w:tcPr>
            <w:tcW w:w="1994" w:type="dxa"/>
            <w:tcBorders>
              <w:top w:val="single" w:sz="4" w:space="0" w:color="auto"/>
              <w:left w:val="single" w:sz="4" w:space="0" w:color="auto"/>
              <w:right w:val="nil"/>
            </w:tcBorders>
            <w:vAlign w:val="center"/>
          </w:tcPr>
          <w:p w14:paraId="0506F680"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91520051"/>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Appropriate</w:t>
            </w:r>
          </w:p>
        </w:tc>
        <w:tc>
          <w:tcPr>
            <w:tcW w:w="1846" w:type="dxa"/>
            <w:tcBorders>
              <w:top w:val="single" w:sz="4" w:space="0" w:color="auto"/>
              <w:left w:val="nil"/>
              <w:right w:val="single" w:sz="4" w:space="0" w:color="auto"/>
            </w:tcBorders>
            <w:vAlign w:val="center"/>
          </w:tcPr>
          <w:p w14:paraId="0506F681"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244929400"/>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Inappropriate</w:t>
            </w:r>
          </w:p>
        </w:tc>
        <w:tc>
          <w:tcPr>
            <w:tcW w:w="2397" w:type="dxa"/>
            <w:tcBorders>
              <w:left w:val="nil"/>
            </w:tcBorders>
            <w:vAlign w:val="center"/>
          </w:tcPr>
          <w:p w14:paraId="0506F682" w14:textId="77777777" w:rsidR="00045582" w:rsidRDefault="00045582" w:rsidP="004C1631">
            <w:pPr>
              <w:keepNext/>
              <w:keepLines/>
            </w:pPr>
          </w:p>
        </w:tc>
      </w:tr>
      <w:tr w:rsidR="00045582" w14:paraId="0506F689" w14:textId="77777777" w:rsidTr="00B12279">
        <w:trPr>
          <w:cantSplit/>
          <w:trHeight w:val="340"/>
        </w:trPr>
        <w:tc>
          <w:tcPr>
            <w:tcW w:w="1548" w:type="dxa"/>
            <w:shd w:val="pct15" w:color="000000" w:fill="FFFFFF"/>
            <w:vAlign w:val="center"/>
          </w:tcPr>
          <w:p w14:paraId="7B523F37" w14:textId="77777777" w:rsidR="00E461FD" w:rsidRDefault="00045582" w:rsidP="004C1631">
            <w:pPr>
              <w:keepNext/>
              <w:keepLines/>
            </w:pPr>
            <w:r>
              <w:t>Member 3</w:t>
            </w:r>
            <w:r w:rsidR="00B12279">
              <w:t xml:space="preserve"> </w:t>
            </w:r>
          </w:p>
          <w:p w14:paraId="0506F684" w14:textId="25B3BC79" w:rsidR="00045582" w:rsidRDefault="00E461FD" w:rsidP="004C1631">
            <w:pPr>
              <w:keepNext/>
              <w:keepLines/>
            </w:pPr>
            <w:r>
              <w:rPr>
                <w:sz w:val="12"/>
                <w:szCs w:val="16"/>
              </w:rPr>
              <w:t>External Member</w:t>
            </w:r>
          </w:p>
        </w:tc>
        <w:tc>
          <w:tcPr>
            <w:tcW w:w="2931" w:type="dxa"/>
            <w:gridSpan w:val="2"/>
            <w:tcBorders>
              <w:right w:val="nil"/>
            </w:tcBorders>
            <w:vAlign w:val="center"/>
          </w:tcPr>
          <w:p w14:paraId="0506F685" w14:textId="77777777" w:rsidR="00045582" w:rsidRDefault="00045582" w:rsidP="004C1631">
            <w:pPr>
              <w:keepNext/>
              <w:keepLines/>
            </w:pPr>
          </w:p>
        </w:tc>
        <w:tc>
          <w:tcPr>
            <w:tcW w:w="1994" w:type="dxa"/>
            <w:tcBorders>
              <w:top w:val="single" w:sz="4" w:space="0" w:color="auto"/>
              <w:left w:val="single" w:sz="4" w:space="0" w:color="auto"/>
              <w:right w:val="nil"/>
            </w:tcBorders>
            <w:vAlign w:val="center"/>
          </w:tcPr>
          <w:p w14:paraId="0506F686"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294571726"/>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Appropriate</w:t>
            </w:r>
          </w:p>
        </w:tc>
        <w:tc>
          <w:tcPr>
            <w:tcW w:w="1846" w:type="dxa"/>
            <w:tcBorders>
              <w:top w:val="single" w:sz="4" w:space="0" w:color="auto"/>
              <w:left w:val="nil"/>
              <w:right w:val="single" w:sz="4" w:space="0" w:color="auto"/>
            </w:tcBorders>
            <w:vAlign w:val="center"/>
          </w:tcPr>
          <w:p w14:paraId="0506F687"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558134136"/>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Inappropriate</w:t>
            </w:r>
          </w:p>
        </w:tc>
        <w:tc>
          <w:tcPr>
            <w:tcW w:w="2397" w:type="dxa"/>
            <w:tcBorders>
              <w:left w:val="nil"/>
            </w:tcBorders>
            <w:vAlign w:val="center"/>
          </w:tcPr>
          <w:p w14:paraId="0506F688" w14:textId="77777777" w:rsidR="00045582" w:rsidRDefault="00045582" w:rsidP="004C1631">
            <w:pPr>
              <w:keepNext/>
              <w:keepLines/>
            </w:pPr>
          </w:p>
        </w:tc>
      </w:tr>
      <w:tr w:rsidR="00045582" w14:paraId="0506F69B" w14:textId="77777777" w:rsidTr="00B12279">
        <w:trPr>
          <w:cantSplit/>
          <w:trHeight w:val="340"/>
        </w:trPr>
        <w:tc>
          <w:tcPr>
            <w:tcW w:w="1548" w:type="dxa"/>
            <w:tcBorders>
              <w:top w:val="double" w:sz="4" w:space="0" w:color="auto"/>
            </w:tcBorders>
            <w:shd w:val="pct15" w:color="000000" w:fill="FFFFFF"/>
            <w:vAlign w:val="center"/>
          </w:tcPr>
          <w:p w14:paraId="0506F696" w14:textId="77777777" w:rsidR="00045582" w:rsidRDefault="00045582" w:rsidP="004C1631">
            <w:pPr>
              <w:keepNext/>
              <w:keepLines/>
            </w:pPr>
            <w:r>
              <w:t xml:space="preserve">Date </w:t>
            </w:r>
          </w:p>
        </w:tc>
        <w:tc>
          <w:tcPr>
            <w:tcW w:w="1319" w:type="dxa"/>
            <w:tcBorders>
              <w:top w:val="double" w:sz="4" w:space="0" w:color="auto"/>
            </w:tcBorders>
            <w:vAlign w:val="center"/>
          </w:tcPr>
          <w:p w14:paraId="0506F697" w14:textId="77777777" w:rsidR="00045582" w:rsidRDefault="00045582" w:rsidP="004C1631">
            <w:pPr>
              <w:keepNext/>
              <w:keepLines/>
            </w:pPr>
          </w:p>
        </w:tc>
        <w:tc>
          <w:tcPr>
            <w:tcW w:w="1612" w:type="dxa"/>
            <w:tcBorders>
              <w:top w:val="double" w:sz="4" w:space="0" w:color="auto"/>
              <w:right w:val="nil"/>
            </w:tcBorders>
            <w:shd w:val="pct15" w:color="000000" w:fill="FFFFFF"/>
            <w:vAlign w:val="center"/>
          </w:tcPr>
          <w:p w14:paraId="0506F698" w14:textId="77777777" w:rsidR="00045582" w:rsidRDefault="00045582" w:rsidP="004C1631">
            <w:pPr>
              <w:keepNext/>
              <w:keepLines/>
            </w:pPr>
            <w:r>
              <w:t>Evaluation Result</w:t>
            </w:r>
          </w:p>
        </w:tc>
        <w:tc>
          <w:tcPr>
            <w:tcW w:w="1994" w:type="dxa"/>
            <w:tcBorders>
              <w:top w:val="double" w:sz="4" w:space="0" w:color="auto"/>
              <w:left w:val="single" w:sz="4" w:space="0" w:color="auto"/>
              <w:right w:val="nil"/>
            </w:tcBorders>
            <w:vAlign w:val="center"/>
          </w:tcPr>
          <w:p w14:paraId="0506F699"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1832510186"/>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Appropriate</w:t>
            </w:r>
          </w:p>
        </w:tc>
        <w:tc>
          <w:tcPr>
            <w:tcW w:w="4243" w:type="dxa"/>
            <w:gridSpan w:val="2"/>
            <w:tcBorders>
              <w:top w:val="double" w:sz="4" w:space="0" w:color="auto"/>
              <w:left w:val="nil"/>
              <w:right w:val="single" w:sz="4" w:space="0" w:color="auto"/>
            </w:tcBorders>
            <w:vAlign w:val="center"/>
          </w:tcPr>
          <w:p w14:paraId="0506F69A" w14:textId="77777777" w:rsidR="00045582" w:rsidRPr="009801AC" w:rsidRDefault="006F4D44" w:rsidP="004C1631">
            <w:pPr>
              <w:keepNext/>
              <w:keepLines/>
              <w:rPr>
                <w:rFonts w:asciiTheme="minorBidi" w:hAnsiTheme="minorBidi" w:cstheme="minorBidi"/>
                <w:szCs w:val="16"/>
              </w:rPr>
            </w:pPr>
            <w:sdt>
              <w:sdtPr>
                <w:rPr>
                  <w:rFonts w:asciiTheme="minorBidi" w:hAnsiTheme="minorBidi"/>
                  <w:spacing w:val="6"/>
                  <w:sz w:val="24"/>
                  <w:szCs w:val="24"/>
                </w:rPr>
                <w:id w:val="520742572"/>
                <w14:checkbox>
                  <w14:checked w14:val="0"/>
                  <w14:checkedState w14:val="2612" w14:font="MS Gothic"/>
                  <w14:uncheckedState w14:val="2610" w14:font="MS Gothic"/>
                </w14:checkbox>
              </w:sdtPr>
              <w:sdtEndPr/>
              <w:sdtContent>
                <w:r w:rsidR="00045582" w:rsidRPr="009801AC">
                  <w:rPr>
                    <w:rFonts w:ascii="MS Gothic" w:eastAsia="MS Gothic" w:hAnsi="MS Gothic" w:hint="eastAsia"/>
                    <w:spacing w:val="6"/>
                    <w:sz w:val="24"/>
                    <w:szCs w:val="24"/>
                  </w:rPr>
                  <w:t>☐</w:t>
                </w:r>
              </w:sdtContent>
            </w:sdt>
            <w:r w:rsidR="00045582" w:rsidRPr="009801AC">
              <w:rPr>
                <w:rFonts w:asciiTheme="minorBidi" w:hAnsiTheme="minorBidi" w:cstheme="minorBidi"/>
                <w:position w:val="4"/>
                <w:szCs w:val="16"/>
              </w:rPr>
              <w:t>Inappropriate</w:t>
            </w:r>
          </w:p>
        </w:tc>
      </w:tr>
    </w:tbl>
    <w:p w14:paraId="0506F69C" w14:textId="0C54DF66" w:rsidR="008C03F7" w:rsidRPr="00976B71" w:rsidRDefault="00045582" w:rsidP="003B17F1">
      <w:pPr>
        <w:spacing w:before="100" w:after="240"/>
      </w:pPr>
      <w:r>
        <w:t>*</w:t>
      </w:r>
      <w:r w:rsidR="008C03F7" w:rsidRPr="00976B71">
        <w:t xml:space="preserve"> </w:t>
      </w:r>
      <w:r w:rsidR="008C03F7" w:rsidRPr="003B17F1">
        <w:rPr>
          <w:i/>
          <w:iCs/>
        </w:rPr>
        <w:t>Committee report should be attached if needed.</w:t>
      </w:r>
      <w:r w:rsidR="002A329C">
        <w:rPr>
          <w:i/>
          <w:iCs/>
        </w:rPr>
        <w:t xml:space="preserve"> Thesis co-supervisor may attend the committee meetings without the right to vote.</w:t>
      </w:r>
    </w:p>
    <w:p w14:paraId="0506F69D" w14:textId="77777777" w:rsidR="00976B71" w:rsidRDefault="00976B71" w:rsidP="003B17F1">
      <w:pPr>
        <w:keepNext/>
        <w:spacing w:after="100"/>
        <w:rPr>
          <w:b/>
          <w:sz w:val="18"/>
        </w:rPr>
      </w:pPr>
      <w:r w:rsidRPr="00976B71">
        <w:rPr>
          <w:b/>
          <w:sz w:val="18"/>
        </w:rPr>
        <w:t>Part V</w:t>
      </w:r>
      <w:r w:rsidR="00D42499">
        <w:rPr>
          <w:b/>
          <w:sz w:val="18"/>
        </w:rPr>
        <w:t>I</w:t>
      </w:r>
      <w:r w:rsidRPr="00976B71">
        <w:rPr>
          <w:b/>
          <w:sz w:val="18"/>
        </w:rPr>
        <w:t>.</w:t>
      </w:r>
      <w:r w:rsidR="00036654">
        <w:rPr>
          <w:b/>
          <w:sz w:val="18"/>
        </w:rPr>
        <w:t xml:space="preserve"> </w:t>
      </w:r>
      <w:r w:rsidRPr="00976B71">
        <w:rPr>
          <w:b/>
          <w:sz w:val="18"/>
        </w:rPr>
        <w:t>Departmental Graduate Studies Committee</w:t>
      </w: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3"/>
        <w:gridCol w:w="3671"/>
        <w:gridCol w:w="986"/>
        <w:gridCol w:w="2149"/>
        <w:gridCol w:w="977"/>
        <w:gridCol w:w="1410"/>
      </w:tblGrid>
      <w:tr w:rsidR="003B17F1" w:rsidRPr="00976B71" w14:paraId="0506F6A5" w14:textId="77777777" w:rsidTr="008346EC">
        <w:trPr>
          <w:cantSplit/>
          <w:trHeight w:val="397"/>
        </w:trPr>
        <w:tc>
          <w:tcPr>
            <w:tcW w:w="1530" w:type="dxa"/>
            <w:shd w:val="pct15" w:color="000000" w:fill="FFFFFF"/>
            <w:vAlign w:val="center"/>
          </w:tcPr>
          <w:p w14:paraId="0506F69E" w14:textId="77777777" w:rsidR="003B17F1" w:rsidRPr="00976B71" w:rsidRDefault="003B17F1" w:rsidP="003B17F1">
            <w:r w:rsidRPr="00976B71">
              <w:t>Committee Chair</w:t>
            </w:r>
          </w:p>
          <w:p w14:paraId="0506F69F" w14:textId="77777777" w:rsidR="003B17F1" w:rsidRPr="00976B71" w:rsidRDefault="003B17F1" w:rsidP="004C1631">
            <w:pPr>
              <w:keepNext/>
              <w:rPr>
                <w:sz w:val="12"/>
              </w:rPr>
            </w:pPr>
            <w:r w:rsidRPr="00976B71">
              <w:rPr>
                <w:sz w:val="12"/>
              </w:rPr>
              <w:t>Title and Name</w:t>
            </w:r>
          </w:p>
        </w:tc>
        <w:tc>
          <w:tcPr>
            <w:tcW w:w="3690" w:type="dxa"/>
            <w:vAlign w:val="center"/>
          </w:tcPr>
          <w:p w14:paraId="0506F6A0" w14:textId="77777777" w:rsidR="003B17F1" w:rsidRPr="00976B71" w:rsidRDefault="003B17F1" w:rsidP="004C1631">
            <w:pPr>
              <w:keepNext/>
            </w:pPr>
          </w:p>
        </w:tc>
        <w:tc>
          <w:tcPr>
            <w:tcW w:w="990" w:type="dxa"/>
            <w:shd w:val="pct15" w:color="000000" w:fill="FFFFFF"/>
            <w:vAlign w:val="center"/>
          </w:tcPr>
          <w:p w14:paraId="0506F6A1" w14:textId="77777777" w:rsidR="003B17F1" w:rsidRPr="00976B71" w:rsidRDefault="003B17F1" w:rsidP="004C1631">
            <w:pPr>
              <w:keepNext/>
            </w:pPr>
            <w:r w:rsidRPr="00976B71">
              <w:t>Signature</w:t>
            </w:r>
          </w:p>
        </w:tc>
        <w:tc>
          <w:tcPr>
            <w:tcW w:w="2160" w:type="dxa"/>
            <w:vAlign w:val="center"/>
          </w:tcPr>
          <w:p w14:paraId="0506F6A2" w14:textId="77777777" w:rsidR="003B17F1" w:rsidRPr="00976B71" w:rsidRDefault="003B17F1" w:rsidP="004C1631">
            <w:pPr>
              <w:keepNext/>
            </w:pPr>
          </w:p>
        </w:tc>
        <w:tc>
          <w:tcPr>
            <w:tcW w:w="981" w:type="dxa"/>
            <w:shd w:val="pct15" w:color="000000" w:fill="FFFFFF"/>
            <w:vAlign w:val="center"/>
          </w:tcPr>
          <w:p w14:paraId="0506F6A3" w14:textId="77777777" w:rsidR="003B17F1" w:rsidRPr="00976B71" w:rsidRDefault="003B17F1" w:rsidP="004C1631">
            <w:pPr>
              <w:keepNext/>
            </w:pPr>
            <w:r w:rsidRPr="00976B71">
              <w:t>Date</w:t>
            </w:r>
          </w:p>
        </w:tc>
        <w:tc>
          <w:tcPr>
            <w:tcW w:w="1417" w:type="dxa"/>
            <w:vAlign w:val="center"/>
          </w:tcPr>
          <w:p w14:paraId="0506F6A4" w14:textId="77777777" w:rsidR="003B17F1" w:rsidRPr="00976B71" w:rsidRDefault="003B17F1" w:rsidP="004C1631">
            <w:pPr>
              <w:keepNext/>
            </w:pPr>
          </w:p>
        </w:tc>
      </w:tr>
    </w:tbl>
    <w:p w14:paraId="0506F6A6" w14:textId="77777777" w:rsidR="00E86C93" w:rsidRDefault="00E86C93" w:rsidP="003B17F1">
      <w:pPr>
        <w:keepNext/>
        <w:spacing w:before="240" w:after="100"/>
        <w:rPr>
          <w:b/>
          <w:sz w:val="18"/>
        </w:rPr>
      </w:pPr>
      <w:r w:rsidRPr="00976B71">
        <w:rPr>
          <w:b/>
          <w:sz w:val="18"/>
        </w:rPr>
        <w:t>Part V</w:t>
      </w:r>
      <w:r w:rsidR="00976B71" w:rsidRPr="00976B71">
        <w:rPr>
          <w:b/>
          <w:sz w:val="18"/>
        </w:rPr>
        <w:t>I</w:t>
      </w:r>
      <w:r w:rsidR="00D42499">
        <w:rPr>
          <w:b/>
          <w:sz w:val="18"/>
        </w:rPr>
        <w:t>I</w:t>
      </w:r>
      <w:r w:rsidRPr="00976B71">
        <w:rPr>
          <w:b/>
          <w:sz w:val="18"/>
        </w:rPr>
        <w:t>.</w:t>
      </w:r>
      <w:r w:rsidR="00036654">
        <w:rPr>
          <w:b/>
          <w:sz w:val="18"/>
        </w:rPr>
        <w:t xml:space="preserve"> </w:t>
      </w:r>
      <w:r w:rsidRPr="00976B71">
        <w:rPr>
          <w:b/>
          <w:sz w:val="18"/>
        </w:rPr>
        <w:t xml:space="preserve">Approval of the Department Chair </w:t>
      </w: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3"/>
        <w:gridCol w:w="3671"/>
        <w:gridCol w:w="986"/>
        <w:gridCol w:w="2149"/>
        <w:gridCol w:w="977"/>
        <w:gridCol w:w="1410"/>
      </w:tblGrid>
      <w:tr w:rsidR="003B17F1" w:rsidRPr="00976B71" w14:paraId="0506F6AE" w14:textId="77777777" w:rsidTr="008346EC">
        <w:trPr>
          <w:cantSplit/>
          <w:trHeight w:val="397"/>
        </w:trPr>
        <w:tc>
          <w:tcPr>
            <w:tcW w:w="1530" w:type="dxa"/>
            <w:shd w:val="pct15" w:color="000000" w:fill="FFFFFF"/>
            <w:vAlign w:val="center"/>
          </w:tcPr>
          <w:p w14:paraId="0506F6A7" w14:textId="77777777" w:rsidR="003B17F1" w:rsidRPr="00976B71" w:rsidRDefault="003B17F1" w:rsidP="004C1631">
            <w:pPr>
              <w:keepNext/>
            </w:pPr>
            <w:r w:rsidRPr="00976B71">
              <w:t>Department Chair</w:t>
            </w:r>
          </w:p>
          <w:p w14:paraId="0506F6A8" w14:textId="77777777" w:rsidR="003B17F1" w:rsidRPr="00976B71" w:rsidRDefault="003B17F1" w:rsidP="004C1631">
            <w:pPr>
              <w:keepNext/>
              <w:rPr>
                <w:sz w:val="12"/>
              </w:rPr>
            </w:pPr>
            <w:r w:rsidRPr="00976B71">
              <w:rPr>
                <w:sz w:val="12"/>
              </w:rPr>
              <w:t>Title and Name</w:t>
            </w:r>
          </w:p>
        </w:tc>
        <w:tc>
          <w:tcPr>
            <w:tcW w:w="3690" w:type="dxa"/>
            <w:vAlign w:val="center"/>
          </w:tcPr>
          <w:p w14:paraId="0506F6A9" w14:textId="77777777" w:rsidR="003B17F1" w:rsidRPr="00976B71" w:rsidRDefault="003B17F1" w:rsidP="004C1631">
            <w:pPr>
              <w:keepNext/>
            </w:pPr>
          </w:p>
        </w:tc>
        <w:tc>
          <w:tcPr>
            <w:tcW w:w="990" w:type="dxa"/>
            <w:shd w:val="pct15" w:color="000000" w:fill="FFFFFF"/>
            <w:vAlign w:val="center"/>
          </w:tcPr>
          <w:p w14:paraId="0506F6AA" w14:textId="77777777" w:rsidR="003B17F1" w:rsidRPr="00976B71" w:rsidRDefault="003B17F1" w:rsidP="004C1631">
            <w:pPr>
              <w:keepNext/>
            </w:pPr>
            <w:r w:rsidRPr="00976B71">
              <w:t>Signature</w:t>
            </w:r>
          </w:p>
        </w:tc>
        <w:tc>
          <w:tcPr>
            <w:tcW w:w="2160" w:type="dxa"/>
            <w:vAlign w:val="center"/>
          </w:tcPr>
          <w:p w14:paraId="0506F6AB" w14:textId="77777777" w:rsidR="003B17F1" w:rsidRPr="00976B71" w:rsidRDefault="003B17F1" w:rsidP="004C1631">
            <w:pPr>
              <w:keepNext/>
            </w:pPr>
          </w:p>
        </w:tc>
        <w:tc>
          <w:tcPr>
            <w:tcW w:w="981" w:type="dxa"/>
            <w:shd w:val="pct15" w:color="000000" w:fill="FFFFFF"/>
            <w:vAlign w:val="center"/>
          </w:tcPr>
          <w:p w14:paraId="0506F6AC" w14:textId="77777777" w:rsidR="003B17F1" w:rsidRPr="00976B71" w:rsidRDefault="003B17F1" w:rsidP="004C1631">
            <w:pPr>
              <w:keepNext/>
            </w:pPr>
            <w:r w:rsidRPr="00976B71">
              <w:t>Date</w:t>
            </w:r>
          </w:p>
        </w:tc>
        <w:tc>
          <w:tcPr>
            <w:tcW w:w="1417" w:type="dxa"/>
            <w:vAlign w:val="center"/>
          </w:tcPr>
          <w:p w14:paraId="0506F6AD" w14:textId="77777777" w:rsidR="003B17F1" w:rsidRPr="00976B71" w:rsidRDefault="003B17F1" w:rsidP="004C1631">
            <w:pPr>
              <w:keepNext/>
            </w:pPr>
          </w:p>
        </w:tc>
      </w:tr>
    </w:tbl>
    <w:p w14:paraId="0506F6AF" w14:textId="77777777" w:rsidR="00E86C93" w:rsidRDefault="00E86C93" w:rsidP="003B17F1">
      <w:pPr>
        <w:spacing w:before="100" w:after="240"/>
      </w:pPr>
      <w:r w:rsidRPr="00976B71">
        <w:t>The Department should inform the Institute of Graduate Studies and Research by sending the approved form.</w:t>
      </w:r>
    </w:p>
    <w:p w14:paraId="7962CD7E" w14:textId="30003DEC" w:rsidR="0089051E" w:rsidRPr="00976B71" w:rsidRDefault="0089051E" w:rsidP="0089051E">
      <w:pPr>
        <w:spacing w:after="100"/>
        <w:rPr>
          <w:b/>
          <w:sz w:val="18"/>
        </w:rPr>
      </w:pPr>
      <w:r>
        <w:rPr>
          <w:b/>
          <w:sz w:val="18"/>
        </w:rPr>
        <w:t xml:space="preserve">Part VIII. Approval of the Institute of Graduate Studies and Research </w:t>
      </w:r>
    </w:p>
    <w:tbl>
      <w:tblPr>
        <w:tblW w:w="10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3646"/>
        <w:gridCol w:w="986"/>
        <w:gridCol w:w="2149"/>
        <w:gridCol w:w="986"/>
        <w:gridCol w:w="1401"/>
      </w:tblGrid>
      <w:tr w:rsidR="003B17F1" w:rsidRPr="00976B71" w14:paraId="0506F6B7" w14:textId="77777777" w:rsidTr="008346EC">
        <w:trPr>
          <w:cantSplit/>
          <w:trHeight w:val="397"/>
        </w:trPr>
        <w:tc>
          <w:tcPr>
            <w:tcW w:w="1555" w:type="dxa"/>
            <w:shd w:val="pct15" w:color="000000" w:fill="FFFFFF"/>
            <w:vAlign w:val="center"/>
          </w:tcPr>
          <w:p w14:paraId="48CEFFBF" w14:textId="77777777" w:rsidR="00672390" w:rsidRDefault="00672390" w:rsidP="00672390">
            <w:pPr>
              <w:keepNext/>
              <w:keepLines/>
            </w:pPr>
            <w:r>
              <w:t>IGSR Director</w:t>
            </w:r>
          </w:p>
          <w:p w14:paraId="0506F6B1" w14:textId="77777777" w:rsidR="003B17F1" w:rsidRPr="00976B71" w:rsidRDefault="003B17F1" w:rsidP="004C1631">
            <w:pPr>
              <w:keepNext/>
              <w:rPr>
                <w:sz w:val="12"/>
              </w:rPr>
            </w:pPr>
            <w:r w:rsidRPr="00976B71">
              <w:rPr>
                <w:sz w:val="12"/>
              </w:rPr>
              <w:t>Title and Name</w:t>
            </w:r>
          </w:p>
        </w:tc>
        <w:tc>
          <w:tcPr>
            <w:tcW w:w="3665" w:type="dxa"/>
            <w:vAlign w:val="center"/>
          </w:tcPr>
          <w:p w14:paraId="0506F6B2" w14:textId="30167C8C" w:rsidR="003B17F1" w:rsidRPr="00976B71" w:rsidRDefault="00853834" w:rsidP="004C1631">
            <w:pPr>
              <w:keepNext/>
              <w:keepLines/>
            </w:pPr>
            <w:r>
              <w:t>Prof. Dr. Ali Hakan Ulusoy</w:t>
            </w:r>
          </w:p>
        </w:tc>
        <w:tc>
          <w:tcPr>
            <w:tcW w:w="990" w:type="dxa"/>
            <w:shd w:val="pct15" w:color="000000" w:fill="FFFFFF"/>
            <w:vAlign w:val="center"/>
          </w:tcPr>
          <w:p w14:paraId="0506F6B3" w14:textId="77777777" w:rsidR="003B17F1" w:rsidRPr="00976B71" w:rsidRDefault="003B17F1" w:rsidP="004C1631">
            <w:pPr>
              <w:keepNext/>
              <w:keepLines/>
            </w:pPr>
            <w:r w:rsidRPr="00976B71">
              <w:t>Signature</w:t>
            </w:r>
          </w:p>
        </w:tc>
        <w:tc>
          <w:tcPr>
            <w:tcW w:w="2160" w:type="dxa"/>
            <w:vAlign w:val="center"/>
          </w:tcPr>
          <w:p w14:paraId="0506F6B4" w14:textId="77777777" w:rsidR="003B17F1" w:rsidRPr="00976B71" w:rsidRDefault="003B17F1" w:rsidP="004C1631">
            <w:pPr>
              <w:keepNext/>
              <w:keepLines/>
            </w:pPr>
          </w:p>
        </w:tc>
        <w:tc>
          <w:tcPr>
            <w:tcW w:w="990" w:type="dxa"/>
            <w:tcBorders>
              <w:bottom w:val="nil"/>
            </w:tcBorders>
            <w:shd w:val="pct15" w:color="000000" w:fill="FFFFFF"/>
            <w:vAlign w:val="center"/>
          </w:tcPr>
          <w:p w14:paraId="0506F6B5" w14:textId="77777777" w:rsidR="003B17F1" w:rsidRPr="00976B71" w:rsidRDefault="003B17F1" w:rsidP="004C1631">
            <w:pPr>
              <w:keepNext/>
              <w:keepLines/>
            </w:pPr>
            <w:r w:rsidRPr="00976B71">
              <w:t>Date Received</w:t>
            </w:r>
          </w:p>
        </w:tc>
        <w:tc>
          <w:tcPr>
            <w:tcW w:w="1408" w:type="dxa"/>
            <w:tcBorders>
              <w:bottom w:val="nil"/>
            </w:tcBorders>
            <w:vAlign w:val="center"/>
          </w:tcPr>
          <w:p w14:paraId="0506F6B6" w14:textId="77777777" w:rsidR="003B17F1" w:rsidRPr="00976B71" w:rsidRDefault="003B17F1" w:rsidP="004C1631">
            <w:pPr>
              <w:keepNext/>
              <w:keepLines/>
            </w:pPr>
          </w:p>
        </w:tc>
      </w:tr>
      <w:tr w:rsidR="003B17F1" w:rsidRPr="00976B71" w14:paraId="0506F6BC" w14:textId="77777777" w:rsidTr="00672390">
        <w:trPr>
          <w:cantSplit/>
          <w:trHeight w:val="397"/>
        </w:trPr>
        <w:tc>
          <w:tcPr>
            <w:tcW w:w="1555" w:type="dxa"/>
            <w:shd w:val="pct15" w:color="auto" w:fill="auto"/>
            <w:vAlign w:val="center"/>
          </w:tcPr>
          <w:p w14:paraId="0506F6B8" w14:textId="77777777" w:rsidR="003B17F1" w:rsidRPr="00976B71" w:rsidRDefault="003B17F1" w:rsidP="004C1631">
            <w:r w:rsidRPr="00976B71">
              <w:t>Notes</w:t>
            </w:r>
          </w:p>
        </w:tc>
        <w:tc>
          <w:tcPr>
            <w:tcW w:w="6815" w:type="dxa"/>
            <w:gridSpan w:val="3"/>
            <w:vAlign w:val="center"/>
          </w:tcPr>
          <w:p w14:paraId="0506F6B9" w14:textId="77777777" w:rsidR="003B17F1" w:rsidRPr="00050738" w:rsidRDefault="003B17F1" w:rsidP="004C1631">
            <w:pPr>
              <w:keepLines/>
            </w:pPr>
          </w:p>
        </w:tc>
        <w:tc>
          <w:tcPr>
            <w:tcW w:w="990" w:type="dxa"/>
            <w:shd w:val="pct15" w:color="auto" w:fill="auto"/>
            <w:vAlign w:val="center"/>
          </w:tcPr>
          <w:p w14:paraId="0506F6BA" w14:textId="77777777" w:rsidR="003B17F1" w:rsidRPr="00976B71" w:rsidRDefault="003B17F1" w:rsidP="004C1631">
            <w:pPr>
              <w:keepLines/>
            </w:pPr>
            <w:r>
              <w:t xml:space="preserve">System </w:t>
            </w:r>
            <w:r w:rsidRPr="00976B71">
              <w:t>Check</w:t>
            </w:r>
          </w:p>
        </w:tc>
        <w:tc>
          <w:tcPr>
            <w:tcW w:w="1408" w:type="dxa"/>
            <w:vAlign w:val="center"/>
          </w:tcPr>
          <w:p w14:paraId="0506F6BB" w14:textId="77777777" w:rsidR="003B17F1" w:rsidRPr="00976B71" w:rsidRDefault="006F4D44" w:rsidP="004C1631">
            <w:pPr>
              <w:keepLines/>
              <w:jc w:val="center"/>
            </w:pPr>
            <w:sdt>
              <w:sdtPr>
                <w:rPr>
                  <w:rFonts w:asciiTheme="minorBidi" w:hAnsiTheme="minorBidi"/>
                  <w:spacing w:val="6"/>
                  <w:sz w:val="32"/>
                  <w:szCs w:val="32"/>
                </w:rPr>
                <w:id w:val="-1348324408"/>
                <w14:checkbox>
                  <w14:checked w14:val="0"/>
                  <w14:checkedState w14:val="2612" w14:font="MS Gothic"/>
                  <w14:uncheckedState w14:val="2610" w14:font="MS Gothic"/>
                </w14:checkbox>
              </w:sdtPr>
              <w:sdtEndPr/>
              <w:sdtContent>
                <w:r w:rsidR="003B17F1" w:rsidRPr="00247547">
                  <w:rPr>
                    <w:rFonts w:ascii="MS Gothic" w:eastAsia="MS Gothic" w:hAnsi="MS Gothic" w:hint="eastAsia"/>
                    <w:spacing w:val="6"/>
                    <w:sz w:val="32"/>
                    <w:szCs w:val="32"/>
                  </w:rPr>
                  <w:t>☐</w:t>
                </w:r>
              </w:sdtContent>
            </w:sdt>
          </w:p>
        </w:tc>
      </w:tr>
    </w:tbl>
    <w:p w14:paraId="0506F6BD" w14:textId="77777777" w:rsidR="00E86C93" w:rsidRPr="003B17F1" w:rsidRDefault="00E86C93" w:rsidP="000F2EBF">
      <w:pPr>
        <w:rPr>
          <w:sz w:val="10"/>
          <w:szCs w:val="14"/>
        </w:rPr>
      </w:pPr>
    </w:p>
    <w:sectPr w:rsidR="00E86C93" w:rsidRPr="003B17F1" w:rsidSect="005A6742">
      <w:headerReference w:type="default" r:id="rId10"/>
      <w:footerReference w:type="default" r:id="rId11"/>
      <w:type w:val="continuous"/>
      <w:pgSz w:w="11907" w:h="16839" w:code="9"/>
      <w:pgMar w:top="1701" w:right="510" w:bottom="1021" w:left="680" w:header="567" w:footer="397" w:gutter="0"/>
      <w:cols w:space="720"/>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DF826" w14:textId="77777777" w:rsidR="006F4D44" w:rsidRDefault="006F4D44">
      <w:r>
        <w:separator/>
      </w:r>
    </w:p>
  </w:endnote>
  <w:endnote w:type="continuationSeparator" w:id="0">
    <w:p w14:paraId="5F24F76F" w14:textId="77777777" w:rsidR="006F4D44" w:rsidRDefault="006F4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Bidi" w:hAnsiTheme="minorBidi" w:cstheme="minorBidi"/>
        <w:sz w:val="20"/>
      </w:rPr>
      <w:id w:val="860082579"/>
      <w:docPartObj>
        <w:docPartGallery w:val="Page Numbers (Top of Page)"/>
        <w:docPartUnique/>
      </w:docPartObj>
    </w:sdtPr>
    <w:sdtEndPr/>
    <w:sdtContent>
      <w:p w14:paraId="5CF6830A" w14:textId="77777777" w:rsidR="005A6742" w:rsidRDefault="005A6742" w:rsidP="005A6742">
        <w:pPr>
          <w:pStyle w:val="Footer"/>
          <w:spacing w:after="120"/>
          <w:jc w:val="right"/>
          <w:rPr>
            <w:rFonts w:asciiTheme="minorBidi" w:hAnsiTheme="minorBidi" w:cstheme="minorBidi"/>
            <w:sz w:val="20"/>
            <w:szCs w:val="24"/>
          </w:rPr>
        </w:pPr>
        <w:r>
          <w:rPr>
            <w:rFonts w:asciiTheme="minorBidi" w:hAnsiTheme="minorBidi" w:cstheme="minorBidi"/>
            <w:sz w:val="20"/>
          </w:rPr>
          <w:fldChar w:fldCharType="begin"/>
        </w:r>
        <w:r>
          <w:rPr>
            <w:rFonts w:asciiTheme="minorBidi" w:hAnsiTheme="minorBidi" w:cstheme="minorBidi"/>
            <w:sz w:val="20"/>
          </w:rPr>
          <w:instrText xml:space="preserve"> PAGE </w:instrText>
        </w:r>
        <w:r>
          <w:rPr>
            <w:rFonts w:asciiTheme="minorBidi" w:hAnsiTheme="minorBidi" w:cstheme="minorBidi"/>
            <w:sz w:val="20"/>
          </w:rPr>
          <w:fldChar w:fldCharType="separate"/>
        </w:r>
        <w:r w:rsidR="005A0EA1">
          <w:rPr>
            <w:rFonts w:asciiTheme="minorBidi" w:hAnsiTheme="minorBidi" w:cstheme="minorBidi"/>
            <w:noProof/>
            <w:sz w:val="20"/>
          </w:rPr>
          <w:t>2</w:t>
        </w:r>
        <w:r>
          <w:rPr>
            <w:rFonts w:asciiTheme="minorBidi" w:hAnsiTheme="minorBidi" w:cstheme="minorBidi"/>
            <w:sz w:val="20"/>
          </w:rPr>
          <w:fldChar w:fldCharType="end"/>
        </w:r>
        <w:r>
          <w:rPr>
            <w:rFonts w:asciiTheme="minorBidi" w:hAnsiTheme="minorBidi" w:cstheme="minorBidi"/>
            <w:sz w:val="20"/>
          </w:rPr>
          <w:t>/</w:t>
        </w:r>
        <w:r>
          <w:rPr>
            <w:rFonts w:asciiTheme="minorBidi" w:hAnsiTheme="minorBidi" w:cstheme="minorBidi"/>
            <w:sz w:val="20"/>
          </w:rPr>
          <w:fldChar w:fldCharType="begin"/>
        </w:r>
        <w:r>
          <w:rPr>
            <w:rFonts w:asciiTheme="minorBidi" w:hAnsiTheme="minorBidi" w:cstheme="minorBidi"/>
            <w:sz w:val="20"/>
          </w:rPr>
          <w:instrText xml:space="preserve"> NUMPAGES  </w:instrText>
        </w:r>
        <w:r>
          <w:rPr>
            <w:rFonts w:asciiTheme="minorBidi" w:hAnsiTheme="minorBidi" w:cstheme="minorBidi"/>
            <w:sz w:val="20"/>
          </w:rPr>
          <w:fldChar w:fldCharType="separate"/>
        </w:r>
        <w:r w:rsidR="005A0EA1">
          <w:rPr>
            <w:rFonts w:asciiTheme="minorBidi" w:hAnsiTheme="minorBidi" w:cstheme="minorBidi"/>
            <w:noProof/>
            <w:sz w:val="20"/>
          </w:rPr>
          <w:t>2</w:t>
        </w:r>
        <w:r>
          <w:rPr>
            <w:rFonts w:asciiTheme="minorBidi" w:hAnsiTheme="minorBidi" w:cstheme="minorBidi"/>
            <w:sz w:val="20"/>
          </w:rPr>
          <w:fldChar w:fldCharType="end"/>
        </w:r>
      </w:p>
    </w:sdtContent>
  </w:sdt>
  <w:p w14:paraId="0506F6C3" w14:textId="0D10956F" w:rsidR="00E86C93" w:rsidRPr="00036654" w:rsidRDefault="00036654" w:rsidP="005A6742">
    <w:pPr>
      <w:pStyle w:val="Footer"/>
      <w:tabs>
        <w:tab w:val="clear" w:pos="4320"/>
        <w:tab w:val="clear" w:pos="8640"/>
        <w:tab w:val="center" w:pos="5387"/>
        <w:tab w:val="right" w:pos="10716"/>
      </w:tabs>
      <w:rPr>
        <w:rFonts w:asciiTheme="minorBidi" w:hAnsiTheme="minorBidi" w:cstheme="minorBidi"/>
        <w:sz w:val="20"/>
      </w:rPr>
    </w:pPr>
    <w:r w:rsidRPr="00BA519C">
      <w:rPr>
        <w:rFonts w:asciiTheme="minorBidi" w:hAnsiTheme="minorBidi" w:cstheme="minorBidi"/>
        <w:sz w:val="20"/>
      </w:rPr>
      <w:t>Kod.No:F.DAÜ.LEOAE.</w:t>
    </w:r>
    <w:r>
      <w:rPr>
        <w:rFonts w:asciiTheme="minorBidi" w:hAnsiTheme="minorBidi" w:cstheme="minorBidi"/>
        <w:sz w:val="20"/>
      </w:rPr>
      <w:t>18</w:t>
    </w:r>
    <w:r w:rsidRPr="00BA519C">
      <w:rPr>
        <w:rFonts w:asciiTheme="minorBidi" w:hAnsiTheme="minorBidi" w:cstheme="minorBidi"/>
        <w:sz w:val="20"/>
      </w:rPr>
      <w:tab/>
      <w:t>Rev.No:01 Rev.Tar:</w:t>
    </w:r>
    <w:r w:rsidR="005A6742">
      <w:rPr>
        <w:rFonts w:asciiTheme="minorBidi" w:hAnsiTheme="minorBidi" w:cstheme="minorBidi"/>
        <w:sz w:val="20"/>
      </w:rPr>
      <w:t>20</w:t>
    </w:r>
    <w:r w:rsidRPr="00BA519C">
      <w:rPr>
        <w:rFonts w:asciiTheme="minorBidi" w:hAnsiTheme="minorBidi" w:cstheme="minorBidi"/>
        <w:sz w:val="20"/>
      </w:rPr>
      <w:t>.11.2020</w:t>
    </w:r>
    <w:r w:rsidRPr="00BA519C">
      <w:rPr>
        <w:rFonts w:asciiTheme="minorBidi" w:hAnsiTheme="minorBidi" w:cstheme="minorBidi"/>
        <w:sz w:val="20"/>
      </w:rPr>
      <w:tab/>
      <w:t>Y.Tarih:04.01.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DD8EE" w14:textId="77777777" w:rsidR="006F4D44" w:rsidRDefault="006F4D44">
      <w:r>
        <w:separator/>
      </w:r>
    </w:p>
  </w:footnote>
  <w:footnote w:type="continuationSeparator" w:id="0">
    <w:p w14:paraId="7C04FA61" w14:textId="77777777" w:rsidR="006F4D44" w:rsidRDefault="006F4D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6F6C2" w14:textId="77777777" w:rsidR="00E86C93" w:rsidRPr="00036654" w:rsidRDefault="00036654" w:rsidP="00036654">
    <w:pPr>
      <w:pStyle w:val="Header"/>
      <w:tabs>
        <w:tab w:val="left" w:pos="7005"/>
      </w:tabs>
    </w:pPr>
    <w:r>
      <w:rPr>
        <w:b/>
        <w:noProof/>
        <w:sz w:val="32"/>
        <w:szCs w:val="32"/>
      </w:rPr>
      <mc:AlternateContent>
        <mc:Choice Requires="wps">
          <w:drawing>
            <wp:anchor distT="0" distB="0" distL="114300" distR="114300" simplePos="0" relativeHeight="251662336" behindDoc="0" locked="0" layoutInCell="1" allowOverlap="1" wp14:anchorId="0506F6C4" wp14:editId="0506F6C5">
              <wp:simplePos x="0" y="0"/>
              <wp:positionH relativeFrom="column">
                <wp:posOffset>4117975</wp:posOffset>
              </wp:positionH>
              <wp:positionV relativeFrom="paragraph">
                <wp:posOffset>55245</wp:posOffset>
              </wp:positionV>
              <wp:extent cx="2743200" cy="548640"/>
              <wp:effectExtent l="0" t="0" r="19050" b="228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548640"/>
                      </a:xfrm>
                      <a:prstGeom prst="rect">
                        <a:avLst/>
                      </a:prstGeom>
                      <a:solidFill>
                        <a:srgbClr val="FFFFFF"/>
                      </a:solidFill>
                      <a:ln w="9525">
                        <a:solidFill>
                          <a:srgbClr val="FFFFFF"/>
                        </a:solidFill>
                        <a:miter lim="800000"/>
                        <a:headEnd/>
                        <a:tailEnd/>
                      </a:ln>
                    </wps:spPr>
                    <wps:txbx>
                      <w:txbxContent>
                        <w:p w14:paraId="0506F6CC" w14:textId="32F49C05" w:rsidR="00036654" w:rsidRPr="00342525" w:rsidRDefault="00036654" w:rsidP="00036654">
                          <w:pPr>
                            <w:rPr>
                              <w:rFonts w:asciiTheme="minorBidi" w:hAnsiTheme="minorBidi" w:cstheme="minorBidi"/>
                              <w:color w:val="000000"/>
                              <w:sz w:val="22"/>
                              <w:szCs w:val="22"/>
                            </w:rPr>
                          </w:pPr>
                          <w:r w:rsidRPr="00036654">
                            <w:rPr>
                              <w:rFonts w:asciiTheme="minorBidi" w:hAnsiTheme="minorBidi" w:cstheme="minorBidi"/>
                              <w:sz w:val="22"/>
                              <w:szCs w:val="22"/>
                            </w:rPr>
                            <w:t>P</w:t>
                          </w:r>
                          <w:r>
                            <w:rPr>
                              <w:rFonts w:asciiTheme="minorBidi" w:hAnsiTheme="minorBidi" w:cstheme="minorBidi"/>
                              <w:sz w:val="22"/>
                              <w:szCs w:val="22"/>
                            </w:rPr>
                            <w:t>h</w:t>
                          </w:r>
                          <w:r w:rsidRPr="00036654">
                            <w:rPr>
                              <w:rFonts w:asciiTheme="minorBidi" w:hAnsiTheme="minorBidi" w:cstheme="minorBidi"/>
                              <w:sz w:val="22"/>
                              <w:szCs w:val="22"/>
                            </w:rPr>
                            <w:t>.D. THESIS</w:t>
                          </w:r>
                          <w:r w:rsidR="00AE5FDD">
                            <w:rPr>
                              <w:rFonts w:asciiTheme="minorBidi" w:hAnsiTheme="minorBidi" w:cstheme="minorBidi"/>
                              <w:sz w:val="22"/>
                              <w:szCs w:val="22"/>
                            </w:rPr>
                            <w:t>/</w:t>
                          </w:r>
                          <w:r w:rsidRPr="00036654">
                            <w:rPr>
                              <w:rFonts w:asciiTheme="minorBidi" w:hAnsiTheme="minorBidi" w:cstheme="minorBidi"/>
                              <w:sz w:val="22"/>
                              <w:szCs w:val="22"/>
                            </w:rPr>
                            <w:t>DISSERTATION PROPOSAL FOR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06F6C4" id="_x0000_t202" coordsize="21600,21600" o:spt="202" path="m,l,21600r21600,l21600,xe">
              <v:stroke joinstyle="miter"/>
              <v:path gradientshapeok="t" o:connecttype="rect"/>
            </v:shapetype>
            <v:shape id="Text Box 2" o:spid="_x0000_s1026" type="#_x0000_t202" style="position:absolute;margin-left:324.25pt;margin-top:4.35pt;width:3in;height:43.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" strokecolor="white">
              <v:textbox>
                <w:txbxContent>
                  <w:p w14:paraId="0506F6CC" w14:textId="32F49C05" w:rsidR="00036654" w:rsidRPr="00342525" w:rsidRDefault="00036654" w:rsidP="00036654">
                    <w:pPr>
                      <w:rPr>
                        <w:rFonts w:asciiTheme="minorBidi" w:hAnsiTheme="minorBidi" w:cstheme="minorBidi"/>
                        <w:color w:val="000000"/>
                        <w:sz w:val="22"/>
                        <w:szCs w:val="22"/>
                      </w:rPr>
                    </w:pPr>
                    <w:r w:rsidRPr="00036654">
                      <w:rPr>
                        <w:rFonts w:asciiTheme="minorBidi" w:hAnsiTheme="minorBidi" w:cstheme="minorBidi"/>
                        <w:sz w:val="22"/>
                        <w:szCs w:val="22"/>
                      </w:rPr>
                      <w:t>P</w:t>
                    </w:r>
                    <w:r>
                      <w:rPr>
                        <w:rFonts w:asciiTheme="minorBidi" w:hAnsiTheme="minorBidi" w:cstheme="minorBidi"/>
                        <w:sz w:val="22"/>
                        <w:szCs w:val="22"/>
                      </w:rPr>
                      <w:t>h</w:t>
                    </w:r>
                    <w:r w:rsidRPr="00036654">
                      <w:rPr>
                        <w:rFonts w:asciiTheme="minorBidi" w:hAnsiTheme="minorBidi" w:cstheme="minorBidi"/>
                        <w:sz w:val="22"/>
                        <w:szCs w:val="22"/>
                      </w:rPr>
                      <w:t>.D. THESIS</w:t>
                    </w:r>
                    <w:r w:rsidR="00AE5FDD">
                      <w:rPr>
                        <w:rFonts w:asciiTheme="minorBidi" w:hAnsiTheme="minorBidi" w:cstheme="minorBidi"/>
                        <w:sz w:val="22"/>
                        <w:szCs w:val="22"/>
                      </w:rPr>
                      <w:t>/</w:t>
                    </w:r>
                    <w:r w:rsidRPr="00036654">
                      <w:rPr>
                        <w:rFonts w:asciiTheme="minorBidi" w:hAnsiTheme="minorBidi" w:cstheme="minorBidi"/>
                        <w:sz w:val="22"/>
                        <w:szCs w:val="22"/>
                      </w:rPr>
                      <w:t>DISSERTATION PROPOSAL FORM</w:t>
                    </w:r>
                  </w:p>
                </w:txbxContent>
              </v:textbox>
            </v:shape>
          </w:pict>
        </mc:Fallback>
      </mc:AlternateContent>
    </w:r>
    <w:r>
      <w:rPr>
        <w:b/>
        <w:noProof/>
        <w:sz w:val="32"/>
        <w:szCs w:val="32"/>
      </w:rPr>
      <mc:AlternateContent>
        <mc:Choice Requires="wps">
          <w:drawing>
            <wp:anchor distT="0" distB="0" distL="114300" distR="114300" simplePos="0" relativeHeight="251659264" behindDoc="0" locked="0" layoutInCell="1" allowOverlap="1" wp14:anchorId="0506F6C6" wp14:editId="0506F6C7">
              <wp:simplePos x="0" y="0"/>
              <wp:positionH relativeFrom="column">
                <wp:posOffset>949325</wp:posOffset>
              </wp:positionH>
              <wp:positionV relativeFrom="paragraph">
                <wp:posOffset>59055</wp:posOffset>
              </wp:positionV>
              <wp:extent cx="2900045" cy="564338"/>
              <wp:effectExtent l="0" t="0" r="14605"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564338"/>
                      </a:xfrm>
                      <a:prstGeom prst="rect">
                        <a:avLst/>
                      </a:prstGeom>
                      <a:solidFill>
                        <a:srgbClr val="FFFFFF"/>
                      </a:solidFill>
                      <a:ln w="9525">
                        <a:solidFill>
                          <a:srgbClr val="FFFFFF"/>
                        </a:solidFill>
                        <a:miter lim="800000"/>
                        <a:headEnd/>
                        <a:tailEnd/>
                      </a:ln>
                    </wps:spPr>
                    <wps:txbx>
                      <w:txbxContent>
                        <w:p w14:paraId="0506F6CD" w14:textId="77777777" w:rsidR="00036654" w:rsidRPr="0098101C" w:rsidRDefault="00036654" w:rsidP="00036654">
                          <w:pPr>
                            <w:rPr>
                              <w:rFonts w:asciiTheme="minorBidi" w:hAnsiTheme="minorBidi" w:cstheme="minorBidi"/>
                              <w:b/>
                              <w:bCs/>
                              <w:sz w:val="22"/>
                              <w:szCs w:val="22"/>
                            </w:rPr>
                          </w:pPr>
                          <w:r w:rsidRPr="0098101C">
                            <w:rPr>
                              <w:rFonts w:asciiTheme="minorBidi" w:hAnsiTheme="minorBidi" w:cstheme="minorBidi"/>
                              <w:b/>
                              <w:bCs/>
                              <w:sz w:val="22"/>
                              <w:szCs w:val="22"/>
                            </w:rPr>
                            <w:t xml:space="preserve">INSTITUTE OF </w:t>
                          </w:r>
                        </w:p>
                        <w:p w14:paraId="0506F6CE" w14:textId="77777777" w:rsidR="00036654" w:rsidRPr="0098101C" w:rsidRDefault="00036654" w:rsidP="00036654">
                          <w:pPr>
                            <w:rPr>
                              <w:rFonts w:asciiTheme="minorBidi" w:hAnsiTheme="minorBidi" w:cstheme="minorBidi"/>
                              <w:b/>
                              <w:bCs/>
                              <w:sz w:val="22"/>
                              <w:szCs w:val="22"/>
                            </w:rPr>
                          </w:pPr>
                          <w:r w:rsidRPr="0098101C">
                            <w:rPr>
                              <w:rFonts w:asciiTheme="minorBidi" w:hAnsiTheme="minorBidi" w:cstheme="minorBidi"/>
                              <w:b/>
                              <w:bCs/>
                              <w:sz w:val="22"/>
                              <w:szCs w:val="22"/>
                            </w:rPr>
                            <w:t>GRADUATE STUDIES AND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06F6C6" id="_x0000_s1027" type="#_x0000_t202" style="position:absolute;margin-left:74.75pt;margin-top:4.65pt;width:228.35pt;height:4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" strokecolor="white">
              <v:textbox>
                <w:txbxContent>
                  <w:p w14:paraId="0506F6CD" w14:textId="77777777" w:rsidR="00036654" w:rsidRPr="0098101C" w:rsidRDefault="00036654" w:rsidP="00036654">
                    <w:pPr>
                      <w:rPr>
                        <w:rFonts w:asciiTheme="minorBidi" w:hAnsiTheme="minorBidi" w:cstheme="minorBidi"/>
                        <w:b/>
                        <w:bCs/>
                        <w:sz w:val="22"/>
                        <w:szCs w:val="22"/>
                      </w:rPr>
                    </w:pPr>
                    <w:r w:rsidRPr="0098101C">
                      <w:rPr>
                        <w:rFonts w:asciiTheme="minorBidi" w:hAnsiTheme="minorBidi" w:cstheme="minorBidi"/>
                        <w:b/>
                        <w:bCs/>
                        <w:sz w:val="22"/>
                        <w:szCs w:val="22"/>
                      </w:rPr>
                      <w:t xml:space="preserve">INSTITUTE OF </w:t>
                    </w:r>
                  </w:p>
                  <w:p w14:paraId="0506F6CE" w14:textId="77777777" w:rsidR="00036654" w:rsidRPr="0098101C" w:rsidRDefault="00036654" w:rsidP="00036654">
                    <w:pPr>
                      <w:rPr>
                        <w:rFonts w:asciiTheme="minorBidi" w:hAnsiTheme="minorBidi" w:cstheme="minorBidi"/>
                        <w:b/>
                        <w:bCs/>
                        <w:sz w:val="22"/>
                        <w:szCs w:val="22"/>
                      </w:rPr>
                    </w:pPr>
                    <w:r w:rsidRPr="0098101C">
                      <w:rPr>
                        <w:rFonts w:asciiTheme="minorBidi" w:hAnsiTheme="minorBidi" w:cstheme="minorBidi"/>
                        <w:b/>
                        <w:bCs/>
                        <w:sz w:val="22"/>
                        <w:szCs w:val="22"/>
                      </w:rPr>
                      <w:t>GRADUATE STUDIES AND RESEARCH</w:t>
                    </w:r>
                  </w:p>
                </w:txbxContent>
              </v:textbox>
            </v:shape>
          </w:pict>
        </mc:Fallback>
      </mc:AlternateContent>
    </w:r>
    <w:r>
      <w:rPr>
        <w:noProof/>
      </w:rPr>
      <mc:AlternateContent>
        <mc:Choice Requires="wpg">
          <w:drawing>
            <wp:anchor distT="0" distB="0" distL="114300" distR="114300" simplePos="0" relativeHeight="251660288" behindDoc="0" locked="0" layoutInCell="1" allowOverlap="1" wp14:anchorId="0506F6C8" wp14:editId="0506F6C9">
              <wp:simplePos x="0" y="0"/>
              <wp:positionH relativeFrom="column">
                <wp:posOffset>7991</wp:posOffset>
              </wp:positionH>
              <wp:positionV relativeFrom="paragraph">
                <wp:posOffset>-53340</wp:posOffset>
              </wp:positionV>
              <wp:extent cx="698500" cy="698500"/>
              <wp:effectExtent l="0" t="0" r="6350" b="6350"/>
              <wp:wrapSquare wrapText="bothSides"/>
              <wp:docPr id="148" name="Group 148"/>
              <wp:cNvGraphicFramePr/>
              <a:graphic xmlns:a="http://schemas.openxmlformats.org/drawingml/2006/main">
                <a:graphicData uri="http://schemas.microsoft.com/office/word/2010/wordprocessingGroup">
                  <wpg:wgp>
                    <wpg:cNvGrpSpPr/>
                    <wpg:grpSpPr>
                      <a:xfrm>
                        <a:off x="0" y="0"/>
                        <a:ext cx="698500" cy="698500"/>
                        <a:chOff x="0" y="0"/>
                        <a:chExt cx="7536647" cy="7541079"/>
                      </a:xfrm>
                    </wpg:grpSpPr>
                    <wps:wsp>
                      <wps:cNvPr id="149" name="Shape 18"/>
                      <wps:cNvSpPr/>
                      <wps:spPr>
                        <a:xfrm>
                          <a:off x="0" y="0"/>
                          <a:ext cx="3768284" cy="7541079"/>
                        </a:xfrm>
                        <a:custGeom>
                          <a:avLst/>
                          <a:gdLst/>
                          <a:ahLst/>
                          <a:cxnLst/>
                          <a:rect l="0" t="0" r="0" b="0"/>
                          <a:pathLst>
                            <a:path w="3768284" h="7541079">
                              <a:moveTo>
                                <a:pt x="3767075" y="0"/>
                              </a:moveTo>
                              <a:lnTo>
                                <a:pt x="3768284" y="31"/>
                              </a:lnTo>
                              <a:lnTo>
                                <a:pt x="3768284" y="83339"/>
                              </a:lnTo>
                              <a:lnTo>
                                <a:pt x="3767075" y="83308"/>
                              </a:lnTo>
                              <a:cubicBezTo>
                                <a:pt x="1735936" y="83308"/>
                                <a:pt x="83470" y="1736821"/>
                                <a:pt x="83470" y="3769250"/>
                              </a:cubicBezTo>
                              <a:cubicBezTo>
                                <a:pt x="83470" y="5803128"/>
                                <a:pt x="1735936" y="7457771"/>
                                <a:pt x="3767075" y="7457771"/>
                              </a:cubicBezTo>
                              <a:lnTo>
                                <a:pt x="3768284" y="7457740"/>
                              </a:lnTo>
                              <a:lnTo>
                                <a:pt x="3768284" y="7541048"/>
                              </a:lnTo>
                              <a:lnTo>
                                <a:pt x="3767075" y="7541079"/>
                              </a:lnTo>
                              <a:cubicBezTo>
                                <a:pt x="1689931" y="7541079"/>
                                <a:pt x="0" y="5849054"/>
                                <a:pt x="0" y="3769250"/>
                              </a:cubicBezTo>
                              <a:cubicBezTo>
                                <a:pt x="0" y="1690897"/>
                                <a:pt x="1689931" y="0"/>
                                <a:pt x="3767075"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0" name="Shape 19"/>
                      <wps:cNvSpPr/>
                      <wps:spPr>
                        <a:xfrm>
                          <a:off x="3768284" y="31"/>
                          <a:ext cx="3768363" cy="7541017"/>
                        </a:xfrm>
                        <a:custGeom>
                          <a:avLst/>
                          <a:gdLst/>
                          <a:ahLst/>
                          <a:cxnLst/>
                          <a:rect l="0" t="0" r="0" b="0"/>
                          <a:pathLst>
                            <a:path w="3768363" h="7541017">
                              <a:moveTo>
                                <a:pt x="0" y="0"/>
                              </a:moveTo>
                              <a:lnTo>
                                <a:pt x="192484" y="4883"/>
                              </a:lnTo>
                              <a:cubicBezTo>
                                <a:pt x="2181420" y="106029"/>
                                <a:pt x="3768363" y="1755815"/>
                                <a:pt x="3768363" y="3769220"/>
                              </a:cubicBezTo>
                              <a:cubicBezTo>
                                <a:pt x="3768363" y="5784030"/>
                                <a:pt x="2181420" y="7434919"/>
                                <a:pt x="192484" y="7536131"/>
                              </a:cubicBezTo>
                              <a:lnTo>
                                <a:pt x="0" y="7541017"/>
                              </a:lnTo>
                              <a:lnTo>
                                <a:pt x="0" y="7457709"/>
                              </a:lnTo>
                              <a:lnTo>
                                <a:pt x="188190" y="7452931"/>
                              </a:lnTo>
                              <a:cubicBezTo>
                                <a:pt x="2133030" y="7353955"/>
                                <a:pt x="3684814" y="5739539"/>
                                <a:pt x="3684814" y="3769220"/>
                              </a:cubicBezTo>
                              <a:cubicBezTo>
                                <a:pt x="3684814" y="1800304"/>
                                <a:pt x="2133030" y="186992"/>
                                <a:pt x="188190" y="88083"/>
                              </a:cubicBezTo>
                              <a:lnTo>
                                <a:pt x="0" y="83308"/>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1" name="Shape 20"/>
                      <wps:cNvSpPr/>
                      <wps:spPr>
                        <a:xfrm>
                          <a:off x="212380" y="214629"/>
                          <a:ext cx="3555945" cy="7112050"/>
                        </a:xfrm>
                        <a:custGeom>
                          <a:avLst/>
                          <a:gdLst/>
                          <a:ahLst/>
                          <a:cxnLst/>
                          <a:rect l="0" t="0" r="0" b="0"/>
                          <a:pathLst>
                            <a:path w="3555945" h="7112050">
                              <a:moveTo>
                                <a:pt x="3554696" y="0"/>
                              </a:moveTo>
                              <a:lnTo>
                                <a:pt x="3555945" y="32"/>
                              </a:lnTo>
                              <a:lnTo>
                                <a:pt x="3555945" y="654331"/>
                              </a:lnTo>
                              <a:lnTo>
                                <a:pt x="3554696" y="654299"/>
                              </a:lnTo>
                              <a:cubicBezTo>
                                <a:pt x="1960320" y="654299"/>
                                <a:pt x="654621" y="1957500"/>
                                <a:pt x="654621" y="3554535"/>
                              </a:cubicBezTo>
                              <a:cubicBezTo>
                                <a:pt x="654621" y="5154390"/>
                                <a:pt x="1960320" y="6457670"/>
                                <a:pt x="3554696" y="6457670"/>
                              </a:cubicBezTo>
                              <a:lnTo>
                                <a:pt x="3555945" y="6457639"/>
                              </a:lnTo>
                              <a:lnTo>
                                <a:pt x="3555945" y="7112018"/>
                              </a:lnTo>
                              <a:lnTo>
                                <a:pt x="3554696" y="7112050"/>
                              </a:lnTo>
                              <a:cubicBezTo>
                                <a:pt x="1600016" y="7112050"/>
                                <a:pt x="0" y="5514371"/>
                                <a:pt x="0" y="3554535"/>
                              </a:cubicBezTo>
                              <a:cubicBezTo>
                                <a:pt x="0" y="1596391"/>
                                <a:pt x="1600016" y="0"/>
                                <a:pt x="3554696"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2" name="Shape 21"/>
                      <wps:cNvSpPr/>
                      <wps:spPr>
                        <a:xfrm>
                          <a:off x="3768324" y="214661"/>
                          <a:ext cx="3555782" cy="7111986"/>
                        </a:xfrm>
                        <a:custGeom>
                          <a:avLst/>
                          <a:gdLst/>
                          <a:ahLst/>
                          <a:cxnLst/>
                          <a:rect l="0" t="0" r="0" b="0"/>
                          <a:pathLst>
                            <a:path w="3555782" h="7111986">
                              <a:moveTo>
                                <a:pt x="0" y="0"/>
                              </a:moveTo>
                              <a:lnTo>
                                <a:pt x="181187" y="4607"/>
                              </a:lnTo>
                              <a:cubicBezTo>
                                <a:pt x="2054735" y="100096"/>
                                <a:pt x="3555782" y="1657551"/>
                                <a:pt x="3555782" y="3554503"/>
                              </a:cubicBezTo>
                              <a:cubicBezTo>
                                <a:pt x="3555782" y="5453094"/>
                                <a:pt x="2054735" y="7011809"/>
                                <a:pt x="181187" y="7107375"/>
                              </a:cubicBezTo>
                              <a:lnTo>
                                <a:pt x="0" y="7111986"/>
                              </a:lnTo>
                              <a:lnTo>
                                <a:pt x="0" y="6457607"/>
                              </a:lnTo>
                              <a:lnTo>
                                <a:pt x="147829" y="6453851"/>
                              </a:lnTo>
                              <a:cubicBezTo>
                                <a:pt x="1678677" y="6375894"/>
                                <a:pt x="2901323" y="5104362"/>
                                <a:pt x="2901323" y="3554503"/>
                              </a:cubicBezTo>
                              <a:cubicBezTo>
                                <a:pt x="2901323" y="2007376"/>
                                <a:pt x="1678677" y="736005"/>
                                <a:pt x="147829" y="658055"/>
                              </a:cubicBezTo>
                              <a:lnTo>
                                <a:pt x="0" y="654299"/>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3" name="Shape 22"/>
                      <wps:cNvSpPr/>
                      <wps:spPr>
                        <a:xfrm>
                          <a:off x="1046105" y="1047797"/>
                          <a:ext cx="5445162" cy="5445646"/>
                        </a:xfrm>
                        <a:custGeom>
                          <a:avLst/>
                          <a:gdLst/>
                          <a:ahLst/>
                          <a:cxnLst/>
                          <a:rect l="0" t="0" r="0" b="0"/>
                          <a:pathLst>
                            <a:path w="5445162" h="5445646">
                              <a:moveTo>
                                <a:pt x="2720970" y="0"/>
                              </a:moveTo>
                              <a:cubicBezTo>
                                <a:pt x="4219792" y="0"/>
                                <a:pt x="5445162" y="1222230"/>
                                <a:pt x="5445162" y="2721373"/>
                              </a:cubicBezTo>
                              <a:cubicBezTo>
                                <a:pt x="5445162" y="4223095"/>
                                <a:pt x="4219792" y="5445646"/>
                                <a:pt x="2720970" y="5445646"/>
                              </a:cubicBezTo>
                              <a:cubicBezTo>
                                <a:pt x="1224565" y="5445646"/>
                                <a:pt x="0" y="4223095"/>
                                <a:pt x="0" y="2721373"/>
                              </a:cubicBezTo>
                              <a:cubicBezTo>
                                <a:pt x="0" y="1222230"/>
                                <a:pt x="1224565" y="0"/>
                                <a:pt x="2720970" y="0"/>
                              </a:cubicBez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54" name="Shape 23"/>
                      <wps:cNvSpPr/>
                      <wps:spPr>
                        <a:xfrm>
                          <a:off x="1004774" y="1006600"/>
                          <a:ext cx="2763913" cy="5528066"/>
                        </a:xfrm>
                        <a:custGeom>
                          <a:avLst/>
                          <a:gdLst/>
                          <a:ahLst/>
                          <a:cxnLst/>
                          <a:rect l="0" t="0" r="0" b="0"/>
                          <a:pathLst>
                            <a:path w="2763913" h="5528066">
                              <a:moveTo>
                                <a:pt x="2762301" y="0"/>
                              </a:moveTo>
                              <a:lnTo>
                                <a:pt x="2763913" y="41"/>
                              </a:lnTo>
                              <a:lnTo>
                                <a:pt x="2763913" y="82462"/>
                              </a:lnTo>
                              <a:lnTo>
                                <a:pt x="2762301" y="82422"/>
                              </a:lnTo>
                              <a:cubicBezTo>
                                <a:pt x="1284750" y="82422"/>
                                <a:pt x="82663" y="1284749"/>
                                <a:pt x="82663" y="2762622"/>
                              </a:cubicBezTo>
                              <a:cubicBezTo>
                                <a:pt x="82663" y="4242027"/>
                                <a:pt x="1284750" y="5445483"/>
                                <a:pt x="2762301" y="5445483"/>
                              </a:cubicBezTo>
                              <a:lnTo>
                                <a:pt x="2763913" y="5445442"/>
                              </a:lnTo>
                              <a:lnTo>
                                <a:pt x="2763913" y="5528025"/>
                              </a:lnTo>
                              <a:lnTo>
                                <a:pt x="2762301" y="5528066"/>
                              </a:lnTo>
                              <a:cubicBezTo>
                                <a:pt x="1239148" y="5528066"/>
                                <a:pt x="0" y="4287388"/>
                                <a:pt x="0" y="2762622"/>
                              </a:cubicBezTo>
                              <a:cubicBezTo>
                                <a:pt x="0" y="1239228"/>
                                <a:pt x="1239148" y="0"/>
                                <a:pt x="2762301"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5" name="Shape 24"/>
                      <wps:cNvSpPr/>
                      <wps:spPr>
                        <a:xfrm>
                          <a:off x="3768687" y="1006641"/>
                          <a:ext cx="2763833" cy="5527984"/>
                        </a:xfrm>
                        <a:custGeom>
                          <a:avLst/>
                          <a:gdLst/>
                          <a:ahLst/>
                          <a:cxnLst/>
                          <a:rect l="0" t="0" r="0" b="0"/>
                          <a:pathLst>
                            <a:path w="2763833" h="5527984">
                              <a:moveTo>
                                <a:pt x="0" y="0"/>
                              </a:moveTo>
                              <a:lnTo>
                                <a:pt x="140488" y="3560"/>
                              </a:lnTo>
                              <a:cubicBezTo>
                                <a:pt x="1599635" y="77688"/>
                                <a:pt x="2763833" y="1286794"/>
                                <a:pt x="2763833" y="2762582"/>
                              </a:cubicBezTo>
                              <a:cubicBezTo>
                                <a:pt x="2763833" y="4239698"/>
                                <a:pt x="1599635" y="5450205"/>
                                <a:pt x="140488" y="5524419"/>
                              </a:cubicBezTo>
                              <a:lnTo>
                                <a:pt x="0" y="5527984"/>
                              </a:lnTo>
                              <a:lnTo>
                                <a:pt x="0" y="5445402"/>
                              </a:lnTo>
                              <a:lnTo>
                                <a:pt x="136239" y="5441945"/>
                              </a:lnTo>
                              <a:cubicBezTo>
                                <a:pt x="1551758" y="5369957"/>
                                <a:pt x="2681249" y="4195755"/>
                                <a:pt x="2681249" y="2762582"/>
                              </a:cubicBezTo>
                              <a:cubicBezTo>
                                <a:pt x="2681249" y="1330892"/>
                                <a:pt x="1551758" y="157795"/>
                                <a:pt x="136239" y="85875"/>
                              </a:cubicBezTo>
                              <a:lnTo>
                                <a:pt x="0" y="8242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6" name="Shape 25"/>
                      <wps:cNvSpPr/>
                      <wps:spPr>
                        <a:xfrm>
                          <a:off x="1157452" y="1157263"/>
                          <a:ext cx="5224484" cy="5226820"/>
                        </a:xfrm>
                        <a:custGeom>
                          <a:avLst/>
                          <a:gdLst/>
                          <a:ahLst/>
                          <a:cxnLst/>
                          <a:rect l="0" t="0" r="0" b="0"/>
                          <a:pathLst>
                            <a:path w="5224484" h="5226820">
                              <a:moveTo>
                                <a:pt x="2609623" y="0"/>
                              </a:moveTo>
                              <a:cubicBezTo>
                                <a:pt x="4049791" y="0"/>
                                <a:pt x="5224484" y="1173807"/>
                                <a:pt x="5224484" y="2611960"/>
                              </a:cubicBezTo>
                              <a:cubicBezTo>
                                <a:pt x="5224484" y="4052369"/>
                                <a:pt x="4049791" y="5226820"/>
                                <a:pt x="2609623" y="5226820"/>
                              </a:cubicBezTo>
                              <a:cubicBezTo>
                                <a:pt x="1172196" y="5226820"/>
                                <a:pt x="0" y="4052369"/>
                                <a:pt x="0" y="2611960"/>
                              </a:cubicBezTo>
                              <a:cubicBezTo>
                                <a:pt x="0" y="1173807"/>
                                <a:pt x="1172196" y="0"/>
                                <a:pt x="260962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7" name="Shape 26"/>
                      <wps:cNvSpPr/>
                      <wps:spPr>
                        <a:xfrm>
                          <a:off x="3316756" y="5651199"/>
                          <a:ext cx="172014" cy="327271"/>
                        </a:xfrm>
                        <a:custGeom>
                          <a:avLst/>
                          <a:gdLst/>
                          <a:ahLst/>
                          <a:cxnLst/>
                          <a:rect l="0" t="0" r="0" b="0"/>
                          <a:pathLst>
                            <a:path w="172014" h="327271">
                              <a:moveTo>
                                <a:pt x="106190" y="0"/>
                              </a:moveTo>
                              <a:lnTo>
                                <a:pt x="117227" y="0"/>
                              </a:lnTo>
                              <a:lnTo>
                                <a:pt x="172014" y="0"/>
                              </a:lnTo>
                              <a:lnTo>
                                <a:pt x="172014" y="103370"/>
                              </a:lnTo>
                              <a:lnTo>
                                <a:pt x="133744" y="103370"/>
                              </a:lnTo>
                              <a:lnTo>
                                <a:pt x="129071" y="103370"/>
                              </a:lnTo>
                              <a:lnTo>
                                <a:pt x="122867" y="103370"/>
                              </a:lnTo>
                              <a:lnTo>
                                <a:pt x="117227" y="103370"/>
                              </a:lnTo>
                              <a:lnTo>
                                <a:pt x="114730" y="103370"/>
                              </a:lnTo>
                              <a:lnTo>
                                <a:pt x="111910" y="103370"/>
                              </a:lnTo>
                              <a:lnTo>
                                <a:pt x="111910" y="106270"/>
                              </a:lnTo>
                              <a:lnTo>
                                <a:pt x="111910" y="120370"/>
                              </a:lnTo>
                              <a:lnTo>
                                <a:pt x="111910" y="123029"/>
                              </a:lnTo>
                              <a:lnTo>
                                <a:pt x="114730" y="123029"/>
                              </a:lnTo>
                              <a:lnTo>
                                <a:pt x="117227" y="125768"/>
                              </a:lnTo>
                              <a:lnTo>
                                <a:pt x="122867" y="125768"/>
                              </a:lnTo>
                              <a:lnTo>
                                <a:pt x="129071" y="125768"/>
                              </a:lnTo>
                              <a:lnTo>
                                <a:pt x="137128" y="125768"/>
                              </a:lnTo>
                              <a:lnTo>
                                <a:pt x="142848" y="125768"/>
                              </a:lnTo>
                              <a:lnTo>
                                <a:pt x="147844" y="125768"/>
                              </a:lnTo>
                              <a:lnTo>
                                <a:pt x="156626" y="125768"/>
                              </a:lnTo>
                              <a:lnTo>
                                <a:pt x="161943" y="125768"/>
                              </a:lnTo>
                              <a:lnTo>
                                <a:pt x="167906" y="125768"/>
                              </a:lnTo>
                              <a:lnTo>
                                <a:pt x="172014" y="125768"/>
                              </a:lnTo>
                              <a:lnTo>
                                <a:pt x="172014" y="323838"/>
                              </a:lnTo>
                              <a:lnTo>
                                <a:pt x="170403" y="324209"/>
                              </a:lnTo>
                              <a:lnTo>
                                <a:pt x="159043" y="324209"/>
                              </a:lnTo>
                              <a:lnTo>
                                <a:pt x="145024" y="327271"/>
                              </a:lnTo>
                              <a:lnTo>
                                <a:pt x="133744" y="327271"/>
                              </a:lnTo>
                              <a:lnTo>
                                <a:pt x="122867" y="327271"/>
                              </a:lnTo>
                              <a:lnTo>
                                <a:pt x="114730" y="327271"/>
                              </a:lnTo>
                              <a:lnTo>
                                <a:pt x="111910" y="327271"/>
                              </a:lnTo>
                              <a:lnTo>
                                <a:pt x="108688" y="327271"/>
                              </a:lnTo>
                              <a:lnTo>
                                <a:pt x="106190" y="327271"/>
                              </a:lnTo>
                              <a:lnTo>
                                <a:pt x="103531" y="327271"/>
                              </a:lnTo>
                              <a:lnTo>
                                <a:pt x="100066" y="327271"/>
                              </a:lnTo>
                              <a:lnTo>
                                <a:pt x="89512" y="324209"/>
                              </a:lnTo>
                              <a:lnTo>
                                <a:pt x="5479" y="229138"/>
                              </a:lnTo>
                              <a:lnTo>
                                <a:pt x="83711" y="229138"/>
                              </a:lnTo>
                              <a:lnTo>
                                <a:pt x="103531" y="226721"/>
                              </a:lnTo>
                              <a:lnTo>
                                <a:pt x="122867" y="226721"/>
                              </a:lnTo>
                              <a:lnTo>
                                <a:pt x="137128" y="226721"/>
                              </a:lnTo>
                              <a:lnTo>
                                <a:pt x="147844" y="223659"/>
                              </a:lnTo>
                              <a:lnTo>
                                <a:pt x="139545" y="223659"/>
                              </a:lnTo>
                              <a:lnTo>
                                <a:pt x="122867" y="223659"/>
                              </a:lnTo>
                              <a:lnTo>
                                <a:pt x="108688" y="223659"/>
                              </a:lnTo>
                              <a:lnTo>
                                <a:pt x="94588" y="223659"/>
                              </a:lnTo>
                              <a:lnTo>
                                <a:pt x="80730" y="221001"/>
                              </a:lnTo>
                              <a:lnTo>
                                <a:pt x="69692" y="218180"/>
                              </a:lnTo>
                              <a:lnTo>
                                <a:pt x="59137" y="214959"/>
                              </a:lnTo>
                              <a:lnTo>
                                <a:pt x="47133" y="209801"/>
                              </a:lnTo>
                              <a:lnTo>
                                <a:pt x="38915" y="207062"/>
                              </a:lnTo>
                              <a:lnTo>
                                <a:pt x="27796" y="198683"/>
                              </a:lnTo>
                              <a:lnTo>
                                <a:pt x="22478" y="192720"/>
                              </a:lnTo>
                              <a:lnTo>
                                <a:pt x="14180" y="181602"/>
                              </a:lnTo>
                              <a:lnTo>
                                <a:pt x="8621" y="173385"/>
                              </a:lnTo>
                              <a:lnTo>
                                <a:pt x="5479" y="162185"/>
                              </a:lnTo>
                              <a:lnTo>
                                <a:pt x="2498" y="150906"/>
                              </a:lnTo>
                              <a:lnTo>
                                <a:pt x="0" y="139948"/>
                              </a:lnTo>
                              <a:lnTo>
                                <a:pt x="0" y="129152"/>
                              </a:lnTo>
                              <a:lnTo>
                                <a:pt x="0" y="92413"/>
                              </a:lnTo>
                              <a:lnTo>
                                <a:pt x="0" y="84033"/>
                              </a:lnTo>
                              <a:lnTo>
                                <a:pt x="2498" y="72432"/>
                              </a:lnTo>
                              <a:lnTo>
                                <a:pt x="5479" y="61636"/>
                              </a:lnTo>
                              <a:lnTo>
                                <a:pt x="8621" y="53176"/>
                              </a:lnTo>
                              <a:lnTo>
                                <a:pt x="14180" y="44474"/>
                              </a:lnTo>
                              <a:lnTo>
                                <a:pt x="19417" y="36256"/>
                              </a:lnTo>
                              <a:lnTo>
                                <a:pt x="24815" y="27958"/>
                              </a:lnTo>
                              <a:lnTo>
                                <a:pt x="33919" y="22801"/>
                              </a:lnTo>
                              <a:lnTo>
                                <a:pt x="41976" y="16597"/>
                              </a:lnTo>
                              <a:lnTo>
                                <a:pt x="52853" y="11280"/>
                              </a:lnTo>
                              <a:lnTo>
                                <a:pt x="61071" y="7977"/>
                              </a:lnTo>
                              <a:lnTo>
                                <a:pt x="72512" y="5881"/>
                              </a:lnTo>
                              <a:lnTo>
                                <a:pt x="83711" y="2579"/>
                              </a:lnTo>
                              <a:lnTo>
                                <a:pt x="94588" y="2579"/>
                              </a:lnTo>
                              <a:lnTo>
                                <a:pt x="10619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8" name="Shape 27"/>
                      <wps:cNvSpPr/>
                      <wps:spPr>
                        <a:xfrm>
                          <a:off x="3087296" y="5645480"/>
                          <a:ext cx="167583" cy="327350"/>
                        </a:xfrm>
                        <a:custGeom>
                          <a:avLst/>
                          <a:gdLst/>
                          <a:ahLst/>
                          <a:cxnLst/>
                          <a:rect l="0" t="0" r="0" b="0"/>
                          <a:pathLst>
                            <a:path w="167583" h="327350">
                              <a:moveTo>
                                <a:pt x="167583" y="0"/>
                              </a:moveTo>
                              <a:lnTo>
                                <a:pt x="167583" y="327350"/>
                              </a:lnTo>
                              <a:lnTo>
                                <a:pt x="55512" y="327350"/>
                              </a:lnTo>
                              <a:lnTo>
                                <a:pt x="55512" y="111990"/>
                              </a:lnTo>
                              <a:lnTo>
                                <a:pt x="0" y="111990"/>
                              </a:lnTo>
                              <a:lnTo>
                                <a:pt x="0" y="25298"/>
                              </a:lnTo>
                              <a:lnTo>
                                <a:pt x="167583"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9" name="Shape 28"/>
                      <wps:cNvSpPr/>
                      <wps:spPr>
                        <a:xfrm>
                          <a:off x="4105202" y="5651199"/>
                          <a:ext cx="172055" cy="327271"/>
                        </a:xfrm>
                        <a:custGeom>
                          <a:avLst/>
                          <a:gdLst/>
                          <a:ahLst/>
                          <a:cxnLst/>
                          <a:rect l="0" t="0" r="0" b="0"/>
                          <a:pathLst>
                            <a:path w="172055" h="327271">
                              <a:moveTo>
                                <a:pt x="106351" y="0"/>
                              </a:moveTo>
                              <a:lnTo>
                                <a:pt x="117630" y="0"/>
                              </a:lnTo>
                              <a:lnTo>
                                <a:pt x="172055" y="0"/>
                              </a:lnTo>
                              <a:lnTo>
                                <a:pt x="172055" y="103370"/>
                              </a:lnTo>
                              <a:lnTo>
                                <a:pt x="131811" y="103370"/>
                              </a:lnTo>
                              <a:lnTo>
                                <a:pt x="126252" y="103370"/>
                              </a:lnTo>
                              <a:lnTo>
                                <a:pt x="120290" y="103370"/>
                              </a:lnTo>
                              <a:lnTo>
                                <a:pt x="117630" y="103370"/>
                              </a:lnTo>
                              <a:lnTo>
                                <a:pt x="114811" y="103370"/>
                              </a:lnTo>
                              <a:lnTo>
                                <a:pt x="111911" y="103370"/>
                              </a:lnTo>
                              <a:lnTo>
                                <a:pt x="111911" y="106270"/>
                              </a:lnTo>
                              <a:lnTo>
                                <a:pt x="111911" y="120370"/>
                              </a:lnTo>
                              <a:lnTo>
                                <a:pt x="111911" y="123029"/>
                              </a:lnTo>
                              <a:lnTo>
                                <a:pt x="117630" y="125768"/>
                              </a:lnTo>
                              <a:lnTo>
                                <a:pt x="120290" y="125768"/>
                              </a:lnTo>
                              <a:lnTo>
                                <a:pt x="128507" y="125768"/>
                              </a:lnTo>
                              <a:lnTo>
                                <a:pt x="134309" y="125768"/>
                              </a:lnTo>
                              <a:lnTo>
                                <a:pt x="142929" y="125768"/>
                              </a:lnTo>
                              <a:lnTo>
                                <a:pt x="148649" y="125768"/>
                              </a:lnTo>
                              <a:lnTo>
                                <a:pt x="154289" y="125768"/>
                              </a:lnTo>
                              <a:lnTo>
                                <a:pt x="162347" y="125768"/>
                              </a:lnTo>
                              <a:lnTo>
                                <a:pt x="168228" y="125768"/>
                              </a:lnTo>
                              <a:lnTo>
                                <a:pt x="172055" y="125768"/>
                              </a:lnTo>
                              <a:lnTo>
                                <a:pt x="172055" y="323288"/>
                              </a:lnTo>
                              <a:lnTo>
                                <a:pt x="168228" y="324209"/>
                              </a:lnTo>
                              <a:lnTo>
                                <a:pt x="156706" y="324209"/>
                              </a:lnTo>
                              <a:lnTo>
                                <a:pt x="145991" y="327271"/>
                              </a:lnTo>
                              <a:lnTo>
                                <a:pt x="134309" y="327271"/>
                              </a:lnTo>
                              <a:lnTo>
                                <a:pt x="120290" y="327271"/>
                              </a:lnTo>
                              <a:lnTo>
                                <a:pt x="111911" y="327271"/>
                              </a:lnTo>
                              <a:lnTo>
                                <a:pt x="109332" y="327271"/>
                              </a:lnTo>
                              <a:lnTo>
                                <a:pt x="106351" y="327271"/>
                              </a:lnTo>
                              <a:lnTo>
                                <a:pt x="103451" y="327271"/>
                              </a:lnTo>
                              <a:lnTo>
                                <a:pt x="100550" y="327271"/>
                              </a:lnTo>
                              <a:lnTo>
                                <a:pt x="97811" y="327271"/>
                              </a:lnTo>
                              <a:lnTo>
                                <a:pt x="86128" y="324209"/>
                              </a:lnTo>
                              <a:lnTo>
                                <a:pt x="5479" y="229138"/>
                              </a:lnTo>
                              <a:lnTo>
                                <a:pt x="84517" y="229138"/>
                              </a:lnTo>
                              <a:lnTo>
                                <a:pt x="103451" y="226721"/>
                              </a:lnTo>
                              <a:lnTo>
                                <a:pt x="120290" y="226721"/>
                              </a:lnTo>
                              <a:lnTo>
                                <a:pt x="136967" y="226721"/>
                              </a:lnTo>
                              <a:lnTo>
                                <a:pt x="145991" y="223659"/>
                              </a:lnTo>
                              <a:lnTo>
                                <a:pt x="140110" y="223659"/>
                              </a:lnTo>
                              <a:lnTo>
                                <a:pt x="123109" y="223659"/>
                              </a:lnTo>
                              <a:lnTo>
                                <a:pt x="109332" y="223659"/>
                              </a:lnTo>
                              <a:lnTo>
                                <a:pt x="92574" y="223659"/>
                              </a:lnTo>
                              <a:lnTo>
                                <a:pt x="81536" y="221001"/>
                              </a:lnTo>
                              <a:lnTo>
                                <a:pt x="67356" y="218180"/>
                              </a:lnTo>
                              <a:lnTo>
                                <a:pt x="55995" y="214959"/>
                              </a:lnTo>
                              <a:lnTo>
                                <a:pt x="47536" y="209801"/>
                              </a:lnTo>
                              <a:lnTo>
                                <a:pt x="36015" y="207062"/>
                              </a:lnTo>
                              <a:lnTo>
                                <a:pt x="28119" y="198683"/>
                              </a:lnTo>
                              <a:lnTo>
                                <a:pt x="19982" y="192720"/>
                              </a:lnTo>
                              <a:lnTo>
                                <a:pt x="14341" y="181602"/>
                              </a:lnTo>
                              <a:lnTo>
                                <a:pt x="8621" y="173385"/>
                              </a:lnTo>
                              <a:lnTo>
                                <a:pt x="2659" y="162185"/>
                              </a:lnTo>
                              <a:lnTo>
                                <a:pt x="0" y="150906"/>
                              </a:lnTo>
                              <a:lnTo>
                                <a:pt x="0" y="139948"/>
                              </a:lnTo>
                              <a:lnTo>
                                <a:pt x="0" y="129152"/>
                              </a:lnTo>
                              <a:lnTo>
                                <a:pt x="0" y="92413"/>
                              </a:lnTo>
                              <a:lnTo>
                                <a:pt x="0" y="84033"/>
                              </a:lnTo>
                              <a:lnTo>
                                <a:pt x="0" y="72432"/>
                              </a:lnTo>
                              <a:lnTo>
                                <a:pt x="2659" y="61636"/>
                              </a:lnTo>
                              <a:lnTo>
                                <a:pt x="8621" y="53176"/>
                              </a:lnTo>
                              <a:lnTo>
                                <a:pt x="11440" y="44474"/>
                              </a:lnTo>
                              <a:lnTo>
                                <a:pt x="17081" y="36256"/>
                              </a:lnTo>
                              <a:lnTo>
                                <a:pt x="25299" y="27958"/>
                              </a:lnTo>
                              <a:lnTo>
                                <a:pt x="33194" y="22801"/>
                              </a:lnTo>
                              <a:lnTo>
                                <a:pt x="42218" y="16597"/>
                              </a:lnTo>
                              <a:lnTo>
                                <a:pt x="50355" y="11280"/>
                              </a:lnTo>
                              <a:lnTo>
                                <a:pt x="61796" y="7977"/>
                              </a:lnTo>
                              <a:lnTo>
                                <a:pt x="69773" y="5881"/>
                              </a:lnTo>
                              <a:lnTo>
                                <a:pt x="81536" y="2579"/>
                              </a:lnTo>
                              <a:lnTo>
                                <a:pt x="92574" y="2579"/>
                              </a:lnTo>
                              <a:lnTo>
                                <a:pt x="106351"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0" name="Shape 29"/>
                      <wps:cNvSpPr/>
                      <wps:spPr>
                        <a:xfrm>
                          <a:off x="3711463" y="5651199"/>
                          <a:ext cx="346446" cy="324209"/>
                        </a:xfrm>
                        <a:custGeom>
                          <a:avLst/>
                          <a:gdLst/>
                          <a:ahLst/>
                          <a:cxnLst/>
                          <a:rect l="0" t="0" r="0" b="0"/>
                          <a:pathLst>
                            <a:path w="346446" h="324209">
                              <a:moveTo>
                                <a:pt x="0" y="0"/>
                              </a:moveTo>
                              <a:lnTo>
                                <a:pt x="346446" y="0"/>
                              </a:lnTo>
                              <a:lnTo>
                                <a:pt x="346446" y="77830"/>
                              </a:lnTo>
                              <a:lnTo>
                                <a:pt x="195863" y="324209"/>
                              </a:lnTo>
                              <a:lnTo>
                                <a:pt x="61232" y="324209"/>
                              </a:lnTo>
                              <a:lnTo>
                                <a:pt x="204241" y="103370"/>
                              </a:lnTo>
                              <a:lnTo>
                                <a:pt x="108284" y="103370"/>
                              </a:lnTo>
                              <a:lnTo>
                                <a:pt x="108284" y="165086"/>
                              </a:lnTo>
                              <a:lnTo>
                                <a:pt x="0" y="145024"/>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1" name="Shape 30"/>
                      <wps:cNvSpPr/>
                      <wps:spPr>
                        <a:xfrm>
                          <a:off x="3488771" y="5651199"/>
                          <a:ext cx="174512" cy="323838"/>
                        </a:xfrm>
                        <a:custGeom>
                          <a:avLst/>
                          <a:gdLst/>
                          <a:ahLst/>
                          <a:cxnLst/>
                          <a:rect l="0" t="0" r="0" b="0"/>
                          <a:pathLst>
                            <a:path w="174512" h="323838">
                              <a:moveTo>
                                <a:pt x="0" y="0"/>
                              </a:moveTo>
                              <a:lnTo>
                                <a:pt x="60104" y="0"/>
                              </a:lnTo>
                              <a:lnTo>
                                <a:pt x="71223" y="0"/>
                              </a:lnTo>
                              <a:lnTo>
                                <a:pt x="85403" y="2579"/>
                              </a:lnTo>
                              <a:lnTo>
                                <a:pt x="96280" y="2579"/>
                              </a:lnTo>
                              <a:lnTo>
                                <a:pt x="107801" y="5881"/>
                              </a:lnTo>
                              <a:lnTo>
                                <a:pt x="118598" y="7977"/>
                              </a:lnTo>
                              <a:lnTo>
                                <a:pt x="127218" y="14341"/>
                              </a:lnTo>
                              <a:lnTo>
                                <a:pt x="138337" y="19579"/>
                              </a:lnTo>
                              <a:lnTo>
                                <a:pt x="146796" y="24977"/>
                              </a:lnTo>
                              <a:lnTo>
                                <a:pt x="152275" y="33275"/>
                              </a:lnTo>
                              <a:lnTo>
                                <a:pt x="160735" y="41251"/>
                              </a:lnTo>
                              <a:lnTo>
                                <a:pt x="163555" y="53176"/>
                              </a:lnTo>
                              <a:lnTo>
                                <a:pt x="166375" y="64295"/>
                              </a:lnTo>
                              <a:lnTo>
                                <a:pt x="169436" y="75412"/>
                              </a:lnTo>
                              <a:lnTo>
                                <a:pt x="171853" y="86531"/>
                              </a:lnTo>
                              <a:lnTo>
                                <a:pt x="171853" y="97892"/>
                              </a:lnTo>
                              <a:lnTo>
                                <a:pt x="174512" y="108929"/>
                              </a:lnTo>
                              <a:lnTo>
                                <a:pt x="174512" y="145024"/>
                              </a:lnTo>
                              <a:lnTo>
                                <a:pt x="171853" y="165086"/>
                              </a:lnTo>
                              <a:lnTo>
                                <a:pt x="169436" y="184906"/>
                              </a:lnTo>
                              <a:lnTo>
                                <a:pt x="166375" y="204001"/>
                              </a:lnTo>
                              <a:lnTo>
                                <a:pt x="157593" y="221001"/>
                              </a:lnTo>
                              <a:lnTo>
                                <a:pt x="149536" y="237194"/>
                              </a:lnTo>
                              <a:lnTo>
                                <a:pt x="138337" y="254598"/>
                              </a:lnTo>
                              <a:lnTo>
                                <a:pt x="127218" y="268698"/>
                              </a:lnTo>
                              <a:lnTo>
                                <a:pt x="113441" y="279816"/>
                              </a:lnTo>
                              <a:lnTo>
                                <a:pt x="104820" y="288276"/>
                              </a:lnTo>
                              <a:lnTo>
                                <a:pt x="96280" y="291014"/>
                              </a:lnTo>
                              <a:lnTo>
                                <a:pt x="88142" y="296413"/>
                              </a:lnTo>
                              <a:lnTo>
                                <a:pt x="79360" y="301972"/>
                              </a:lnTo>
                              <a:lnTo>
                                <a:pt x="68564" y="304712"/>
                              </a:lnTo>
                              <a:lnTo>
                                <a:pt x="60104" y="310593"/>
                              </a:lnTo>
                              <a:lnTo>
                                <a:pt x="51886" y="313091"/>
                              </a:lnTo>
                              <a:lnTo>
                                <a:pt x="40607" y="315589"/>
                              </a:lnTo>
                              <a:lnTo>
                                <a:pt x="29166" y="318811"/>
                              </a:lnTo>
                              <a:lnTo>
                                <a:pt x="20867" y="321630"/>
                              </a:lnTo>
                              <a:lnTo>
                                <a:pt x="9588" y="321630"/>
                              </a:lnTo>
                              <a:lnTo>
                                <a:pt x="0" y="323838"/>
                              </a:lnTo>
                              <a:lnTo>
                                <a:pt x="0" y="125768"/>
                              </a:lnTo>
                              <a:lnTo>
                                <a:pt x="4270" y="125768"/>
                              </a:lnTo>
                              <a:lnTo>
                                <a:pt x="9588" y="125768"/>
                              </a:lnTo>
                              <a:lnTo>
                                <a:pt x="18450" y="125768"/>
                              </a:lnTo>
                              <a:lnTo>
                                <a:pt x="32389" y="123029"/>
                              </a:lnTo>
                              <a:lnTo>
                                <a:pt x="37304" y="123029"/>
                              </a:lnTo>
                              <a:lnTo>
                                <a:pt x="45844" y="123029"/>
                              </a:lnTo>
                              <a:lnTo>
                                <a:pt x="54626" y="123029"/>
                              </a:lnTo>
                              <a:lnTo>
                                <a:pt x="60104" y="123029"/>
                              </a:lnTo>
                              <a:lnTo>
                                <a:pt x="60104" y="117630"/>
                              </a:lnTo>
                              <a:lnTo>
                                <a:pt x="60104" y="111830"/>
                              </a:lnTo>
                              <a:lnTo>
                                <a:pt x="60104" y="106270"/>
                              </a:lnTo>
                              <a:lnTo>
                                <a:pt x="60104" y="103370"/>
                              </a:lnTo>
                              <a:lnTo>
                                <a:pt x="57124" y="103370"/>
                              </a:lnTo>
                              <a:lnTo>
                                <a:pt x="51886" y="103370"/>
                              </a:lnTo>
                              <a:lnTo>
                                <a:pt x="48905" y="103370"/>
                              </a:lnTo>
                              <a:lnTo>
                                <a:pt x="40607" y="103370"/>
                              </a:lnTo>
                              <a:lnTo>
                                <a:pt x="34806"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2" name="Shape 31"/>
                      <wps:cNvSpPr/>
                      <wps:spPr>
                        <a:xfrm>
                          <a:off x="4277257" y="5651199"/>
                          <a:ext cx="171893" cy="323288"/>
                        </a:xfrm>
                        <a:custGeom>
                          <a:avLst/>
                          <a:gdLst/>
                          <a:ahLst/>
                          <a:cxnLst/>
                          <a:rect l="0" t="0" r="0" b="0"/>
                          <a:pathLst>
                            <a:path w="171893" h="323288">
                              <a:moveTo>
                                <a:pt x="0" y="0"/>
                              </a:moveTo>
                              <a:lnTo>
                                <a:pt x="57324" y="0"/>
                              </a:lnTo>
                              <a:lnTo>
                                <a:pt x="72149" y="0"/>
                              </a:lnTo>
                              <a:lnTo>
                                <a:pt x="82784" y="2579"/>
                              </a:lnTo>
                              <a:lnTo>
                                <a:pt x="93822" y="2579"/>
                              </a:lnTo>
                              <a:lnTo>
                                <a:pt x="104699" y="5881"/>
                              </a:lnTo>
                              <a:lnTo>
                                <a:pt x="116059" y="7977"/>
                              </a:lnTo>
                              <a:lnTo>
                                <a:pt x="127017" y="14341"/>
                              </a:lnTo>
                              <a:lnTo>
                                <a:pt x="135476" y="19579"/>
                              </a:lnTo>
                              <a:lnTo>
                                <a:pt x="143775" y="24977"/>
                              </a:lnTo>
                              <a:lnTo>
                                <a:pt x="152396" y="33275"/>
                              </a:lnTo>
                              <a:lnTo>
                                <a:pt x="158116" y="41251"/>
                              </a:lnTo>
                              <a:lnTo>
                                <a:pt x="163353" y="53176"/>
                              </a:lnTo>
                              <a:lnTo>
                                <a:pt x="166576" y="64295"/>
                              </a:lnTo>
                              <a:lnTo>
                                <a:pt x="168993" y="75412"/>
                              </a:lnTo>
                              <a:lnTo>
                                <a:pt x="171893" y="86531"/>
                              </a:lnTo>
                              <a:lnTo>
                                <a:pt x="171893" y="97892"/>
                              </a:lnTo>
                              <a:lnTo>
                                <a:pt x="171893" y="108929"/>
                              </a:lnTo>
                              <a:lnTo>
                                <a:pt x="171893" y="145024"/>
                              </a:lnTo>
                              <a:lnTo>
                                <a:pt x="171893" y="165086"/>
                              </a:lnTo>
                              <a:lnTo>
                                <a:pt x="168993" y="184906"/>
                              </a:lnTo>
                              <a:lnTo>
                                <a:pt x="163353" y="204001"/>
                              </a:lnTo>
                              <a:lnTo>
                                <a:pt x="158116" y="221001"/>
                              </a:lnTo>
                              <a:lnTo>
                                <a:pt x="147079" y="237194"/>
                              </a:lnTo>
                              <a:lnTo>
                                <a:pt x="138618" y="254598"/>
                              </a:lnTo>
                              <a:lnTo>
                                <a:pt x="124358" y="268698"/>
                              </a:lnTo>
                              <a:lnTo>
                                <a:pt x="110420" y="279816"/>
                              </a:lnTo>
                              <a:lnTo>
                                <a:pt x="102443" y="288276"/>
                              </a:lnTo>
                              <a:lnTo>
                                <a:pt x="93822" y="291014"/>
                              </a:lnTo>
                              <a:lnTo>
                                <a:pt x="85040" y="296413"/>
                              </a:lnTo>
                              <a:lnTo>
                                <a:pt x="76822" y="301972"/>
                              </a:lnTo>
                              <a:lnTo>
                                <a:pt x="68604" y="304712"/>
                              </a:lnTo>
                              <a:lnTo>
                                <a:pt x="60144" y="310593"/>
                              </a:lnTo>
                              <a:lnTo>
                                <a:pt x="49268" y="313091"/>
                              </a:lnTo>
                              <a:lnTo>
                                <a:pt x="37988" y="315589"/>
                              </a:lnTo>
                              <a:lnTo>
                                <a:pt x="29206" y="318811"/>
                              </a:lnTo>
                              <a:lnTo>
                                <a:pt x="18491" y="321630"/>
                              </a:lnTo>
                              <a:lnTo>
                                <a:pt x="6888" y="321630"/>
                              </a:lnTo>
                              <a:lnTo>
                                <a:pt x="0" y="323288"/>
                              </a:lnTo>
                              <a:lnTo>
                                <a:pt x="0" y="125768"/>
                              </a:lnTo>
                              <a:lnTo>
                                <a:pt x="1813" y="125768"/>
                              </a:lnTo>
                              <a:lnTo>
                                <a:pt x="10111" y="125768"/>
                              </a:lnTo>
                              <a:lnTo>
                                <a:pt x="15429" y="125768"/>
                              </a:lnTo>
                              <a:lnTo>
                                <a:pt x="29206" y="123029"/>
                              </a:lnTo>
                              <a:lnTo>
                                <a:pt x="37988" y="123029"/>
                              </a:lnTo>
                              <a:lnTo>
                                <a:pt x="46287" y="123029"/>
                              </a:lnTo>
                              <a:lnTo>
                                <a:pt x="51604" y="123029"/>
                              </a:lnTo>
                              <a:lnTo>
                                <a:pt x="60144" y="123029"/>
                              </a:lnTo>
                              <a:lnTo>
                                <a:pt x="60144" y="117630"/>
                              </a:lnTo>
                              <a:lnTo>
                                <a:pt x="60144" y="111830"/>
                              </a:lnTo>
                              <a:lnTo>
                                <a:pt x="57324" y="106270"/>
                              </a:lnTo>
                              <a:lnTo>
                                <a:pt x="57324" y="103370"/>
                              </a:lnTo>
                              <a:lnTo>
                                <a:pt x="54746" y="103370"/>
                              </a:lnTo>
                              <a:lnTo>
                                <a:pt x="51604" y="103370"/>
                              </a:lnTo>
                              <a:lnTo>
                                <a:pt x="46287" y="103370"/>
                              </a:lnTo>
                              <a:lnTo>
                                <a:pt x="40244" y="103370"/>
                              </a:lnTo>
                              <a:lnTo>
                                <a:pt x="32429"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3" name="Shape 32"/>
                      <wps:cNvSpPr/>
                      <wps:spPr>
                        <a:xfrm>
                          <a:off x="3363901" y="5890836"/>
                          <a:ext cx="125808" cy="68022"/>
                        </a:xfrm>
                        <a:custGeom>
                          <a:avLst/>
                          <a:gdLst/>
                          <a:ahLst/>
                          <a:cxnLst/>
                          <a:rect l="0" t="0" r="0" b="0"/>
                          <a:pathLst>
                            <a:path w="125808" h="68022">
                              <a:moveTo>
                                <a:pt x="125808" y="0"/>
                              </a:moveTo>
                              <a:lnTo>
                                <a:pt x="125808" y="65041"/>
                              </a:lnTo>
                              <a:lnTo>
                                <a:pt x="120772" y="65041"/>
                              </a:lnTo>
                              <a:lnTo>
                                <a:pt x="109493" y="68022"/>
                              </a:lnTo>
                              <a:lnTo>
                                <a:pt x="97810" y="68022"/>
                              </a:lnTo>
                              <a:lnTo>
                                <a:pt x="86531" y="68022"/>
                              </a:lnTo>
                              <a:lnTo>
                                <a:pt x="75735" y="68022"/>
                              </a:lnTo>
                              <a:lnTo>
                                <a:pt x="70095" y="68022"/>
                              </a:lnTo>
                              <a:lnTo>
                                <a:pt x="67597" y="68022"/>
                              </a:lnTo>
                              <a:lnTo>
                                <a:pt x="64777" y="68022"/>
                              </a:lnTo>
                              <a:lnTo>
                                <a:pt x="61474" y="68022"/>
                              </a:lnTo>
                              <a:lnTo>
                                <a:pt x="59057" y="68022"/>
                              </a:lnTo>
                              <a:lnTo>
                                <a:pt x="56398" y="68022"/>
                              </a:lnTo>
                              <a:lnTo>
                                <a:pt x="50516" y="68022"/>
                              </a:lnTo>
                              <a:lnTo>
                                <a:pt x="0" y="5904"/>
                              </a:lnTo>
                              <a:lnTo>
                                <a:pt x="36497" y="5904"/>
                              </a:lnTo>
                              <a:lnTo>
                                <a:pt x="56398" y="5904"/>
                              </a:lnTo>
                              <a:lnTo>
                                <a:pt x="75735" y="5904"/>
                              </a:lnTo>
                              <a:lnTo>
                                <a:pt x="92412" y="3890"/>
                              </a:lnTo>
                              <a:lnTo>
                                <a:pt x="109493" y="3890"/>
                              </a:lnTo>
                              <a:lnTo>
                                <a:pt x="123189" y="748"/>
                              </a:lnTo>
                              <a:lnTo>
                                <a:pt x="125808"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4" name="Shape 33"/>
                      <wps:cNvSpPr/>
                      <wps:spPr>
                        <a:xfrm>
                          <a:off x="3336104" y="5670744"/>
                          <a:ext cx="153605" cy="187484"/>
                        </a:xfrm>
                        <a:custGeom>
                          <a:avLst/>
                          <a:gdLst/>
                          <a:ahLst/>
                          <a:cxnLst/>
                          <a:rect l="0" t="0" r="0" b="0"/>
                          <a:pathLst>
                            <a:path w="153605" h="187484">
                              <a:moveTo>
                                <a:pt x="75251" y="0"/>
                              </a:moveTo>
                              <a:lnTo>
                                <a:pt x="86853" y="0"/>
                              </a:lnTo>
                              <a:lnTo>
                                <a:pt x="100550" y="0"/>
                              </a:lnTo>
                              <a:lnTo>
                                <a:pt x="153605" y="0"/>
                              </a:lnTo>
                              <a:lnTo>
                                <a:pt x="153605" y="64455"/>
                              </a:lnTo>
                              <a:lnTo>
                                <a:pt x="114327" y="64455"/>
                              </a:lnTo>
                              <a:lnTo>
                                <a:pt x="106350" y="64455"/>
                              </a:lnTo>
                              <a:lnTo>
                                <a:pt x="100550" y="64455"/>
                              </a:lnTo>
                              <a:lnTo>
                                <a:pt x="97891" y="64455"/>
                              </a:lnTo>
                              <a:lnTo>
                                <a:pt x="92573" y="64455"/>
                              </a:lnTo>
                              <a:lnTo>
                                <a:pt x="89270" y="66953"/>
                              </a:lnTo>
                              <a:lnTo>
                                <a:pt x="84194" y="66953"/>
                              </a:lnTo>
                              <a:lnTo>
                                <a:pt x="80649" y="70338"/>
                              </a:lnTo>
                              <a:lnTo>
                                <a:pt x="78313" y="70338"/>
                              </a:lnTo>
                              <a:lnTo>
                                <a:pt x="78313" y="72915"/>
                              </a:lnTo>
                              <a:lnTo>
                                <a:pt x="75251" y="75493"/>
                              </a:lnTo>
                              <a:lnTo>
                                <a:pt x="75251" y="78314"/>
                              </a:lnTo>
                              <a:lnTo>
                                <a:pt x="75251" y="80731"/>
                              </a:lnTo>
                              <a:lnTo>
                                <a:pt x="75251" y="83793"/>
                              </a:lnTo>
                              <a:lnTo>
                                <a:pt x="75251" y="86692"/>
                              </a:lnTo>
                              <a:lnTo>
                                <a:pt x="75251" y="100792"/>
                              </a:lnTo>
                              <a:lnTo>
                                <a:pt x="75251" y="106270"/>
                              </a:lnTo>
                              <a:lnTo>
                                <a:pt x="75251" y="109655"/>
                              </a:lnTo>
                              <a:lnTo>
                                <a:pt x="75251" y="111588"/>
                              </a:lnTo>
                              <a:lnTo>
                                <a:pt x="75251" y="114650"/>
                              </a:lnTo>
                              <a:lnTo>
                                <a:pt x="78313" y="117631"/>
                              </a:lnTo>
                              <a:lnTo>
                                <a:pt x="80649" y="117631"/>
                              </a:lnTo>
                              <a:lnTo>
                                <a:pt x="80649" y="120371"/>
                              </a:lnTo>
                              <a:lnTo>
                                <a:pt x="84194" y="120371"/>
                              </a:lnTo>
                              <a:lnTo>
                                <a:pt x="86853" y="122868"/>
                              </a:lnTo>
                              <a:lnTo>
                                <a:pt x="89270" y="122868"/>
                              </a:lnTo>
                              <a:lnTo>
                                <a:pt x="95393" y="122868"/>
                              </a:lnTo>
                              <a:lnTo>
                                <a:pt x="100550" y="122868"/>
                              </a:lnTo>
                              <a:lnTo>
                                <a:pt x="109735" y="125527"/>
                              </a:lnTo>
                              <a:lnTo>
                                <a:pt x="114327" y="125527"/>
                              </a:lnTo>
                              <a:lnTo>
                                <a:pt x="123512" y="125527"/>
                              </a:lnTo>
                              <a:lnTo>
                                <a:pt x="131488" y="125527"/>
                              </a:lnTo>
                              <a:lnTo>
                                <a:pt x="137289" y="125527"/>
                              </a:lnTo>
                              <a:lnTo>
                                <a:pt x="142606" y="125527"/>
                              </a:lnTo>
                              <a:lnTo>
                                <a:pt x="150986" y="125527"/>
                              </a:lnTo>
                              <a:lnTo>
                                <a:pt x="153605" y="125527"/>
                              </a:lnTo>
                              <a:lnTo>
                                <a:pt x="153605" y="186527"/>
                              </a:lnTo>
                              <a:lnTo>
                                <a:pt x="150986" y="187484"/>
                              </a:lnTo>
                              <a:lnTo>
                                <a:pt x="142606" y="187484"/>
                              </a:lnTo>
                              <a:lnTo>
                                <a:pt x="137289" y="187484"/>
                              </a:lnTo>
                              <a:lnTo>
                                <a:pt x="128507" y="187484"/>
                              </a:lnTo>
                              <a:lnTo>
                                <a:pt x="120208" y="187484"/>
                              </a:lnTo>
                              <a:lnTo>
                                <a:pt x="106350" y="187484"/>
                              </a:lnTo>
                              <a:lnTo>
                                <a:pt x="89270" y="184422"/>
                              </a:lnTo>
                              <a:lnTo>
                                <a:pt x="78313" y="184422"/>
                              </a:lnTo>
                              <a:lnTo>
                                <a:pt x="64294" y="181603"/>
                              </a:lnTo>
                              <a:lnTo>
                                <a:pt x="53175" y="181603"/>
                              </a:lnTo>
                              <a:lnTo>
                                <a:pt x="44957" y="179186"/>
                              </a:lnTo>
                              <a:lnTo>
                                <a:pt x="36497" y="173224"/>
                              </a:lnTo>
                              <a:lnTo>
                                <a:pt x="27796" y="170645"/>
                              </a:lnTo>
                              <a:lnTo>
                                <a:pt x="22640" y="165327"/>
                              </a:lnTo>
                              <a:lnTo>
                                <a:pt x="17161" y="159527"/>
                              </a:lnTo>
                              <a:lnTo>
                                <a:pt x="11602" y="153807"/>
                              </a:lnTo>
                              <a:lnTo>
                                <a:pt x="5478" y="145588"/>
                              </a:lnTo>
                              <a:lnTo>
                                <a:pt x="3061" y="137048"/>
                              </a:lnTo>
                              <a:lnTo>
                                <a:pt x="3061" y="128830"/>
                              </a:lnTo>
                              <a:lnTo>
                                <a:pt x="0" y="120371"/>
                              </a:lnTo>
                              <a:lnTo>
                                <a:pt x="0" y="109655"/>
                              </a:lnTo>
                              <a:lnTo>
                                <a:pt x="0" y="72915"/>
                              </a:lnTo>
                              <a:lnTo>
                                <a:pt x="0" y="64455"/>
                              </a:lnTo>
                              <a:lnTo>
                                <a:pt x="3061" y="55916"/>
                              </a:lnTo>
                              <a:lnTo>
                                <a:pt x="3061" y="47616"/>
                              </a:lnTo>
                              <a:lnTo>
                                <a:pt x="5478" y="42138"/>
                              </a:lnTo>
                              <a:lnTo>
                                <a:pt x="8459" y="33597"/>
                              </a:lnTo>
                              <a:lnTo>
                                <a:pt x="14583" y="27556"/>
                              </a:lnTo>
                              <a:lnTo>
                                <a:pt x="19578" y="21754"/>
                              </a:lnTo>
                              <a:lnTo>
                                <a:pt x="24815" y="16678"/>
                              </a:lnTo>
                              <a:lnTo>
                                <a:pt x="33517" y="13697"/>
                              </a:lnTo>
                              <a:lnTo>
                                <a:pt x="39801" y="8460"/>
                              </a:lnTo>
                              <a:lnTo>
                                <a:pt x="47858" y="5479"/>
                              </a:lnTo>
                              <a:lnTo>
                                <a:pt x="56237" y="3223"/>
                              </a:lnTo>
                              <a:lnTo>
                                <a:pt x="66872" y="3223"/>
                              </a:lnTo>
                              <a:lnTo>
                                <a:pt x="7525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5" name="Shape 34"/>
                      <wps:cNvSpPr/>
                      <wps:spPr>
                        <a:xfrm>
                          <a:off x="3106966" y="5667763"/>
                          <a:ext cx="128427" cy="285376"/>
                        </a:xfrm>
                        <a:custGeom>
                          <a:avLst/>
                          <a:gdLst/>
                          <a:ahLst/>
                          <a:cxnLst/>
                          <a:rect l="0" t="0" r="0" b="0"/>
                          <a:pathLst>
                            <a:path w="128427" h="285376">
                              <a:moveTo>
                                <a:pt x="128427" y="0"/>
                              </a:moveTo>
                              <a:lnTo>
                                <a:pt x="128427" y="285376"/>
                              </a:lnTo>
                              <a:lnTo>
                                <a:pt x="55593" y="285376"/>
                              </a:lnTo>
                              <a:lnTo>
                                <a:pt x="55593" y="73319"/>
                              </a:lnTo>
                              <a:lnTo>
                                <a:pt x="0" y="73319"/>
                              </a:lnTo>
                              <a:lnTo>
                                <a:pt x="0" y="19660"/>
                              </a:lnTo>
                              <a:lnTo>
                                <a:pt x="128427"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6" name="Shape 35"/>
                      <wps:cNvSpPr/>
                      <wps:spPr>
                        <a:xfrm>
                          <a:off x="4150090" y="5890681"/>
                          <a:ext cx="127259" cy="68178"/>
                        </a:xfrm>
                        <a:custGeom>
                          <a:avLst/>
                          <a:gdLst/>
                          <a:ahLst/>
                          <a:cxnLst/>
                          <a:rect l="0" t="0" r="0" b="0"/>
                          <a:pathLst>
                            <a:path w="127259" h="68178">
                              <a:moveTo>
                                <a:pt x="127259" y="0"/>
                              </a:moveTo>
                              <a:lnTo>
                                <a:pt x="127259" y="65197"/>
                              </a:lnTo>
                              <a:lnTo>
                                <a:pt x="120451" y="65197"/>
                              </a:lnTo>
                              <a:lnTo>
                                <a:pt x="111830" y="68178"/>
                              </a:lnTo>
                              <a:lnTo>
                                <a:pt x="101034" y="68178"/>
                              </a:lnTo>
                              <a:lnTo>
                                <a:pt x="86934" y="68178"/>
                              </a:lnTo>
                              <a:lnTo>
                                <a:pt x="75413" y="68178"/>
                              </a:lnTo>
                              <a:lnTo>
                                <a:pt x="69934" y="68178"/>
                              </a:lnTo>
                              <a:lnTo>
                                <a:pt x="66953" y="68178"/>
                              </a:lnTo>
                              <a:lnTo>
                                <a:pt x="64455" y="68178"/>
                              </a:lnTo>
                              <a:lnTo>
                                <a:pt x="61475" y="68178"/>
                              </a:lnTo>
                              <a:lnTo>
                                <a:pt x="58574" y="68178"/>
                              </a:lnTo>
                              <a:lnTo>
                                <a:pt x="55594" y="68178"/>
                              </a:lnTo>
                              <a:lnTo>
                                <a:pt x="52934" y="68178"/>
                              </a:lnTo>
                              <a:lnTo>
                                <a:pt x="0" y="6059"/>
                              </a:lnTo>
                              <a:lnTo>
                                <a:pt x="39640" y="6059"/>
                              </a:lnTo>
                              <a:lnTo>
                                <a:pt x="58574" y="6059"/>
                              </a:lnTo>
                              <a:lnTo>
                                <a:pt x="75413" y="6059"/>
                              </a:lnTo>
                              <a:lnTo>
                                <a:pt x="95233" y="4045"/>
                              </a:lnTo>
                              <a:lnTo>
                                <a:pt x="109333" y="4045"/>
                              </a:lnTo>
                              <a:lnTo>
                                <a:pt x="123351" y="904"/>
                              </a:lnTo>
                              <a:lnTo>
                                <a:pt x="12725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7" name="Shape 36"/>
                      <wps:cNvSpPr/>
                      <wps:spPr>
                        <a:xfrm>
                          <a:off x="4122295" y="5670744"/>
                          <a:ext cx="155054" cy="187484"/>
                        </a:xfrm>
                        <a:custGeom>
                          <a:avLst/>
                          <a:gdLst/>
                          <a:ahLst/>
                          <a:cxnLst/>
                          <a:rect l="0" t="0" r="0" b="0"/>
                          <a:pathLst>
                            <a:path w="155054" h="187484">
                              <a:moveTo>
                                <a:pt x="78232" y="0"/>
                              </a:moveTo>
                              <a:lnTo>
                                <a:pt x="89270" y="0"/>
                              </a:lnTo>
                              <a:lnTo>
                                <a:pt x="100469" y="0"/>
                              </a:lnTo>
                              <a:lnTo>
                                <a:pt x="155054" y="0"/>
                              </a:lnTo>
                              <a:lnTo>
                                <a:pt x="155054" y="64455"/>
                              </a:lnTo>
                              <a:lnTo>
                                <a:pt x="114729" y="64455"/>
                              </a:lnTo>
                              <a:lnTo>
                                <a:pt x="109170" y="64455"/>
                              </a:lnTo>
                              <a:lnTo>
                                <a:pt x="103208" y="64455"/>
                              </a:lnTo>
                              <a:lnTo>
                                <a:pt x="97730" y="64455"/>
                              </a:lnTo>
                              <a:lnTo>
                                <a:pt x="92251" y="64455"/>
                              </a:lnTo>
                              <a:lnTo>
                                <a:pt x="89270" y="66953"/>
                              </a:lnTo>
                              <a:lnTo>
                                <a:pt x="86370" y="66953"/>
                              </a:lnTo>
                              <a:lnTo>
                                <a:pt x="83389" y="66953"/>
                              </a:lnTo>
                              <a:lnTo>
                                <a:pt x="80730" y="70338"/>
                              </a:lnTo>
                              <a:lnTo>
                                <a:pt x="80730" y="72915"/>
                              </a:lnTo>
                              <a:lnTo>
                                <a:pt x="78232" y="72915"/>
                              </a:lnTo>
                              <a:lnTo>
                                <a:pt x="78232" y="75493"/>
                              </a:lnTo>
                              <a:lnTo>
                                <a:pt x="78232" y="78314"/>
                              </a:lnTo>
                              <a:lnTo>
                                <a:pt x="75412" y="80731"/>
                              </a:lnTo>
                              <a:lnTo>
                                <a:pt x="75412" y="83793"/>
                              </a:lnTo>
                              <a:lnTo>
                                <a:pt x="75412" y="86692"/>
                              </a:lnTo>
                              <a:lnTo>
                                <a:pt x="75412" y="100792"/>
                              </a:lnTo>
                              <a:lnTo>
                                <a:pt x="75412" y="106270"/>
                              </a:lnTo>
                              <a:lnTo>
                                <a:pt x="75412" y="109655"/>
                              </a:lnTo>
                              <a:lnTo>
                                <a:pt x="78232" y="111588"/>
                              </a:lnTo>
                              <a:lnTo>
                                <a:pt x="78232" y="114650"/>
                              </a:lnTo>
                              <a:lnTo>
                                <a:pt x="78232" y="117631"/>
                              </a:lnTo>
                              <a:lnTo>
                                <a:pt x="80730" y="117631"/>
                              </a:lnTo>
                              <a:lnTo>
                                <a:pt x="83389" y="120371"/>
                              </a:lnTo>
                              <a:lnTo>
                                <a:pt x="89270" y="122868"/>
                              </a:lnTo>
                              <a:lnTo>
                                <a:pt x="92251" y="122868"/>
                              </a:lnTo>
                              <a:lnTo>
                                <a:pt x="97730" y="122868"/>
                              </a:lnTo>
                              <a:lnTo>
                                <a:pt x="103208" y="122868"/>
                              </a:lnTo>
                              <a:lnTo>
                                <a:pt x="109170" y="125527"/>
                              </a:lnTo>
                              <a:lnTo>
                                <a:pt x="117146" y="125527"/>
                              </a:lnTo>
                              <a:lnTo>
                                <a:pt x="125768" y="125527"/>
                              </a:lnTo>
                              <a:lnTo>
                                <a:pt x="131568" y="125527"/>
                              </a:lnTo>
                              <a:lnTo>
                                <a:pt x="137128" y="125527"/>
                              </a:lnTo>
                              <a:lnTo>
                                <a:pt x="145185" y="125527"/>
                              </a:lnTo>
                              <a:lnTo>
                                <a:pt x="151147" y="125527"/>
                              </a:lnTo>
                              <a:lnTo>
                                <a:pt x="155054" y="125527"/>
                              </a:lnTo>
                              <a:lnTo>
                                <a:pt x="155054" y="186056"/>
                              </a:lnTo>
                              <a:lnTo>
                                <a:pt x="151147" y="187484"/>
                              </a:lnTo>
                              <a:lnTo>
                                <a:pt x="145185" y="187484"/>
                              </a:lnTo>
                              <a:lnTo>
                                <a:pt x="137128" y="187484"/>
                              </a:lnTo>
                              <a:lnTo>
                                <a:pt x="128829" y="187484"/>
                              </a:lnTo>
                              <a:lnTo>
                                <a:pt x="123029" y="187484"/>
                              </a:lnTo>
                              <a:lnTo>
                                <a:pt x="106028" y="187484"/>
                              </a:lnTo>
                              <a:lnTo>
                                <a:pt x="92251" y="184422"/>
                              </a:lnTo>
                              <a:lnTo>
                                <a:pt x="78232" y="184422"/>
                              </a:lnTo>
                              <a:lnTo>
                                <a:pt x="67436" y="181603"/>
                              </a:lnTo>
                              <a:lnTo>
                                <a:pt x="55673" y="181603"/>
                              </a:lnTo>
                              <a:lnTo>
                                <a:pt x="44715" y="179186"/>
                              </a:lnTo>
                              <a:lnTo>
                                <a:pt x="36095" y="173224"/>
                              </a:lnTo>
                              <a:lnTo>
                                <a:pt x="30455" y="170645"/>
                              </a:lnTo>
                              <a:lnTo>
                                <a:pt x="22317" y="165327"/>
                              </a:lnTo>
                              <a:lnTo>
                                <a:pt x="16033" y="159527"/>
                              </a:lnTo>
                              <a:lnTo>
                                <a:pt x="11038" y="153807"/>
                              </a:lnTo>
                              <a:lnTo>
                                <a:pt x="8137" y="145588"/>
                              </a:lnTo>
                              <a:lnTo>
                                <a:pt x="6042" y="137048"/>
                              </a:lnTo>
                              <a:lnTo>
                                <a:pt x="2820" y="128830"/>
                              </a:lnTo>
                              <a:lnTo>
                                <a:pt x="2820" y="120371"/>
                              </a:lnTo>
                              <a:lnTo>
                                <a:pt x="0" y="109655"/>
                              </a:lnTo>
                              <a:lnTo>
                                <a:pt x="0" y="72915"/>
                              </a:lnTo>
                              <a:lnTo>
                                <a:pt x="2820" y="64455"/>
                              </a:lnTo>
                              <a:lnTo>
                                <a:pt x="2820" y="55916"/>
                              </a:lnTo>
                              <a:lnTo>
                                <a:pt x="6042" y="47616"/>
                              </a:lnTo>
                              <a:lnTo>
                                <a:pt x="8137" y="42138"/>
                              </a:lnTo>
                              <a:lnTo>
                                <a:pt x="11038" y="33597"/>
                              </a:lnTo>
                              <a:lnTo>
                                <a:pt x="16033" y="27556"/>
                              </a:lnTo>
                              <a:lnTo>
                                <a:pt x="22317" y="21754"/>
                              </a:lnTo>
                              <a:lnTo>
                                <a:pt x="27796" y="16678"/>
                              </a:lnTo>
                              <a:lnTo>
                                <a:pt x="33274" y="13697"/>
                              </a:lnTo>
                              <a:lnTo>
                                <a:pt x="41976" y="8460"/>
                              </a:lnTo>
                              <a:lnTo>
                                <a:pt x="50275" y="5479"/>
                              </a:lnTo>
                              <a:lnTo>
                                <a:pt x="58815" y="3223"/>
                              </a:lnTo>
                              <a:lnTo>
                                <a:pt x="67436" y="3223"/>
                              </a:lnTo>
                              <a:lnTo>
                                <a:pt x="7823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8" name="Shape 37"/>
                      <wps:cNvSpPr/>
                      <wps:spPr>
                        <a:xfrm>
                          <a:off x="3730650" y="5670744"/>
                          <a:ext cx="310351" cy="288114"/>
                        </a:xfrm>
                        <a:custGeom>
                          <a:avLst/>
                          <a:gdLst/>
                          <a:ahLst/>
                          <a:cxnLst/>
                          <a:rect l="0" t="0" r="0" b="0"/>
                          <a:pathLst>
                            <a:path w="310351" h="288114">
                              <a:moveTo>
                                <a:pt x="0" y="0"/>
                              </a:moveTo>
                              <a:lnTo>
                                <a:pt x="310351" y="0"/>
                              </a:lnTo>
                              <a:lnTo>
                                <a:pt x="310351" y="55916"/>
                              </a:lnTo>
                              <a:lnTo>
                                <a:pt x="167664" y="288114"/>
                              </a:lnTo>
                              <a:lnTo>
                                <a:pt x="78313" y="288114"/>
                              </a:lnTo>
                              <a:lnTo>
                                <a:pt x="220758" y="64455"/>
                              </a:lnTo>
                              <a:lnTo>
                                <a:pt x="72270" y="64455"/>
                              </a:lnTo>
                              <a:lnTo>
                                <a:pt x="72270" y="122868"/>
                              </a:lnTo>
                              <a:lnTo>
                                <a:pt x="0" y="1096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9" name="Shape 38"/>
                      <wps:cNvSpPr/>
                      <wps:spPr>
                        <a:xfrm>
                          <a:off x="3489709" y="5670744"/>
                          <a:ext cx="154410" cy="285133"/>
                        </a:xfrm>
                        <a:custGeom>
                          <a:avLst/>
                          <a:gdLst/>
                          <a:ahLst/>
                          <a:cxnLst/>
                          <a:rect l="0" t="0" r="0" b="0"/>
                          <a:pathLst>
                            <a:path w="154410" h="285133">
                              <a:moveTo>
                                <a:pt x="0" y="0"/>
                              </a:moveTo>
                              <a:lnTo>
                                <a:pt x="56116" y="0"/>
                              </a:lnTo>
                              <a:lnTo>
                                <a:pt x="70296" y="0"/>
                              </a:lnTo>
                              <a:lnTo>
                                <a:pt x="81334" y="0"/>
                              </a:lnTo>
                              <a:lnTo>
                                <a:pt x="92533" y="3223"/>
                              </a:lnTo>
                              <a:lnTo>
                                <a:pt x="100912" y="5479"/>
                              </a:lnTo>
                              <a:lnTo>
                                <a:pt x="109453" y="8460"/>
                              </a:lnTo>
                              <a:lnTo>
                                <a:pt x="117670" y="11200"/>
                              </a:lnTo>
                              <a:lnTo>
                                <a:pt x="126291" y="13697"/>
                              </a:lnTo>
                              <a:lnTo>
                                <a:pt x="131609" y="19579"/>
                              </a:lnTo>
                              <a:lnTo>
                                <a:pt x="137409" y="24977"/>
                              </a:lnTo>
                              <a:lnTo>
                                <a:pt x="142808" y="33597"/>
                              </a:lnTo>
                              <a:lnTo>
                                <a:pt x="145869" y="39157"/>
                              </a:lnTo>
                              <a:lnTo>
                                <a:pt x="148609" y="49792"/>
                              </a:lnTo>
                              <a:lnTo>
                                <a:pt x="151348" y="58332"/>
                              </a:lnTo>
                              <a:lnTo>
                                <a:pt x="151348" y="66953"/>
                              </a:lnTo>
                              <a:lnTo>
                                <a:pt x="154410" y="78314"/>
                              </a:lnTo>
                              <a:lnTo>
                                <a:pt x="154410" y="89432"/>
                              </a:lnTo>
                              <a:lnTo>
                                <a:pt x="154410" y="125527"/>
                              </a:lnTo>
                              <a:lnTo>
                                <a:pt x="154410" y="145588"/>
                              </a:lnTo>
                              <a:lnTo>
                                <a:pt x="151348" y="162025"/>
                              </a:lnTo>
                              <a:lnTo>
                                <a:pt x="145869" y="179186"/>
                              </a:lnTo>
                              <a:lnTo>
                                <a:pt x="140310" y="195380"/>
                              </a:lnTo>
                              <a:lnTo>
                                <a:pt x="131609" y="209641"/>
                              </a:lnTo>
                              <a:lnTo>
                                <a:pt x="123472" y="223982"/>
                              </a:lnTo>
                              <a:lnTo>
                                <a:pt x="112514" y="235019"/>
                              </a:lnTo>
                              <a:lnTo>
                                <a:pt x="98334" y="245816"/>
                              </a:lnTo>
                              <a:lnTo>
                                <a:pt x="92533" y="251375"/>
                              </a:lnTo>
                              <a:lnTo>
                                <a:pt x="84476" y="257095"/>
                              </a:lnTo>
                              <a:lnTo>
                                <a:pt x="78353" y="260319"/>
                              </a:lnTo>
                              <a:lnTo>
                                <a:pt x="70296" y="265233"/>
                              </a:lnTo>
                              <a:lnTo>
                                <a:pt x="62078" y="268697"/>
                              </a:lnTo>
                              <a:lnTo>
                                <a:pt x="53698" y="271437"/>
                              </a:lnTo>
                              <a:lnTo>
                                <a:pt x="41855" y="276916"/>
                              </a:lnTo>
                              <a:lnTo>
                                <a:pt x="33879" y="279897"/>
                              </a:lnTo>
                              <a:lnTo>
                                <a:pt x="25580" y="279897"/>
                              </a:lnTo>
                              <a:lnTo>
                                <a:pt x="14622" y="282394"/>
                              </a:lnTo>
                              <a:lnTo>
                                <a:pt x="5760" y="285133"/>
                              </a:lnTo>
                              <a:lnTo>
                                <a:pt x="0" y="285133"/>
                              </a:lnTo>
                              <a:lnTo>
                                <a:pt x="0" y="220092"/>
                              </a:lnTo>
                              <a:lnTo>
                                <a:pt x="8661" y="217617"/>
                              </a:lnTo>
                              <a:lnTo>
                                <a:pt x="19941" y="215684"/>
                              </a:lnTo>
                              <a:lnTo>
                                <a:pt x="28239" y="212379"/>
                              </a:lnTo>
                              <a:lnTo>
                                <a:pt x="36295" y="209641"/>
                              </a:lnTo>
                              <a:lnTo>
                                <a:pt x="44917" y="204162"/>
                              </a:lnTo>
                              <a:lnTo>
                                <a:pt x="50959" y="198603"/>
                              </a:lnTo>
                              <a:lnTo>
                                <a:pt x="59177" y="193366"/>
                              </a:lnTo>
                              <a:lnTo>
                                <a:pt x="62078" y="187484"/>
                              </a:lnTo>
                              <a:lnTo>
                                <a:pt x="67637" y="181603"/>
                              </a:lnTo>
                              <a:lnTo>
                                <a:pt x="67637" y="179186"/>
                              </a:lnTo>
                              <a:lnTo>
                                <a:pt x="64656" y="181603"/>
                              </a:lnTo>
                              <a:lnTo>
                                <a:pt x="56116" y="181603"/>
                              </a:lnTo>
                              <a:lnTo>
                                <a:pt x="47978" y="181603"/>
                              </a:lnTo>
                              <a:lnTo>
                                <a:pt x="41855" y="184422"/>
                              </a:lnTo>
                              <a:lnTo>
                                <a:pt x="33879" y="184422"/>
                              </a:lnTo>
                              <a:lnTo>
                                <a:pt x="28239" y="184422"/>
                              </a:lnTo>
                              <a:lnTo>
                                <a:pt x="19941" y="184422"/>
                              </a:lnTo>
                              <a:lnTo>
                                <a:pt x="11723" y="184422"/>
                              </a:lnTo>
                              <a:lnTo>
                                <a:pt x="5760" y="184422"/>
                              </a:lnTo>
                              <a:lnTo>
                                <a:pt x="0" y="186527"/>
                              </a:lnTo>
                              <a:lnTo>
                                <a:pt x="0" y="125527"/>
                              </a:lnTo>
                              <a:lnTo>
                                <a:pt x="3344" y="125527"/>
                              </a:lnTo>
                              <a:lnTo>
                                <a:pt x="8661" y="122868"/>
                              </a:lnTo>
                              <a:lnTo>
                                <a:pt x="17443" y="122868"/>
                              </a:lnTo>
                              <a:lnTo>
                                <a:pt x="25580" y="122868"/>
                              </a:lnTo>
                              <a:lnTo>
                                <a:pt x="31381" y="122868"/>
                              </a:lnTo>
                              <a:lnTo>
                                <a:pt x="39680" y="122868"/>
                              </a:lnTo>
                              <a:lnTo>
                                <a:pt x="47978" y="122868"/>
                              </a:lnTo>
                              <a:lnTo>
                                <a:pt x="53698" y="120371"/>
                              </a:lnTo>
                              <a:lnTo>
                                <a:pt x="62078" y="120371"/>
                              </a:lnTo>
                              <a:lnTo>
                                <a:pt x="70296" y="120371"/>
                              </a:lnTo>
                              <a:lnTo>
                                <a:pt x="78353" y="120371"/>
                              </a:lnTo>
                              <a:lnTo>
                                <a:pt x="78353" y="117631"/>
                              </a:lnTo>
                              <a:lnTo>
                                <a:pt x="78353" y="114650"/>
                              </a:lnTo>
                              <a:lnTo>
                                <a:pt x="78353" y="111588"/>
                              </a:lnTo>
                              <a:lnTo>
                                <a:pt x="78353" y="103451"/>
                              </a:lnTo>
                              <a:lnTo>
                                <a:pt x="78353" y="95313"/>
                              </a:lnTo>
                              <a:lnTo>
                                <a:pt x="78353" y="89432"/>
                              </a:lnTo>
                              <a:lnTo>
                                <a:pt x="76016" y="83793"/>
                              </a:lnTo>
                              <a:lnTo>
                                <a:pt x="76016" y="78314"/>
                              </a:lnTo>
                              <a:lnTo>
                                <a:pt x="73116" y="75493"/>
                              </a:lnTo>
                              <a:lnTo>
                                <a:pt x="73116" y="72915"/>
                              </a:lnTo>
                              <a:lnTo>
                                <a:pt x="73116" y="70338"/>
                              </a:lnTo>
                              <a:lnTo>
                                <a:pt x="70296" y="70338"/>
                              </a:lnTo>
                              <a:lnTo>
                                <a:pt x="67637" y="66953"/>
                              </a:lnTo>
                              <a:lnTo>
                                <a:pt x="64656" y="66953"/>
                              </a:lnTo>
                              <a:lnTo>
                                <a:pt x="59177" y="66953"/>
                              </a:lnTo>
                              <a:lnTo>
                                <a:pt x="53698" y="64455"/>
                              </a:lnTo>
                              <a:lnTo>
                                <a:pt x="47978" y="64455"/>
                              </a:lnTo>
                              <a:lnTo>
                                <a:pt x="41855" y="64455"/>
                              </a:lnTo>
                              <a:lnTo>
                                <a:pt x="33879"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0" name="Shape 39"/>
                      <wps:cNvSpPr/>
                      <wps:spPr>
                        <a:xfrm>
                          <a:off x="4277349" y="5670744"/>
                          <a:ext cx="152316" cy="285133"/>
                        </a:xfrm>
                        <a:custGeom>
                          <a:avLst/>
                          <a:gdLst/>
                          <a:ahLst/>
                          <a:cxnLst/>
                          <a:rect l="0" t="0" r="0" b="0"/>
                          <a:pathLst>
                            <a:path w="152316" h="285133">
                              <a:moveTo>
                                <a:pt x="0" y="0"/>
                              </a:moveTo>
                              <a:lnTo>
                                <a:pt x="57244" y="0"/>
                              </a:lnTo>
                              <a:lnTo>
                                <a:pt x="68524" y="0"/>
                              </a:lnTo>
                              <a:lnTo>
                                <a:pt x="79642" y="0"/>
                              </a:lnTo>
                              <a:lnTo>
                                <a:pt x="91325" y="3223"/>
                              </a:lnTo>
                              <a:lnTo>
                                <a:pt x="102363" y="5479"/>
                              </a:lnTo>
                              <a:lnTo>
                                <a:pt x="110339" y="8460"/>
                              </a:lnTo>
                              <a:lnTo>
                                <a:pt x="119040" y="11200"/>
                              </a:lnTo>
                              <a:lnTo>
                                <a:pt x="124277" y="13697"/>
                              </a:lnTo>
                              <a:lnTo>
                                <a:pt x="132657" y="19579"/>
                              </a:lnTo>
                              <a:lnTo>
                                <a:pt x="138538" y="24977"/>
                              </a:lnTo>
                              <a:lnTo>
                                <a:pt x="141116" y="33597"/>
                              </a:lnTo>
                              <a:lnTo>
                                <a:pt x="143694" y="39157"/>
                              </a:lnTo>
                              <a:lnTo>
                                <a:pt x="149737" y="49792"/>
                              </a:lnTo>
                              <a:lnTo>
                                <a:pt x="149737" y="58332"/>
                              </a:lnTo>
                              <a:lnTo>
                                <a:pt x="152316" y="66953"/>
                              </a:lnTo>
                              <a:lnTo>
                                <a:pt x="152316" y="78314"/>
                              </a:lnTo>
                              <a:lnTo>
                                <a:pt x="152316" y="89432"/>
                              </a:lnTo>
                              <a:lnTo>
                                <a:pt x="152316" y="125527"/>
                              </a:lnTo>
                              <a:lnTo>
                                <a:pt x="152316" y="145588"/>
                              </a:lnTo>
                              <a:lnTo>
                                <a:pt x="149737" y="162025"/>
                              </a:lnTo>
                              <a:lnTo>
                                <a:pt x="146997" y="179186"/>
                              </a:lnTo>
                              <a:lnTo>
                                <a:pt x="138538" y="195380"/>
                              </a:lnTo>
                              <a:lnTo>
                                <a:pt x="132657" y="209641"/>
                              </a:lnTo>
                              <a:lnTo>
                                <a:pt x="121619" y="223982"/>
                              </a:lnTo>
                              <a:lnTo>
                                <a:pt x="110339" y="235019"/>
                              </a:lnTo>
                              <a:lnTo>
                                <a:pt x="98979" y="245816"/>
                              </a:lnTo>
                              <a:lnTo>
                                <a:pt x="91325" y="251375"/>
                              </a:lnTo>
                              <a:lnTo>
                                <a:pt x="84960" y="257095"/>
                              </a:lnTo>
                              <a:lnTo>
                                <a:pt x="76742" y="260319"/>
                              </a:lnTo>
                              <a:lnTo>
                                <a:pt x="68524" y="265233"/>
                              </a:lnTo>
                              <a:lnTo>
                                <a:pt x="60064" y="268697"/>
                              </a:lnTo>
                              <a:lnTo>
                                <a:pt x="51524" y="271437"/>
                              </a:lnTo>
                              <a:lnTo>
                                <a:pt x="43064" y="276916"/>
                              </a:lnTo>
                              <a:lnTo>
                                <a:pt x="34846" y="279897"/>
                              </a:lnTo>
                              <a:lnTo>
                                <a:pt x="23566" y="279897"/>
                              </a:lnTo>
                              <a:lnTo>
                                <a:pt x="15348" y="282394"/>
                              </a:lnTo>
                              <a:lnTo>
                                <a:pt x="4471" y="285133"/>
                              </a:lnTo>
                              <a:lnTo>
                                <a:pt x="0" y="285133"/>
                              </a:lnTo>
                              <a:lnTo>
                                <a:pt x="0" y="219936"/>
                              </a:lnTo>
                              <a:lnTo>
                                <a:pt x="10030" y="217617"/>
                              </a:lnTo>
                              <a:lnTo>
                                <a:pt x="20746" y="215684"/>
                              </a:lnTo>
                              <a:lnTo>
                                <a:pt x="29045" y="212379"/>
                              </a:lnTo>
                              <a:lnTo>
                                <a:pt x="37907" y="209641"/>
                              </a:lnTo>
                              <a:lnTo>
                                <a:pt x="43064" y="204162"/>
                              </a:lnTo>
                              <a:lnTo>
                                <a:pt x="51524" y="198603"/>
                              </a:lnTo>
                              <a:lnTo>
                                <a:pt x="57244" y="193366"/>
                              </a:lnTo>
                              <a:lnTo>
                                <a:pt x="62723" y="187484"/>
                              </a:lnTo>
                              <a:lnTo>
                                <a:pt x="68524" y="181603"/>
                              </a:lnTo>
                              <a:lnTo>
                                <a:pt x="68524" y="179186"/>
                              </a:lnTo>
                              <a:lnTo>
                                <a:pt x="62723" y="181603"/>
                              </a:lnTo>
                              <a:lnTo>
                                <a:pt x="57244" y="181603"/>
                              </a:lnTo>
                              <a:lnTo>
                                <a:pt x="49106" y="181603"/>
                              </a:lnTo>
                              <a:lnTo>
                                <a:pt x="40163" y="184422"/>
                              </a:lnTo>
                              <a:lnTo>
                                <a:pt x="34846" y="184422"/>
                              </a:lnTo>
                              <a:lnTo>
                                <a:pt x="26306" y="184422"/>
                              </a:lnTo>
                              <a:lnTo>
                                <a:pt x="18410" y="184422"/>
                              </a:lnTo>
                              <a:lnTo>
                                <a:pt x="12286" y="184422"/>
                              </a:lnTo>
                              <a:lnTo>
                                <a:pt x="4471" y="184422"/>
                              </a:lnTo>
                              <a:lnTo>
                                <a:pt x="0" y="186056"/>
                              </a:lnTo>
                              <a:lnTo>
                                <a:pt x="0" y="125527"/>
                              </a:lnTo>
                              <a:lnTo>
                                <a:pt x="1732" y="125527"/>
                              </a:lnTo>
                              <a:lnTo>
                                <a:pt x="10030" y="122868"/>
                              </a:lnTo>
                              <a:lnTo>
                                <a:pt x="18410" y="122868"/>
                              </a:lnTo>
                              <a:lnTo>
                                <a:pt x="23566" y="122868"/>
                              </a:lnTo>
                              <a:lnTo>
                                <a:pt x="32348" y="122868"/>
                              </a:lnTo>
                              <a:lnTo>
                                <a:pt x="37907" y="122868"/>
                              </a:lnTo>
                              <a:lnTo>
                                <a:pt x="46125" y="122868"/>
                              </a:lnTo>
                              <a:lnTo>
                                <a:pt x="54666" y="120371"/>
                              </a:lnTo>
                              <a:lnTo>
                                <a:pt x="62723" y="120371"/>
                              </a:lnTo>
                              <a:lnTo>
                                <a:pt x="68524" y="120371"/>
                              </a:lnTo>
                              <a:lnTo>
                                <a:pt x="76742" y="120371"/>
                              </a:lnTo>
                              <a:lnTo>
                                <a:pt x="79642" y="117631"/>
                              </a:lnTo>
                              <a:lnTo>
                                <a:pt x="79642" y="114650"/>
                              </a:lnTo>
                              <a:lnTo>
                                <a:pt x="79642" y="111588"/>
                              </a:lnTo>
                              <a:lnTo>
                                <a:pt x="79642" y="103451"/>
                              </a:lnTo>
                              <a:lnTo>
                                <a:pt x="76742" y="95313"/>
                              </a:lnTo>
                              <a:lnTo>
                                <a:pt x="76742" y="89432"/>
                              </a:lnTo>
                              <a:lnTo>
                                <a:pt x="76742" y="83793"/>
                              </a:lnTo>
                              <a:lnTo>
                                <a:pt x="74003" y="78314"/>
                              </a:lnTo>
                              <a:lnTo>
                                <a:pt x="74003" y="75493"/>
                              </a:lnTo>
                              <a:lnTo>
                                <a:pt x="72069" y="72915"/>
                              </a:lnTo>
                              <a:lnTo>
                                <a:pt x="72069" y="70338"/>
                              </a:lnTo>
                              <a:lnTo>
                                <a:pt x="68524" y="66953"/>
                              </a:lnTo>
                              <a:lnTo>
                                <a:pt x="62723" y="66953"/>
                              </a:lnTo>
                              <a:lnTo>
                                <a:pt x="60064" y="66953"/>
                              </a:lnTo>
                              <a:lnTo>
                                <a:pt x="54666" y="64455"/>
                              </a:lnTo>
                              <a:lnTo>
                                <a:pt x="49106" y="64455"/>
                              </a:lnTo>
                              <a:lnTo>
                                <a:pt x="40163" y="64455"/>
                              </a:lnTo>
                              <a:lnTo>
                                <a:pt x="32348"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1" name="Shape 40"/>
                      <wps:cNvSpPr/>
                      <wps:spPr>
                        <a:xfrm>
                          <a:off x="4186801" y="3777231"/>
                          <a:ext cx="482929" cy="416621"/>
                        </a:xfrm>
                        <a:custGeom>
                          <a:avLst/>
                          <a:gdLst/>
                          <a:ahLst/>
                          <a:cxnLst/>
                          <a:rect l="0" t="0" r="0" b="0"/>
                          <a:pathLst>
                            <a:path w="482929" h="416621">
                              <a:moveTo>
                                <a:pt x="0" y="0"/>
                              </a:moveTo>
                              <a:lnTo>
                                <a:pt x="482929" y="0"/>
                              </a:lnTo>
                              <a:lnTo>
                                <a:pt x="242914" y="416621"/>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2" name="Shape 41"/>
                      <wps:cNvSpPr/>
                      <wps:spPr>
                        <a:xfrm>
                          <a:off x="4010113" y="3472761"/>
                          <a:ext cx="836707" cy="296494"/>
                        </a:xfrm>
                        <a:custGeom>
                          <a:avLst/>
                          <a:gdLst/>
                          <a:ahLst/>
                          <a:cxnLst/>
                          <a:rect l="0" t="0" r="0" b="0"/>
                          <a:pathLst>
                            <a:path w="836707" h="296494">
                              <a:moveTo>
                                <a:pt x="0" y="0"/>
                              </a:moveTo>
                              <a:lnTo>
                                <a:pt x="836707" y="0"/>
                              </a:lnTo>
                              <a:lnTo>
                                <a:pt x="665499" y="296494"/>
                              </a:lnTo>
                              <a:lnTo>
                                <a:pt x="171048" y="296494"/>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3" name="Shape 42"/>
                      <wps:cNvSpPr/>
                      <wps:spPr>
                        <a:xfrm>
                          <a:off x="3834151" y="3164908"/>
                          <a:ext cx="1191935" cy="296493"/>
                        </a:xfrm>
                        <a:custGeom>
                          <a:avLst/>
                          <a:gdLst/>
                          <a:ahLst/>
                          <a:cxnLst/>
                          <a:rect l="0" t="0" r="0" b="0"/>
                          <a:pathLst>
                            <a:path w="1191935" h="296493">
                              <a:moveTo>
                                <a:pt x="0" y="0"/>
                              </a:moveTo>
                              <a:lnTo>
                                <a:pt x="1191935" y="0"/>
                              </a:lnTo>
                              <a:lnTo>
                                <a:pt x="1017826" y="296493"/>
                              </a:lnTo>
                              <a:lnTo>
                                <a:pt x="170726" y="296493"/>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4" name="Shape 43"/>
                      <wps:cNvSpPr/>
                      <wps:spPr>
                        <a:xfrm>
                          <a:off x="3658188" y="2859956"/>
                          <a:ext cx="1543215" cy="296896"/>
                        </a:xfrm>
                        <a:custGeom>
                          <a:avLst/>
                          <a:gdLst/>
                          <a:ahLst/>
                          <a:cxnLst/>
                          <a:rect l="0" t="0" r="0" b="0"/>
                          <a:pathLst>
                            <a:path w="1543215" h="296896">
                              <a:moveTo>
                                <a:pt x="0" y="0"/>
                              </a:moveTo>
                              <a:lnTo>
                                <a:pt x="1543215" y="0"/>
                              </a:lnTo>
                              <a:lnTo>
                                <a:pt x="1373295" y="296896"/>
                              </a:lnTo>
                              <a:lnTo>
                                <a:pt x="173626" y="296896"/>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5" name="Shape 44"/>
                      <wps:cNvSpPr/>
                      <wps:spPr>
                        <a:xfrm>
                          <a:off x="2332106" y="2555566"/>
                          <a:ext cx="2872841" cy="296091"/>
                        </a:xfrm>
                        <a:custGeom>
                          <a:avLst/>
                          <a:gdLst/>
                          <a:ahLst/>
                          <a:cxnLst/>
                          <a:rect l="0" t="0" r="0" b="0"/>
                          <a:pathLst>
                            <a:path w="2872841" h="296091">
                              <a:moveTo>
                                <a:pt x="171048" y="0"/>
                              </a:moveTo>
                              <a:lnTo>
                                <a:pt x="2699378" y="0"/>
                              </a:lnTo>
                              <a:lnTo>
                                <a:pt x="2872841" y="296091"/>
                              </a:lnTo>
                              <a:lnTo>
                                <a:pt x="0" y="296091"/>
                              </a:lnTo>
                              <a:lnTo>
                                <a:pt x="171048"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6" name="Shape 45"/>
                      <wps:cNvSpPr/>
                      <wps:spPr>
                        <a:xfrm>
                          <a:off x="2508713" y="2247794"/>
                          <a:ext cx="2517372" cy="296413"/>
                        </a:xfrm>
                        <a:custGeom>
                          <a:avLst/>
                          <a:gdLst/>
                          <a:ahLst/>
                          <a:cxnLst/>
                          <a:rect l="0" t="0" r="0" b="0"/>
                          <a:pathLst>
                            <a:path w="2517372" h="296413">
                              <a:moveTo>
                                <a:pt x="170242" y="0"/>
                              </a:moveTo>
                              <a:lnTo>
                                <a:pt x="2345841" y="0"/>
                              </a:lnTo>
                              <a:lnTo>
                                <a:pt x="2517372" y="296413"/>
                              </a:lnTo>
                              <a:lnTo>
                                <a:pt x="0" y="296413"/>
                              </a:lnTo>
                              <a:lnTo>
                                <a:pt x="170242"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7" name="Shape 46"/>
                      <wps:cNvSpPr/>
                      <wps:spPr>
                        <a:xfrm>
                          <a:off x="2684434" y="1939537"/>
                          <a:ext cx="2164642" cy="296574"/>
                        </a:xfrm>
                        <a:custGeom>
                          <a:avLst/>
                          <a:gdLst/>
                          <a:ahLst/>
                          <a:cxnLst/>
                          <a:rect l="0" t="0" r="0" b="0"/>
                          <a:pathLst>
                            <a:path w="2164642" h="296574">
                              <a:moveTo>
                                <a:pt x="170725" y="0"/>
                              </a:moveTo>
                              <a:lnTo>
                                <a:pt x="1994481" y="0"/>
                              </a:lnTo>
                              <a:lnTo>
                                <a:pt x="2164642" y="296574"/>
                              </a:lnTo>
                              <a:lnTo>
                                <a:pt x="0" y="296574"/>
                              </a:lnTo>
                              <a:lnTo>
                                <a:pt x="17072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8" name="Shape 47"/>
                      <wps:cNvSpPr/>
                      <wps:spPr>
                        <a:xfrm>
                          <a:off x="2860880" y="1635148"/>
                          <a:ext cx="1812395" cy="296252"/>
                        </a:xfrm>
                        <a:custGeom>
                          <a:avLst/>
                          <a:gdLst/>
                          <a:ahLst/>
                          <a:cxnLst/>
                          <a:rect l="0" t="0" r="0" b="0"/>
                          <a:pathLst>
                            <a:path w="1812395" h="296252">
                              <a:moveTo>
                                <a:pt x="170886" y="0"/>
                              </a:moveTo>
                              <a:lnTo>
                                <a:pt x="1641508" y="0"/>
                              </a:lnTo>
                              <a:lnTo>
                                <a:pt x="1812395" y="296252"/>
                              </a:lnTo>
                              <a:lnTo>
                                <a:pt x="0" y="296252"/>
                              </a:lnTo>
                              <a:lnTo>
                                <a:pt x="170886"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9" name="Shape 48"/>
                      <wps:cNvSpPr/>
                      <wps:spPr>
                        <a:xfrm>
                          <a:off x="1591085" y="2860010"/>
                          <a:ext cx="4354261" cy="2558865"/>
                        </a:xfrm>
                        <a:custGeom>
                          <a:avLst/>
                          <a:gdLst/>
                          <a:ahLst/>
                          <a:cxnLst/>
                          <a:rect l="0" t="0" r="0" b="0"/>
                          <a:pathLst>
                            <a:path w="4354261" h="2558865">
                              <a:moveTo>
                                <a:pt x="735755" y="0"/>
                              </a:moveTo>
                              <a:lnTo>
                                <a:pt x="2279372" y="0"/>
                              </a:lnTo>
                              <a:lnTo>
                                <a:pt x="1583499" y="1213930"/>
                              </a:lnTo>
                              <a:lnTo>
                                <a:pt x="2773984" y="1213930"/>
                              </a:lnTo>
                              <a:lnTo>
                                <a:pt x="2838600" y="1213930"/>
                              </a:lnTo>
                              <a:lnTo>
                                <a:pt x="3540676" y="0"/>
                              </a:lnTo>
                              <a:lnTo>
                                <a:pt x="3616089" y="0"/>
                              </a:lnTo>
                              <a:lnTo>
                                <a:pt x="4354261" y="1275565"/>
                              </a:lnTo>
                              <a:lnTo>
                                <a:pt x="3613914" y="2558865"/>
                              </a:lnTo>
                              <a:lnTo>
                                <a:pt x="738574" y="2558865"/>
                              </a:lnTo>
                              <a:lnTo>
                                <a:pt x="0" y="1275565"/>
                              </a:lnTo>
                              <a:lnTo>
                                <a:pt x="73575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80" name="Shape 49"/>
                      <wps:cNvSpPr/>
                      <wps:spPr>
                        <a:xfrm>
                          <a:off x="4292675" y="3838701"/>
                          <a:ext cx="268536" cy="232603"/>
                        </a:xfrm>
                        <a:custGeom>
                          <a:avLst/>
                          <a:gdLst/>
                          <a:ahLst/>
                          <a:cxnLst/>
                          <a:rect l="0" t="0" r="0" b="0"/>
                          <a:pathLst>
                            <a:path w="268536" h="232603">
                              <a:moveTo>
                                <a:pt x="0" y="0"/>
                              </a:moveTo>
                              <a:lnTo>
                                <a:pt x="268536" y="0"/>
                              </a:lnTo>
                              <a:lnTo>
                                <a:pt x="137048" y="232603"/>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1" name="Shape 50"/>
                      <wps:cNvSpPr/>
                      <wps:spPr>
                        <a:xfrm>
                          <a:off x="4119532" y="3534233"/>
                          <a:ext cx="620621" cy="170725"/>
                        </a:xfrm>
                        <a:custGeom>
                          <a:avLst/>
                          <a:gdLst/>
                          <a:ahLst/>
                          <a:cxnLst/>
                          <a:rect l="0" t="0" r="0" b="0"/>
                          <a:pathLst>
                            <a:path w="620621" h="170725">
                              <a:moveTo>
                                <a:pt x="0" y="0"/>
                              </a:moveTo>
                              <a:lnTo>
                                <a:pt x="620621" y="0"/>
                              </a:lnTo>
                              <a:lnTo>
                                <a:pt x="519830" y="170725"/>
                              </a:lnTo>
                              <a:lnTo>
                                <a:pt x="97569" y="17072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2" name="Shape 51"/>
                      <wps:cNvSpPr/>
                      <wps:spPr>
                        <a:xfrm>
                          <a:off x="3940267" y="3229522"/>
                          <a:ext cx="976171" cy="170402"/>
                        </a:xfrm>
                        <a:custGeom>
                          <a:avLst/>
                          <a:gdLst/>
                          <a:ahLst/>
                          <a:cxnLst/>
                          <a:rect l="0" t="0" r="0" b="0"/>
                          <a:pathLst>
                            <a:path w="976171" h="170402">
                              <a:moveTo>
                                <a:pt x="0" y="0"/>
                              </a:moveTo>
                              <a:lnTo>
                                <a:pt x="976171" y="0"/>
                              </a:lnTo>
                              <a:lnTo>
                                <a:pt x="875219" y="170402"/>
                              </a:lnTo>
                              <a:lnTo>
                                <a:pt x="100711" y="17040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3" name="Shape 52"/>
                      <wps:cNvSpPr/>
                      <wps:spPr>
                        <a:xfrm>
                          <a:off x="3764304" y="2921508"/>
                          <a:ext cx="1330513" cy="170644"/>
                        </a:xfrm>
                        <a:custGeom>
                          <a:avLst/>
                          <a:gdLst/>
                          <a:ahLst/>
                          <a:cxnLst/>
                          <a:rect l="0" t="0" r="0" b="0"/>
                          <a:pathLst>
                            <a:path w="1330513" h="170644">
                              <a:moveTo>
                                <a:pt x="0" y="0"/>
                              </a:moveTo>
                              <a:lnTo>
                                <a:pt x="1330513" y="0"/>
                              </a:lnTo>
                              <a:lnTo>
                                <a:pt x="1230608" y="170644"/>
                              </a:lnTo>
                              <a:lnTo>
                                <a:pt x="100550" y="170644"/>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4" name="Shape 53"/>
                      <wps:cNvSpPr/>
                      <wps:spPr>
                        <a:xfrm>
                          <a:off x="2438545" y="2616958"/>
                          <a:ext cx="2656273" cy="170241"/>
                        </a:xfrm>
                        <a:custGeom>
                          <a:avLst/>
                          <a:gdLst/>
                          <a:ahLst/>
                          <a:cxnLst/>
                          <a:rect l="0" t="0" r="0" b="0"/>
                          <a:pathLst>
                            <a:path w="2656273" h="170241">
                              <a:moveTo>
                                <a:pt x="100792" y="0"/>
                              </a:moveTo>
                              <a:lnTo>
                                <a:pt x="2558865" y="0"/>
                              </a:lnTo>
                              <a:lnTo>
                                <a:pt x="2656273" y="170241"/>
                              </a:lnTo>
                              <a:lnTo>
                                <a:pt x="0" y="170241"/>
                              </a:lnTo>
                              <a:lnTo>
                                <a:pt x="10079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5" name="Shape 54"/>
                      <wps:cNvSpPr/>
                      <wps:spPr>
                        <a:xfrm>
                          <a:off x="2614991" y="2309104"/>
                          <a:ext cx="2303945" cy="173303"/>
                        </a:xfrm>
                        <a:custGeom>
                          <a:avLst/>
                          <a:gdLst/>
                          <a:ahLst/>
                          <a:cxnLst/>
                          <a:rect l="0" t="0" r="0" b="0"/>
                          <a:pathLst>
                            <a:path w="2303945" h="173303">
                              <a:moveTo>
                                <a:pt x="100872" y="0"/>
                              </a:moveTo>
                              <a:lnTo>
                                <a:pt x="2203638" y="0"/>
                              </a:lnTo>
                              <a:lnTo>
                                <a:pt x="2303945" y="173303"/>
                              </a:lnTo>
                              <a:lnTo>
                                <a:pt x="0" y="173303"/>
                              </a:lnTo>
                              <a:lnTo>
                                <a:pt x="10087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6" name="Shape 55"/>
                      <wps:cNvSpPr/>
                      <wps:spPr>
                        <a:xfrm>
                          <a:off x="2791114" y="2004070"/>
                          <a:ext cx="1951860" cy="170887"/>
                        </a:xfrm>
                        <a:custGeom>
                          <a:avLst/>
                          <a:gdLst/>
                          <a:ahLst/>
                          <a:cxnLst/>
                          <a:rect l="0" t="0" r="0" b="0"/>
                          <a:pathLst>
                            <a:path w="1951860" h="170887">
                              <a:moveTo>
                                <a:pt x="100711" y="0"/>
                              </a:moveTo>
                              <a:lnTo>
                                <a:pt x="1850746" y="0"/>
                              </a:lnTo>
                              <a:lnTo>
                                <a:pt x="1951860" y="170887"/>
                              </a:lnTo>
                              <a:lnTo>
                                <a:pt x="0" y="170887"/>
                              </a:lnTo>
                              <a:lnTo>
                                <a:pt x="10071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7" name="Shape 56"/>
                      <wps:cNvSpPr/>
                      <wps:spPr>
                        <a:xfrm>
                          <a:off x="2969896" y="1697023"/>
                          <a:ext cx="1593893" cy="170241"/>
                        </a:xfrm>
                        <a:custGeom>
                          <a:avLst/>
                          <a:gdLst/>
                          <a:ahLst/>
                          <a:cxnLst/>
                          <a:rect l="0" t="0" r="0" b="0"/>
                          <a:pathLst>
                            <a:path w="1593893" h="170241">
                              <a:moveTo>
                                <a:pt x="97569" y="0"/>
                              </a:moveTo>
                              <a:lnTo>
                                <a:pt x="1496566" y="0"/>
                              </a:lnTo>
                              <a:lnTo>
                                <a:pt x="1593893" y="170241"/>
                              </a:lnTo>
                              <a:lnTo>
                                <a:pt x="0" y="170241"/>
                              </a:lnTo>
                              <a:lnTo>
                                <a:pt x="9756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8" name="Shape 57"/>
                      <wps:cNvSpPr/>
                      <wps:spPr>
                        <a:xfrm>
                          <a:off x="1663752" y="2921517"/>
                          <a:ext cx="4209236" cy="2436159"/>
                        </a:xfrm>
                        <a:custGeom>
                          <a:avLst/>
                          <a:gdLst/>
                          <a:ahLst/>
                          <a:cxnLst/>
                          <a:rect l="0" t="0" r="0" b="0"/>
                          <a:pathLst>
                            <a:path w="4209236" h="2436159">
                              <a:moveTo>
                                <a:pt x="699176" y="0"/>
                              </a:moveTo>
                              <a:lnTo>
                                <a:pt x="2100590" y="0"/>
                              </a:lnTo>
                              <a:lnTo>
                                <a:pt x="1403669" y="1214010"/>
                              </a:lnTo>
                              <a:lnTo>
                                <a:pt x="2802666" y="1214010"/>
                              </a:lnTo>
                              <a:lnTo>
                                <a:pt x="3504178" y="0"/>
                              </a:lnTo>
                              <a:lnTo>
                                <a:pt x="3509899" y="0"/>
                              </a:lnTo>
                              <a:lnTo>
                                <a:pt x="4209236" y="1214010"/>
                              </a:lnTo>
                              <a:lnTo>
                                <a:pt x="3504178" y="2436159"/>
                              </a:lnTo>
                              <a:lnTo>
                                <a:pt x="702077" y="2436159"/>
                              </a:lnTo>
                              <a:lnTo>
                                <a:pt x="0" y="1214010"/>
                              </a:lnTo>
                              <a:lnTo>
                                <a:pt x="699176" y="0"/>
                              </a:lnTo>
                              <a:close/>
                            </a:path>
                          </a:pathLst>
                        </a:custGeom>
                        <a:ln w="0" cap="flat">
                          <a:miter lim="127000"/>
                        </a:ln>
                      </wps:spPr>
                      <wps:style>
                        <a:lnRef idx="0">
                          <a:srgbClr val="000000">
                            <a:alpha val="0"/>
                          </a:srgbClr>
                        </a:lnRef>
                        <a:fillRef idx="1">
                          <a:srgbClr val="C1C1C1"/>
                        </a:fillRef>
                        <a:effectRef idx="0">
                          <a:scrgbClr r="0" g="0" b="0"/>
                        </a:effectRef>
                        <a:fontRef idx="none"/>
                      </wps:style>
                      <wps:bodyPr/>
                    </wps:wsp>
                    <wps:wsp>
                      <wps:cNvPr id="189" name="Shape 58"/>
                      <wps:cNvSpPr/>
                      <wps:spPr>
                        <a:xfrm>
                          <a:off x="514070" y="4726532"/>
                          <a:ext cx="19780" cy="60755"/>
                        </a:xfrm>
                        <a:custGeom>
                          <a:avLst/>
                          <a:gdLst/>
                          <a:ahLst/>
                          <a:cxnLst/>
                          <a:rect l="0" t="0" r="0" b="0"/>
                          <a:pathLst>
                            <a:path w="19780" h="60755">
                              <a:moveTo>
                                <a:pt x="19780" y="0"/>
                              </a:moveTo>
                              <a:lnTo>
                                <a:pt x="19780" y="60755"/>
                              </a:lnTo>
                              <a:lnTo>
                                <a:pt x="0" y="7200"/>
                              </a:lnTo>
                              <a:lnTo>
                                <a:pt x="1978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0" name="Shape 59"/>
                      <wps:cNvSpPr/>
                      <wps:spPr>
                        <a:xfrm>
                          <a:off x="522530" y="4013693"/>
                          <a:ext cx="11320" cy="89802"/>
                        </a:xfrm>
                        <a:custGeom>
                          <a:avLst/>
                          <a:gdLst/>
                          <a:ahLst/>
                          <a:cxnLst/>
                          <a:rect l="0" t="0" r="0" b="0"/>
                          <a:pathLst>
                            <a:path w="11320" h="89802">
                              <a:moveTo>
                                <a:pt x="11320" y="0"/>
                              </a:moveTo>
                              <a:lnTo>
                                <a:pt x="11320" y="89802"/>
                              </a:lnTo>
                              <a:lnTo>
                                <a:pt x="0" y="1366"/>
                              </a:lnTo>
                              <a:lnTo>
                                <a:pt x="1132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1" name="Shape 60"/>
                      <wps:cNvSpPr/>
                      <wps:spPr>
                        <a:xfrm>
                          <a:off x="397567" y="3925466"/>
                          <a:ext cx="136282" cy="324693"/>
                        </a:xfrm>
                        <a:custGeom>
                          <a:avLst/>
                          <a:gdLst/>
                          <a:ahLst/>
                          <a:cxnLst/>
                          <a:rect l="0" t="0" r="0" b="0"/>
                          <a:pathLst>
                            <a:path w="136282" h="324693">
                              <a:moveTo>
                                <a:pt x="71948" y="0"/>
                              </a:moveTo>
                              <a:lnTo>
                                <a:pt x="99905" y="226640"/>
                              </a:lnTo>
                              <a:lnTo>
                                <a:pt x="136282" y="221313"/>
                              </a:lnTo>
                              <a:lnTo>
                                <a:pt x="136282" y="312501"/>
                              </a:lnTo>
                              <a:lnTo>
                                <a:pt x="41090" y="324693"/>
                              </a:lnTo>
                              <a:lnTo>
                                <a:pt x="0" y="11200"/>
                              </a:lnTo>
                              <a:lnTo>
                                <a:pt x="719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2" name="Shape 61"/>
                      <wps:cNvSpPr/>
                      <wps:spPr>
                        <a:xfrm>
                          <a:off x="399743" y="3597769"/>
                          <a:ext cx="134107" cy="229883"/>
                        </a:xfrm>
                        <a:custGeom>
                          <a:avLst/>
                          <a:gdLst/>
                          <a:ahLst/>
                          <a:cxnLst/>
                          <a:rect l="0" t="0" r="0" b="0"/>
                          <a:pathLst>
                            <a:path w="134107" h="229883">
                              <a:moveTo>
                                <a:pt x="134107" y="0"/>
                              </a:moveTo>
                              <a:lnTo>
                                <a:pt x="134107" y="94612"/>
                              </a:lnTo>
                              <a:lnTo>
                                <a:pt x="92171" y="115721"/>
                              </a:lnTo>
                              <a:lnTo>
                                <a:pt x="134107" y="140090"/>
                              </a:lnTo>
                              <a:lnTo>
                                <a:pt x="134107" y="229883"/>
                              </a:lnTo>
                              <a:lnTo>
                                <a:pt x="0" y="148594"/>
                              </a:lnTo>
                              <a:lnTo>
                                <a:pt x="2900" y="70281"/>
                              </a:lnTo>
                              <a:lnTo>
                                <a:pt x="13410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3" name="Shape 62"/>
                      <wps:cNvSpPr/>
                      <wps:spPr>
                        <a:xfrm>
                          <a:off x="418918" y="3168041"/>
                          <a:ext cx="114931" cy="330284"/>
                        </a:xfrm>
                        <a:custGeom>
                          <a:avLst/>
                          <a:gdLst/>
                          <a:ahLst/>
                          <a:cxnLst/>
                          <a:rect l="0" t="0" r="0" b="0"/>
                          <a:pathLst>
                            <a:path w="114931" h="330284">
                              <a:moveTo>
                                <a:pt x="78555" y="0"/>
                              </a:moveTo>
                              <a:lnTo>
                                <a:pt x="87256" y="0"/>
                              </a:lnTo>
                              <a:lnTo>
                                <a:pt x="95152" y="0"/>
                              </a:lnTo>
                              <a:lnTo>
                                <a:pt x="103612" y="0"/>
                              </a:lnTo>
                              <a:lnTo>
                                <a:pt x="114931" y="1577"/>
                              </a:lnTo>
                              <a:lnTo>
                                <a:pt x="114931" y="82492"/>
                              </a:lnTo>
                              <a:lnTo>
                                <a:pt x="95152" y="80326"/>
                              </a:lnTo>
                              <a:lnTo>
                                <a:pt x="75573" y="246137"/>
                              </a:lnTo>
                              <a:lnTo>
                                <a:pt x="112313" y="248232"/>
                              </a:lnTo>
                              <a:lnTo>
                                <a:pt x="114931" y="226271"/>
                              </a:lnTo>
                              <a:lnTo>
                                <a:pt x="114931" y="330284"/>
                              </a:lnTo>
                              <a:lnTo>
                                <a:pt x="112313" y="329606"/>
                              </a:lnTo>
                              <a:lnTo>
                                <a:pt x="103612" y="329606"/>
                              </a:lnTo>
                              <a:lnTo>
                                <a:pt x="70014" y="327028"/>
                              </a:lnTo>
                              <a:lnTo>
                                <a:pt x="61957" y="324288"/>
                              </a:lnTo>
                              <a:lnTo>
                                <a:pt x="53739" y="324288"/>
                              </a:lnTo>
                              <a:lnTo>
                                <a:pt x="45280" y="320904"/>
                              </a:lnTo>
                              <a:lnTo>
                                <a:pt x="36578" y="318729"/>
                              </a:lnTo>
                              <a:lnTo>
                                <a:pt x="28118" y="315587"/>
                              </a:lnTo>
                              <a:lnTo>
                                <a:pt x="17242" y="307127"/>
                              </a:lnTo>
                              <a:lnTo>
                                <a:pt x="8701" y="295364"/>
                              </a:lnTo>
                              <a:lnTo>
                                <a:pt x="6284" y="288032"/>
                              </a:lnTo>
                              <a:lnTo>
                                <a:pt x="0" y="274094"/>
                              </a:lnTo>
                              <a:lnTo>
                                <a:pt x="0" y="265312"/>
                              </a:lnTo>
                              <a:lnTo>
                                <a:pt x="0" y="253952"/>
                              </a:lnTo>
                              <a:lnTo>
                                <a:pt x="0" y="246137"/>
                              </a:lnTo>
                              <a:lnTo>
                                <a:pt x="3223" y="234937"/>
                              </a:lnTo>
                              <a:lnTo>
                                <a:pt x="22479" y="72430"/>
                              </a:lnTo>
                              <a:lnTo>
                                <a:pt x="22479" y="61473"/>
                              </a:lnTo>
                              <a:lnTo>
                                <a:pt x="25863" y="52932"/>
                              </a:lnTo>
                              <a:lnTo>
                                <a:pt x="25863" y="44876"/>
                              </a:lnTo>
                              <a:lnTo>
                                <a:pt x="28118" y="36335"/>
                              </a:lnTo>
                              <a:lnTo>
                                <a:pt x="36578" y="21832"/>
                              </a:lnTo>
                              <a:lnTo>
                                <a:pt x="45280" y="10554"/>
                              </a:lnTo>
                              <a:lnTo>
                                <a:pt x="55834" y="4833"/>
                              </a:lnTo>
                              <a:lnTo>
                                <a:pt x="64858" y="2336"/>
                              </a:lnTo>
                              <a:lnTo>
                                <a:pt x="78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4" name="Shape 63"/>
                      <wps:cNvSpPr/>
                      <wps:spPr>
                        <a:xfrm>
                          <a:off x="455496" y="2799522"/>
                          <a:ext cx="78353" cy="362314"/>
                        </a:xfrm>
                        <a:custGeom>
                          <a:avLst/>
                          <a:gdLst/>
                          <a:ahLst/>
                          <a:cxnLst/>
                          <a:rect l="0" t="0" r="0" b="0"/>
                          <a:pathLst>
                            <a:path w="78353" h="362314">
                              <a:moveTo>
                                <a:pt x="78353" y="0"/>
                              </a:moveTo>
                              <a:lnTo>
                                <a:pt x="78353" y="338748"/>
                              </a:lnTo>
                              <a:lnTo>
                                <a:pt x="72754" y="362314"/>
                              </a:lnTo>
                              <a:lnTo>
                                <a:pt x="0" y="345958"/>
                              </a:lnTo>
                              <a:lnTo>
                                <a:pt x="783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5" name="Shape 64"/>
                      <wps:cNvSpPr/>
                      <wps:spPr>
                        <a:xfrm>
                          <a:off x="676577" y="5089992"/>
                          <a:ext cx="37827" cy="149435"/>
                        </a:xfrm>
                        <a:custGeom>
                          <a:avLst/>
                          <a:gdLst/>
                          <a:ahLst/>
                          <a:cxnLst/>
                          <a:rect l="0" t="0" r="0" b="0"/>
                          <a:pathLst>
                            <a:path w="37827" h="149435">
                              <a:moveTo>
                                <a:pt x="37827" y="0"/>
                              </a:moveTo>
                              <a:lnTo>
                                <a:pt x="37827" y="149435"/>
                              </a:lnTo>
                              <a:lnTo>
                                <a:pt x="13616" y="102581"/>
                              </a:lnTo>
                              <a:lnTo>
                                <a:pt x="11521" y="94121"/>
                              </a:lnTo>
                              <a:lnTo>
                                <a:pt x="5720" y="85822"/>
                              </a:lnTo>
                              <a:lnTo>
                                <a:pt x="2981" y="77040"/>
                              </a:lnTo>
                              <a:lnTo>
                                <a:pt x="2981" y="68741"/>
                              </a:lnTo>
                              <a:lnTo>
                                <a:pt x="0" y="60684"/>
                              </a:lnTo>
                              <a:lnTo>
                                <a:pt x="0" y="52306"/>
                              </a:lnTo>
                              <a:lnTo>
                                <a:pt x="0" y="44248"/>
                              </a:lnTo>
                              <a:lnTo>
                                <a:pt x="2981" y="32727"/>
                              </a:lnTo>
                              <a:lnTo>
                                <a:pt x="8379" y="24429"/>
                              </a:lnTo>
                              <a:lnTo>
                                <a:pt x="16597" y="12827"/>
                              </a:lnTo>
                              <a:lnTo>
                                <a:pt x="25379" y="7268"/>
                              </a:lnTo>
                              <a:lnTo>
                                <a:pt x="3782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6" name="Shape 65"/>
                      <wps:cNvSpPr/>
                      <wps:spPr>
                        <a:xfrm>
                          <a:off x="533850" y="4660803"/>
                          <a:ext cx="180555" cy="378044"/>
                        </a:xfrm>
                        <a:custGeom>
                          <a:avLst/>
                          <a:gdLst/>
                          <a:ahLst/>
                          <a:cxnLst/>
                          <a:rect l="0" t="0" r="0" b="0"/>
                          <a:pathLst>
                            <a:path w="180555" h="378044">
                              <a:moveTo>
                                <a:pt x="180555" y="0"/>
                              </a:moveTo>
                              <a:lnTo>
                                <a:pt x="180555" y="95433"/>
                              </a:lnTo>
                              <a:lnTo>
                                <a:pt x="84476" y="131745"/>
                              </a:lnTo>
                              <a:lnTo>
                                <a:pt x="109694" y="201679"/>
                              </a:lnTo>
                              <a:lnTo>
                                <a:pt x="114770" y="215940"/>
                              </a:lnTo>
                              <a:lnTo>
                                <a:pt x="119766" y="229555"/>
                              </a:lnTo>
                              <a:lnTo>
                                <a:pt x="128789" y="240029"/>
                              </a:lnTo>
                              <a:lnTo>
                                <a:pt x="134913" y="252195"/>
                              </a:lnTo>
                              <a:lnTo>
                                <a:pt x="139988" y="260091"/>
                              </a:lnTo>
                              <a:lnTo>
                                <a:pt x="145709" y="268551"/>
                              </a:lnTo>
                              <a:lnTo>
                                <a:pt x="154249" y="274915"/>
                              </a:lnTo>
                              <a:lnTo>
                                <a:pt x="165287" y="283134"/>
                              </a:lnTo>
                              <a:lnTo>
                                <a:pt x="173183" y="285309"/>
                              </a:lnTo>
                              <a:lnTo>
                                <a:pt x="180555" y="286791"/>
                              </a:lnTo>
                              <a:lnTo>
                                <a:pt x="180555" y="378044"/>
                              </a:lnTo>
                              <a:lnTo>
                                <a:pt x="176244" y="378044"/>
                              </a:lnTo>
                              <a:lnTo>
                                <a:pt x="168107" y="378044"/>
                              </a:lnTo>
                              <a:lnTo>
                                <a:pt x="159325" y="375063"/>
                              </a:lnTo>
                              <a:lnTo>
                                <a:pt x="148448" y="372324"/>
                              </a:lnTo>
                              <a:lnTo>
                                <a:pt x="139988" y="369262"/>
                              </a:lnTo>
                              <a:lnTo>
                                <a:pt x="131609" y="363783"/>
                              </a:lnTo>
                              <a:lnTo>
                                <a:pt x="123149" y="361366"/>
                              </a:lnTo>
                              <a:lnTo>
                                <a:pt x="114770" y="355565"/>
                              </a:lnTo>
                              <a:lnTo>
                                <a:pt x="103652" y="344446"/>
                              </a:lnTo>
                              <a:lnTo>
                                <a:pt x="95353" y="335987"/>
                              </a:lnTo>
                              <a:lnTo>
                                <a:pt x="84476" y="327285"/>
                              </a:lnTo>
                              <a:lnTo>
                                <a:pt x="75211" y="316167"/>
                              </a:lnTo>
                              <a:lnTo>
                                <a:pt x="72955" y="307949"/>
                              </a:lnTo>
                              <a:lnTo>
                                <a:pt x="64173" y="293769"/>
                              </a:lnTo>
                              <a:lnTo>
                                <a:pt x="58775" y="280072"/>
                              </a:lnTo>
                              <a:lnTo>
                                <a:pt x="52974" y="271371"/>
                              </a:lnTo>
                              <a:lnTo>
                                <a:pt x="50637" y="260091"/>
                              </a:lnTo>
                              <a:lnTo>
                                <a:pt x="44675" y="252195"/>
                              </a:lnTo>
                              <a:lnTo>
                                <a:pt x="41936" y="240029"/>
                              </a:lnTo>
                              <a:lnTo>
                                <a:pt x="0" y="126484"/>
                              </a:lnTo>
                              <a:lnTo>
                                <a:pt x="0" y="65729"/>
                              </a:lnTo>
                              <a:lnTo>
                                <a:pt x="180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7" name="Shape 66"/>
                      <wps:cNvSpPr/>
                      <wps:spPr>
                        <a:xfrm>
                          <a:off x="550809" y="4372624"/>
                          <a:ext cx="142365" cy="143251"/>
                        </a:xfrm>
                        <a:custGeom>
                          <a:avLst/>
                          <a:gdLst/>
                          <a:ahLst/>
                          <a:cxnLst/>
                          <a:rect l="0" t="0" r="0" b="0"/>
                          <a:pathLst>
                            <a:path w="142365" h="143251">
                              <a:moveTo>
                                <a:pt x="58251" y="0"/>
                              </a:moveTo>
                              <a:lnTo>
                                <a:pt x="72834" y="0"/>
                              </a:lnTo>
                              <a:lnTo>
                                <a:pt x="86692" y="0"/>
                              </a:lnTo>
                              <a:lnTo>
                                <a:pt x="100711" y="6123"/>
                              </a:lnTo>
                              <a:lnTo>
                                <a:pt x="111829" y="11602"/>
                              </a:lnTo>
                              <a:lnTo>
                                <a:pt x="123029" y="19739"/>
                              </a:lnTo>
                              <a:lnTo>
                                <a:pt x="131488" y="30938"/>
                              </a:lnTo>
                              <a:lnTo>
                                <a:pt x="137289" y="42057"/>
                              </a:lnTo>
                              <a:lnTo>
                                <a:pt x="142365" y="56398"/>
                              </a:lnTo>
                              <a:lnTo>
                                <a:pt x="142365" y="70658"/>
                              </a:lnTo>
                              <a:lnTo>
                                <a:pt x="142365" y="84355"/>
                              </a:lnTo>
                              <a:lnTo>
                                <a:pt x="137289" y="98456"/>
                              </a:lnTo>
                              <a:lnTo>
                                <a:pt x="131488" y="109815"/>
                              </a:lnTo>
                              <a:lnTo>
                                <a:pt x="123029" y="120772"/>
                              </a:lnTo>
                              <a:lnTo>
                                <a:pt x="111829" y="129313"/>
                              </a:lnTo>
                              <a:lnTo>
                                <a:pt x="100711" y="137532"/>
                              </a:lnTo>
                              <a:lnTo>
                                <a:pt x="86692" y="140190"/>
                              </a:lnTo>
                              <a:lnTo>
                                <a:pt x="72834" y="143251"/>
                              </a:lnTo>
                              <a:lnTo>
                                <a:pt x="58251" y="140190"/>
                              </a:lnTo>
                              <a:lnTo>
                                <a:pt x="44796" y="137532"/>
                              </a:lnTo>
                              <a:lnTo>
                                <a:pt x="30697" y="129313"/>
                              </a:lnTo>
                              <a:lnTo>
                                <a:pt x="22076" y="120772"/>
                              </a:lnTo>
                              <a:lnTo>
                                <a:pt x="13858" y="109815"/>
                              </a:lnTo>
                              <a:lnTo>
                                <a:pt x="5237" y="98456"/>
                              </a:lnTo>
                              <a:lnTo>
                                <a:pt x="2820" y="84355"/>
                              </a:lnTo>
                              <a:lnTo>
                                <a:pt x="0" y="70658"/>
                              </a:lnTo>
                              <a:lnTo>
                                <a:pt x="2820" y="56398"/>
                              </a:lnTo>
                              <a:lnTo>
                                <a:pt x="5237" y="42057"/>
                              </a:lnTo>
                              <a:lnTo>
                                <a:pt x="13858" y="30938"/>
                              </a:lnTo>
                              <a:lnTo>
                                <a:pt x="22076" y="19739"/>
                              </a:lnTo>
                              <a:lnTo>
                                <a:pt x="30697" y="11602"/>
                              </a:lnTo>
                              <a:lnTo>
                                <a:pt x="44796" y="6123"/>
                              </a:lnTo>
                              <a:lnTo>
                                <a:pt x="582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8" name="Shape 67"/>
                      <wps:cNvSpPr/>
                      <wps:spPr>
                        <a:xfrm>
                          <a:off x="533850" y="3176419"/>
                          <a:ext cx="180555" cy="1061548"/>
                        </a:xfrm>
                        <a:custGeom>
                          <a:avLst/>
                          <a:gdLst/>
                          <a:ahLst/>
                          <a:cxnLst/>
                          <a:rect l="0" t="0" r="0" b="0"/>
                          <a:pathLst>
                            <a:path w="180555" h="1061548">
                              <a:moveTo>
                                <a:pt x="70055" y="0"/>
                              </a:moveTo>
                              <a:lnTo>
                                <a:pt x="78353" y="0"/>
                              </a:lnTo>
                              <a:lnTo>
                                <a:pt x="86329" y="0"/>
                              </a:lnTo>
                              <a:lnTo>
                                <a:pt x="97529" y="0"/>
                              </a:lnTo>
                              <a:lnTo>
                                <a:pt x="106149" y="0"/>
                              </a:lnTo>
                              <a:lnTo>
                                <a:pt x="145709" y="5156"/>
                              </a:lnTo>
                              <a:lnTo>
                                <a:pt x="156344" y="8540"/>
                              </a:lnTo>
                              <a:lnTo>
                                <a:pt x="165287" y="8540"/>
                              </a:lnTo>
                              <a:lnTo>
                                <a:pt x="173183" y="10715"/>
                              </a:lnTo>
                              <a:lnTo>
                                <a:pt x="180555" y="12993"/>
                              </a:lnTo>
                              <a:lnTo>
                                <a:pt x="180555" y="320865"/>
                              </a:lnTo>
                              <a:lnTo>
                                <a:pt x="176244" y="327270"/>
                              </a:lnTo>
                              <a:lnTo>
                                <a:pt x="180555" y="325589"/>
                              </a:lnTo>
                              <a:lnTo>
                                <a:pt x="180555" y="425374"/>
                              </a:lnTo>
                              <a:lnTo>
                                <a:pt x="117671" y="458114"/>
                              </a:lnTo>
                              <a:lnTo>
                                <a:pt x="111950" y="625859"/>
                              </a:lnTo>
                              <a:lnTo>
                                <a:pt x="173183" y="662275"/>
                              </a:lnTo>
                              <a:lnTo>
                                <a:pt x="170685" y="721413"/>
                              </a:lnTo>
                              <a:lnTo>
                                <a:pt x="180555" y="795417"/>
                              </a:lnTo>
                              <a:lnTo>
                                <a:pt x="180555" y="1038423"/>
                              </a:lnTo>
                              <a:lnTo>
                                <a:pt x="0" y="1061548"/>
                              </a:lnTo>
                              <a:lnTo>
                                <a:pt x="0" y="970361"/>
                              </a:lnTo>
                              <a:lnTo>
                                <a:pt x="5438" y="969564"/>
                              </a:lnTo>
                              <a:lnTo>
                                <a:pt x="0" y="927076"/>
                              </a:lnTo>
                              <a:lnTo>
                                <a:pt x="0" y="837274"/>
                              </a:lnTo>
                              <a:lnTo>
                                <a:pt x="58775" y="830181"/>
                              </a:lnTo>
                              <a:lnTo>
                                <a:pt x="75211" y="961830"/>
                              </a:lnTo>
                              <a:lnTo>
                                <a:pt x="123149" y="956351"/>
                              </a:lnTo>
                              <a:lnTo>
                                <a:pt x="95353" y="726811"/>
                              </a:lnTo>
                              <a:lnTo>
                                <a:pt x="119766" y="723829"/>
                              </a:lnTo>
                              <a:lnTo>
                                <a:pt x="0" y="651233"/>
                              </a:lnTo>
                              <a:lnTo>
                                <a:pt x="0" y="561440"/>
                              </a:lnTo>
                              <a:lnTo>
                                <a:pt x="39036" y="584124"/>
                              </a:lnTo>
                              <a:lnTo>
                                <a:pt x="41936" y="494853"/>
                              </a:lnTo>
                              <a:lnTo>
                                <a:pt x="0" y="515962"/>
                              </a:lnTo>
                              <a:lnTo>
                                <a:pt x="0" y="421350"/>
                              </a:lnTo>
                              <a:lnTo>
                                <a:pt x="139988" y="346365"/>
                              </a:lnTo>
                              <a:lnTo>
                                <a:pt x="125969" y="349426"/>
                              </a:lnTo>
                              <a:lnTo>
                                <a:pt x="114770" y="349426"/>
                              </a:lnTo>
                              <a:lnTo>
                                <a:pt x="106149" y="346365"/>
                              </a:lnTo>
                              <a:lnTo>
                                <a:pt x="89794" y="346365"/>
                              </a:lnTo>
                              <a:lnTo>
                                <a:pt x="81093" y="262332"/>
                              </a:lnTo>
                              <a:lnTo>
                                <a:pt x="117671" y="265716"/>
                              </a:lnTo>
                              <a:lnTo>
                                <a:pt x="139988" y="85967"/>
                              </a:lnTo>
                              <a:lnTo>
                                <a:pt x="95353" y="80407"/>
                              </a:lnTo>
                              <a:lnTo>
                                <a:pt x="75211" y="248796"/>
                              </a:lnTo>
                              <a:lnTo>
                                <a:pt x="75211" y="259190"/>
                              </a:lnTo>
                              <a:lnTo>
                                <a:pt x="72955" y="267811"/>
                              </a:lnTo>
                              <a:lnTo>
                                <a:pt x="70055" y="276270"/>
                              </a:lnTo>
                              <a:lnTo>
                                <a:pt x="67315" y="284972"/>
                              </a:lnTo>
                              <a:lnTo>
                                <a:pt x="64173" y="293351"/>
                              </a:lnTo>
                              <a:lnTo>
                                <a:pt x="55794" y="304389"/>
                              </a:lnTo>
                              <a:lnTo>
                                <a:pt x="44675" y="315909"/>
                              </a:lnTo>
                              <a:lnTo>
                                <a:pt x="30817" y="321228"/>
                              </a:lnTo>
                              <a:lnTo>
                                <a:pt x="16960" y="321228"/>
                              </a:lnTo>
                              <a:lnTo>
                                <a:pt x="8581" y="324128"/>
                              </a:lnTo>
                              <a:lnTo>
                                <a:pt x="0" y="321906"/>
                              </a:lnTo>
                              <a:lnTo>
                                <a:pt x="0" y="217893"/>
                              </a:lnTo>
                              <a:lnTo>
                                <a:pt x="16960" y="75654"/>
                              </a:lnTo>
                              <a:lnTo>
                                <a:pt x="19780" y="64052"/>
                              </a:lnTo>
                              <a:lnTo>
                                <a:pt x="22197" y="53094"/>
                              </a:lnTo>
                              <a:lnTo>
                                <a:pt x="22197" y="44554"/>
                              </a:lnTo>
                              <a:lnTo>
                                <a:pt x="24936" y="36498"/>
                              </a:lnTo>
                              <a:lnTo>
                                <a:pt x="33879" y="22076"/>
                              </a:lnTo>
                              <a:lnTo>
                                <a:pt x="41936" y="10715"/>
                              </a:lnTo>
                              <a:lnTo>
                                <a:pt x="50637" y="8540"/>
                              </a:lnTo>
                              <a:lnTo>
                                <a:pt x="61756" y="2176"/>
                              </a:lnTo>
                              <a:lnTo>
                                <a:pt x="700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9" name="Shape 68"/>
                      <wps:cNvSpPr/>
                      <wps:spPr>
                        <a:xfrm>
                          <a:off x="533850" y="3169618"/>
                          <a:ext cx="14059" cy="82454"/>
                        </a:xfrm>
                        <a:custGeom>
                          <a:avLst/>
                          <a:gdLst/>
                          <a:ahLst/>
                          <a:cxnLst/>
                          <a:rect l="0" t="0" r="0" b="0"/>
                          <a:pathLst>
                            <a:path w="14059" h="82454">
                              <a:moveTo>
                                <a:pt x="0" y="0"/>
                              </a:moveTo>
                              <a:lnTo>
                                <a:pt x="5438" y="758"/>
                              </a:lnTo>
                              <a:lnTo>
                                <a:pt x="14059" y="82454"/>
                              </a:lnTo>
                              <a:lnTo>
                                <a:pt x="0" y="8091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0" name="Shape 69"/>
                      <wps:cNvSpPr/>
                      <wps:spPr>
                        <a:xfrm>
                          <a:off x="533850" y="2798632"/>
                          <a:ext cx="180555" cy="339638"/>
                        </a:xfrm>
                        <a:custGeom>
                          <a:avLst/>
                          <a:gdLst/>
                          <a:ahLst/>
                          <a:cxnLst/>
                          <a:rect l="0" t="0" r="0" b="0"/>
                          <a:pathLst>
                            <a:path w="180555" h="339638">
                              <a:moveTo>
                                <a:pt x="202" y="0"/>
                              </a:moveTo>
                              <a:lnTo>
                                <a:pt x="72955" y="16678"/>
                              </a:lnTo>
                              <a:lnTo>
                                <a:pt x="44675" y="147763"/>
                              </a:lnTo>
                              <a:lnTo>
                                <a:pt x="180555" y="177879"/>
                              </a:lnTo>
                              <a:lnTo>
                                <a:pt x="180555" y="269084"/>
                              </a:lnTo>
                              <a:lnTo>
                                <a:pt x="24936" y="234696"/>
                              </a:lnTo>
                              <a:lnTo>
                                <a:pt x="0" y="339638"/>
                              </a:lnTo>
                              <a:lnTo>
                                <a:pt x="0" y="890"/>
                              </a:lnTo>
                              <a:lnTo>
                                <a:pt x="2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1" name="Shape 70"/>
                      <wps:cNvSpPr/>
                      <wps:spPr>
                        <a:xfrm>
                          <a:off x="542430" y="2484977"/>
                          <a:ext cx="171974" cy="357264"/>
                        </a:xfrm>
                        <a:custGeom>
                          <a:avLst/>
                          <a:gdLst/>
                          <a:ahLst/>
                          <a:cxnLst/>
                          <a:rect l="0" t="0" r="0" b="0"/>
                          <a:pathLst>
                            <a:path w="171974" h="357264">
                              <a:moveTo>
                                <a:pt x="97569" y="0"/>
                              </a:moveTo>
                              <a:lnTo>
                                <a:pt x="164602" y="22801"/>
                              </a:lnTo>
                              <a:lnTo>
                                <a:pt x="95071" y="240981"/>
                              </a:lnTo>
                              <a:lnTo>
                                <a:pt x="134147" y="252099"/>
                              </a:lnTo>
                              <a:lnTo>
                                <a:pt x="171974" y="137666"/>
                              </a:lnTo>
                              <a:lnTo>
                                <a:pt x="171974" y="357264"/>
                              </a:lnTo>
                              <a:lnTo>
                                <a:pt x="0" y="302214"/>
                              </a:lnTo>
                              <a:lnTo>
                                <a:pt x="975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2" name="Shape 71"/>
                      <wps:cNvSpPr/>
                      <wps:spPr>
                        <a:xfrm>
                          <a:off x="673838" y="2339317"/>
                          <a:ext cx="40566" cy="104452"/>
                        </a:xfrm>
                        <a:custGeom>
                          <a:avLst/>
                          <a:gdLst/>
                          <a:ahLst/>
                          <a:cxnLst/>
                          <a:rect l="0" t="0" r="0" b="0"/>
                          <a:pathLst>
                            <a:path w="40566" h="104452">
                              <a:moveTo>
                                <a:pt x="40566" y="0"/>
                              </a:moveTo>
                              <a:lnTo>
                                <a:pt x="40566" y="104452"/>
                              </a:lnTo>
                              <a:lnTo>
                                <a:pt x="0" y="84589"/>
                              </a:lnTo>
                              <a:lnTo>
                                <a:pt x="4056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3" name="Shape 72"/>
                      <wps:cNvSpPr/>
                      <wps:spPr>
                        <a:xfrm>
                          <a:off x="714404" y="5007370"/>
                          <a:ext cx="164844" cy="425700"/>
                        </a:xfrm>
                        <a:custGeom>
                          <a:avLst/>
                          <a:gdLst/>
                          <a:ahLst/>
                          <a:cxnLst/>
                          <a:rect l="0" t="0" r="0" b="0"/>
                          <a:pathLst>
                            <a:path w="164844" h="425700">
                              <a:moveTo>
                                <a:pt x="164844" y="0"/>
                              </a:moveTo>
                              <a:lnTo>
                                <a:pt x="164844" y="98074"/>
                              </a:lnTo>
                              <a:lnTo>
                                <a:pt x="48865" y="157406"/>
                              </a:lnTo>
                              <a:lnTo>
                                <a:pt x="138538" y="333207"/>
                              </a:lnTo>
                              <a:lnTo>
                                <a:pt x="164844" y="319801"/>
                              </a:lnTo>
                              <a:lnTo>
                                <a:pt x="164844" y="419071"/>
                              </a:lnTo>
                              <a:lnTo>
                                <a:pt x="163031" y="419577"/>
                              </a:lnTo>
                              <a:lnTo>
                                <a:pt x="155055" y="422720"/>
                              </a:lnTo>
                              <a:lnTo>
                                <a:pt x="146514" y="425700"/>
                              </a:lnTo>
                              <a:lnTo>
                                <a:pt x="132737" y="425700"/>
                              </a:lnTo>
                              <a:lnTo>
                                <a:pt x="124519" y="425700"/>
                              </a:lnTo>
                              <a:lnTo>
                                <a:pt x="113401" y="419577"/>
                              </a:lnTo>
                              <a:lnTo>
                                <a:pt x="104699" y="417079"/>
                              </a:lnTo>
                              <a:lnTo>
                                <a:pt x="93500" y="406203"/>
                              </a:lnTo>
                              <a:lnTo>
                                <a:pt x="85524" y="392264"/>
                              </a:lnTo>
                              <a:lnTo>
                                <a:pt x="79723" y="383563"/>
                              </a:lnTo>
                              <a:lnTo>
                                <a:pt x="74083" y="375425"/>
                              </a:lnTo>
                              <a:lnTo>
                                <a:pt x="0" y="232056"/>
                              </a:lnTo>
                              <a:lnTo>
                                <a:pt x="0" y="82622"/>
                              </a:lnTo>
                              <a:lnTo>
                                <a:pt x="1491" y="81752"/>
                              </a:lnTo>
                              <a:lnTo>
                                <a:pt x="9548" y="76112"/>
                              </a:lnTo>
                              <a:lnTo>
                                <a:pt x="146514" y="6259"/>
                              </a:lnTo>
                              <a:lnTo>
                                <a:pt x="155055" y="3680"/>
                              </a:lnTo>
                              <a:lnTo>
                                <a:pt x="163031" y="539"/>
                              </a:lnTo>
                              <a:lnTo>
                                <a:pt x="1648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4" name="Shape 73"/>
                      <wps:cNvSpPr/>
                      <wps:spPr>
                        <a:xfrm>
                          <a:off x="714404" y="4627704"/>
                          <a:ext cx="164844" cy="411143"/>
                        </a:xfrm>
                        <a:custGeom>
                          <a:avLst/>
                          <a:gdLst/>
                          <a:ahLst/>
                          <a:cxnLst/>
                          <a:rect l="0" t="0" r="0" b="0"/>
                          <a:pathLst>
                            <a:path w="164844" h="411143">
                              <a:moveTo>
                                <a:pt x="90922" y="0"/>
                              </a:moveTo>
                              <a:lnTo>
                                <a:pt x="157875" y="181925"/>
                              </a:lnTo>
                              <a:lnTo>
                                <a:pt x="160614" y="193124"/>
                              </a:lnTo>
                              <a:lnTo>
                                <a:pt x="164844" y="200262"/>
                              </a:lnTo>
                              <a:lnTo>
                                <a:pt x="164844" y="320970"/>
                              </a:lnTo>
                              <a:lnTo>
                                <a:pt x="160614" y="332669"/>
                              </a:lnTo>
                              <a:lnTo>
                                <a:pt x="152557" y="343949"/>
                              </a:lnTo>
                              <a:lnTo>
                                <a:pt x="144258" y="357887"/>
                              </a:lnTo>
                              <a:lnTo>
                                <a:pt x="132737" y="366185"/>
                              </a:lnTo>
                              <a:lnTo>
                                <a:pt x="121860" y="377545"/>
                              </a:lnTo>
                              <a:lnTo>
                                <a:pt x="107761" y="385925"/>
                              </a:lnTo>
                              <a:lnTo>
                                <a:pt x="90922" y="394465"/>
                              </a:lnTo>
                              <a:lnTo>
                                <a:pt x="76661" y="400024"/>
                              </a:lnTo>
                              <a:lnTo>
                                <a:pt x="66026" y="405423"/>
                              </a:lnTo>
                              <a:lnTo>
                                <a:pt x="57244" y="408162"/>
                              </a:lnTo>
                              <a:lnTo>
                                <a:pt x="45964" y="408162"/>
                              </a:lnTo>
                              <a:lnTo>
                                <a:pt x="35168" y="411143"/>
                              </a:lnTo>
                              <a:lnTo>
                                <a:pt x="26628" y="411143"/>
                              </a:lnTo>
                              <a:lnTo>
                                <a:pt x="15187" y="411143"/>
                              </a:lnTo>
                              <a:lnTo>
                                <a:pt x="7050" y="411143"/>
                              </a:lnTo>
                              <a:lnTo>
                                <a:pt x="0" y="411143"/>
                              </a:lnTo>
                              <a:lnTo>
                                <a:pt x="0" y="319891"/>
                              </a:lnTo>
                              <a:lnTo>
                                <a:pt x="7050" y="321308"/>
                              </a:lnTo>
                              <a:lnTo>
                                <a:pt x="15187" y="321308"/>
                              </a:lnTo>
                              <a:lnTo>
                                <a:pt x="23808" y="321308"/>
                              </a:lnTo>
                              <a:lnTo>
                                <a:pt x="35168" y="318408"/>
                              </a:lnTo>
                              <a:lnTo>
                                <a:pt x="45964" y="313171"/>
                              </a:lnTo>
                              <a:lnTo>
                                <a:pt x="54505" y="310431"/>
                              </a:lnTo>
                              <a:lnTo>
                                <a:pt x="63045" y="308015"/>
                              </a:lnTo>
                              <a:lnTo>
                                <a:pt x="76661" y="296252"/>
                              </a:lnTo>
                              <a:lnTo>
                                <a:pt x="85524" y="287792"/>
                              </a:lnTo>
                              <a:lnTo>
                                <a:pt x="93500" y="273128"/>
                              </a:lnTo>
                              <a:lnTo>
                                <a:pt x="96078" y="262655"/>
                              </a:lnTo>
                              <a:lnTo>
                                <a:pt x="96078" y="254356"/>
                              </a:lnTo>
                              <a:lnTo>
                                <a:pt x="96078" y="245896"/>
                              </a:lnTo>
                              <a:lnTo>
                                <a:pt x="96078" y="238001"/>
                              </a:lnTo>
                              <a:lnTo>
                                <a:pt x="96078" y="229299"/>
                              </a:lnTo>
                              <a:lnTo>
                                <a:pt x="93500" y="217697"/>
                              </a:lnTo>
                              <a:lnTo>
                                <a:pt x="88102" y="209399"/>
                              </a:lnTo>
                              <a:lnTo>
                                <a:pt x="51443" y="109090"/>
                              </a:lnTo>
                              <a:lnTo>
                                <a:pt x="0" y="128532"/>
                              </a:lnTo>
                              <a:lnTo>
                                <a:pt x="0" y="33099"/>
                              </a:lnTo>
                              <a:lnTo>
                                <a:pt x="9092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5" name="Shape 74"/>
                      <wps:cNvSpPr/>
                      <wps:spPr>
                        <a:xfrm>
                          <a:off x="714404" y="3971835"/>
                          <a:ext cx="31865" cy="243006"/>
                        </a:xfrm>
                        <a:custGeom>
                          <a:avLst/>
                          <a:gdLst/>
                          <a:ahLst/>
                          <a:cxnLst/>
                          <a:rect l="0" t="0" r="0" b="0"/>
                          <a:pathLst>
                            <a:path w="31865" h="243006">
                              <a:moveTo>
                                <a:pt x="0" y="0"/>
                              </a:moveTo>
                              <a:lnTo>
                                <a:pt x="31865" y="238925"/>
                              </a:lnTo>
                              <a:lnTo>
                                <a:pt x="0" y="2430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6" name="Shape 75"/>
                      <wps:cNvSpPr/>
                      <wps:spPr>
                        <a:xfrm>
                          <a:off x="714404" y="3500547"/>
                          <a:ext cx="3747" cy="101246"/>
                        </a:xfrm>
                        <a:custGeom>
                          <a:avLst/>
                          <a:gdLst/>
                          <a:ahLst/>
                          <a:cxnLst/>
                          <a:rect l="0" t="0" r="0" b="0"/>
                          <a:pathLst>
                            <a:path w="3747" h="101246">
                              <a:moveTo>
                                <a:pt x="3747" y="0"/>
                              </a:moveTo>
                              <a:lnTo>
                                <a:pt x="1491" y="100470"/>
                              </a:lnTo>
                              <a:lnTo>
                                <a:pt x="0" y="101246"/>
                              </a:lnTo>
                              <a:lnTo>
                                <a:pt x="0" y="1461"/>
                              </a:lnTo>
                              <a:lnTo>
                                <a:pt x="37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7" name="Shape 76"/>
                      <wps:cNvSpPr/>
                      <wps:spPr>
                        <a:xfrm>
                          <a:off x="714404" y="3189412"/>
                          <a:ext cx="35168" cy="307871"/>
                        </a:xfrm>
                        <a:custGeom>
                          <a:avLst/>
                          <a:gdLst/>
                          <a:ahLst/>
                          <a:cxnLst/>
                          <a:rect l="0" t="0" r="0" b="0"/>
                          <a:pathLst>
                            <a:path w="35168" h="307871">
                              <a:moveTo>
                                <a:pt x="0" y="0"/>
                              </a:moveTo>
                              <a:lnTo>
                                <a:pt x="1491" y="461"/>
                              </a:lnTo>
                              <a:lnTo>
                                <a:pt x="15187" y="9082"/>
                              </a:lnTo>
                              <a:lnTo>
                                <a:pt x="23808" y="17462"/>
                              </a:lnTo>
                              <a:lnTo>
                                <a:pt x="31865" y="31560"/>
                              </a:lnTo>
                              <a:lnTo>
                                <a:pt x="35168" y="45660"/>
                              </a:lnTo>
                              <a:lnTo>
                                <a:pt x="35168" y="54040"/>
                              </a:lnTo>
                              <a:lnTo>
                                <a:pt x="35168" y="64916"/>
                              </a:lnTo>
                              <a:lnTo>
                                <a:pt x="35168" y="72973"/>
                              </a:lnTo>
                              <a:lnTo>
                                <a:pt x="35168" y="84253"/>
                              </a:lnTo>
                              <a:lnTo>
                                <a:pt x="12770" y="260780"/>
                              </a:lnTo>
                              <a:lnTo>
                                <a:pt x="12770" y="271978"/>
                              </a:lnTo>
                              <a:lnTo>
                                <a:pt x="9548" y="280358"/>
                              </a:lnTo>
                              <a:lnTo>
                                <a:pt x="7050" y="291395"/>
                              </a:lnTo>
                              <a:lnTo>
                                <a:pt x="1491" y="305656"/>
                              </a:lnTo>
                              <a:lnTo>
                                <a:pt x="0" y="30787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8" name="Shape 77"/>
                      <wps:cNvSpPr/>
                      <wps:spPr>
                        <a:xfrm>
                          <a:off x="714404" y="2976511"/>
                          <a:ext cx="93500" cy="107576"/>
                        </a:xfrm>
                        <a:custGeom>
                          <a:avLst/>
                          <a:gdLst/>
                          <a:ahLst/>
                          <a:cxnLst/>
                          <a:rect l="0" t="0" r="0" b="0"/>
                          <a:pathLst>
                            <a:path w="93500" h="107576">
                              <a:moveTo>
                                <a:pt x="0" y="0"/>
                              </a:moveTo>
                              <a:lnTo>
                                <a:pt x="93500" y="20723"/>
                              </a:lnTo>
                              <a:lnTo>
                                <a:pt x="74083" y="107576"/>
                              </a:lnTo>
                              <a:lnTo>
                                <a:pt x="0" y="912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9" name="Shape 78"/>
                      <wps:cNvSpPr/>
                      <wps:spPr>
                        <a:xfrm>
                          <a:off x="714404" y="2555556"/>
                          <a:ext cx="164844" cy="326545"/>
                        </a:xfrm>
                        <a:custGeom>
                          <a:avLst/>
                          <a:gdLst/>
                          <a:ahLst/>
                          <a:cxnLst/>
                          <a:rect l="0" t="0" r="0" b="0"/>
                          <a:pathLst>
                            <a:path w="164844" h="326545">
                              <a:moveTo>
                                <a:pt x="149576" y="0"/>
                              </a:moveTo>
                              <a:lnTo>
                                <a:pt x="164844" y="4661"/>
                              </a:lnTo>
                              <a:lnTo>
                                <a:pt x="164844" y="201189"/>
                              </a:lnTo>
                              <a:lnTo>
                                <a:pt x="124519" y="326545"/>
                              </a:lnTo>
                              <a:lnTo>
                                <a:pt x="0" y="286685"/>
                              </a:lnTo>
                              <a:lnTo>
                                <a:pt x="0" y="67087"/>
                              </a:lnTo>
                              <a:lnTo>
                                <a:pt x="3747" y="55753"/>
                              </a:lnTo>
                              <a:lnTo>
                                <a:pt x="71021" y="77910"/>
                              </a:lnTo>
                              <a:lnTo>
                                <a:pt x="31865" y="203677"/>
                              </a:lnTo>
                              <a:lnTo>
                                <a:pt x="76661" y="217697"/>
                              </a:lnTo>
                              <a:lnTo>
                                <a:pt x="1495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0" name="Shape 79"/>
                      <wps:cNvSpPr/>
                      <wps:spPr>
                        <a:xfrm>
                          <a:off x="714404" y="2143687"/>
                          <a:ext cx="164844" cy="380794"/>
                        </a:xfrm>
                        <a:custGeom>
                          <a:avLst/>
                          <a:gdLst/>
                          <a:ahLst/>
                          <a:cxnLst/>
                          <a:rect l="0" t="0" r="0" b="0"/>
                          <a:pathLst>
                            <a:path w="164844" h="380794">
                              <a:moveTo>
                                <a:pt x="124519" y="0"/>
                              </a:moveTo>
                              <a:lnTo>
                                <a:pt x="135476" y="0"/>
                              </a:lnTo>
                              <a:lnTo>
                                <a:pt x="144258" y="3304"/>
                              </a:lnTo>
                              <a:lnTo>
                                <a:pt x="157875" y="5640"/>
                              </a:lnTo>
                              <a:lnTo>
                                <a:pt x="164844" y="9214"/>
                              </a:lnTo>
                              <a:lnTo>
                                <a:pt x="164844" y="106254"/>
                              </a:lnTo>
                              <a:lnTo>
                                <a:pt x="141116" y="95475"/>
                              </a:lnTo>
                              <a:lnTo>
                                <a:pt x="132737" y="92414"/>
                              </a:lnTo>
                              <a:lnTo>
                                <a:pt x="127178" y="100953"/>
                              </a:lnTo>
                              <a:lnTo>
                                <a:pt x="124519" y="106351"/>
                              </a:lnTo>
                              <a:lnTo>
                                <a:pt x="63045" y="232845"/>
                              </a:lnTo>
                              <a:lnTo>
                                <a:pt x="115737" y="257499"/>
                              </a:lnTo>
                              <a:lnTo>
                                <a:pt x="164844" y="152288"/>
                              </a:lnTo>
                              <a:lnTo>
                                <a:pt x="164844" y="380794"/>
                              </a:lnTo>
                              <a:lnTo>
                                <a:pt x="0" y="300082"/>
                              </a:lnTo>
                              <a:lnTo>
                                <a:pt x="0" y="195630"/>
                              </a:lnTo>
                              <a:lnTo>
                                <a:pt x="71021" y="47536"/>
                              </a:lnTo>
                              <a:lnTo>
                                <a:pt x="79723" y="34001"/>
                              </a:lnTo>
                              <a:lnTo>
                                <a:pt x="88102" y="22721"/>
                              </a:lnTo>
                              <a:lnTo>
                                <a:pt x="98898" y="11764"/>
                              </a:lnTo>
                              <a:lnTo>
                                <a:pt x="110420" y="5640"/>
                              </a:lnTo>
                              <a:lnTo>
                                <a:pt x="12451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1" name="Shape 80"/>
                      <wps:cNvSpPr/>
                      <wps:spPr>
                        <a:xfrm>
                          <a:off x="858663" y="2032979"/>
                          <a:ext cx="20586" cy="45464"/>
                        </a:xfrm>
                        <a:custGeom>
                          <a:avLst/>
                          <a:gdLst/>
                          <a:ahLst/>
                          <a:cxnLst/>
                          <a:rect l="0" t="0" r="0" b="0"/>
                          <a:pathLst>
                            <a:path w="20586" h="45464">
                              <a:moveTo>
                                <a:pt x="20586" y="0"/>
                              </a:moveTo>
                              <a:lnTo>
                                <a:pt x="20586" y="45464"/>
                              </a:lnTo>
                              <a:lnTo>
                                <a:pt x="0" y="32718"/>
                              </a:lnTo>
                              <a:lnTo>
                                <a:pt x="2058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2" name="Shape 81"/>
                      <wps:cNvSpPr/>
                      <wps:spPr>
                        <a:xfrm>
                          <a:off x="1534716" y="6223522"/>
                          <a:ext cx="257498" cy="228592"/>
                        </a:xfrm>
                        <a:custGeom>
                          <a:avLst/>
                          <a:gdLst/>
                          <a:ahLst/>
                          <a:cxnLst/>
                          <a:rect l="0" t="0" r="0" b="0"/>
                          <a:pathLst>
                            <a:path w="257498" h="228592">
                              <a:moveTo>
                                <a:pt x="257498" y="0"/>
                              </a:moveTo>
                              <a:lnTo>
                                <a:pt x="257498" y="82148"/>
                              </a:lnTo>
                              <a:lnTo>
                                <a:pt x="215764" y="101687"/>
                              </a:lnTo>
                              <a:lnTo>
                                <a:pt x="257498" y="133204"/>
                              </a:lnTo>
                              <a:lnTo>
                                <a:pt x="257498" y="228592"/>
                              </a:lnTo>
                              <a:lnTo>
                                <a:pt x="137450" y="137943"/>
                              </a:lnTo>
                              <a:lnTo>
                                <a:pt x="73237" y="165819"/>
                              </a:lnTo>
                              <a:lnTo>
                                <a:pt x="0" y="110066"/>
                              </a:lnTo>
                              <a:lnTo>
                                <a:pt x="2574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3" name="Shape 82"/>
                      <wps:cNvSpPr/>
                      <wps:spPr>
                        <a:xfrm>
                          <a:off x="1140654" y="5687426"/>
                          <a:ext cx="436602" cy="439100"/>
                        </a:xfrm>
                        <a:custGeom>
                          <a:avLst/>
                          <a:gdLst/>
                          <a:ahLst/>
                          <a:cxnLst/>
                          <a:rect l="0" t="0" r="0" b="0"/>
                          <a:pathLst>
                            <a:path w="436602" h="439100">
                              <a:moveTo>
                                <a:pt x="210285" y="0"/>
                              </a:moveTo>
                              <a:lnTo>
                                <a:pt x="268939" y="67115"/>
                              </a:lnTo>
                              <a:lnTo>
                                <a:pt x="92654" y="221001"/>
                              </a:lnTo>
                              <a:lnTo>
                                <a:pt x="201583" y="346688"/>
                              </a:lnTo>
                              <a:lnTo>
                                <a:pt x="377787" y="195702"/>
                              </a:lnTo>
                              <a:lnTo>
                                <a:pt x="436602" y="263219"/>
                              </a:lnTo>
                              <a:lnTo>
                                <a:pt x="263138" y="413883"/>
                              </a:lnTo>
                              <a:lnTo>
                                <a:pt x="255000" y="420087"/>
                              </a:lnTo>
                              <a:lnTo>
                                <a:pt x="246702" y="425001"/>
                              </a:lnTo>
                              <a:lnTo>
                                <a:pt x="232441" y="433299"/>
                              </a:lnTo>
                              <a:lnTo>
                                <a:pt x="223981" y="436280"/>
                              </a:lnTo>
                              <a:lnTo>
                                <a:pt x="210285" y="439100"/>
                              </a:lnTo>
                              <a:lnTo>
                                <a:pt x="196024" y="439100"/>
                              </a:lnTo>
                              <a:lnTo>
                                <a:pt x="181844" y="433299"/>
                              </a:lnTo>
                              <a:lnTo>
                                <a:pt x="168147" y="422101"/>
                              </a:lnTo>
                              <a:lnTo>
                                <a:pt x="154289" y="411466"/>
                              </a:lnTo>
                              <a:lnTo>
                                <a:pt x="148892" y="402925"/>
                              </a:lnTo>
                              <a:lnTo>
                                <a:pt x="30939" y="265716"/>
                              </a:lnTo>
                              <a:lnTo>
                                <a:pt x="22479" y="257418"/>
                              </a:lnTo>
                              <a:lnTo>
                                <a:pt x="16839" y="248555"/>
                              </a:lnTo>
                              <a:lnTo>
                                <a:pt x="11360" y="240337"/>
                              </a:lnTo>
                              <a:lnTo>
                                <a:pt x="8621" y="232441"/>
                              </a:lnTo>
                              <a:lnTo>
                                <a:pt x="2981" y="218342"/>
                              </a:lnTo>
                              <a:lnTo>
                                <a:pt x="0" y="204081"/>
                              </a:lnTo>
                              <a:lnTo>
                                <a:pt x="2981" y="190465"/>
                              </a:lnTo>
                              <a:lnTo>
                                <a:pt x="11360" y="176607"/>
                              </a:lnTo>
                              <a:lnTo>
                                <a:pt x="22479" y="162507"/>
                              </a:lnTo>
                              <a:lnTo>
                                <a:pt x="36417" y="150986"/>
                              </a:lnTo>
                              <a:lnTo>
                                <a:pt x="2102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4" name="Shape 83"/>
                      <wps:cNvSpPr/>
                      <wps:spPr>
                        <a:xfrm>
                          <a:off x="883156" y="5365956"/>
                          <a:ext cx="411787" cy="427579"/>
                        </a:xfrm>
                        <a:custGeom>
                          <a:avLst/>
                          <a:gdLst/>
                          <a:ahLst/>
                          <a:cxnLst/>
                          <a:rect l="0" t="0" r="0" b="0"/>
                          <a:pathLst>
                            <a:path w="411787" h="427579">
                              <a:moveTo>
                                <a:pt x="218503" y="0"/>
                              </a:moveTo>
                              <a:lnTo>
                                <a:pt x="232844" y="3062"/>
                              </a:lnTo>
                              <a:lnTo>
                                <a:pt x="246944" y="5156"/>
                              </a:lnTo>
                              <a:lnTo>
                                <a:pt x="257498" y="16839"/>
                              </a:lnTo>
                              <a:lnTo>
                                <a:pt x="272081" y="28279"/>
                              </a:lnTo>
                              <a:lnTo>
                                <a:pt x="277560" y="35853"/>
                              </a:lnTo>
                              <a:lnTo>
                                <a:pt x="283038" y="44312"/>
                              </a:lnTo>
                              <a:lnTo>
                                <a:pt x="392451" y="212218"/>
                              </a:lnTo>
                              <a:lnTo>
                                <a:pt x="397768" y="220839"/>
                              </a:lnTo>
                              <a:lnTo>
                                <a:pt x="400346" y="229541"/>
                              </a:lnTo>
                              <a:lnTo>
                                <a:pt x="406389" y="237598"/>
                              </a:lnTo>
                              <a:lnTo>
                                <a:pt x="408726" y="245735"/>
                              </a:lnTo>
                              <a:lnTo>
                                <a:pt x="411787" y="259915"/>
                              </a:lnTo>
                              <a:lnTo>
                                <a:pt x="411787" y="268375"/>
                              </a:lnTo>
                              <a:lnTo>
                                <a:pt x="411787" y="282474"/>
                              </a:lnTo>
                              <a:lnTo>
                                <a:pt x="403328" y="293190"/>
                              </a:lnTo>
                              <a:lnTo>
                                <a:pt x="394384" y="308014"/>
                              </a:lnTo>
                              <a:lnTo>
                                <a:pt x="386086" y="313171"/>
                              </a:lnTo>
                              <a:lnTo>
                                <a:pt x="372631" y="321469"/>
                              </a:lnTo>
                              <a:lnTo>
                                <a:pt x="358370" y="332346"/>
                              </a:lnTo>
                              <a:lnTo>
                                <a:pt x="296735" y="265636"/>
                              </a:lnTo>
                              <a:lnTo>
                                <a:pt x="327915" y="248796"/>
                              </a:lnTo>
                              <a:lnTo>
                                <a:pt x="224304" y="91687"/>
                              </a:lnTo>
                              <a:lnTo>
                                <a:pt x="89995" y="178783"/>
                              </a:lnTo>
                              <a:lnTo>
                                <a:pt x="193285" y="335488"/>
                              </a:lnTo>
                              <a:lnTo>
                                <a:pt x="226882" y="313171"/>
                              </a:lnTo>
                              <a:lnTo>
                                <a:pt x="168147" y="220839"/>
                              </a:lnTo>
                              <a:lnTo>
                                <a:pt x="226882" y="181763"/>
                              </a:lnTo>
                              <a:lnTo>
                                <a:pt x="335730" y="346848"/>
                              </a:lnTo>
                              <a:lnTo>
                                <a:pt x="243801" y="408242"/>
                              </a:lnTo>
                              <a:lnTo>
                                <a:pt x="235019" y="414365"/>
                              </a:lnTo>
                              <a:lnTo>
                                <a:pt x="226882" y="416380"/>
                              </a:lnTo>
                              <a:lnTo>
                                <a:pt x="218503" y="422422"/>
                              </a:lnTo>
                              <a:lnTo>
                                <a:pt x="210204" y="425162"/>
                              </a:lnTo>
                              <a:lnTo>
                                <a:pt x="196346" y="427579"/>
                              </a:lnTo>
                              <a:lnTo>
                                <a:pt x="187726" y="427579"/>
                              </a:lnTo>
                              <a:lnTo>
                                <a:pt x="173787" y="425162"/>
                              </a:lnTo>
                              <a:lnTo>
                                <a:pt x="162991" y="416380"/>
                              </a:lnTo>
                              <a:lnTo>
                                <a:pt x="148327" y="405584"/>
                              </a:lnTo>
                              <a:lnTo>
                                <a:pt x="137289" y="391484"/>
                              </a:lnTo>
                              <a:lnTo>
                                <a:pt x="131972" y="383105"/>
                              </a:lnTo>
                              <a:lnTo>
                                <a:pt x="22801" y="215441"/>
                              </a:lnTo>
                              <a:lnTo>
                                <a:pt x="17322" y="207545"/>
                              </a:lnTo>
                              <a:lnTo>
                                <a:pt x="11602" y="198682"/>
                              </a:lnTo>
                              <a:lnTo>
                                <a:pt x="8863" y="190304"/>
                              </a:lnTo>
                              <a:lnTo>
                                <a:pt x="5801" y="181763"/>
                              </a:lnTo>
                              <a:lnTo>
                                <a:pt x="3223" y="173545"/>
                              </a:lnTo>
                              <a:lnTo>
                                <a:pt x="0" y="159284"/>
                              </a:lnTo>
                              <a:lnTo>
                                <a:pt x="3223" y="145346"/>
                              </a:lnTo>
                              <a:lnTo>
                                <a:pt x="11602" y="131407"/>
                              </a:lnTo>
                              <a:lnTo>
                                <a:pt x="22801" y="120450"/>
                              </a:lnTo>
                              <a:lnTo>
                                <a:pt x="36578" y="108688"/>
                              </a:lnTo>
                              <a:lnTo>
                                <a:pt x="45038" y="103772"/>
                              </a:lnTo>
                              <a:lnTo>
                                <a:pt x="170645" y="19739"/>
                              </a:lnTo>
                              <a:lnTo>
                                <a:pt x="179427" y="13616"/>
                              </a:lnTo>
                              <a:lnTo>
                                <a:pt x="187726" y="11602"/>
                              </a:lnTo>
                              <a:lnTo>
                                <a:pt x="196346" y="5156"/>
                              </a:lnTo>
                              <a:lnTo>
                                <a:pt x="210204" y="3062"/>
                              </a:lnTo>
                              <a:lnTo>
                                <a:pt x="2185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5" name="Shape 84"/>
                      <wps:cNvSpPr/>
                      <wps:spPr>
                        <a:xfrm>
                          <a:off x="1213649" y="5352099"/>
                          <a:ext cx="156465" cy="178702"/>
                        </a:xfrm>
                        <a:custGeom>
                          <a:avLst/>
                          <a:gdLst/>
                          <a:ahLst/>
                          <a:cxnLst/>
                          <a:rect l="0" t="0" r="0" b="0"/>
                          <a:pathLst>
                            <a:path w="156465" h="178702">
                              <a:moveTo>
                                <a:pt x="53256" y="0"/>
                              </a:moveTo>
                              <a:lnTo>
                                <a:pt x="83792" y="47535"/>
                              </a:lnTo>
                              <a:lnTo>
                                <a:pt x="72834" y="55431"/>
                              </a:lnTo>
                              <a:lnTo>
                                <a:pt x="63891" y="64536"/>
                              </a:lnTo>
                              <a:lnTo>
                                <a:pt x="61957" y="72351"/>
                              </a:lnTo>
                              <a:lnTo>
                                <a:pt x="61957" y="80971"/>
                              </a:lnTo>
                              <a:lnTo>
                                <a:pt x="67275" y="92090"/>
                              </a:lnTo>
                              <a:lnTo>
                                <a:pt x="72834" y="100308"/>
                              </a:lnTo>
                              <a:lnTo>
                                <a:pt x="78232" y="109251"/>
                              </a:lnTo>
                              <a:lnTo>
                                <a:pt x="86934" y="117630"/>
                              </a:lnTo>
                              <a:lnTo>
                                <a:pt x="95152" y="120128"/>
                              </a:lnTo>
                              <a:lnTo>
                                <a:pt x="103128" y="120128"/>
                              </a:lnTo>
                              <a:lnTo>
                                <a:pt x="111829" y="117630"/>
                              </a:lnTo>
                              <a:lnTo>
                                <a:pt x="125284" y="109251"/>
                              </a:lnTo>
                              <a:lnTo>
                                <a:pt x="156465" y="156545"/>
                              </a:lnTo>
                              <a:lnTo>
                                <a:pt x="137289" y="167583"/>
                              </a:lnTo>
                              <a:lnTo>
                                <a:pt x="125284" y="170322"/>
                              </a:lnTo>
                              <a:lnTo>
                                <a:pt x="117792" y="173142"/>
                              </a:lnTo>
                              <a:lnTo>
                                <a:pt x="108848" y="176204"/>
                              </a:lnTo>
                              <a:lnTo>
                                <a:pt x="100630" y="178702"/>
                              </a:lnTo>
                              <a:lnTo>
                                <a:pt x="92493" y="178702"/>
                              </a:lnTo>
                              <a:lnTo>
                                <a:pt x="83792" y="178702"/>
                              </a:lnTo>
                              <a:lnTo>
                                <a:pt x="75896" y="178702"/>
                              </a:lnTo>
                              <a:lnTo>
                                <a:pt x="67275" y="176204"/>
                              </a:lnTo>
                              <a:lnTo>
                                <a:pt x="58412" y="173142"/>
                              </a:lnTo>
                              <a:lnTo>
                                <a:pt x="50275" y="167583"/>
                              </a:lnTo>
                              <a:lnTo>
                                <a:pt x="39559" y="156545"/>
                              </a:lnTo>
                              <a:lnTo>
                                <a:pt x="30535" y="150905"/>
                              </a:lnTo>
                              <a:lnTo>
                                <a:pt x="25137" y="141962"/>
                              </a:lnTo>
                              <a:lnTo>
                                <a:pt x="19659" y="134308"/>
                              </a:lnTo>
                              <a:lnTo>
                                <a:pt x="14261" y="125607"/>
                              </a:lnTo>
                              <a:lnTo>
                                <a:pt x="8299" y="117630"/>
                              </a:lnTo>
                              <a:lnTo>
                                <a:pt x="5237" y="109251"/>
                              </a:lnTo>
                              <a:lnTo>
                                <a:pt x="2256" y="100308"/>
                              </a:lnTo>
                              <a:lnTo>
                                <a:pt x="2256" y="92090"/>
                              </a:lnTo>
                              <a:lnTo>
                                <a:pt x="0" y="83952"/>
                              </a:lnTo>
                              <a:lnTo>
                                <a:pt x="0" y="74848"/>
                              </a:lnTo>
                              <a:lnTo>
                                <a:pt x="2256" y="66791"/>
                              </a:lnTo>
                              <a:lnTo>
                                <a:pt x="2256" y="58170"/>
                              </a:lnTo>
                              <a:lnTo>
                                <a:pt x="8299" y="49711"/>
                              </a:lnTo>
                              <a:lnTo>
                                <a:pt x="17081" y="36014"/>
                              </a:lnTo>
                              <a:lnTo>
                                <a:pt x="22398" y="27474"/>
                              </a:lnTo>
                              <a:lnTo>
                                <a:pt x="36498" y="13858"/>
                              </a:lnTo>
                              <a:lnTo>
                                <a:pt x="532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6" name="Shape 85"/>
                      <wps:cNvSpPr/>
                      <wps:spPr>
                        <a:xfrm>
                          <a:off x="879248" y="4999368"/>
                          <a:ext cx="200253" cy="427072"/>
                        </a:xfrm>
                        <a:custGeom>
                          <a:avLst/>
                          <a:gdLst/>
                          <a:ahLst/>
                          <a:cxnLst/>
                          <a:rect l="0" t="0" r="0" b="0"/>
                          <a:pathLst>
                            <a:path w="200253" h="427072">
                              <a:moveTo>
                                <a:pt x="29287" y="0"/>
                              </a:moveTo>
                              <a:lnTo>
                                <a:pt x="37746" y="2901"/>
                              </a:lnTo>
                              <a:lnTo>
                                <a:pt x="52007" y="5881"/>
                              </a:lnTo>
                              <a:lnTo>
                                <a:pt x="63125" y="14261"/>
                              </a:lnTo>
                              <a:lnTo>
                                <a:pt x="74325" y="28360"/>
                              </a:lnTo>
                              <a:lnTo>
                                <a:pt x="82542" y="41896"/>
                              </a:lnTo>
                              <a:lnTo>
                                <a:pt x="88343" y="53175"/>
                              </a:lnTo>
                              <a:lnTo>
                                <a:pt x="185993" y="240498"/>
                              </a:lnTo>
                              <a:lnTo>
                                <a:pt x="189135" y="251858"/>
                              </a:lnTo>
                              <a:lnTo>
                                <a:pt x="194292" y="259915"/>
                              </a:lnTo>
                              <a:lnTo>
                                <a:pt x="197192" y="268697"/>
                              </a:lnTo>
                              <a:lnTo>
                                <a:pt x="200253" y="276835"/>
                              </a:lnTo>
                              <a:lnTo>
                                <a:pt x="200253" y="285375"/>
                              </a:lnTo>
                              <a:lnTo>
                                <a:pt x="200253" y="299635"/>
                              </a:lnTo>
                              <a:lnTo>
                                <a:pt x="200253" y="307531"/>
                              </a:lnTo>
                              <a:lnTo>
                                <a:pt x="191633" y="318972"/>
                              </a:lnTo>
                              <a:lnTo>
                                <a:pt x="183334" y="330574"/>
                              </a:lnTo>
                              <a:lnTo>
                                <a:pt x="174552" y="335972"/>
                              </a:lnTo>
                              <a:lnTo>
                                <a:pt x="160855" y="347091"/>
                              </a:lnTo>
                              <a:lnTo>
                                <a:pt x="152235" y="349669"/>
                              </a:lnTo>
                              <a:lnTo>
                                <a:pt x="18007" y="419522"/>
                              </a:lnTo>
                              <a:lnTo>
                                <a:pt x="7130" y="425081"/>
                              </a:lnTo>
                              <a:lnTo>
                                <a:pt x="0" y="427072"/>
                              </a:lnTo>
                              <a:lnTo>
                                <a:pt x="0" y="327802"/>
                              </a:lnTo>
                              <a:lnTo>
                                <a:pt x="115979" y="268697"/>
                              </a:lnTo>
                              <a:lnTo>
                                <a:pt x="26708" y="92413"/>
                              </a:lnTo>
                              <a:lnTo>
                                <a:pt x="0" y="106076"/>
                              </a:lnTo>
                              <a:lnTo>
                                <a:pt x="0" y="8002"/>
                              </a:lnTo>
                              <a:lnTo>
                                <a:pt x="7130" y="5881"/>
                              </a:lnTo>
                              <a:lnTo>
                                <a:pt x="15509" y="2901"/>
                              </a:lnTo>
                              <a:lnTo>
                                <a:pt x="292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7" name="Shape 86"/>
                      <wps:cNvSpPr/>
                      <wps:spPr>
                        <a:xfrm>
                          <a:off x="879248" y="4827966"/>
                          <a:ext cx="9708" cy="120708"/>
                        </a:xfrm>
                        <a:custGeom>
                          <a:avLst/>
                          <a:gdLst/>
                          <a:ahLst/>
                          <a:cxnLst/>
                          <a:rect l="0" t="0" r="0" b="0"/>
                          <a:pathLst>
                            <a:path w="9708" h="120708">
                              <a:moveTo>
                                <a:pt x="0" y="0"/>
                              </a:moveTo>
                              <a:lnTo>
                                <a:pt x="926" y="1563"/>
                              </a:lnTo>
                              <a:lnTo>
                                <a:pt x="926" y="9137"/>
                              </a:lnTo>
                              <a:lnTo>
                                <a:pt x="3907" y="20497"/>
                              </a:lnTo>
                              <a:lnTo>
                                <a:pt x="7130" y="29037"/>
                              </a:lnTo>
                              <a:lnTo>
                                <a:pt x="7130" y="37739"/>
                              </a:lnTo>
                              <a:lnTo>
                                <a:pt x="9708" y="45634"/>
                              </a:lnTo>
                              <a:lnTo>
                                <a:pt x="9708" y="54094"/>
                              </a:lnTo>
                              <a:lnTo>
                                <a:pt x="9708" y="62393"/>
                              </a:lnTo>
                              <a:lnTo>
                                <a:pt x="9708" y="71094"/>
                              </a:lnTo>
                              <a:lnTo>
                                <a:pt x="9708" y="79393"/>
                              </a:lnTo>
                              <a:lnTo>
                                <a:pt x="9708" y="87530"/>
                              </a:lnTo>
                              <a:lnTo>
                                <a:pt x="7130" y="95990"/>
                              </a:lnTo>
                              <a:lnTo>
                                <a:pt x="3907" y="110170"/>
                              </a:lnTo>
                              <a:lnTo>
                                <a:pt x="926" y="118146"/>
                              </a:lnTo>
                              <a:lnTo>
                                <a:pt x="0" y="12070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8" name="Shape 87"/>
                      <wps:cNvSpPr/>
                      <wps:spPr>
                        <a:xfrm>
                          <a:off x="879248" y="2560217"/>
                          <a:ext cx="57566" cy="196528"/>
                        </a:xfrm>
                        <a:custGeom>
                          <a:avLst/>
                          <a:gdLst/>
                          <a:ahLst/>
                          <a:cxnLst/>
                          <a:rect l="0" t="0" r="0" b="0"/>
                          <a:pathLst>
                            <a:path w="57566" h="196528">
                              <a:moveTo>
                                <a:pt x="0" y="0"/>
                              </a:moveTo>
                              <a:lnTo>
                                <a:pt x="57566" y="17575"/>
                              </a:lnTo>
                              <a:lnTo>
                                <a:pt x="0" y="19652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9" name="Shape 88"/>
                      <wps:cNvSpPr/>
                      <wps:spPr>
                        <a:xfrm>
                          <a:off x="879248" y="1758085"/>
                          <a:ext cx="435031" cy="802788"/>
                        </a:xfrm>
                        <a:custGeom>
                          <a:avLst/>
                          <a:gdLst/>
                          <a:ahLst/>
                          <a:cxnLst/>
                          <a:rect l="0" t="0" r="0" b="0"/>
                          <a:pathLst>
                            <a:path w="435031" h="802788">
                              <a:moveTo>
                                <a:pt x="168912" y="0"/>
                              </a:moveTo>
                              <a:lnTo>
                                <a:pt x="435031" y="162346"/>
                              </a:lnTo>
                              <a:lnTo>
                                <a:pt x="401675" y="215361"/>
                              </a:lnTo>
                              <a:lnTo>
                                <a:pt x="135879" y="302133"/>
                              </a:lnTo>
                              <a:lnTo>
                                <a:pt x="141197" y="310996"/>
                              </a:lnTo>
                              <a:lnTo>
                                <a:pt x="286946" y="400025"/>
                              </a:lnTo>
                              <a:lnTo>
                                <a:pt x="244969" y="470119"/>
                              </a:lnTo>
                              <a:lnTo>
                                <a:pt x="236751" y="464077"/>
                              </a:lnTo>
                              <a:lnTo>
                                <a:pt x="183334" y="573005"/>
                              </a:lnTo>
                              <a:lnTo>
                                <a:pt x="34926" y="631418"/>
                              </a:lnTo>
                              <a:lnTo>
                                <a:pt x="15509" y="674040"/>
                              </a:lnTo>
                              <a:lnTo>
                                <a:pt x="113159" y="721253"/>
                              </a:lnTo>
                              <a:lnTo>
                                <a:pt x="74325" y="802788"/>
                              </a:lnTo>
                              <a:lnTo>
                                <a:pt x="0" y="766396"/>
                              </a:lnTo>
                              <a:lnTo>
                                <a:pt x="0" y="537890"/>
                              </a:lnTo>
                              <a:lnTo>
                                <a:pt x="9708" y="517091"/>
                              </a:lnTo>
                              <a:lnTo>
                                <a:pt x="15509" y="509275"/>
                              </a:lnTo>
                              <a:lnTo>
                                <a:pt x="15509" y="500575"/>
                              </a:lnTo>
                              <a:lnTo>
                                <a:pt x="7130" y="495096"/>
                              </a:lnTo>
                              <a:lnTo>
                                <a:pt x="0" y="491856"/>
                              </a:lnTo>
                              <a:lnTo>
                                <a:pt x="0" y="394816"/>
                              </a:lnTo>
                              <a:lnTo>
                                <a:pt x="59661" y="425404"/>
                              </a:lnTo>
                              <a:lnTo>
                                <a:pt x="68524" y="427418"/>
                              </a:lnTo>
                              <a:lnTo>
                                <a:pt x="79964" y="436200"/>
                              </a:lnTo>
                              <a:lnTo>
                                <a:pt x="91244" y="447399"/>
                              </a:lnTo>
                              <a:lnTo>
                                <a:pt x="96400" y="458679"/>
                              </a:lnTo>
                              <a:lnTo>
                                <a:pt x="99704" y="470119"/>
                              </a:lnTo>
                              <a:lnTo>
                                <a:pt x="99704" y="478016"/>
                              </a:lnTo>
                              <a:lnTo>
                                <a:pt x="99704" y="491953"/>
                              </a:lnTo>
                              <a:lnTo>
                                <a:pt x="93903" y="506214"/>
                              </a:lnTo>
                              <a:lnTo>
                                <a:pt x="91244" y="514512"/>
                              </a:lnTo>
                              <a:lnTo>
                                <a:pt x="88343" y="523214"/>
                              </a:lnTo>
                              <a:lnTo>
                                <a:pt x="228211" y="461660"/>
                              </a:lnTo>
                              <a:lnTo>
                                <a:pt x="0" y="320358"/>
                              </a:lnTo>
                              <a:lnTo>
                                <a:pt x="0" y="274894"/>
                              </a:lnTo>
                              <a:lnTo>
                                <a:pt x="12770" y="254598"/>
                              </a:lnTo>
                              <a:lnTo>
                                <a:pt x="266965" y="170644"/>
                              </a:lnTo>
                              <a:lnTo>
                                <a:pt x="275988" y="168066"/>
                              </a:lnTo>
                              <a:lnTo>
                                <a:pt x="275988" y="162346"/>
                              </a:lnTo>
                              <a:lnTo>
                                <a:pt x="266965" y="156948"/>
                              </a:lnTo>
                              <a:lnTo>
                                <a:pt x="127339" y="70176"/>
                              </a:lnTo>
                              <a:lnTo>
                                <a:pt x="16891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0" name="Shape 89"/>
                      <wps:cNvSpPr/>
                      <wps:spPr>
                        <a:xfrm>
                          <a:off x="1272061" y="1215373"/>
                          <a:ext cx="503716" cy="497997"/>
                        </a:xfrm>
                        <a:custGeom>
                          <a:avLst/>
                          <a:gdLst/>
                          <a:ahLst/>
                          <a:cxnLst/>
                          <a:rect l="0" t="0" r="0" b="0"/>
                          <a:pathLst>
                            <a:path w="503716" h="497997">
                              <a:moveTo>
                                <a:pt x="288517" y="0"/>
                              </a:moveTo>
                              <a:lnTo>
                                <a:pt x="503716" y="226964"/>
                              </a:lnTo>
                              <a:lnTo>
                                <a:pt x="442323" y="282716"/>
                              </a:lnTo>
                              <a:lnTo>
                                <a:pt x="322195" y="156627"/>
                              </a:lnTo>
                              <a:lnTo>
                                <a:pt x="341612" y="329768"/>
                              </a:lnTo>
                              <a:lnTo>
                                <a:pt x="322195" y="346929"/>
                              </a:lnTo>
                              <a:lnTo>
                                <a:pt x="145830" y="316556"/>
                              </a:lnTo>
                              <a:lnTo>
                                <a:pt x="269100" y="444338"/>
                              </a:lnTo>
                              <a:lnTo>
                                <a:pt x="212460" y="497997"/>
                              </a:lnTo>
                              <a:lnTo>
                                <a:pt x="0" y="271114"/>
                              </a:lnTo>
                              <a:lnTo>
                                <a:pt x="50436" y="224143"/>
                              </a:lnTo>
                              <a:lnTo>
                                <a:pt x="260802" y="257418"/>
                              </a:lnTo>
                              <a:lnTo>
                                <a:pt x="237839" y="47859"/>
                              </a:lnTo>
                              <a:lnTo>
                                <a:pt x="28851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1" name="Shape 90"/>
                      <wps:cNvSpPr/>
                      <wps:spPr>
                        <a:xfrm>
                          <a:off x="1616412" y="1032228"/>
                          <a:ext cx="175801" cy="366116"/>
                        </a:xfrm>
                        <a:custGeom>
                          <a:avLst/>
                          <a:gdLst/>
                          <a:ahLst/>
                          <a:cxnLst/>
                          <a:rect l="0" t="0" r="0" b="0"/>
                          <a:pathLst>
                            <a:path w="175801" h="366116">
                              <a:moveTo>
                                <a:pt x="175801" y="0"/>
                              </a:moveTo>
                              <a:lnTo>
                                <a:pt x="175801" y="92570"/>
                              </a:lnTo>
                              <a:lnTo>
                                <a:pt x="114811" y="141170"/>
                              </a:lnTo>
                              <a:lnTo>
                                <a:pt x="139626" y="172108"/>
                              </a:lnTo>
                              <a:lnTo>
                                <a:pt x="175801" y="143808"/>
                              </a:lnTo>
                              <a:lnTo>
                                <a:pt x="175801" y="366116"/>
                              </a:lnTo>
                              <a:lnTo>
                                <a:pt x="0" y="138350"/>
                              </a:lnTo>
                              <a:lnTo>
                                <a:pt x="17580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2" name="Shape 91"/>
                      <wps:cNvSpPr/>
                      <wps:spPr>
                        <a:xfrm>
                          <a:off x="1904204" y="6341887"/>
                          <a:ext cx="239047" cy="410297"/>
                        </a:xfrm>
                        <a:custGeom>
                          <a:avLst/>
                          <a:gdLst/>
                          <a:ahLst/>
                          <a:cxnLst/>
                          <a:rect l="0" t="0" r="0" b="0"/>
                          <a:pathLst>
                            <a:path w="239047" h="410297">
                              <a:moveTo>
                                <a:pt x="165247" y="0"/>
                              </a:moveTo>
                              <a:lnTo>
                                <a:pt x="239047" y="46390"/>
                              </a:lnTo>
                              <a:lnTo>
                                <a:pt x="239047" y="50263"/>
                              </a:lnTo>
                              <a:lnTo>
                                <a:pt x="184825" y="140269"/>
                              </a:lnTo>
                              <a:lnTo>
                                <a:pt x="239047" y="135128"/>
                              </a:lnTo>
                              <a:lnTo>
                                <a:pt x="239047" y="209108"/>
                              </a:lnTo>
                              <a:lnTo>
                                <a:pt x="227285" y="209881"/>
                              </a:lnTo>
                              <a:lnTo>
                                <a:pt x="239047" y="238011"/>
                              </a:lnTo>
                              <a:lnTo>
                                <a:pt x="239047" y="410297"/>
                              </a:lnTo>
                              <a:lnTo>
                                <a:pt x="212863" y="394222"/>
                              </a:lnTo>
                              <a:lnTo>
                                <a:pt x="139948" y="212458"/>
                              </a:lnTo>
                              <a:lnTo>
                                <a:pt x="78232" y="310673"/>
                              </a:lnTo>
                              <a:lnTo>
                                <a:pt x="0" y="263217"/>
                              </a:lnTo>
                              <a:lnTo>
                                <a:pt x="1652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3" name="Shape 92"/>
                      <wps:cNvSpPr/>
                      <wps:spPr>
                        <a:xfrm>
                          <a:off x="1792214" y="6193560"/>
                          <a:ext cx="131971" cy="399862"/>
                        </a:xfrm>
                        <a:custGeom>
                          <a:avLst/>
                          <a:gdLst/>
                          <a:ahLst/>
                          <a:cxnLst/>
                          <a:rect l="0" t="0" r="0" b="0"/>
                          <a:pathLst>
                            <a:path w="131971" h="399862">
                              <a:moveTo>
                                <a:pt x="70094" y="0"/>
                              </a:moveTo>
                              <a:lnTo>
                                <a:pt x="131971" y="44876"/>
                              </a:lnTo>
                              <a:lnTo>
                                <a:pt x="86692" y="399862"/>
                              </a:lnTo>
                              <a:lnTo>
                                <a:pt x="5962" y="338550"/>
                              </a:lnTo>
                              <a:lnTo>
                                <a:pt x="14180" y="269261"/>
                              </a:lnTo>
                              <a:lnTo>
                                <a:pt x="0" y="258554"/>
                              </a:lnTo>
                              <a:lnTo>
                                <a:pt x="0" y="163166"/>
                              </a:lnTo>
                              <a:lnTo>
                                <a:pt x="28360" y="184583"/>
                              </a:lnTo>
                              <a:lnTo>
                                <a:pt x="41734" y="92573"/>
                              </a:lnTo>
                              <a:lnTo>
                                <a:pt x="0" y="112110"/>
                              </a:lnTo>
                              <a:lnTo>
                                <a:pt x="0" y="29962"/>
                              </a:lnTo>
                              <a:lnTo>
                                <a:pt x="700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4" name="Shape 93"/>
                      <wps:cNvSpPr/>
                      <wps:spPr>
                        <a:xfrm>
                          <a:off x="1792214" y="1123284"/>
                          <a:ext cx="265957" cy="293432"/>
                        </a:xfrm>
                        <a:custGeom>
                          <a:avLst/>
                          <a:gdLst/>
                          <a:ahLst/>
                          <a:cxnLst/>
                          <a:rect l="0" t="0" r="0" b="0"/>
                          <a:pathLst>
                            <a:path w="265957" h="293432">
                              <a:moveTo>
                                <a:pt x="67435" y="0"/>
                              </a:moveTo>
                              <a:lnTo>
                                <a:pt x="111990" y="55835"/>
                              </a:lnTo>
                              <a:lnTo>
                                <a:pt x="8379" y="137048"/>
                              </a:lnTo>
                              <a:lnTo>
                                <a:pt x="39478" y="175882"/>
                              </a:lnTo>
                              <a:lnTo>
                                <a:pt x="218663" y="33920"/>
                              </a:lnTo>
                              <a:lnTo>
                                <a:pt x="265957" y="95313"/>
                              </a:lnTo>
                              <a:lnTo>
                                <a:pt x="14180" y="293432"/>
                              </a:lnTo>
                              <a:lnTo>
                                <a:pt x="0" y="275060"/>
                              </a:lnTo>
                              <a:lnTo>
                                <a:pt x="0" y="52753"/>
                              </a:lnTo>
                              <a:lnTo>
                                <a:pt x="674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5" name="Shape 94"/>
                      <wps:cNvSpPr/>
                      <wps:spPr>
                        <a:xfrm>
                          <a:off x="1792214" y="975037"/>
                          <a:ext cx="117872" cy="149761"/>
                        </a:xfrm>
                        <a:custGeom>
                          <a:avLst/>
                          <a:gdLst/>
                          <a:ahLst/>
                          <a:cxnLst/>
                          <a:rect l="0" t="0" r="0" b="0"/>
                          <a:pathLst>
                            <a:path w="117872" h="149761">
                              <a:moveTo>
                                <a:pt x="72672" y="0"/>
                              </a:moveTo>
                              <a:lnTo>
                                <a:pt x="117872" y="55835"/>
                              </a:lnTo>
                              <a:lnTo>
                                <a:pt x="0" y="149761"/>
                              </a:lnTo>
                              <a:lnTo>
                                <a:pt x="0" y="57191"/>
                              </a:lnTo>
                              <a:lnTo>
                                <a:pt x="7267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6" name="Shape 95"/>
                      <wps:cNvSpPr/>
                      <wps:spPr>
                        <a:xfrm>
                          <a:off x="1918143" y="816177"/>
                          <a:ext cx="225109" cy="393879"/>
                        </a:xfrm>
                        <a:custGeom>
                          <a:avLst/>
                          <a:gdLst/>
                          <a:ahLst/>
                          <a:cxnLst/>
                          <a:rect l="0" t="0" r="0" b="0"/>
                          <a:pathLst>
                            <a:path w="225109" h="393879">
                              <a:moveTo>
                                <a:pt x="225109" y="0"/>
                              </a:moveTo>
                              <a:lnTo>
                                <a:pt x="225109" y="79808"/>
                              </a:lnTo>
                              <a:lnTo>
                                <a:pt x="223739" y="80708"/>
                              </a:lnTo>
                              <a:lnTo>
                                <a:pt x="215361" y="83448"/>
                              </a:lnTo>
                              <a:lnTo>
                                <a:pt x="207545" y="89329"/>
                              </a:lnTo>
                              <a:lnTo>
                                <a:pt x="114730" y="147741"/>
                              </a:lnTo>
                              <a:lnTo>
                                <a:pt x="201099" y="282050"/>
                              </a:lnTo>
                              <a:lnTo>
                                <a:pt x="225109" y="266679"/>
                              </a:lnTo>
                              <a:lnTo>
                                <a:pt x="225109" y="356565"/>
                              </a:lnTo>
                              <a:lnTo>
                                <a:pt x="164682" y="393879"/>
                              </a:lnTo>
                              <a:lnTo>
                                <a:pt x="0" y="130903"/>
                              </a:lnTo>
                              <a:lnTo>
                                <a:pt x="168066" y="27694"/>
                              </a:lnTo>
                              <a:lnTo>
                                <a:pt x="176365" y="21813"/>
                              </a:lnTo>
                              <a:lnTo>
                                <a:pt x="184745" y="15931"/>
                              </a:lnTo>
                              <a:lnTo>
                                <a:pt x="193042" y="13676"/>
                              </a:lnTo>
                              <a:lnTo>
                                <a:pt x="201099" y="7955"/>
                              </a:lnTo>
                              <a:lnTo>
                                <a:pt x="210043" y="4893"/>
                              </a:lnTo>
                              <a:lnTo>
                                <a:pt x="218422" y="2315"/>
                              </a:lnTo>
                              <a:lnTo>
                                <a:pt x="2251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7" name="Shape 96"/>
                      <wps:cNvSpPr/>
                      <wps:spPr>
                        <a:xfrm>
                          <a:off x="2143251" y="6579899"/>
                          <a:ext cx="96924" cy="231785"/>
                        </a:xfrm>
                        <a:custGeom>
                          <a:avLst/>
                          <a:gdLst/>
                          <a:ahLst/>
                          <a:cxnLst/>
                          <a:rect l="0" t="0" r="0" b="0"/>
                          <a:pathLst>
                            <a:path w="96924" h="231785">
                              <a:moveTo>
                                <a:pt x="0" y="0"/>
                              </a:moveTo>
                              <a:lnTo>
                                <a:pt x="96924" y="231785"/>
                              </a:lnTo>
                              <a:lnTo>
                                <a:pt x="0" y="17228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8" name="Shape 97"/>
                      <wps:cNvSpPr/>
                      <wps:spPr>
                        <a:xfrm>
                          <a:off x="2265314" y="6532110"/>
                          <a:ext cx="222248" cy="377964"/>
                        </a:xfrm>
                        <a:custGeom>
                          <a:avLst/>
                          <a:gdLst/>
                          <a:ahLst/>
                          <a:cxnLst/>
                          <a:rect l="0" t="0" r="0" b="0"/>
                          <a:pathLst>
                            <a:path w="222248" h="377964">
                              <a:moveTo>
                                <a:pt x="122625" y="0"/>
                              </a:moveTo>
                              <a:lnTo>
                                <a:pt x="222248" y="42696"/>
                              </a:lnTo>
                              <a:lnTo>
                                <a:pt x="222248" y="123174"/>
                              </a:lnTo>
                              <a:lnTo>
                                <a:pt x="176285" y="103772"/>
                              </a:lnTo>
                              <a:lnTo>
                                <a:pt x="114568" y="251535"/>
                              </a:lnTo>
                              <a:lnTo>
                                <a:pt x="181521" y="279574"/>
                              </a:lnTo>
                              <a:lnTo>
                                <a:pt x="189659" y="282716"/>
                              </a:lnTo>
                              <a:lnTo>
                                <a:pt x="197877" y="285133"/>
                              </a:lnTo>
                              <a:lnTo>
                                <a:pt x="211896" y="290692"/>
                              </a:lnTo>
                              <a:lnTo>
                                <a:pt x="222248" y="294765"/>
                              </a:lnTo>
                              <a:lnTo>
                                <a:pt x="222248" y="377964"/>
                              </a:lnTo>
                              <a:lnTo>
                                <a:pt x="220275" y="377626"/>
                              </a:lnTo>
                              <a:lnTo>
                                <a:pt x="211896" y="374887"/>
                              </a:lnTo>
                              <a:lnTo>
                                <a:pt x="203516" y="371663"/>
                              </a:lnTo>
                              <a:lnTo>
                                <a:pt x="195540" y="369165"/>
                              </a:lnTo>
                              <a:lnTo>
                                <a:pt x="184502" y="363607"/>
                              </a:lnTo>
                              <a:lnTo>
                                <a:pt x="176285" y="360948"/>
                              </a:lnTo>
                              <a:lnTo>
                                <a:pt x="164682" y="357564"/>
                              </a:lnTo>
                              <a:lnTo>
                                <a:pt x="0" y="287872"/>
                              </a:lnTo>
                              <a:lnTo>
                                <a:pt x="122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9" name="Shape 98"/>
                      <wps:cNvSpPr/>
                      <wps:spPr>
                        <a:xfrm>
                          <a:off x="2143251" y="6465237"/>
                          <a:ext cx="242110" cy="85758"/>
                        </a:xfrm>
                        <a:custGeom>
                          <a:avLst/>
                          <a:gdLst/>
                          <a:ahLst/>
                          <a:cxnLst/>
                          <a:rect l="0" t="0" r="0" b="0"/>
                          <a:pathLst>
                            <a:path w="242110" h="85758">
                              <a:moveTo>
                                <a:pt x="124237" y="0"/>
                              </a:moveTo>
                              <a:lnTo>
                                <a:pt x="242110" y="69854"/>
                              </a:lnTo>
                              <a:lnTo>
                                <a:pt x="0" y="85758"/>
                              </a:lnTo>
                              <a:lnTo>
                                <a:pt x="0" y="11778"/>
                              </a:lnTo>
                              <a:lnTo>
                                <a:pt x="12423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0" name="Shape 99"/>
                      <wps:cNvSpPr/>
                      <wps:spPr>
                        <a:xfrm>
                          <a:off x="2143251" y="6388277"/>
                          <a:ext cx="1692" cy="3873"/>
                        </a:xfrm>
                        <a:custGeom>
                          <a:avLst/>
                          <a:gdLst/>
                          <a:ahLst/>
                          <a:cxnLst/>
                          <a:rect l="0" t="0" r="0" b="0"/>
                          <a:pathLst>
                            <a:path w="1692" h="3873">
                              <a:moveTo>
                                <a:pt x="0" y="0"/>
                              </a:moveTo>
                              <a:lnTo>
                                <a:pt x="1692" y="1064"/>
                              </a:lnTo>
                              <a:lnTo>
                                <a:pt x="0" y="387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1" name="Shape 100"/>
                      <wps:cNvSpPr/>
                      <wps:spPr>
                        <a:xfrm>
                          <a:off x="2143251" y="807454"/>
                          <a:ext cx="200375" cy="365288"/>
                        </a:xfrm>
                        <a:custGeom>
                          <a:avLst/>
                          <a:gdLst/>
                          <a:ahLst/>
                          <a:cxnLst/>
                          <a:rect l="0" t="0" r="0" b="0"/>
                          <a:pathLst>
                            <a:path w="200375" h="365288">
                              <a:moveTo>
                                <a:pt x="32309" y="0"/>
                              </a:moveTo>
                              <a:lnTo>
                                <a:pt x="40929" y="0"/>
                              </a:lnTo>
                              <a:lnTo>
                                <a:pt x="49147" y="0"/>
                              </a:lnTo>
                              <a:lnTo>
                                <a:pt x="57446" y="0"/>
                              </a:lnTo>
                              <a:lnTo>
                                <a:pt x="66147" y="0"/>
                              </a:lnTo>
                              <a:lnTo>
                                <a:pt x="88304" y="2417"/>
                              </a:lnTo>
                              <a:lnTo>
                                <a:pt x="102242" y="8137"/>
                              </a:lnTo>
                              <a:lnTo>
                                <a:pt x="116261" y="13617"/>
                              </a:lnTo>
                              <a:lnTo>
                                <a:pt x="127380" y="22399"/>
                              </a:lnTo>
                              <a:lnTo>
                                <a:pt x="141560" y="33033"/>
                              </a:lnTo>
                              <a:lnTo>
                                <a:pt x="152840" y="44715"/>
                              </a:lnTo>
                              <a:lnTo>
                                <a:pt x="160977" y="55915"/>
                              </a:lnTo>
                              <a:lnTo>
                                <a:pt x="172015" y="72109"/>
                              </a:lnTo>
                              <a:lnTo>
                                <a:pt x="177977" y="80811"/>
                              </a:lnTo>
                              <a:lnTo>
                                <a:pt x="183617" y="89431"/>
                              </a:lnTo>
                              <a:lnTo>
                                <a:pt x="186356" y="98052"/>
                              </a:lnTo>
                              <a:lnTo>
                                <a:pt x="188854" y="108686"/>
                              </a:lnTo>
                              <a:lnTo>
                                <a:pt x="194494" y="117147"/>
                              </a:lnTo>
                              <a:lnTo>
                                <a:pt x="194494" y="129072"/>
                              </a:lnTo>
                              <a:lnTo>
                                <a:pt x="197394" y="136967"/>
                              </a:lnTo>
                              <a:lnTo>
                                <a:pt x="197394" y="147763"/>
                              </a:lnTo>
                              <a:lnTo>
                                <a:pt x="200375" y="156465"/>
                              </a:lnTo>
                              <a:lnTo>
                                <a:pt x="200375" y="164522"/>
                              </a:lnTo>
                              <a:lnTo>
                                <a:pt x="197394" y="175719"/>
                              </a:lnTo>
                              <a:lnTo>
                                <a:pt x="197394" y="184341"/>
                              </a:lnTo>
                              <a:lnTo>
                                <a:pt x="194494" y="192478"/>
                              </a:lnTo>
                              <a:lnTo>
                                <a:pt x="191835" y="203919"/>
                              </a:lnTo>
                              <a:lnTo>
                                <a:pt x="188854" y="212379"/>
                              </a:lnTo>
                              <a:lnTo>
                                <a:pt x="186356" y="220678"/>
                              </a:lnTo>
                              <a:lnTo>
                                <a:pt x="177977" y="231878"/>
                              </a:lnTo>
                              <a:lnTo>
                                <a:pt x="172015" y="243478"/>
                              </a:lnTo>
                              <a:lnTo>
                                <a:pt x="163716" y="254435"/>
                              </a:lnTo>
                              <a:lnTo>
                                <a:pt x="152840" y="262654"/>
                              </a:lnTo>
                              <a:lnTo>
                                <a:pt x="141560" y="273611"/>
                              </a:lnTo>
                              <a:lnTo>
                                <a:pt x="133019" y="279816"/>
                              </a:lnTo>
                              <a:lnTo>
                                <a:pt x="119242" y="290774"/>
                              </a:lnTo>
                              <a:lnTo>
                                <a:pt x="110379" y="296009"/>
                              </a:lnTo>
                              <a:lnTo>
                                <a:pt x="102242" y="301570"/>
                              </a:lnTo>
                              <a:lnTo>
                                <a:pt x="94185" y="307129"/>
                              </a:lnTo>
                              <a:lnTo>
                                <a:pt x="0" y="365288"/>
                              </a:lnTo>
                              <a:lnTo>
                                <a:pt x="0" y="275403"/>
                              </a:lnTo>
                              <a:lnTo>
                                <a:pt x="40929" y="249200"/>
                              </a:lnTo>
                              <a:lnTo>
                                <a:pt x="51887" y="240337"/>
                              </a:lnTo>
                              <a:lnTo>
                                <a:pt x="66147" y="231878"/>
                              </a:lnTo>
                              <a:lnTo>
                                <a:pt x="77185" y="223418"/>
                              </a:lnTo>
                              <a:lnTo>
                                <a:pt x="85726" y="214876"/>
                              </a:lnTo>
                              <a:lnTo>
                                <a:pt x="90882" y="206095"/>
                              </a:lnTo>
                              <a:lnTo>
                                <a:pt x="99502" y="198441"/>
                              </a:lnTo>
                              <a:lnTo>
                                <a:pt x="108124" y="184341"/>
                              </a:lnTo>
                              <a:lnTo>
                                <a:pt x="110379" y="169920"/>
                              </a:lnTo>
                              <a:lnTo>
                                <a:pt x="110379" y="162024"/>
                              </a:lnTo>
                              <a:lnTo>
                                <a:pt x="108124" y="147763"/>
                              </a:lnTo>
                              <a:lnTo>
                                <a:pt x="104901" y="136967"/>
                              </a:lnTo>
                              <a:lnTo>
                                <a:pt x="99502" y="129072"/>
                              </a:lnTo>
                              <a:lnTo>
                                <a:pt x="94185" y="119967"/>
                              </a:lnTo>
                              <a:lnTo>
                                <a:pt x="88304" y="111748"/>
                              </a:lnTo>
                              <a:lnTo>
                                <a:pt x="82825" y="103370"/>
                              </a:lnTo>
                              <a:lnTo>
                                <a:pt x="71868" y="92172"/>
                              </a:lnTo>
                              <a:lnTo>
                                <a:pt x="57446" y="86613"/>
                              </a:lnTo>
                              <a:lnTo>
                                <a:pt x="46005" y="80811"/>
                              </a:lnTo>
                              <a:lnTo>
                                <a:pt x="37706" y="80811"/>
                              </a:lnTo>
                              <a:lnTo>
                                <a:pt x="24010" y="80811"/>
                              </a:lnTo>
                              <a:lnTo>
                                <a:pt x="15228" y="80811"/>
                              </a:lnTo>
                              <a:lnTo>
                                <a:pt x="7332" y="83711"/>
                              </a:lnTo>
                              <a:lnTo>
                                <a:pt x="0" y="88531"/>
                              </a:lnTo>
                              <a:lnTo>
                                <a:pt x="0" y="8723"/>
                              </a:lnTo>
                              <a:lnTo>
                                <a:pt x="1692" y="8137"/>
                              </a:lnTo>
                              <a:lnTo>
                                <a:pt x="9991" y="5237"/>
                              </a:lnTo>
                              <a:lnTo>
                                <a:pt x="18290" y="2417"/>
                              </a:lnTo>
                              <a:lnTo>
                                <a:pt x="323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2" name="Shape 101"/>
                      <wps:cNvSpPr/>
                      <wps:spPr>
                        <a:xfrm>
                          <a:off x="2296091" y="695545"/>
                          <a:ext cx="191471" cy="318004"/>
                        </a:xfrm>
                        <a:custGeom>
                          <a:avLst/>
                          <a:gdLst/>
                          <a:ahLst/>
                          <a:cxnLst/>
                          <a:rect l="0" t="0" r="0" b="0"/>
                          <a:pathLst>
                            <a:path w="191471" h="318004">
                              <a:moveTo>
                                <a:pt x="78715" y="0"/>
                              </a:moveTo>
                              <a:lnTo>
                                <a:pt x="191471" y="224139"/>
                              </a:lnTo>
                              <a:lnTo>
                                <a:pt x="191471" y="290033"/>
                              </a:lnTo>
                              <a:lnTo>
                                <a:pt x="137370" y="318004"/>
                              </a:lnTo>
                              <a:lnTo>
                                <a:pt x="0" y="38592"/>
                              </a:lnTo>
                              <a:lnTo>
                                <a:pt x="7871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3" name="Shape 102"/>
                      <wps:cNvSpPr/>
                      <wps:spPr>
                        <a:xfrm>
                          <a:off x="2387939" y="647437"/>
                          <a:ext cx="99623" cy="106681"/>
                        </a:xfrm>
                        <a:custGeom>
                          <a:avLst/>
                          <a:gdLst/>
                          <a:ahLst/>
                          <a:cxnLst/>
                          <a:rect l="0" t="0" r="0" b="0"/>
                          <a:pathLst>
                            <a:path w="99623" h="106681">
                              <a:moveTo>
                                <a:pt x="99623" y="0"/>
                              </a:moveTo>
                              <a:lnTo>
                                <a:pt x="99623" y="80721"/>
                              </a:lnTo>
                              <a:lnTo>
                                <a:pt x="28279" y="106681"/>
                              </a:lnTo>
                              <a:lnTo>
                                <a:pt x="0" y="36829"/>
                              </a:lnTo>
                              <a:lnTo>
                                <a:pt x="9962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4" name="Shape 103"/>
                      <wps:cNvSpPr/>
                      <wps:spPr>
                        <a:xfrm>
                          <a:off x="3017826" y="6769787"/>
                          <a:ext cx="262251" cy="321890"/>
                        </a:xfrm>
                        <a:custGeom>
                          <a:avLst/>
                          <a:gdLst/>
                          <a:ahLst/>
                          <a:cxnLst/>
                          <a:rect l="0" t="0" r="0" b="0"/>
                          <a:pathLst>
                            <a:path w="262251" h="321890">
                              <a:moveTo>
                                <a:pt x="61394" y="0"/>
                              </a:moveTo>
                              <a:lnTo>
                                <a:pt x="120048" y="11361"/>
                              </a:lnTo>
                              <a:lnTo>
                                <a:pt x="262251" y="188893"/>
                              </a:lnTo>
                              <a:lnTo>
                                <a:pt x="262251" y="321890"/>
                              </a:lnTo>
                              <a:lnTo>
                                <a:pt x="120048" y="142446"/>
                              </a:lnTo>
                              <a:lnTo>
                                <a:pt x="114085" y="151147"/>
                              </a:lnTo>
                              <a:lnTo>
                                <a:pt x="80649" y="319215"/>
                              </a:lnTo>
                              <a:lnTo>
                                <a:pt x="0" y="301650"/>
                              </a:lnTo>
                              <a:lnTo>
                                <a:pt x="613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5" name="Shape 104"/>
                      <wps:cNvSpPr/>
                      <wps:spPr>
                        <a:xfrm>
                          <a:off x="2645840" y="6677135"/>
                          <a:ext cx="388422" cy="383587"/>
                        </a:xfrm>
                        <a:custGeom>
                          <a:avLst/>
                          <a:gdLst/>
                          <a:ahLst/>
                          <a:cxnLst/>
                          <a:rect l="0" t="0" r="0" b="0"/>
                          <a:pathLst>
                            <a:path w="388422" h="383587">
                              <a:moveTo>
                                <a:pt x="80810" y="0"/>
                              </a:moveTo>
                              <a:lnTo>
                                <a:pt x="388422" y="84436"/>
                              </a:lnTo>
                              <a:lnTo>
                                <a:pt x="368683" y="151468"/>
                              </a:lnTo>
                              <a:lnTo>
                                <a:pt x="150986" y="92652"/>
                              </a:lnTo>
                              <a:lnTo>
                                <a:pt x="139303" y="131971"/>
                              </a:lnTo>
                              <a:lnTo>
                                <a:pt x="265233" y="168065"/>
                              </a:lnTo>
                              <a:lnTo>
                                <a:pt x="248393" y="238160"/>
                              </a:lnTo>
                              <a:lnTo>
                                <a:pt x="120369" y="201905"/>
                              </a:lnTo>
                              <a:lnTo>
                                <a:pt x="106190" y="249279"/>
                              </a:lnTo>
                              <a:lnTo>
                                <a:pt x="329446" y="310431"/>
                              </a:lnTo>
                              <a:lnTo>
                                <a:pt x="310512" y="383587"/>
                              </a:lnTo>
                              <a:lnTo>
                                <a:pt x="0" y="299312"/>
                              </a:lnTo>
                              <a:lnTo>
                                <a:pt x="8081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6" name="Shape 105"/>
                      <wps:cNvSpPr/>
                      <wps:spPr>
                        <a:xfrm>
                          <a:off x="2487562" y="6574806"/>
                          <a:ext cx="196870" cy="343067"/>
                        </a:xfrm>
                        <a:custGeom>
                          <a:avLst/>
                          <a:gdLst/>
                          <a:ahLst/>
                          <a:cxnLst/>
                          <a:rect l="0" t="0" r="0" b="0"/>
                          <a:pathLst>
                            <a:path w="196870" h="343067">
                              <a:moveTo>
                                <a:pt x="0" y="0"/>
                              </a:moveTo>
                              <a:lnTo>
                                <a:pt x="82543" y="35375"/>
                              </a:lnTo>
                              <a:lnTo>
                                <a:pt x="91164" y="38437"/>
                              </a:lnTo>
                              <a:lnTo>
                                <a:pt x="99301" y="44237"/>
                              </a:lnTo>
                              <a:lnTo>
                                <a:pt x="107680" y="46655"/>
                              </a:lnTo>
                              <a:lnTo>
                                <a:pt x="116221" y="52616"/>
                              </a:lnTo>
                              <a:lnTo>
                                <a:pt x="124197" y="57853"/>
                              </a:lnTo>
                              <a:lnTo>
                                <a:pt x="138377" y="65991"/>
                              </a:lnTo>
                              <a:lnTo>
                                <a:pt x="152235" y="77754"/>
                              </a:lnTo>
                              <a:lnTo>
                                <a:pt x="163434" y="88470"/>
                              </a:lnTo>
                              <a:lnTo>
                                <a:pt x="166496" y="97575"/>
                              </a:lnTo>
                              <a:lnTo>
                                <a:pt x="177292" y="108532"/>
                              </a:lnTo>
                              <a:lnTo>
                                <a:pt x="180676" y="117071"/>
                              </a:lnTo>
                              <a:lnTo>
                                <a:pt x="188813" y="127948"/>
                              </a:lnTo>
                              <a:lnTo>
                                <a:pt x="191391" y="136327"/>
                              </a:lnTo>
                              <a:lnTo>
                                <a:pt x="191391" y="144626"/>
                              </a:lnTo>
                              <a:lnTo>
                                <a:pt x="196870" y="158404"/>
                              </a:lnTo>
                              <a:lnTo>
                                <a:pt x="196870" y="167267"/>
                              </a:lnTo>
                              <a:lnTo>
                                <a:pt x="196870" y="181286"/>
                              </a:lnTo>
                              <a:lnTo>
                                <a:pt x="196870" y="189664"/>
                              </a:lnTo>
                              <a:lnTo>
                                <a:pt x="196870" y="197479"/>
                              </a:lnTo>
                              <a:lnTo>
                                <a:pt x="193889" y="211982"/>
                              </a:lnTo>
                              <a:lnTo>
                                <a:pt x="191391" y="219717"/>
                              </a:lnTo>
                              <a:lnTo>
                                <a:pt x="188813" y="228498"/>
                              </a:lnTo>
                              <a:lnTo>
                                <a:pt x="186074" y="236878"/>
                              </a:lnTo>
                              <a:lnTo>
                                <a:pt x="183012" y="245176"/>
                              </a:lnTo>
                              <a:lnTo>
                                <a:pt x="177292" y="253797"/>
                              </a:lnTo>
                              <a:lnTo>
                                <a:pt x="174634" y="265479"/>
                              </a:lnTo>
                              <a:lnTo>
                                <a:pt x="169235" y="273617"/>
                              </a:lnTo>
                              <a:lnTo>
                                <a:pt x="163434" y="281915"/>
                              </a:lnTo>
                              <a:lnTo>
                                <a:pt x="158278" y="290456"/>
                              </a:lnTo>
                              <a:lnTo>
                                <a:pt x="149657" y="295854"/>
                              </a:lnTo>
                              <a:lnTo>
                                <a:pt x="144097" y="304233"/>
                              </a:lnTo>
                              <a:lnTo>
                                <a:pt x="135879" y="309792"/>
                              </a:lnTo>
                              <a:lnTo>
                                <a:pt x="127420" y="314868"/>
                              </a:lnTo>
                              <a:lnTo>
                                <a:pt x="113159" y="326469"/>
                              </a:lnTo>
                              <a:lnTo>
                                <a:pt x="104780" y="328968"/>
                              </a:lnTo>
                              <a:lnTo>
                                <a:pt x="93500" y="334930"/>
                              </a:lnTo>
                              <a:lnTo>
                                <a:pt x="85363" y="337427"/>
                              </a:lnTo>
                              <a:lnTo>
                                <a:pt x="76661" y="337427"/>
                              </a:lnTo>
                              <a:lnTo>
                                <a:pt x="68041" y="340489"/>
                              </a:lnTo>
                              <a:lnTo>
                                <a:pt x="60306" y="340489"/>
                              </a:lnTo>
                              <a:lnTo>
                                <a:pt x="48543" y="343067"/>
                              </a:lnTo>
                              <a:lnTo>
                                <a:pt x="35088" y="340489"/>
                              </a:lnTo>
                              <a:lnTo>
                                <a:pt x="21150" y="340489"/>
                              </a:lnTo>
                              <a:lnTo>
                                <a:pt x="12609" y="337427"/>
                              </a:lnTo>
                              <a:lnTo>
                                <a:pt x="0" y="335268"/>
                              </a:lnTo>
                              <a:lnTo>
                                <a:pt x="0" y="252069"/>
                              </a:lnTo>
                              <a:lnTo>
                                <a:pt x="4391" y="253797"/>
                              </a:lnTo>
                              <a:lnTo>
                                <a:pt x="15591" y="253797"/>
                              </a:lnTo>
                              <a:lnTo>
                                <a:pt x="26306" y="256294"/>
                              </a:lnTo>
                              <a:lnTo>
                                <a:pt x="35088" y="256294"/>
                              </a:lnTo>
                              <a:lnTo>
                                <a:pt x="43548" y="256294"/>
                              </a:lnTo>
                              <a:lnTo>
                                <a:pt x="51766" y="256294"/>
                              </a:lnTo>
                              <a:lnTo>
                                <a:pt x="60306" y="253797"/>
                              </a:lnTo>
                              <a:lnTo>
                                <a:pt x="70941" y="245176"/>
                              </a:lnTo>
                              <a:lnTo>
                                <a:pt x="82543" y="234300"/>
                              </a:lnTo>
                              <a:lnTo>
                                <a:pt x="87941" y="225760"/>
                              </a:lnTo>
                              <a:lnTo>
                                <a:pt x="93500" y="217299"/>
                              </a:lnTo>
                              <a:lnTo>
                                <a:pt x="99301" y="208839"/>
                              </a:lnTo>
                              <a:lnTo>
                                <a:pt x="101557" y="197479"/>
                              </a:lnTo>
                              <a:lnTo>
                                <a:pt x="104780" y="189664"/>
                              </a:lnTo>
                              <a:lnTo>
                                <a:pt x="107680" y="181286"/>
                              </a:lnTo>
                              <a:lnTo>
                                <a:pt x="107680" y="172986"/>
                              </a:lnTo>
                              <a:lnTo>
                                <a:pt x="107680" y="158404"/>
                              </a:lnTo>
                              <a:lnTo>
                                <a:pt x="101557" y="147204"/>
                              </a:lnTo>
                              <a:lnTo>
                                <a:pt x="99301" y="139067"/>
                              </a:lnTo>
                              <a:lnTo>
                                <a:pt x="91164" y="127948"/>
                              </a:lnTo>
                              <a:lnTo>
                                <a:pt x="79723" y="117071"/>
                              </a:lnTo>
                              <a:lnTo>
                                <a:pt x="70941" y="113447"/>
                              </a:lnTo>
                              <a:lnTo>
                                <a:pt x="62723" y="108532"/>
                              </a:lnTo>
                              <a:lnTo>
                                <a:pt x="51766" y="102329"/>
                              </a:lnTo>
                              <a:lnTo>
                                <a:pt x="0" y="804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7" name="Shape 106"/>
                      <wps:cNvSpPr/>
                      <wps:spPr>
                        <a:xfrm>
                          <a:off x="2487562" y="919684"/>
                          <a:ext cx="26306" cy="65893"/>
                        </a:xfrm>
                        <a:custGeom>
                          <a:avLst/>
                          <a:gdLst/>
                          <a:ahLst/>
                          <a:cxnLst/>
                          <a:rect l="0" t="0" r="0" b="0"/>
                          <a:pathLst>
                            <a:path w="26306" h="65893">
                              <a:moveTo>
                                <a:pt x="0" y="0"/>
                              </a:moveTo>
                              <a:lnTo>
                                <a:pt x="26306" y="52292"/>
                              </a:lnTo>
                              <a:lnTo>
                                <a:pt x="0" y="658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8" name="Shape 107"/>
                      <wps:cNvSpPr/>
                      <wps:spPr>
                        <a:xfrm>
                          <a:off x="2487562" y="561076"/>
                          <a:ext cx="261083" cy="369084"/>
                        </a:xfrm>
                        <a:custGeom>
                          <a:avLst/>
                          <a:gdLst/>
                          <a:ahLst/>
                          <a:cxnLst/>
                          <a:rect l="0" t="0" r="0" b="0"/>
                          <a:pathLst>
                            <a:path w="261083" h="369084">
                              <a:moveTo>
                                <a:pt x="233609" y="0"/>
                              </a:moveTo>
                              <a:lnTo>
                                <a:pt x="261083" y="69851"/>
                              </a:lnTo>
                              <a:lnTo>
                                <a:pt x="135879" y="117145"/>
                              </a:lnTo>
                              <a:lnTo>
                                <a:pt x="216126" y="338550"/>
                              </a:lnTo>
                              <a:lnTo>
                                <a:pt x="132898" y="369084"/>
                              </a:lnTo>
                              <a:lnTo>
                                <a:pt x="51766" y="148245"/>
                              </a:lnTo>
                              <a:lnTo>
                                <a:pt x="0" y="167081"/>
                              </a:lnTo>
                              <a:lnTo>
                                <a:pt x="0" y="86360"/>
                              </a:lnTo>
                              <a:lnTo>
                                <a:pt x="2336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9" name="Shape 108"/>
                      <wps:cNvSpPr/>
                      <wps:spPr>
                        <a:xfrm>
                          <a:off x="2732129" y="472288"/>
                          <a:ext cx="391725" cy="382460"/>
                        </a:xfrm>
                        <a:custGeom>
                          <a:avLst/>
                          <a:gdLst/>
                          <a:ahLst/>
                          <a:cxnLst/>
                          <a:rect l="0" t="0" r="0" b="0"/>
                          <a:pathLst>
                            <a:path w="391725" h="382460">
                              <a:moveTo>
                                <a:pt x="307692" y="0"/>
                              </a:moveTo>
                              <a:lnTo>
                                <a:pt x="327351" y="69531"/>
                              </a:lnTo>
                              <a:lnTo>
                                <a:pt x="106834" y="127541"/>
                              </a:lnTo>
                              <a:lnTo>
                                <a:pt x="117791" y="167099"/>
                              </a:lnTo>
                              <a:lnTo>
                                <a:pt x="246057" y="133826"/>
                              </a:lnTo>
                              <a:lnTo>
                                <a:pt x="265474" y="203920"/>
                              </a:lnTo>
                              <a:lnTo>
                                <a:pt x="136725" y="237034"/>
                              </a:lnTo>
                              <a:lnTo>
                                <a:pt x="148407" y="284006"/>
                              </a:lnTo>
                              <a:lnTo>
                                <a:pt x="372147" y="223257"/>
                              </a:lnTo>
                              <a:lnTo>
                                <a:pt x="391725" y="298670"/>
                              </a:lnTo>
                              <a:lnTo>
                                <a:pt x="84033" y="382460"/>
                              </a:lnTo>
                              <a:lnTo>
                                <a:pt x="0" y="83712"/>
                              </a:lnTo>
                              <a:lnTo>
                                <a:pt x="307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0" name="Shape 109"/>
                      <wps:cNvSpPr/>
                      <wps:spPr>
                        <a:xfrm>
                          <a:off x="3098475" y="433412"/>
                          <a:ext cx="181602" cy="334482"/>
                        </a:xfrm>
                        <a:custGeom>
                          <a:avLst/>
                          <a:gdLst/>
                          <a:ahLst/>
                          <a:cxnLst/>
                          <a:rect l="0" t="0" r="0" b="0"/>
                          <a:pathLst>
                            <a:path w="181602" h="334482">
                              <a:moveTo>
                                <a:pt x="181602" y="0"/>
                              </a:moveTo>
                              <a:lnTo>
                                <a:pt x="181602" y="72705"/>
                              </a:lnTo>
                              <a:lnTo>
                                <a:pt x="100792" y="85928"/>
                              </a:lnTo>
                              <a:lnTo>
                                <a:pt x="109091" y="144501"/>
                              </a:lnTo>
                              <a:lnTo>
                                <a:pt x="181602" y="132900"/>
                              </a:lnTo>
                              <a:lnTo>
                                <a:pt x="181602" y="215578"/>
                              </a:lnTo>
                              <a:lnTo>
                                <a:pt x="167422" y="205974"/>
                              </a:lnTo>
                              <a:lnTo>
                                <a:pt x="120128" y="214838"/>
                              </a:lnTo>
                              <a:lnTo>
                                <a:pt x="139867" y="320705"/>
                              </a:lnTo>
                              <a:lnTo>
                                <a:pt x="50597" y="334482"/>
                              </a:lnTo>
                              <a:lnTo>
                                <a:pt x="0" y="30094"/>
                              </a:lnTo>
                              <a:lnTo>
                                <a:pt x="1816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1" name="Shape 110"/>
                      <wps:cNvSpPr/>
                      <wps:spPr>
                        <a:xfrm>
                          <a:off x="3574154" y="6997703"/>
                          <a:ext cx="111709" cy="160910"/>
                        </a:xfrm>
                        <a:custGeom>
                          <a:avLst/>
                          <a:gdLst/>
                          <a:ahLst/>
                          <a:cxnLst/>
                          <a:rect l="0" t="0" r="0" b="0"/>
                          <a:pathLst>
                            <a:path w="111709" h="160910">
                              <a:moveTo>
                                <a:pt x="111709" y="0"/>
                              </a:moveTo>
                              <a:lnTo>
                                <a:pt x="111709" y="160910"/>
                              </a:lnTo>
                              <a:lnTo>
                                <a:pt x="0" y="160910"/>
                              </a:lnTo>
                              <a:lnTo>
                                <a:pt x="0" y="113293"/>
                              </a:lnTo>
                              <a:lnTo>
                                <a:pt x="1117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2" name="Shape 1206"/>
                      <wps:cNvSpPr/>
                      <wps:spPr>
                        <a:xfrm>
                          <a:off x="3596552" y="6848423"/>
                          <a:ext cx="89310" cy="72512"/>
                        </a:xfrm>
                        <a:custGeom>
                          <a:avLst/>
                          <a:gdLst/>
                          <a:ahLst/>
                          <a:cxnLst/>
                          <a:rect l="0" t="0" r="0" b="0"/>
                          <a:pathLst>
                            <a:path w="89310" h="72512">
                              <a:moveTo>
                                <a:pt x="0" y="0"/>
                              </a:moveTo>
                              <a:lnTo>
                                <a:pt x="89310" y="0"/>
                              </a:lnTo>
                              <a:lnTo>
                                <a:pt x="89310" y="72512"/>
                              </a:lnTo>
                              <a:lnTo>
                                <a:pt x="0" y="72512"/>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3" name="Shape 112"/>
                      <wps:cNvSpPr/>
                      <wps:spPr>
                        <a:xfrm>
                          <a:off x="3453864" y="6842702"/>
                          <a:ext cx="117228" cy="315911"/>
                        </a:xfrm>
                        <a:custGeom>
                          <a:avLst/>
                          <a:gdLst/>
                          <a:ahLst/>
                          <a:cxnLst/>
                          <a:rect l="0" t="0" r="0" b="0"/>
                          <a:pathLst>
                            <a:path w="117228" h="315911">
                              <a:moveTo>
                                <a:pt x="28360" y="0"/>
                              </a:moveTo>
                              <a:lnTo>
                                <a:pt x="117228" y="8782"/>
                              </a:lnTo>
                              <a:lnTo>
                                <a:pt x="89593" y="315911"/>
                              </a:lnTo>
                              <a:lnTo>
                                <a:pt x="0" y="306806"/>
                              </a:lnTo>
                              <a:lnTo>
                                <a:pt x="283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4" name="Shape 113"/>
                      <wps:cNvSpPr/>
                      <wps:spPr>
                        <a:xfrm>
                          <a:off x="3280077" y="6822802"/>
                          <a:ext cx="153968" cy="321711"/>
                        </a:xfrm>
                        <a:custGeom>
                          <a:avLst/>
                          <a:gdLst/>
                          <a:ahLst/>
                          <a:cxnLst/>
                          <a:rect l="0" t="0" r="0" b="0"/>
                          <a:pathLst>
                            <a:path w="153968" h="321711">
                              <a:moveTo>
                                <a:pt x="73157" y="0"/>
                              </a:moveTo>
                              <a:lnTo>
                                <a:pt x="153968" y="17483"/>
                              </a:lnTo>
                              <a:lnTo>
                                <a:pt x="92493" y="321711"/>
                              </a:lnTo>
                              <a:lnTo>
                                <a:pt x="30697" y="307611"/>
                              </a:lnTo>
                              <a:lnTo>
                                <a:pt x="0" y="268875"/>
                              </a:lnTo>
                              <a:lnTo>
                                <a:pt x="0" y="135878"/>
                              </a:lnTo>
                              <a:lnTo>
                                <a:pt x="25460" y="167663"/>
                              </a:lnTo>
                              <a:lnTo>
                                <a:pt x="33678" y="173383"/>
                              </a:lnTo>
                              <a:lnTo>
                                <a:pt x="39157" y="164764"/>
                              </a:lnTo>
                              <a:lnTo>
                                <a:pt x="7315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5" name="Shape 114"/>
                      <wps:cNvSpPr/>
                      <wps:spPr>
                        <a:xfrm>
                          <a:off x="3490120" y="6736110"/>
                          <a:ext cx="86773" cy="94990"/>
                        </a:xfrm>
                        <a:custGeom>
                          <a:avLst/>
                          <a:gdLst/>
                          <a:ahLst/>
                          <a:cxnLst/>
                          <a:rect l="0" t="0" r="0" b="0"/>
                          <a:pathLst>
                            <a:path w="86773" h="94990">
                              <a:moveTo>
                                <a:pt x="8299" y="0"/>
                              </a:moveTo>
                              <a:lnTo>
                                <a:pt x="86773" y="5962"/>
                              </a:lnTo>
                              <a:lnTo>
                                <a:pt x="80972" y="94990"/>
                              </a:lnTo>
                              <a:lnTo>
                                <a:pt x="0" y="86692"/>
                              </a:lnTo>
                              <a:lnTo>
                                <a:pt x="82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6" name="Shape 115"/>
                      <wps:cNvSpPr/>
                      <wps:spPr>
                        <a:xfrm>
                          <a:off x="3280077" y="396892"/>
                          <a:ext cx="405785" cy="331604"/>
                        </a:xfrm>
                        <a:custGeom>
                          <a:avLst/>
                          <a:gdLst/>
                          <a:ahLst/>
                          <a:cxnLst/>
                          <a:rect l="0" t="0" r="0" b="0"/>
                          <a:pathLst>
                            <a:path w="405785" h="331604">
                              <a:moveTo>
                                <a:pt x="405785" y="0"/>
                              </a:moveTo>
                              <a:lnTo>
                                <a:pt x="405785" y="73410"/>
                              </a:lnTo>
                              <a:lnTo>
                                <a:pt x="327352" y="75396"/>
                              </a:lnTo>
                              <a:lnTo>
                                <a:pt x="327352" y="130505"/>
                              </a:lnTo>
                              <a:lnTo>
                                <a:pt x="405785" y="130505"/>
                              </a:lnTo>
                              <a:lnTo>
                                <a:pt x="405785" y="230956"/>
                              </a:lnTo>
                              <a:lnTo>
                                <a:pt x="375048" y="202937"/>
                              </a:lnTo>
                              <a:lnTo>
                                <a:pt x="327352" y="202937"/>
                              </a:lnTo>
                              <a:lnTo>
                                <a:pt x="327352" y="312429"/>
                              </a:lnTo>
                              <a:lnTo>
                                <a:pt x="241062" y="312429"/>
                              </a:lnTo>
                              <a:lnTo>
                                <a:pt x="117389" y="331604"/>
                              </a:lnTo>
                              <a:lnTo>
                                <a:pt x="0" y="252098"/>
                              </a:lnTo>
                              <a:lnTo>
                                <a:pt x="0" y="169420"/>
                              </a:lnTo>
                              <a:lnTo>
                                <a:pt x="64455" y="159108"/>
                              </a:lnTo>
                              <a:lnTo>
                                <a:pt x="73157" y="155481"/>
                              </a:lnTo>
                              <a:lnTo>
                                <a:pt x="80811" y="153385"/>
                              </a:lnTo>
                              <a:lnTo>
                                <a:pt x="80811" y="144927"/>
                              </a:lnTo>
                              <a:lnTo>
                                <a:pt x="75654" y="108268"/>
                              </a:lnTo>
                              <a:lnTo>
                                <a:pt x="73157" y="100050"/>
                              </a:lnTo>
                              <a:lnTo>
                                <a:pt x="61474" y="100050"/>
                              </a:lnTo>
                              <a:lnTo>
                                <a:pt x="56076" y="100050"/>
                              </a:lnTo>
                              <a:lnTo>
                                <a:pt x="0" y="109225"/>
                              </a:lnTo>
                              <a:lnTo>
                                <a:pt x="0" y="36520"/>
                              </a:lnTo>
                              <a:lnTo>
                                <a:pt x="73157" y="24397"/>
                              </a:lnTo>
                              <a:lnTo>
                                <a:pt x="80811" y="24397"/>
                              </a:lnTo>
                              <a:lnTo>
                                <a:pt x="89512" y="21495"/>
                              </a:lnTo>
                              <a:lnTo>
                                <a:pt x="97730" y="21495"/>
                              </a:lnTo>
                              <a:lnTo>
                                <a:pt x="106351" y="24397"/>
                              </a:lnTo>
                              <a:lnTo>
                                <a:pt x="114892" y="24397"/>
                              </a:lnTo>
                              <a:lnTo>
                                <a:pt x="126171" y="27618"/>
                              </a:lnTo>
                              <a:lnTo>
                                <a:pt x="136726" y="35595"/>
                              </a:lnTo>
                              <a:lnTo>
                                <a:pt x="148569" y="43974"/>
                              </a:lnTo>
                              <a:lnTo>
                                <a:pt x="153968" y="58477"/>
                              </a:lnTo>
                              <a:lnTo>
                                <a:pt x="159607" y="71851"/>
                              </a:lnTo>
                              <a:lnTo>
                                <a:pt x="170403" y="144927"/>
                              </a:lnTo>
                              <a:lnTo>
                                <a:pt x="170403" y="153385"/>
                              </a:lnTo>
                              <a:lnTo>
                                <a:pt x="170403" y="161282"/>
                              </a:lnTo>
                              <a:lnTo>
                                <a:pt x="170403" y="175542"/>
                              </a:lnTo>
                              <a:lnTo>
                                <a:pt x="167825" y="186581"/>
                              </a:lnTo>
                              <a:lnTo>
                                <a:pt x="159607" y="197700"/>
                              </a:lnTo>
                              <a:lnTo>
                                <a:pt x="151389" y="209221"/>
                              </a:lnTo>
                              <a:lnTo>
                                <a:pt x="142929" y="211960"/>
                              </a:lnTo>
                              <a:lnTo>
                                <a:pt x="131247" y="217520"/>
                              </a:lnTo>
                              <a:lnTo>
                                <a:pt x="122868" y="220419"/>
                              </a:lnTo>
                              <a:lnTo>
                                <a:pt x="114892" y="222757"/>
                              </a:lnTo>
                              <a:lnTo>
                                <a:pt x="106351" y="222757"/>
                              </a:lnTo>
                              <a:lnTo>
                                <a:pt x="237839" y="303890"/>
                              </a:lnTo>
                              <a:lnTo>
                                <a:pt x="237839" y="1998"/>
                              </a:lnTo>
                              <a:lnTo>
                                <a:pt x="4057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7" name="Shape 116"/>
                      <wps:cNvSpPr/>
                      <wps:spPr>
                        <a:xfrm>
                          <a:off x="3685863" y="6848423"/>
                          <a:ext cx="221443" cy="310190"/>
                        </a:xfrm>
                        <a:custGeom>
                          <a:avLst/>
                          <a:gdLst/>
                          <a:ahLst/>
                          <a:cxnLst/>
                          <a:rect l="0" t="0" r="0" b="0"/>
                          <a:pathLst>
                            <a:path w="221443" h="310190">
                              <a:moveTo>
                                <a:pt x="0" y="0"/>
                              </a:moveTo>
                              <a:lnTo>
                                <a:pt x="221443" y="0"/>
                              </a:lnTo>
                              <a:lnTo>
                                <a:pt x="221443" y="44635"/>
                              </a:lnTo>
                              <a:lnTo>
                                <a:pt x="33717" y="231958"/>
                              </a:lnTo>
                              <a:lnTo>
                                <a:pt x="221443" y="234455"/>
                              </a:lnTo>
                              <a:lnTo>
                                <a:pt x="221443" y="310190"/>
                              </a:lnTo>
                              <a:lnTo>
                                <a:pt x="0" y="310190"/>
                              </a:lnTo>
                              <a:lnTo>
                                <a:pt x="0" y="149280"/>
                              </a:lnTo>
                              <a:lnTo>
                                <a:pt x="75694" y="72512"/>
                              </a:lnTo>
                              <a:lnTo>
                                <a:pt x="0" y="725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8" name="Shape 117"/>
                      <wps:cNvSpPr/>
                      <wps:spPr>
                        <a:xfrm>
                          <a:off x="3685863" y="395829"/>
                          <a:ext cx="345238" cy="313493"/>
                        </a:xfrm>
                        <a:custGeom>
                          <a:avLst/>
                          <a:gdLst/>
                          <a:ahLst/>
                          <a:cxnLst/>
                          <a:rect l="0" t="0" r="0" b="0"/>
                          <a:pathLst>
                            <a:path w="345238" h="313493">
                              <a:moveTo>
                                <a:pt x="89391" y="0"/>
                              </a:moveTo>
                              <a:lnTo>
                                <a:pt x="97529" y="3061"/>
                              </a:lnTo>
                              <a:lnTo>
                                <a:pt x="106311" y="3061"/>
                              </a:lnTo>
                              <a:lnTo>
                                <a:pt x="115093" y="3061"/>
                              </a:lnTo>
                              <a:lnTo>
                                <a:pt x="123069" y="5962"/>
                              </a:lnTo>
                              <a:lnTo>
                                <a:pt x="133865" y="8782"/>
                              </a:lnTo>
                              <a:lnTo>
                                <a:pt x="142405" y="14422"/>
                              </a:lnTo>
                              <a:lnTo>
                                <a:pt x="151428" y="22558"/>
                              </a:lnTo>
                              <a:lnTo>
                                <a:pt x="159566" y="33918"/>
                              </a:lnTo>
                              <a:lnTo>
                                <a:pt x="164561" y="45037"/>
                              </a:lnTo>
                              <a:lnTo>
                                <a:pt x="164561" y="53497"/>
                              </a:lnTo>
                              <a:lnTo>
                                <a:pt x="164561" y="61554"/>
                              </a:lnTo>
                              <a:lnTo>
                                <a:pt x="167542" y="137370"/>
                              </a:lnTo>
                              <a:lnTo>
                                <a:pt x="164561" y="151389"/>
                              </a:lnTo>
                              <a:lnTo>
                                <a:pt x="164561" y="160171"/>
                              </a:lnTo>
                              <a:lnTo>
                                <a:pt x="159566" y="170724"/>
                              </a:lnTo>
                              <a:lnTo>
                                <a:pt x="151428" y="182085"/>
                              </a:lnTo>
                              <a:lnTo>
                                <a:pt x="142405" y="190705"/>
                              </a:lnTo>
                              <a:lnTo>
                                <a:pt x="128467" y="195862"/>
                              </a:lnTo>
                              <a:lnTo>
                                <a:pt x="115093" y="201744"/>
                              </a:lnTo>
                              <a:lnTo>
                                <a:pt x="101073" y="204000"/>
                              </a:lnTo>
                              <a:lnTo>
                                <a:pt x="89391" y="204000"/>
                              </a:lnTo>
                              <a:lnTo>
                                <a:pt x="153927" y="260801"/>
                              </a:lnTo>
                              <a:lnTo>
                                <a:pt x="324249" y="11199"/>
                              </a:lnTo>
                              <a:lnTo>
                                <a:pt x="345238" y="12766"/>
                              </a:lnTo>
                              <a:lnTo>
                                <a:pt x="345238" y="115180"/>
                              </a:lnTo>
                              <a:lnTo>
                                <a:pt x="302013" y="182085"/>
                              </a:lnTo>
                              <a:lnTo>
                                <a:pt x="345238" y="184865"/>
                              </a:lnTo>
                              <a:lnTo>
                                <a:pt x="345238" y="259453"/>
                              </a:lnTo>
                              <a:lnTo>
                                <a:pt x="254396" y="252422"/>
                              </a:lnTo>
                              <a:lnTo>
                                <a:pt x="215400" y="313493"/>
                              </a:lnTo>
                              <a:lnTo>
                                <a:pt x="204282" y="311155"/>
                              </a:lnTo>
                              <a:lnTo>
                                <a:pt x="86813" y="311155"/>
                              </a:lnTo>
                              <a:lnTo>
                                <a:pt x="0" y="232019"/>
                              </a:lnTo>
                              <a:lnTo>
                                <a:pt x="0" y="131569"/>
                              </a:lnTo>
                              <a:lnTo>
                                <a:pt x="61594" y="131569"/>
                              </a:lnTo>
                              <a:lnTo>
                                <a:pt x="69652" y="131569"/>
                              </a:lnTo>
                              <a:lnTo>
                                <a:pt x="78433" y="129152"/>
                              </a:lnTo>
                              <a:lnTo>
                                <a:pt x="78433" y="120369"/>
                              </a:lnTo>
                              <a:lnTo>
                                <a:pt x="78433" y="84033"/>
                              </a:lnTo>
                              <a:lnTo>
                                <a:pt x="78433" y="76459"/>
                              </a:lnTo>
                              <a:lnTo>
                                <a:pt x="69652" y="76459"/>
                              </a:lnTo>
                              <a:lnTo>
                                <a:pt x="61594" y="72915"/>
                              </a:lnTo>
                              <a:lnTo>
                                <a:pt x="0" y="74474"/>
                              </a:lnTo>
                              <a:lnTo>
                                <a:pt x="0" y="1063"/>
                              </a:lnTo>
                              <a:lnTo>
                                <a:pt x="8939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9" name="Shape 118"/>
                      <wps:cNvSpPr/>
                      <wps:spPr>
                        <a:xfrm>
                          <a:off x="4141198" y="6761570"/>
                          <a:ext cx="391725" cy="361028"/>
                        </a:xfrm>
                        <a:custGeom>
                          <a:avLst/>
                          <a:gdLst/>
                          <a:ahLst/>
                          <a:cxnLst/>
                          <a:rect l="0" t="0" r="0" b="0"/>
                          <a:pathLst>
                            <a:path w="391725" h="361028">
                              <a:moveTo>
                                <a:pt x="341611" y="0"/>
                              </a:moveTo>
                              <a:lnTo>
                                <a:pt x="389308" y="225996"/>
                              </a:lnTo>
                              <a:lnTo>
                                <a:pt x="389308" y="234615"/>
                              </a:lnTo>
                              <a:lnTo>
                                <a:pt x="391725" y="246137"/>
                              </a:lnTo>
                              <a:lnTo>
                                <a:pt x="391725" y="254355"/>
                              </a:lnTo>
                              <a:lnTo>
                                <a:pt x="391725" y="262573"/>
                              </a:lnTo>
                              <a:lnTo>
                                <a:pt x="389308" y="271515"/>
                              </a:lnTo>
                              <a:lnTo>
                                <a:pt x="386327" y="285696"/>
                              </a:lnTo>
                              <a:lnTo>
                                <a:pt x="377867" y="296895"/>
                              </a:lnTo>
                              <a:lnTo>
                                <a:pt x="366990" y="304549"/>
                              </a:lnTo>
                              <a:lnTo>
                                <a:pt x="358531" y="307611"/>
                              </a:lnTo>
                              <a:lnTo>
                                <a:pt x="350233" y="313170"/>
                              </a:lnTo>
                              <a:lnTo>
                                <a:pt x="341611" y="315909"/>
                              </a:lnTo>
                              <a:lnTo>
                                <a:pt x="333312" y="318810"/>
                              </a:lnTo>
                              <a:lnTo>
                                <a:pt x="322275" y="318810"/>
                              </a:lnTo>
                              <a:lnTo>
                                <a:pt x="142928" y="354985"/>
                              </a:lnTo>
                              <a:lnTo>
                                <a:pt x="134307" y="357643"/>
                              </a:lnTo>
                              <a:lnTo>
                                <a:pt x="123914" y="357643"/>
                              </a:lnTo>
                              <a:lnTo>
                                <a:pt x="115052" y="361028"/>
                              </a:lnTo>
                              <a:lnTo>
                                <a:pt x="106914" y="361028"/>
                              </a:lnTo>
                              <a:lnTo>
                                <a:pt x="98293" y="357643"/>
                              </a:lnTo>
                              <a:lnTo>
                                <a:pt x="90317" y="357643"/>
                              </a:lnTo>
                              <a:lnTo>
                                <a:pt x="78876" y="352809"/>
                              </a:lnTo>
                              <a:lnTo>
                                <a:pt x="67435" y="340806"/>
                              </a:lnTo>
                              <a:lnTo>
                                <a:pt x="59379" y="329767"/>
                              </a:lnTo>
                              <a:lnTo>
                                <a:pt x="56559" y="321308"/>
                              </a:lnTo>
                              <a:lnTo>
                                <a:pt x="53900" y="313170"/>
                              </a:lnTo>
                              <a:lnTo>
                                <a:pt x="50194" y="304549"/>
                              </a:lnTo>
                              <a:lnTo>
                                <a:pt x="48583" y="293672"/>
                              </a:lnTo>
                              <a:lnTo>
                                <a:pt x="0" y="67032"/>
                              </a:lnTo>
                              <a:lnTo>
                                <a:pt x="90317" y="50113"/>
                              </a:lnTo>
                              <a:lnTo>
                                <a:pt x="134307" y="279412"/>
                              </a:lnTo>
                              <a:lnTo>
                                <a:pt x="299393" y="246137"/>
                              </a:lnTo>
                              <a:lnTo>
                                <a:pt x="255241" y="16838"/>
                              </a:lnTo>
                              <a:lnTo>
                                <a:pt x="34161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0" name="Shape 119"/>
                      <wps:cNvSpPr/>
                      <wps:spPr>
                        <a:xfrm>
                          <a:off x="4208633" y="6694134"/>
                          <a:ext cx="92252" cy="97972"/>
                        </a:xfrm>
                        <a:custGeom>
                          <a:avLst/>
                          <a:gdLst/>
                          <a:ahLst/>
                          <a:cxnLst/>
                          <a:rect l="0" t="0" r="0" b="0"/>
                          <a:pathLst>
                            <a:path w="92252" h="97972">
                              <a:moveTo>
                                <a:pt x="75493" y="0"/>
                              </a:moveTo>
                              <a:lnTo>
                                <a:pt x="92252" y="81535"/>
                              </a:lnTo>
                              <a:lnTo>
                                <a:pt x="16839" y="97972"/>
                              </a:lnTo>
                              <a:lnTo>
                                <a:pt x="0" y="13938"/>
                              </a:lnTo>
                              <a:lnTo>
                                <a:pt x="7549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1" name="Shape 120"/>
                      <wps:cNvSpPr/>
                      <wps:spPr>
                        <a:xfrm>
                          <a:off x="4298145" y="6675119"/>
                          <a:ext cx="95152" cy="97166"/>
                        </a:xfrm>
                        <a:custGeom>
                          <a:avLst/>
                          <a:gdLst/>
                          <a:ahLst/>
                          <a:cxnLst/>
                          <a:rect l="0" t="0" r="0" b="0"/>
                          <a:pathLst>
                            <a:path w="95152" h="97166">
                              <a:moveTo>
                                <a:pt x="78233" y="0"/>
                              </a:moveTo>
                              <a:lnTo>
                                <a:pt x="95152" y="83227"/>
                              </a:lnTo>
                              <a:lnTo>
                                <a:pt x="17081" y="97166"/>
                              </a:lnTo>
                              <a:lnTo>
                                <a:pt x="0" y="16758"/>
                              </a:lnTo>
                              <a:lnTo>
                                <a:pt x="7823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2" name="Shape 121"/>
                      <wps:cNvSpPr/>
                      <wps:spPr>
                        <a:xfrm>
                          <a:off x="4532922" y="6649821"/>
                          <a:ext cx="437006" cy="405422"/>
                        </a:xfrm>
                        <a:custGeom>
                          <a:avLst/>
                          <a:gdLst/>
                          <a:ahLst/>
                          <a:cxnLst/>
                          <a:rect l="0" t="0" r="0" b="0"/>
                          <a:pathLst>
                            <a:path w="437006" h="405422">
                              <a:moveTo>
                                <a:pt x="344351" y="0"/>
                              </a:moveTo>
                              <a:lnTo>
                                <a:pt x="437006" y="295687"/>
                              </a:lnTo>
                              <a:lnTo>
                                <a:pt x="377949" y="315668"/>
                              </a:lnTo>
                              <a:lnTo>
                                <a:pt x="120692" y="206901"/>
                              </a:lnTo>
                              <a:lnTo>
                                <a:pt x="120692" y="215441"/>
                              </a:lnTo>
                              <a:lnTo>
                                <a:pt x="170483" y="380447"/>
                              </a:lnTo>
                              <a:lnTo>
                                <a:pt x="92574" y="405422"/>
                              </a:lnTo>
                              <a:lnTo>
                                <a:pt x="0" y="108526"/>
                              </a:lnTo>
                              <a:lnTo>
                                <a:pt x="59218" y="89351"/>
                              </a:lnTo>
                              <a:lnTo>
                                <a:pt x="304953" y="192881"/>
                              </a:lnTo>
                              <a:lnTo>
                                <a:pt x="313896" y="195379"/>
                              </a:lnTo>
                              <a:lnTo>
                                <a:pt x="316152" y="187080"/>
                              </a:lnTo>
                              <a:lnTo>
                                <a:pt x="316152" y="184663"/>
                              </a:lnTo>
                              <a:lnTo>
                                <a:pt x="265958" y="25298"/>
                              </a:lnTo>
                              <a:lnTo>
                                <a:pt x="3443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3" name="Shape 122"/>
                      <wps:cNvSpPr/>
                      <wps:spPr>
                        <a:xfrm>
                          <a:off x="4916430" y="6565868"/>
                          <a:ext cx="235020" cy="349427"/>
                        </a:xfrm>
                        <a:custGeom>
                          <a:avLst/>
                          <a:gdLst/>
                          <a:ahLst/>
                          <a:cxnLst/>
                          <a:rect l="0" t="0" r="0" b="0"/>
                          <a:pathLst>
                            <a:path w="235020" h="349427">
                              <a:moveTo>
                                <a:pt x="156384" y="0"/>
                              </a:moveTo>
                              <a:lnTo>
                                <a:pt x="235020" y="51177"/>
                              </a:lnTo>
                              <a:lnTo>
                                <a:pt x="235020" y="155454"/>
                              </a:lnTo>
                              <a:lnTo>
                                <a:pt x="97890" y="66791"/>
                              </a:lnTo>
                              <a:lnTo>
                                <a:pt x="200938" y="313172"/>
                              </a:lnTo>
                              <a:lnTo>
                                <a:pt x="117308" y="349427"/>
                              </a:lnTo>
                              <a:lnTo>
                                <a:pt x="0" y="61554"/>
                              </a:lnTo>
                              <a:lnTo>
                                <a:pt x="80971" y="27555"/>
                              </a:lnTo>
                              <a:lnTo>
                                <a:pt x="87014" y="36176"/>
                              </a:lnTo>
                              <a:lnTo>
                                <a:pt x="15638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4" name="Shape 123"/>
                      <wps:cNvSpPr/>
                      <wps:spPr>
                        <a:xfrm>
                          <a:off x="4880255" y="6495450"/>
                          <a:ext cx="106028" cy="112394"/>
                        </a:xfrm>
                        <a:custGeom>
                          <a:avLst/>
                          <a:gdLst/>
                          <a:ahLst/>
                          <a:cxnLst/>
                          <a:rect l="0" t="0" r="0" b="0"/>
                          <a:pathLst>
                            <a:path w="106028" h="112394">
                              <a:moveTo>
                                <a:pt x="72673" y="0"/>
                              </a:moveTo>
                              <a:lnTo>
                                <a:pt x="106028" y="81697"/>
                              </a:lnTo>
                              <a:lnTo>
                                <a:pt x="33275" y="112394"/>
                              </a:lnTo>
                              <a:lnTo>
                                <a:pt x="0" y="31100"/>
                              </a:lnTo>
                              <a:lnTo>
                                <a:pt x="7267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5" name="Shape 124"/>
                      <wps:cNvSpPr/>
                      <wps:spPr>
                        <a:xfrm>
                          <a:off x="4625496" y="530136"/>
                          <a:ext cx="525954" cy="432093"/>
                        </a:xfrm>
                        <a:custGeom>
                          <a:avLst/>
                          <a:gdLst/>
                          <a:ahLst/>
                          <a:cxnLst/>
                          <a:rect l="0" t="0" r="0" b="0"/>
                          <a:pathLst>
                            <a:path w="525954" h="432093">
                              <a:moveTo>
                                <a:pt x="98455" y="0"/>
                              </a:moveTo>
                              <a:lnTo>
                                <a:pt x="400507" y="100791"/>
                              </a:lnTo>
                              <a:lnTo>
                                <a:pt x="377948" y="170646"/>
                              </a:lnTo>
                              <a:lnTo>
                                <a:pt x="162185" y="97650"/>
                              </a:lnTo>
                              <a:lnTo>
                                <a:pt x="148569" y="137048"/>
                              </a:lnTo>
                              <a:lnTo>
                                <a:pt x="274257" y="179185"/>
                              </a:lnTo>
                              <a:lnTo>
                                <a:pt x="249280" y="246300"/>
                              </a:lnTo>
                              <a:lnTo>
                                <a:pt x="125930" y="204000"/>
                              </a:lnTo>
                              <a:lnTo>
                                <a:pt x="109091" y="248876"/>
                              </a:lnTo>
                              <a:lnTo>
                                <a:pt x="327432" y="324611"/>
                              </a:lnTo>
                              <a:lnTo>
                                <a:pt x="319052" y="346848"/>
                              </a:lnTo>
                              <a:lnTo>
                                <a:pt x="525954" y="209069"/>
                              </a:lnTo>
                              <a:lnTo>
                                <a:pt x="525954" y="302791"/>
                              </a:lnTo>
                              <a:lnTo>
                                <a:pt x="486958" y="330252"/>
                              </a:lnTo>
                              <a:lnTo>
                                <a:pt x="525954" y="349871"/>
                              </a:lnTo>
                              <a:lnTo>
                                <a:pt x="525954" y="432093"/>
                              </a:lnTo>
                              <a:lnTo>
                                <a:pt x="416622" y="377224"/>
                              </a:lnTo>
                              <a:lnTo>
                                <a:pt x="358370" y="420086"/>
                              </a:lnTo>
                              <a:lnTo>
                                <a:pt x="304873" y="391564"/>
                              </a:lnTo>
                              <a:lnTo>
                                <a:pt x="0" y="293996"/>
                              </a:lnTo>
                              <a:lnTo>
                                <a:pt x="984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6" name="Shape 125"/>
                      <wps:cNvSpPr/>
                      <wps:spPr>
                        <a:xfrm>
                          <a:off x="4031101" y="408595"/>
                          <a:ext cx="619452" cy="406996"/>
                        </a:xfrm>
                        <a:custGeom>
                          <a:avLst/>
                          <a:gdLst/>
                          <a:ahLst/>
                          <a:cxnLst/>
                          <a:rect l="0" t="0" r="0" b="0"/>
                          <a:pathLst>
                            <a:path w="619452" h="406996">
                              <a:moveTo>
                                <a:pt x="0" y="0"/>
                              </a:moveTo>
                              <a:lnTo>
                                <a:pt x="57726" y="4312"/>
                              </a:lnTo>
                              <a:lnTo>
                                <a:pt x="197272" y="306365"/>
                              </a:lnTo>
                              <a:lnTo>
                                <a:pt x="269784" y="18574"/>
                              </a:lnTo>
                              <a:lnTo>
                                <a:pt x="328921" y="32271"/>
                              </a:lnTo>
                              <a:lnTo>
                                <a:pt x="487964" y="250452"/>
                              </a:lnTo>
                              <a:lnTo>
                                <a:pt x="493443" y="258589"/>
                              </a:lnTo>
                              <a:lnTo>
                                <a:pt x="499405" y="250452"/>
                              </a:lnTo>
                              <a:lnTo>
                                <a:pt x="499405" y="241911"/>
                              </a:lnTo>
                              <a:lnTo>
                                <a:pt x="538884" y="85123"/>
                              </a:lnTo>
                              <a:lnTo>
                                <a:pt x="619452" y="104300"/>
                              </a:lnTo>
                              <a:lnTo>
                                <a:pt x="547263" y="406996"/>
                              </a:lnTo>
                              <a:lnTo>
                                <a:pt x="485547" y="390157"/>
                              </a:lnTo>
                              <a:lnTo>
                                <a:pt x="320220" y="166256"/>
                              </a:lnTo>
                              <a:lnTo>
                                <a:pt x="314741" y="174878"/>
                              </a:lnTo>
                              <a:lnTo>
                                <a:pt x="275343" y="339802"/>
                              </a:lnTo>
                              <a:lnTo>
                                <a:pt x="205973" y="323285"/>
                              </a:lnTo>
                              <a:lnTo>
                                <a:pt x="107277" y="319901"/>
                              </a:lnTo>
                              <a:lnTo>
                                <a:pt x="76741" y="252627"/>
                              </a:lnTo>
                              <a:lnTo>
                                <a:pt x="0" y="246687"/>
                              </a:lnTo>
                              <a:lnTo>
                                <a:pt x="0" y="172098"/>
                              </a:lnTo>
                              <a:lnTo>
                                <a:pt x="43225" y="174878"/>
                              </a:lnTo>
                              <a:lnTo>
                                <a:pt x="7371" y="91004"/>
                              </a:lnTo>
                              <a:lnTo>
                                <a:pt x="0" y="10241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7" name="Shape 126"/>
                      <wps:cNvSpPr/>
                      <wps:spPr>
                        <a:xfrm>
                          <a:off x="5151450" y="6252696"/>
                          <a:ext cx="620379" cy="553589"/>
                        </a:xfrm>
                        <a:custGeom>
                          <a:avLst/>
                          <a:gdLst/>
                          <a:ahLst/>
                          <a:cxnLst/>
                          <a:rect l="0" t="0" r="0" b="0"/>
                          <a:pathLst>
                            <a:path w="620379" h="553589">
                              <a:moveTo>
                                <a:pt x="444095" y="0"/>
                              </a:moveTo>
                              <a:lnTo>
                                <a:pt x="483735" y="58493"/>
                              </a:lnTo>
                              <a:lnTo>
                                <a:pt x="296332" y="184583"/>
                              </a:lnTo>
                              <a:lnTo>
                                <a:pt x="318730" y="221080"/>
                              </a:lnTo>
                              <a:lnTo>
                                <a:pt x="427738" y="145266"/>
                              </a:lnTo>
                              <a:lnTo>
                                <a:pt x="469312" y="206739"/>
                              </a:lnTo>
                              <a:lnTo>
                                <a:pt x="357967" y="279413"/>
                              </a:lnTo>
                              <a:lnTo>
                                <a:pt x="385601" y="318408"/>
                              </a:lnTo>
                              <a:lnTo>
                                <a:pt x="575663" y="192398"/>
                              </a:lnTo>
                              <a:lnTo>
                                <a:pt x="620379" y="254517"/>
                              </a:lnTo>
                              <a:lnTo>
                                <a:pt x="355065" y="433380"/>
                              </a:lnTo>
                              <a:lnTo>
                                <a:pt x="195701" y="195862"/>
                              </a:lnTo>
                              <a:lnTo>
                                <a:pt x="184502" y="525711"/>
                              </a:lnTo>
                              <a:lnTo>
                                <a:pt x="131407" y="553589"/>
                              </a:lnTo>
                              <a:lnTo>
                                <a:pt x="0" y="468625"/>
                              </a:lnTo>
                              <a:lnTo>
                                <a:pt x="0" y="364348"/>
                              </a:lnTo>
                              <a:lnTo>
                                <a:pt x="109412" y="435556"/>
                              </a:lnTo>
                              <a:lnTo>
                                <a:pt x="111506" y="215280"/>
                              </a:lnTo>
                              <a:lnTo>
                                <a:pt x="181601" y="178782"/>
                              </a:lnTo>
                              <a:lnTo>
                                <a:pt x="44409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8" name="Shape 127"/>
                      <wps:cNvSpPr/>
                      <wps:spPr>
                        <a:xfrm>
                          <a:off x="5612786" y="6073587"/>
                          <a:ext cx="191753" cy="389347"/>
                        </a:xfrm>
                        <a:custGeom>
                          <a:avLst/>
                          <a:gdLst/>
                          <a:ahLst/>
                          <a:cxnLst/>
                          <a:rect l="0" t="0" r="0" b="0"/>
                          <a:pathLst>
                            <a:path w="191753" h="389347">
                              <a:moveTo>
                                <a:pt x="191753" y="0"/>
                              </a:moveTo>
                              <a:lnTo>
                                <a:pt x="191753" y="94485"/>
                              </a:lnTo>
                              <a:lnTo>
                                <a:pt x="114326" y="159290"/>
                              </a:lnTo>
                              <a:lnTo>
                                <a:pt x="150825" y="201104"/>
                              </a:lnTo>
                              <a:lnTo>
                                <a:pt x="191753" y="167691"/>
                              </a:lnTo>
                              <a:lnTo>
                                <a:pt x="191753" y="389347"/>
                              </a:lnTo>
                              <a:lnTo>
                                <a:pt x="0" y="159290"/>
                              </a:lnTo>
                              <a:lnTo>
                                <a:pt x="1917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9" name="Shape 128"/>
                      <wps:cNvSpPr/>
                      <wps:spPr>
                        <a:xfrm>
                          <a:off x="5151450" y="709321"/>
                          <a:ext cx="595402" cy="576148"/>
                        </a:xfrm>
                        <a:custGeom>
                          <a:avLst/>
                          <a:gdLst/>
                          <a:ahLst/>
                          <a:cxnLst/>
                          <a:rect l="0" t="0" r="0" b="0"/>
                          <a:pathLst>
                            <a:path w="595402" h="576148">
                              <a:moveTo>
                                <a:pt x="44876" y="0"/>
                              </a:moveTo>
                              <a:lnTo>
                                <a:pt x="114407" y="33759"/>
                              </a:lnTo>
                              <a:lnTo>
                                <a:pt x="134147" y="365943"/>
                              </a:lnTo>
                              <a:lnTo>
                                <a:pt x="293834" y="120532"/>
                              </a:lnTo>
                              <a:lnTo>
                                <a:pt x="343707" y="151067"/>
                              </a:lnTo>
                              <a:lnTo>
                                <a:pt x="425161" y="408483"/>
                              </a:lnTo>
                              <a:lnTo>
                                <a:pt x="427738" y="416864"/>
                              </a:lnTo>
                              <a:lnTo>
                                <a:pt x="436037" y="410901"/>
                              </a:lnTo>
                              <a:lnTo>
                                <a:pt x="525873" y="268053"/>
                              </a:lnTo>
                              <a:lnTo>
                                <a:pt x="595402" y="313009"/>
                              </a:lnTo>
                              <a:lnTo>
                                <a:pt x="427738" y="576148"/>
                              </a:lnTo>
                              <a:lnTo>
                                <a:pt x="377625" y="542551"/>
                              </a:lnTo>
                              <a:lnTo>
                                <a:pt x="293834" y="273852"/>
                              </a:lnTo>
                              <a:lnTo>
                                <a:pt x="284811" y="282474"/>
                              </a:lnTo>
                              <a:lnTo>
                                <a:pt x="193123" y="425484"/>
                              </a:lnTo>
                              <a:lnTo>
                                <a:pt x="134147" y="385844"/>
                              </a:lnTo>
                              <a:lnTo>
                                <a:pt x="44876" y="347332"/>
                              </a:lnTo>
                              <a:lnTo>
                                <a:pt x="41734" y="273852"/>
                              </a:lnTo>
                              <a:lnTo>
                                <a:pt x="0" y="252908"/>
                              </a:lnTo>
                              <a:lnTo>
                                <a:pt x="0" y="170686"/>
                              </a:lnTo>
                              <a:lnTo>
                                <a:pt x="38995" y="190305"/>
                              </a:lnTo>
                              <a:lnTo>
                                <a:pt x="36175" y="98133"/>
                              </a:lnTo>
                              <a:lnTo>
                                <a:pt x="0" y="123606"/>
                              </a:lnTo>
                              <a:lnTo>
                                <a:pt x="0" y="29884"/>
                              </a:lnTo>
                              <a:lnTo>
                                <a:pt x="448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0" name="Shape 129"/>
                      <wps:cNvSpPr/>
                      <wps:spPr>
                        <a:xfrm>
                          <a:off x="5804540" y="6045797"/>
                          <a:ext cx="303341" cy="425160"/>
                        </a:xfrm>
                        <a:custGeom>
                          <a:avLst/>
                          <a:gdLst/>
                          <a:ahLst/>
                          <a:cxnLst/>
                          <a:rect l="0" t="0" r="0" b="0"/>
                          <a:pathLst>
                            <a:path w="303341" h="425160">
                              <a:moveTo>
                                <a:pt x="45603" y="0"/>
                              </a:moveTo>
                              <a:lnTo>
                                <a:pt x="54464" y="0"/>
                              </a:lnTo>
                              <a:lnTo>
                                <a:pt x="68403" y="0"/>
                              </a:lnTo>
                              <a:lnTo>
                                <a:pt x="79360" y="2577"/>
                              </a:lnTo>
                              <a:lnTo>
                                <a:pt x="90640" y="10957"/>
                              </a:lnTo>
                              <a:lnTo>
                                <a:pt x="101840" y="18610"/>
                              </a:lnTo>
                              <a:lnTo>
                                <a:pt x="152437" y="77909"/>
                              </a:lnTo>
                              <a:lnTo>
                                <a:pt x="160735" y="89350"/>
                              </a:lnTo>
                              <a:lnTo>
                                <a:pt x="165892" y="103369"/>
                              </a:lnTo>
                              <a:lnTo>
                                <a:pt x="168873" y="114326"/>
                              </a:lnTo>
                              <a:lnTo>
                                <a:pt x="168873" y="122544"/>
                              </a:lnTo>
                              <a:lnTo>
                                <a:pt x="165892" y="133663"/>
                              </a:lnTo>
                              <a:lnTo>
                                <a:pt x="165892" y="142203"/>
                              </a:lnTo>
                              <a:lnTo>
                                <a:pt x="157512" y="153564"/>
                              </a:lnTo>
                              <a:lnTo>
                                <a:pt x="149375" y="164681"/>
                              </a:lnTo>
                              <a:lnTo>
                                <a:pt x="140834" y="173222"/>
                              </a:lnTo>
                              <a:lnTo>
                                <a:pt x="130039" y="181440"/>
                              </a:lnTo>
                              <a:lnTo>
                                <a:pt x="303341" y="178620"/>
                              </a:lnTo>
                              <a:lnTo>
                                <a:pt x="199891" y="265393"/>
                              </a:lnTo>
                              <a:lnTo>
                                <a:pt x="42863" y="254274"/>
                              </a:lnTo>
                              <a:lnTo>
                                <a:pt x="6687" y="284730"/>
                              </a:lnTo>
                              <a:lnTo>
                                <a:pt x="73559" y="368844"/>
                              </a:lnTo>
                              <a:lnTo>
                                <a:pt x="6687" y="425160"/>
                              </a:lnTo>
                              <a:lnTo>
                                <a:pt x="0" y="417137"/>
                              </a:lnTo>
                              <a:lnTo>
                                <a:pt x="0" y="195481"/>
                              </a:lnTo>
                              <a:lnTo>
                                <a:pt x="65262" y="142203"/>
                              </a:lnTo>
                              <a:lnTo>
                                <a:pt x="73559" y="133663"/>
                              </a:lnTo>
                              <a:lnTo>
                                <a:pt x="77427" y="125203"/>
                              </a:lnTo>
                              <a:lnTo>
                                <a:pt x="51888" y="94586"/>
                              </a:lnTo>
                              <a:lnTo>
                                <a:pt x="42863" y="89350"/>
                              </a:lnTo>
                              <a:lnTo>
                                <a:pt x="34323" y="91687"/>
                              </a:lnTo>
                              <a:lnTo>
                                <a:pt x="29328" y="97729"/>
                              </a:lnTo>
                              <a:lnTo>
                                <a:pt x="0" y="122275"/>
                              </a:lnTo>
                              <a:lnTo>
                                <a:pt x="0" y="27791"/>
                              </a:lnTo>
                              <a:lnTo>
                                <a:pt x="6687" y="22236"/>
                              </a:lnTo>
                              <a:lnTo>
                                <a:pt x="20546" y="10957"/>
                              </a:lnTo>
                              <a:lnTo>
                                <a:pt x="34323" y="5639"/>
                              </a:lnTo>
                              <a:lnTo>
                                <a:pt x="456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1" name="Shape 130"/>
                      <wps:cNvSpPr/>
                      <wps:spPr>
                        <a:xfrm>
                          <a:off x="5909199" y="5785397"/>
                          <a:ext cx="402279" cy="410901"/>
                        </a:xfrm>
                        <a:custGeom>
                          <a:avLst/>
                          <a:gdLst/>
                          <a:ahLst/>
                          <a:cxnLst/>
                          <a:rect l="0" t="0" r="0" b="0"/>
                          <a:pathLst>
                            <a:path w="402279" h="410901">
                              <a:moveTo>
                                <a:pt x="195702" y="0"/>
                              </a:moveTo>
                              <a:lnTo>
                                <a:pt x="209479" y="2981"/>
                              </a:lnTo>
                              <a:lnTo>
                                <a:pt x="223980" y="5721"/>
                              </a:lnTo>
                              <a:lnTo>
                                <a:pt x="238080" y="14181"/>
                              </a:lnTo>
                              <a:lnTo>
                                <a:pt x="251454" y="25541"/>
                              </a:lnTo>
                              <a:lnTo>
                                <a:pt x="262816" y="35692"/>
                              </a:lnTo>
                              <a:lnTo>
                                <a:pt x="220999" y="109251"/>
                              </a:lnTo>
                              <a:lnTo>
                                <a:pt x="195702" y="83953"/>
                              </a:lnTo>
                              <a:lnTo>
                                <a:pt x="84034" y="206820"/>
                              </a:lnTo>
                              <a:lnTo>
                                <a:pt x="111587" y="234778"/>
                              </a:lnTo>
                              <a:lnTo>
                                <a:pt x="226639" y="109251"/>
                              </a:lnTo>
                              <a:lnTo>
                                <a:pt x="231716" y="101034"/>
                              </a:lnTo>
                              <a:lnTo>
                                <a:pt x="240739" y="94991"/>
                              </a:lnTo>
                              <a:lnTo>
                                <a:pt x="255000" y="83953"/>
                              </a:lnTo>
                              <a:lnTo>
                                <a:pt x="268375" y="75574"/>
                              </a:lnTo>
                              <a:lnTo>
                                <a:pt x="282394" y="72834"/>
                              </a:lnTo>
                              <a:lnTo>
                                <a:pt x="296170" y="75574"/>
                              </a:lnTo>
                              <a:lnTo>
                                <a:pt x="305033" y="78636"/>
                              </a:lnTo>
                              <a:lnTo>
                                <a:pt x="318649" y="83953"/>
                              </a:lnTo>
                              <a:lnTo>
                                <a:pt x="332668" y="94991"/>
                              </a:lnTo>
                              <a:lnTo>
                                <a:pt x="341289" y="101034"/>
                              </a:lnTo>
                              <a:lnTo>
                                <a:pt x="369086" y="128669"/>
                              </a:lnTo>
                              <a:lnTo>
                                <a:pt x="377464" y="134469"/>
                              </a:lnTo>
                              <a:lnTo>
                                <a:pt x="383426" y="142365"/>
                              </a:lnTo>
                              <a:lnTo>
                                <a:pt x="394223" y="156787"/>
                              </a:lnTo>
                              <a:lnTo>
                                <a:pt x="400265" y="170484"/>
                              </a:lnTo>
                              <a:lnTo>
                                <a:pt x="402279" y="184584"/>
                              </a:lnTo>
                              <a:lnTo>
                                <a:pt x="400265" y="199086"/>
                              </a:lnTo>
                              <a:lnTo>
                                <a:pt x="394223" y="212782"/>
                              </a:lnTo>
                              <a:lnTo>
                                <a:pt x="391402" y="221081"/>
                              </a:lnTo>
                              <a:lnTo>
                                <a:pt x="377464" y="234778"/>
                              </a:lnTo>
                              <a:lnTo>
                                <a:pt x="372066" y="243399"/>
                              </a:lnTo>
                              <a:lnTo>
                                <a:pt x="251454" y="374726"/>
                              </a:lnTo>
                              <a:lnTo>
                                <a:pt x="246218" y="382944"/>
                              </a:lnTo>
                              <a:lnTo>
                                <a:pt x="238080" y="388665"/>
                              </a:lnTo>
                              <a:lnTo>
                                <a:pt x="229380" y="394063"/>
                              </a:lnTo>
                              <a:lnTo>
                                <a:pt x="215361" y="405746"/>
                              </a:lnTo>
                              <a:lnTo>
                                <a:pt x="200938" y="410901"/>
                              </a:lnTo>
                              <a:lnTo>
                                <a:pt x="187241" y="410901"/>
                              </a:lnTo>
                              <a:lnTo>
                                <a:pt x="172980" y="408163"/>
                              </a:lnTo>
                              <a:lnTo>
                                <a:pt x="159124" y="399863"/>
                              </a:lnTo>
                              <a:lnTo>
                                <a:pt x="150664" y="394063"/>
                              </a:lnTo>
                              <a:lnTo>
                                <a:pt x="136886" y="382944"/>
                              </a:lnTo>
                              <a:lnTo>
                                <a:pt x="126090" y="371825"/>
                              </a:lnTo>
                              <a:lnTo>
                                <a:pt x="167745" y="299072"/>
                              </a:lnTo>
                              <a:lnTo>
                                <a:pt x="193124" y="324129"/>
                              </a:lnTo>
                              <a:lnTo>
                                <a:pt x="315668" y="189981"/>
                              </a:lnTo>
                              <a:lnTo>
                                <a:pt x="285455" y="162266"/>
                              </a:lnTo>
                              <a:lnTo>
                                <a:pt x="171128" y="285375"/>
                              </a:lnTo>
                              <a:lnTo>
                                <a:pt x="164762" y="293754"/>
                              </a:lnTo>
                              <a:lnTo>
                                <a:pt x="156626" y="299072"/>
                              </a:lnTo>
                              <a:lnTo>
                                <a:pt x="148005" y="304953"/>
                              </a:lnTo>
                              <a:lnTo>
                                <a:pt x="136886" y="315911"/>
                              </a:lnTo>
                              <a:lnTo>
                                <a:pt x="128749" y="318650"/>
                              </a:lnTo>
                              <a:lnTo>
                                <a:pt x="114891" y="322115"/>
                              </a:lnTo>
                              <a:lnTo>
                                <a:pt x="106029" y="322115"/>
                              </a:lnTo>
                              <a:lnTo>
                                <a:pt x="92010" y="318650"/>
                              </a:lnTo>
                              <a:lnTo>
                                <a:pt x="78233" y="310110"/>
                              </a:lnTo>
                              <a:lnTo>
                                <a:pt x="64214" y="299072"/>
                              </a:lnTo>
                              <a:lnTo>
                                <a:pt x="56076" y="293754"/>
                              </a:lnTo>
                              <a:lnTo>
                                <a:pt x="33596" y="271357"/>
                              </a:lnTo>
                              <a:lnTo>
                                <a:pt x="25379" y="266039"/>
                              </a:lnTo>
                              <a:lnTo>
                                <a:pt x="19015" y="257015"/>
                              </a:lnTo>
                              <a:lnTo>
                                <a:pt x="8379" y="243399"/>
                              </a:lnTo>
                              <a:lnTo>
                                <a:pt x="3063" y="232039"/>
                              </a:lnTo>
                              <a:lnTo>
                                <a:pt x="0" y="223417"/>
                              </a:lnTo>
                              <a:lnTo>
                                <a:pt x="0" y="209559"/>
                              </a:lnTo>
                              <a:lnTo>
                                <a:pt x="3063" y="201585"/>
                              </a:lnTo>
                              <a:lnTo>
                                <a:pt x="8379" y="187403"/>
                              </a:lnTo>
                              <a:lnTo>
                                <a:pt x="16999" y="173385"/>
                              </a:lnTo>
                              <a:lnTo>
                                <a:pt x="22558" y="165247"/>
                              </a:lnTo>
                              <a:lnTo>
                                <a:pt x="31018" y="156787"/>
                              </a:lnTo>
                              <a:lnTo>
                                <a:pt x="139949" y="35692"/>
                              </a:lnTo>
                              <a:lnTo>
                                <a:pt x="148005" y="27958"/>
                              </a:lnTo>
                              <a:lnTo>
                                <a:pt x="162265" y="16678"/>
                              </a:lnTo>
                              <a:lnTo>
                                <a:pt x="176284" y="8138"/>
                              </a:lnTo>
                              <a:lnTo>
                                <a:pt x="187241" y="2981"/>
                              </a:lnTo>
                              <a:lnTo>
                                <a:pt x="1957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2" name="Shape 131"/>
                      <wps:cNvSpPr/>
                      <wps:spPr>
                        <a:xfrm>
                          <a:off x="6140915" y="5653748"/>
                          <a:ext cx="297218" cy="266118"/>
                        </a:xfrm>
                        <a:custGeom>
                          <a:avLst/>
                          <a:gdLst/>
                          <a:ahLst/>
                          <a:cxnLst/>
                          <a:rect l="0" t="0" r="0" b="0"/>
                          <a:pathLst>
                            <a:path w="297218" h="266118">
                              <a:moveTo>
                                <a:pt x="59379" y="0"/>
                              </a:moveTo>
                              <a:lnTo>
                                <a:pt x="297218" y="198601"/>
                              </a:lnTo>
                              <a:lnTo>
                                <a:pt x="240981" y="266118"/>
                              </a:lnTo>
                              <a:lnTo>
                                <a:pt x="0" y="66711"/>
                              </a:lnTo>
                              <a:lnTo>
                                <a:pt x="593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3" name="Shape 132"/>
                      <wps:cNvSpPr/>
                      <wps:spPr>
                        <a:xfrm>
                          <a:off x="6062764" y="5586795"/>
                          <a:ext cx="117790" cy="119725"/>
                        </a:xfrm>
                        <a:custGeom>
                          <a:avLst/>
                          <a:gdLst/>
                          <a:ahLst/>
                          <a:cxnLst/>
                          <a:rect l="0" t="0" r="0" b="0"/>
                          <a:pathLst>
                            <a:path w="117790" h="119725">
                              <a:moveTo>
                                <a:pt x="50758" y="0"/>
                              </a:moveTo>
                              <a:lnTo>
                                <a:pt x="117790" y="55995"/>
                              </a:lnTo>
                              <a:lnTo>
                                <a:pt x="67435" y="119725"/>
                              </a:lnTo>
                              <a:lnTo>
                                <a:pt x="0" y="64375"/>
                              </a:lnTo>
                              <a:lnTo>
                                <a:pt x="5075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4" name="Shape 133"/>
                      <wps:cNvSpPr/>
                      <wps:spPr>
                        <a:xfrm>
                          <a:off x="6214233" y="5346459"/>
                          <a:ext cx="379963" cy="357887"/>
                        </a:xfrm>
                        <a:custGeom>
                          <a:avLst/>
                          <a:gdLst/>
                          <a:ahLst/>
                          <a:cxnLst/>
                          <a:rect l="0" t="0" r="0" b="0"/>
                          <a:pathLst>
                            <a:path w="379963" h="357887">
                              <a:moveTo>
                                <a:pt x="198441" y="0"/>
                              </a:moveTo>
                              <a:lnTo>
                                <a:pt x="259997" y="41654"/>
                              </a:lnTo>
                              <a:lnTo>
                                <a:pt x="184503" y="150905"/>
                              </a:lnTo>
                              <a:lnTo>
                                <a:pt x="379963" y="285133"/>
                              </a:lnTo>
                              <a:lnTo>
                                <a:pt x="330010" y="357887"/>
                              </a:lnTo>
                              <a:lnTo>
                                <a:pt x="134146" y="227042"/>
                              </a:lnTo>
                              <a:lnTo>
                                <a:pt x="61716" y="335488"/>
                              </a:lnTo>
                              <a:lnTo>
                                <a:pt x="0" y="293672"/>
                              </a:lnTo>
                              <a:lnTo>
                                <a:pt x="19844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5" name="Shape 134"/>
                      <wps:cNvSpPr/>
                      <wps:spPr>
                        <a:xfrm>
                          <a:off x="6409612" y="5063985"/>
                          <a:ext cx="428625" cy="424839"/>
                        </a:xfrm>
                        <a:custGeom>
                          <a:avLst/>
                          <a:gdLst/>
                          <a:ahLst/>
                          <a:cxnLst/>
                          <a:rect l="0" t="0" r="0" b="0"/>
                          <a:pathLst>
                            <a:path w="428625" h="424839">
                              <a:moveTo>
                                <a:pt x="154048" y="0"/>
                              </a:moveTo>
                              <a:lnTo>
                                <a:pt x="215521" y="33275"/>
                              </a:lnTo>
                              <a:lnTo>
                                <a:pt x="106269" y="231796"/>
                              </a:lnTo>
                              <a:lnTo>
                                <a:pt x="142848" y="251294"/>
                              </a:lnTo>
                              <a:lnTo>
                                <a:pt x="207223" y="137370"/>
                              </a:lnTo>
                              <a:lnTo>
                                <a:pt x="271436" y="170081"/>
                              </a:lnTo>
                              <a:lnTo>
                                <a:pt x="207223" y="288114"/>
                              </a:lnTo>
                              <a:lnTo>
                                <a:pt x="249118" y="310673"/>
                              </a:lnTo>
                              <a:lnTo>
                                <a:pt x="357967" y="108929"/>
                              </a:lnTo>
                              <a:lnTo>
                                <a:pt x="428625" y="145588"/>
                              </a:lnTo>
                              <a:lnTo>
                                <a:pt x="274176" y="424839"/>
                              </a:lnTo>
                              <a:lnTo>
                                <a:pt x="0" y="276592"/>
                              </a:lnTo>
                              <a:lnTo>
                                <a:pt x="1540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6" name="Shape 135"/>
                      <wps:cNvSpPr/>
                      <wps:spPr>
                        <a:xfrm>
                          <a:off x="6580176" y="4781188"/>
                          <a:ext cx="337261" cy="394626"/>
                        </a:xfrm>
                        <a:custGeom>
                          <a:avLst/>
                          <a:gdLst/>
                          <a:ahLst/>
                          <a:cxnLst/>
                          <a:rect l="0" t="0" r="0" b="0"/>
                          <a:pathLst>
                            <a:path w="337261" h="394626">
                              <a:moveTo>
                                <a:pt x="128667" y="0"/>
                              </a:moveTo>
                              <a:lnTo>
                                <a:pt x="143009" y="0"/>
                              </a:lnTo>
                              <a:lnTo>
                                <a:pt x="151389" y="0"/>
                              </a:lnTo>
                              <a:lnTo>
                                <a:pt x="159365" y="3062"/>
                              </a:lnTo>
                              <a:lnTo>
                                <a:pt x="176686" y="8943"/>
                              </a:lnTo>
                              <a:lnTo>
                                <a:pt x="187403" y="13858"/>
                              </a:lnTo>
                              <a:lnTo>
                                <a:pt x="176686" y="97810"/>
                              </a:lnTo>
                              <a:lnTo>
                                <a:pt x="143009" y="84517"/>
                              </a:lnTo>
                              <a:lnTo>
                                <a:pt x="78554" y="235180"/>
                              </a:lnTo>
                              <a:lnTo>
                                <a:pt x="114730" y="251939"/>
                              </a:lnTo>
                              <a:lnTo>
                                <a:pt x="179346" y="95555"/>
                              </a:lnTo>
                              <a:lnTo>
                                <a:pt x="184986" y="86692"/>
                              </a:lnTo>
                              <a:lnTo>
                                <a:pt x="187403" y="78475"/>
                              </a:lnTo>
                              <a:lnTo>
                                <a:pt x="193043" y="69934"/>
                              </a:lnTo>
                              <a:lnTo>
                                <a:pt x="198762" y="61554"/>
                              </a:lnTo>
                              <a:lnTo>
                                <a:pt x="206981" y="50517"/>
                              </a:lnTo>
                              <a:lnTo>
                                <a:pt x="215924" y="48341"/>
                              </a:lnTo>
                              <a:lnTo>
                                <a:pt x="226963" y="41977"/>
                              </a:lnTo>
                              <a:lnTo>
                                <a:pt x="235341" y="39640"/>
                              </a:lnTo>
                              <a:lnTo>
                                <a:pt x="249359" y="39640"/>
                              </a:lnTo>
                              <a:lnTo>
                                <a:pt x="258061" y="41977"/>
                              </a:lnTo>
                              <a:lnTo>
                                <a:pt x="266360" y="44877"/>
                              </a:lnTo>
                              <a:lnTo>
                                <a:pt x="274417" y="48341"/>
                              </a:lnTo>
                              <a:lnTo>
                                <a:pt x="285455" y="50517"/>
                              </a:lnTo>
                              <a:lnTo>
                                <a:pt x="321953" y="64213"/>
                              </a:lnTo>
                              <a:lnTo>
                                <a:pt x="329929" y="69934"/>
                              </a:lnTo>
                              <a:lnTo>
                                <a:pt x="337261" y="72308"/>
                              </a:lnTo>
                              <a:lnTo>
                                <a:pt x="337261" y="230203"/>
                              </a:lnTo>
                              <a:lnTo>
                                <a:pt x="293834" y="335811"/>
                              </a:lnTo>
                              <a:lnTo>
                                <a:pt x="288679" y="347252"/>
                              </a:lnTo>
                              <a:lnTo>
                                <a:pt x="285455" y="354986"/>
                              </a:lnTo>
                              <a:lnTo>
                                <a:pt x="279976" y="363849"/>
                              </a:lnTo>
                              <a:lnTo>
                                <a:pt x="268857" y="377545"/>
                              </a:lnTo>
                              <a:lnTo>
                                <a:pt x="258061" y="385844"/>
                              </a:lnTo>
                              <a:lnTo>
                                <a:pt x="246299" y="391726"/>
                              </a:lnTo>
                              <a:lnTo>
                                <a:pt x="238242" y="394626"/>
                              </a:lnTo>
                              <a:lnTo>
                                <a:pt x="229621" y="394626"/>
                              </a:lnTo>
                              <a:lnTo>
                                <a:pt x="215924" y="391726"/>
                              </a:lnTo>
                              <a:lnTo>
                                <a:pt x="206981" y="388745"/>
                              </a:lnTo>
                              <a:lnTo>
                                <a:pt x="198762" y="385844"/>
                              </a:lnTo>
                              <a:lnTo>
                                <a:pt x="187403" y="383588"/>
                              </a:lnTo>
                              <a:lnTo>
                                <a:pt x="173304" y="375371"/>
                              </a:lnTo>
                              <a:lnTo>
                                <a:pt x="187403" y="294076"/>
                              </a:lnTo>
                              <a:lnTo>
                                <a:pt x="220919" y="307934"/>
                              </a:lnTo>
                              <a:lnTo>
                                <a:pt x="291095" y="142768"/>
                              </a:lnTo>
                              <a:lnTo>
                                <a:pt x="251697" y="126171"/>
                              </a:lnTo>
                              <a:lnTo>
                                <a:pt x="187403" y="280058"/>
                              </a:lnTo>
                              <a:lnTo>
                                <a:pt x="181764" y="291095"/>
                              </a:lnTo>
                              <a:lnTo>
                                <a:pt x="179346" y="298911"/>
                              </a:lnTo>
                              <a:lnTo>
                                <a:pt x="173304" y="307934"/>
                              </a:lnTo>
                              <a:lnTo>
                                <a:pt x="165247" y="319134"/>
                              </a:lnTo>
                              <a:lnTo>
                                <a:pt x="151389" y="330654"/>
                              </a:lnTo>
                              <a:lnTo>
                                <a:pt x="140270" y="335811"/>
                              </a:lnTo>
                              <a:lnTo>
                                <a:pt x="132132" y="335811"/>
                              </a:lnTo>
                              <a:lnTo>
                                <a:pt x="117308" y="335811"/>
                              </a:lnTo>
                              <a:lnTo>
                                <a:pt x="108848" y="335811"/>
                              </a:lnTo>
                              <a:lnTo>
                                <a:pt x="100872" y="333233"/>
                              </a:lnTo>
                              <a:lnTo>
                                <a:pt x="92815" y="330654"/>
                              </a:lnTo>
                              <a:lnTo>
                                <a:pt x="81777" y="324773"/>
                              </a:lnTo>
                              <a:lnTo>
                                <a:pt x="54061" y="313493"/>
                              </a:lnTo>
                              <a:lnTo>
                                <a:pt x="44957" y="310593"/>
                              </a:lnTo>
                              <a:lnTo>
                                <a:pt x="36659" y="305275"/>
                              </a:lnTo>
                              <a:lnTo>
                                <a:pt x="28602" y="298911"/>
                              </a:lnTo>
                              <a:lnTo>
                                <a:pt x="19578" y="296815"/>
                              </a:lnTo>
                              <a:lnTo>
                                <a:pt x="11279" y="285133"/>
                              </a:lnTo>
                              <a:lnTo>
                                <a:pt x="3061" y="274256"/>
                              </a:lnTo>
                              <a:lnTo>
                                <a:pt x="0" y="265958"/>
                              </a:lnTo>
                              <a:lnTo>
                                <a:pt x="0" y="257659"/>
                              </a:lnTo>
                              <a:lnTo>
                                <a:pt x="0" y="243399"/>
                              </a:lnTo>
                              <a:lnTo>
                                <a:pt x="3061" y="235180"/>
                              </a:lnTo>
                              <a:lnTo>
                                <a:pt x="5720" y="226721"/>
                              </a:lnTo>
                              <a:lnTo>
                                <a:pt x="8944" y="215602"/>
                              </a:lnTo>
                              <a:lnTo>
                                <a:pt x="11279" y="206901"/>
                              </a:lnTo>
                              <a:lnTo>
                                <a:pt x="75815" y="55915"/>
                              </a:lnTo>
                              <a:lnTo>
                                <a:pt x="78554" y="48341"/>
                              </a:lnTo>
                              <a:lnTo>
                                <a:pt x="84355" y="39640"/>
                              </a:lnTo>
                              <a:lnTo>
                                <a:pt x="87014" y="31180"/>
                              </a:lnTo>
                              <a:lnTo>
                                <a:pt x="92815" y="22398"/>
                              </a:lnTo>
                              <a:lnTo>
                                <a:pt x="103612" y="11361"/>
                              </a:lnTo>
                              <a:lnTo>
                                <a:pt x="114730" y="3062"/>
                              </a:lnTo>
                              <a:lnTo>
                                <a:pt x="1286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7" name="Shape 136"/>
                      <wps:cNvSpPr/>
                      <wps:spPr>
                        <a:xfrm>
                          <a:off x="6700867" y="4644302"/>
                          <a:ext cx="216570" cy="149207"/>
                        </a:xfrm>
                        <a:custGeom>
                          <a:avLst/>
                          <a:gdLst/>
                          <a:ahLst/>
                          <a:cxnLst/>
                          <a:rect l="0" t="0" r="0" b="0"/>
                          <a:pathLst>
                            <a:path w="216570" h="149207">
                              <a:moveTo>
                                <a:pt x="24977" y="0"/>
                              </a:moveTo>
                              <a:lnTo>
                                <a:pt x="216570" y="55528"/>
                              </a:lnTo>
                              <a:lnTo>
                                <a:pt x="216570" y="149207"/>
                              </a:lnTo>
                              <a:lnTo>
                                <a:pt x="0" y="86772"/>
                              </a:lnTo>
                              <a:lnTo>
                                <a:pt x="2497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8" name="Shape 137"/>
                      <wps:cNvSpPr/>
                      <wps:spPr>
                        <a:xfrm>
                          <a:off x="6599754" y="4616344"/>
                          <a:ext cx="106110" cy="103531"/>
                        </a:xfrm>
                        <a:custGeom>
                          <a:avLst/>
                          <a:gdLst/>
                          <a:ahLst/>
                          <a:cxnLst/>
                          <a:rect l="0" t="0" r="0" b="0"/>
                          <a:pathLst>
                            <a:path w="106110" h="103531">
                              <a:moveTo>
                                <a:pt x="22800" y="0"/>
                              </a:moveTo>
                              <a:lnTo>
                                <a:pt x="106110" y="25379"/>
                              </a:lnTo>
                              <a:lnTo>
                                <a:pt x="84034" y="103531"/>
                              </a:lnTo>
                              <a:lnTo>
                                <a:pt x="0" y="78393"/>
                              </a:lnTo>
                              <a:lnTo>
                                <a:pt x="2280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 name="Shape 138"/>
                      <wps:cNvSpPr/>
                      <wps:spPr>
                        <a:xfrm>
                          <a:off x="6826475" y="4372624"/>
                          <a:ext cx="90962" cy="143251"/>
                        </a:xfrm>
                        <a:custGeom>
                          <a:avLst/>
                          <a:gdLst/>
                          <a:ahLst/>
                          <a:cxnLst/>
                          <a:rect l="0" t="0" r="0" b="0"/>
                          <a:pathLst>
                            <a:path w="90962" h="143251">
                              <a:moveTo>
                                <a:pt x="56156" y="0"/>
                              </a:moveTo>
                              <a:lnTo>
                                <a:pt x="70176" y="0"/>
                              </a:lnTo>
                              <a:lnTo>
                                <a:pt x="83631" y="0"/>
                              </a:lnTo>
                              <a:lnTo>
                                <a:pt x="90962" y="3113"/>
                              </a:lnTo>
                              <a:lnTo>
                                <a:pt x="90962" y="138838"/>
                              </a:lnTo>
                              <a:lnTo>
                                <a:pt x="83631" y="140190"/>
                              </a:lnTo>
                              <a:lnTo>
                                <a:pt x="70176" y="143251"/>
                              </a:lnTo>
                              <a:lnTo>
                                <a:pt x="56156" y="140190"/>
                              </a:lnTo>
                              <a:lnTo>
                                <a:pt x="42380" y="137532"/>
                              </a:lnTo>
                              <a:lnTo>
                                <a:pt x="30776" y="129313"/>
                              </a:lnTo>
                              <a:lnTo>
                                <a:pt x="20061" y="120772"/>
                              </a:lnTo>
                              <a:lnTo>
                                <a:pt x="11762" y="109815"/>
                              </a:lnTo>
                              <a:lnTo>
                                <a:pt x="5398" y="98456"/>
                              </a:lnTo>
                              <a:lnTo>
                                <a:pt x="0" y="84355"/>
                              </a:lnTo>
                              <a:lnTo>
                                <a:pt x="0" y="70658"/>
                              </a:lnTo>
                              <a:lnTo>
                                <a:pt x="0" y="56398"/>
                              </a:lnTo>
                              <a:lnTo>
                                <a:pt x="5398" y="42057"/>
                              </a:lnTo>
                              <a:lnTo>
                                <a:pt x="11762" y="30938"/>
                              </a:lnTo>
                              <a:lnTo>
                                <a:pt x="20061" y="19739"/>
                              </a:lnTo>
                              <a:lnTo>
                                <a:pt x="30776" y="11602"/>
                              </a:lnTo>
                              <a:lnTo>
                                <a:pt x="42380" y="6123"/>
                              </a:lnTo>
                              <a:lnTo>
                                <a:pt x="561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0" name="Shape 139"/>
                      <wps:cNvSpPr/>
                      <wps:spPr>
                        <a:xfrm>
                          <a:off x="6815518" y="3990002"/>
                          <a:ext cx="101919" cy="100431"/>
                        </a:xfrm>
                        <a:custGeom>
                          <a:avLst/>
                          <a:gdLst/>
                          <a:ahLst/>
                          <a:cxnLst/>
                          <a:rect l="0" t="0" r="0" b="0"/>
                          <a:pathLst>
                            <a:path w="101919" h="100431">
                              <a:moveTo>
                                <a:pt x="8460" y="0"/>
                              </a:moveTo>
                              <a:lnTo>
                                <a:pt x="101919" y="7601"/>
                              </a:lnTo>
                              <a:lnTo>
                                <a:pt x="101919" y="100431"/>
                              </a:lnTo>
                              <a:lnTo>
                                <a:pt x="0" y="92172"/>
                              </a:lnTo>
                              <a:lnTo>
                                <a:pt x="84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 name="Shape 140"/>
                      <wps:cNvSpPr/>
                      <wps:spPr>
                        <a:xfrm>
                          <a:off x="6831873" y="3700985"/>
                          <a:ext cx="85564" cy="90496"/>
                        </a:xfrm>
                        <a:custGeom>
                          <a:avLst/>
                          <a:gdLst/>
                          <a:ahLst/>
                          <a:cxnLst/>
                          <a:rect l="0" t="0" r="0" b="0"/>
                          <a:pathLst>
                            <a:path w="85564" h="90496">
                              <a:moveTo>
                                <a:pt x="85564" y="0"/>
                              </a:moveTo>
                              <a:lnTo>
                                <a:pt x="85564" y="89420"/>
                              </a:lnTo>
                              <a:lnTo>
                                <a:pt x="2901" y="90496"/>
                              </a:lnTo>
                              <a:lnTo>
                                <a:pt x="0" y="985"/>
                              </a:lnTo>
                              <a:lnTo>
                                <a:pt x="8556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 name="Shape 141"/>
                      <wps:cNvSpPr/>
                      <wps:spPr>
                        <a:xfrm>
                          <a:off x="6821158" y="3489693"/>
                          <a:ext cx="96279" cy="94564"/>
                        </a:xfrm>
                        <a:custGeom>
                          <a:avLst/>
                          <a:gdLst/>
                          <a:ahLst/>
                          <a:cxnLst/>
                          <a:rect l="0" t="0" r="0" b="0"/>
                          <a:pathLst>
                            <a:path w="96279" h="94564">
                              <a:moveTo>
                                <a:pt x="96279" y="0"/>
                              </a:moveTo>
                              <a:lnTo>
                                <a:pt x="96279" y="89508"/>
                              </a:lnTo>
                              <a:lnTo>
                                <a:pt x="5317" y="94564"/>
                              </a:lnTo>
                              <a:lnTo>
                                <a:pt x="0" y="5375"/>
                              </a:lnTo>
                              <a:lnTo>
                                <a:pt x="962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3" name="Shape 142"/>
                      <wps:cNvSpPr/>
                      <wps:spPr>
                        <a:xfrm>
                          <a:off x="6899148" y="3118666"/>
                          <a:ext cx="18289" cy="173787"/>
                        </a:xfrm>
                        <a:custGeom>
                          <a:avLst/>
                          <a:gdLst/>
                          <a:ahLst/>
                          <a:cxnLst/>
                          <a:rect l="0" t="0" r="0" b="0"/>
                          <a:pathLst>
                            <a:path w="18289" h="173787">
                              <a:moveTo>
                                <a:pt x="18289" y="0"/>
                              </a:moveTo>
                              <a:lnTo>
                                <a:pt x="18289" y="173787"/>
                              </a:lnTo>
                              <a:lnTo>
                                <a:pt x="2981" y="71207"/>
                              </a:lnTo>
                              <a:lnTo>
                                <a:pt x="2981" y="62909"/>
                              </a:lnTo>
                              <a:lnTo>
                                <a:pt x="0" y="51710"/>
                              </a:lnTo>
                              <a:lnTo>
                                <a:pt x="0" y="43169"/>
                              </a:lnTo>
                              <a:lnTo>
                                <a:pt x="2981" y="35032"/>
                              </a:lnTo>
                              <a:lnTo>
                                <a:pt x="2981" y="26814"/>
                              </a:lnTo>
                              <a:lnTo>
                                <a:pt x="6043" y="18355"/>
                              </a:lnTo>
                              <a:lnTo>
                                <a:pt x="10957" y="7075"/>
                              </a:lnTo>
                              <a:lnTo>
                                <a:pt x="1828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 name="Shape 143"/>
                      <wps:cNvSpPr/>
                      <wps:spPr>
                        <a:xfrm>
                          <a:off x="6778938" y="3100443"/>
                          <a:ext cx="138499" cy="346848"/>
                        </a:xfrm>
                        <a:custGeom>
                          <a:avLst/>
                          <a:gdLst/>
                          <a:ahLst/>
                          <a:cxnLst/>
                          <a:rect l="0" t="0" r="0" b="0"/>
                          <a:pathLst>
                            <a:path w="138499" h="346848">
                              <a:moveTo>
                                <a:pt x="86692" y="0"/>
                              </a:moveTo>
                              <a:lnTo>
                                <a:pt x="114247" y="78152"/>
                              </a:lnTo>
                              <a:lnTo>
                                <a:pt x="78313" y="84516"/>
                              </a:lnTo>
                              <a:lnTo>
                                <a:pt x="106110" y="262976"/>
                              </a:lnTo>
                              <a:lnTo>
                                <a:pt x="138499" y="258640"/>
                              </a:lnTo>
                              <a:lnTo>
                                <a:pt x="138499" y="341238"/>
                              </a:lnTo>
                              <a:lnTo>
                                <a:pt x="120210" y="343787"/>
                              </a:lnTo>
                              <a:lnTo>
                                <a:pt x="109172" y="343787"/>
                              </a:lnTo>
                              <a:lnTo>
                                <a:pt x="100631" y="346848"/>
                              </a:lnTo>
                              <a:lnTo>
                                <a:pt x="92332" y="346848"/>
                              </a:lnTo>
                              <a:lnTo>
                                <a:pt x="83711" y="343787"/>
                              </a:lnTo>
                              <a:lnTo>
                                <a:pt x="75654" y="343787"/>
                              </a:lnTo>
                              <a:lnTo>
                                <a:pt x="67597" y="341692"/>
                              </a:lnTo>
                              <a:lnTo>
                                <a:pt x="55835" y="335166"/>
                              </a:lnTo>
                              <a:lnTo>
                                <a:pt x="45039" y="324772"/>
                              </a:lnTo>
                              <a:lnTo>
                                <a:pt x="42220" y="315830"/>
                              </a:lnTo>
                              <a:lnTo>
                                <a:pt x="36579" y="302535"/>
                              </a:lnTo>
                              <a:lnTo>
                                <a:pt x="33840" y="294075"/>
                              </a:lnTo>
                              <a:lnTo>
                                <a:pt x="30859" y="282474"/>
                              </a:lnTo>
                              <a:lnTo>
                                <a:pt x="28201" y="271516"/>
                              </a:lnTo>
                              <a:lnTo>
                                <a:pt x="3062" y="98052"/>
                              </a:lnTo>
                              <a:lnTo>
                                <a:pt x="3062" y="86691"/>
                              </a:lnTo>
                              <a:lnTo>
                                <a:pt x="0" y="75976"/>
                              </a:lnTo>
                              <a:lnTo>
                                <a:pt x="0" y="67598"/>
                              </a:lnTo>
                              <a:lnTo>
                                <a:pt x="3062" y="58976"/>
                              </a:lnTo>
                              <a:lnTo>
                                <a:pt x="3062" y="50597"/>
                              </a:lnTo>
                              <a:lnTo>
                                <a:pt x="5962" y="41976"/>
                              </a:lnTo>
                              <a:lnTo>
                                <a:pt x="11602" y="30776"/>
                              </a:lnTo>
                              <a:lnTo>
                                <a:pt x="22157" y="19819"/>
                              </a:lnTo>
                              <a:lnTo>
                                <a:pt x="33840" y="11037"/>
                              </a:lnTo>
                              <a:lnTo>
                                <a:pt x="42220" y="9024"/>
                              </a:lnTo>
                              <a:lnTo>
                                <a:pt x="50597" y="6042"/>
                              </a:lnTo>
                              <a:lnTo>
                                <a:pt x="59299" y="6042"/>
                              </a:lnTo>
                              <a:lnTo>
                                <a:pt x="70095" y="3061"/>
                              </a:lnTo>
                              <a:lnTo>
                                <a:pt x="86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5" name="Shape 144"/>
                      <wps:cNvSpPr/>
                      <wps:spPr>
                        <a:xfrm>
                          <a:off x="6675812" y="2698501"/>
                          <a:ext cx="241625" cy="432718"/>
                        </a:xfrm>
                        <a:custGeom>
                          <a:avLst/>
                          <a:gdLst/>
                          <a:ahLst/>
                          <a:cxnLst/>
                          <a:rect l="0" t="0" r="0" b="0"/>
                          <a:pathLst>
                            <a:path w="241625" h="432718">
                              <a:moveTo>
                                <a:pt x="241625" y="0"/>
                              </a:moveTo>
                              <a:lnTo>
                                <a:pt x="241625" y="91120"/>
                              </a:lnTo>
                              <a:lnTo>
                                <a:pt x="195459" y="102627"/>
                              </a:lnTo>
                              <a:lnTo>
                                <a:pt x="229379" y="237338"/>
                              </a:lnTo>
                              <a:lnTo>
                                <a:pt x="232036" y="245073"/>
                              </a:lnTo>
                              <a:lnTo>
                                <a:pt x="237275" y="253614"/>
                              </a:lnTo>
                              <a:lnTo>
                                <a:pt x="241625" y="253614"/>
                              </a:lnTo>
                              <a:lnTo>
                                <a:pt x="241625" y="343036"/>
                              </a:lnTo>
                              <a:lnTo>
                                <a:pt x="229379" y="346428"/>
                              </a:lnTo>
                              <a:lnTo>
                                <a:pt x="214957" y="342723"/>
                              </a:lnTo>
                              <a:lnTo>
                                <a:pt x="203757" y="337567"/>
                              </a:lnTo>
                              <a:lnTo>
                                <a:pt x="193042" y="332410"/>
                              </a:lnTo>
                              <a:lnTo>
                                <a:pt x="184340" y="321130"/>
                              </a:lnTo>
                              <a:lnTo>
                                <a:pt x="176042" y="307030"/>
                              </a:lnTo>
                              <a:lnTo>
                                <a:pt x="170724" y="293093"/>
                              </a:lnTo>
                              <a:lnTo>
                                <a:pt x="167663" y="284793"/>
                              </a:lnTo>
                              <a:lnTo>
                                <a:pt x="94829" y="432718"/>
                              </a:lnTo>
                              <a:lnTo>
                                <a:pt x="61795" y="307030"/>
                              </a:lnTo>
                              <a:lnTo>
                                <a:pt x="136966" y="167405"/>
                              </a:lnTo>
                              <a:lnTo>
                                <a:pt x="125283" y="119869"/>
                              </a:lnTo>
                              <a:lnTo>
                                <a:pt x="21672" y="147747"/>
                              </a:lnTo>
                              <a:lnTo>
                                <a:pt x="0" y="60731"/>
                              </a:lnTo>
                              <a:lnTo>
                                <a:pt x="241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 name="Shape 145"/>
                      <wps:cNvSpPr/>
                      <wps:spPr>
                        <a:xfrm>
                          <a:off x="6539007" y="2322792"/>
                          <a:ext cx="378430" cy="414284"/>
                        </a:xfrm>
                        <a:custGeom>
                          <a:avLst/>
                          <a:gdLst/>
                          <a:ahLst/>
                          <a:cxnLst/>
                          <a:rect l="0" t="0" r="0" b="0"/>
                          <a:pathLst>
                            <a:path w="378430" h="414284">
                              <a:moveTo>
                                <a:pt x="287469" y="0"/>
                              </a:moveTo>
                              <a:lnTo>
                                <a:pt x="378430" y="222440"/>
                              </a:lnTo>
                              <a:lnTo>
                                <a:pt x="378430" y="306218"/>
                              </a:lnTo>
                              <a:lnTo>
                                <a:pt x="340563" y="321792"/>
                              </a:lnTo>
                              <a:lnTo>
                                <a:pt x="254032" y="109332"/>
                              </a:lnTo>
                              <a:lnTo>
                                <a:pt x="217856" y="125929"/>
                              </a:lnTo>
                              <a:lnTo>
                                <a:pt x="268132" y="249360"/>
                              </a:lnTo>
                              <a:lnTo>
                                <a:pt x="200535" y="276996"/>
                              </a:lnTo>
                              <a:lnTo>
                                <a:pt x="150018" y="154048"/>
                              </a:lnTo>
                              <a:lnTo>
                                <a:pt x="105866" y="170725"/>
                              </a:lnTo>
                              <a:lnTo>
                                <a:pt x="192559" y="385683"/>
                              </a:lnTo>
                              <a:lnTo>
                                <a:pt x="122947" y="414284"/>
                              </a:lnTo>
                              <a:lnTo>
                                <a:pt x="0" y="117470"/>
                              </a:lnTo>
                              <a:lnTo>
                                <a:pt x="2874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7" name="Shape 146"/>
                      <wps:cNvSpPr/>
                      <wps:spPr>
                        <a:xfrm>
                          <a:off x="6438133" y="1956526"/>
                          <a:ext cx="383025" cy="360868"/>
                        </a:xfrm>
                        <a:custGeom>
                          <a:avLst/>
                          <a:gdLst/>
                          <a:ahLst/>
                          <a:cxnLst/>
                          <a:rect l="0" t="0" r="0" b="0"/>
                          <a:pathLst>
                            <a:path w="383025" h="360868">
                              <a:moveTo>
                                <a:pt x="190061" y="0"/>
                              </a:moveTo>
                              <a:lnTo>
                                <a:pt x="237679" y="89914"/>
                              </a:lnTo>
                              <a:lnTo>
                                <a:pt x="116746" y="279575"/>
                              </a:lnTo>
                              <a:lnTo>
                                <a:pt x="337905" y="279575"/>
                              </a:lnTo>
                              <a:lnTo>
                                <a:pt x="383025" y="360868"/>
                              </a:lnTo>
                              <a:lnTo>
                                <a:pt x="27797" y="357726"/>
                              </a:lnTo>
                              <a:lnTo>
                                <a:pt x="0" y="305034"/>
                              </a:lnTo>
                              <a:lnTo>
                                <a:pt x="19006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8" name="Shape 147"/>
                      <wps:cNvSpPr/>
                      <wps:spPr>
                        <a:xfrm>
                          <a:off x="6314540" y="1886592"/>
                          <a:ext cx="308014" cy="249281"/>
                        </a:xfrm>
                        <a:custGeom>
                          <a:avLst/>
                          <a:gdLst/>
                          <a:ahLst/>
                          <a:cxnLst/>
                          <a:rect l="0" t="0" r="0" b="0"/>
                          <a:pathLst>
                            <a:path w="308014" h="249281">
                              <a:moveTo>
                                <a:pt x="257739" y="0"/>
                              </a:moveTo>
                              <a:lnTo>
                                <a:pt x="308014" y="72915"/>
                              </a:lnTo>
                              <a:lnTo>
                                <a:pt x="50839" y="249281"/>
                              </a:lnTo>
                              <a:lnTo>
                                <a:pt x="0" y="173626"/>
                              </a:lnTo>
                              <a:lnTo>
                                <a:pt x="25773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9" name="Shape 148"/>
                      <wps:cNvSpPr/>
                      <wps:spPr>
                        <a:xfrm>
                          <a:off x="6068323" y="1539744"/>
                          <a:ext cx="467218" cy="475436"/>
                        </a:xfrm>
                        <a:custGeom>
                          <a:avLst/>
                          <a:gdLst/>
                          <a:ahLst/>
                          <a:cxnLst/>
                          <a:rect l="0" t="0" r="0" b="0"/>
                          <a:pathLst>
                            <a:path w="467218" h="475436">
                              <a:moveTo>
                                <a:pt x="249682" y="0"/>
                              </a:moveTo>
                              <a:lnTo>
                                <a:pt x="285373" y="50598"/>
                              </a:lnTo>
                              <a:lnTo>
                                <a:pt x="274820" y="318972"/>
                              </a:lnTo>
                              <a:lnTo>
                                <a:pt x="271436" y="327512"/>
                              </a:lnTo>
                              <a:lnTo>
                                <a:pt x="280056" y="327512"/>
                              </a:lnTo>
                              <a:lnTo>
                                <a:pt x="288195" y="322033"/>
                              </a:lnTo>
                              <a:lnTo>
                                <a:pt x="416864" y="224464"/>
                              </a:lnTo>
                              <a:lnTo>
                                <a:pt x="467218" y="288516"/>
                              </a:lnTo>
                              <a:lnTo>
                                <a:pt x="218340" y="475436"/>
                              </a:lnTo>
                              <a:lnTo>
                                <a:pt x="182166" y="428061"/>
                              </a:lnTo>
                              <a:lnTo>
                                <a:pt x="195943" y="148165"/>
                              </a:lnTo>
                              <a:lnTo>
                                <a:pt x="187483" y="151228"/>
                              </a:lnTo>
                              <a:lnTo>
                                <a:pt x="50355" y="254920"/>
                              </a:lnTo>
                              <a:lnTo>
                                <a:pt x="0" y="187886"/>
                              </a:lnTo>
                              <a:lnTo>
                                <a:pt x="24968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0" name="Shape 149"/>
                      <wps:cNvSpPr/>
                      <wps:spPr>
                        <a:xfrm>
                          <a:off x="5811227" y="1232455"/>
                          <a:ext cx="439262" cy="439663"/>
                        </a:xfrm>
                        <a:custGeom>
                          <a:avLst/>
                          <a:gdLst/>
                          <a:ahLst/>
                          <a:cxnLst/>
                          <a:rect l="0" t="0" r="0" b="0"/>
                          <a:pathLst>
                            <a:path w="439262" h="439663">
                              <a:moveTo>
                                <a:pt x="193204" y="0"/>
                              </a:moveTo>
                              <a:lnTo>
                                <a:pt x="257096" y="61393"/>
                              </a:lnTo>
                              <a:lnTo>
                                <a:pt x="92735" y="228976"/>
                              </a:lnTo>
                              <a:lnTo>
                                <a:pt x="209559" y="346526"/>
                              </a:lnTo>
                              <a:lnTo>
                                <a:pt x="374887" y="178702"/>
                              </a:lnTo>
                              <a:lnTo>
                                <a:pt x="439262" y="243478"/>
                              </a:lnTo>
                              <a:lnTo>
                                <a:pt x="276915" y="408080"/>
                              </a:lnTo>
                              <a:lnTo>
                                <a:pt x="269100" y="413961"/>
                              </a:lnTo>
                              <a:lnTo>
                                <a:pt x="254598" y="425000"/>
                              </a:lnTo>
                              <a:lnTo>
                                <a:pt x="240419" y="433781"/>
                              </a:lnTo>
                              <a:lnTo>
                                <a:pt x="226721" y="439663"/>
                              </a:lnTo>
                              <a:lnTo>
                                <a:pt x="212863" y="439663"/>
                              </a:lnTo>
                              <a:lnTo>
                                <a:pt x="204002" y="436118"/>
                              </a:lnTo>
                              <a:lnTo>
                                <a:pt x="189982" y="430640"/>
                              </a:lnTo>
                              <a:lnTo>
                                <a:pt x="176206" y="419359"/>
                              </a:lnTo>
                              <a:lnTo>
                                <a:pt x="162186" y="405180"/>
                              </a:lnTo>
                              <a:lnTo>
                                <a:pt x="33838" y="276511"/>
                              </a:lnTo>
                              <a:lnTo>
                                <a:pt x="25138" y="271113"/>
                              </a:lnTo>
                              <a:lnTo>
                                <a:pt x="19740" y="262734"/>
                              </a:lnTo>
                              <a:lnTo>
                                <a:pt x="13859" y="254032"/>
                              </a:lnTo>
                              <a:lnTo>
                                <a:pt x="5883" y="240336"/>
                              </a:lnTo>
                              <a:lnTo>
                                <a:pt x="0" y="226639"/>
                              </a:lnTo>
                              <a:lnTo>
                                <a:pt x="0" y="212863"/>
                              </a:lnTo>
                              <a:lnTo>
                                <a:pt x="2659" y="198278"/>
                              </a:lnTo>
                              <a:lnTo>
                                <a:pt x="10957" y="184260"/>
                              </a:lnTo>
                              <a:lnTo>
                                <a:pt x="16840" y="176202"/>
                              </a:lnTo>
                              <a:lnTo>
                                <a:pt x="30778" y="161863"/>
                              </a:lnTo>
                              <a:lnTo>
                                <a:pt x="19320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1" name="Shape 150"/>
                      <wps:cNvSpPr/>
                      <wps:spPr>
                        <a:xfrm>
                          <a:off x="6917437" y="4853495"/>
                          <a:ext cx="38189" cy="157895"/>
                        </a:xfrm>
                        <a:custGeom>
                          <a:avLst/>
                          <a:gdLst/>
                          <a:ahLst/>
                          <a:cxnLst/>
                          <a:rect l="0" t="0" r="0" b="0"/>
                          <a:pathLst>
                            <a:path w="38189" h="157895">
                              <a:moveTo>
                                <a:pt x="0" y="0"/>
                              </a:moveTo>
                              <a:lnTo>
                                <a:pt x="1129" y="365"/>
                              </a:lnTo>
                              <a:lnTo>
                                <a:pt x="9748" y="6167"/>
                              </a:lnTo>
                              <a:lnTo>
                                <a:pt x="21028" y="14385"/>
                              </a:lnTo>
                              <a:lnTo>
                                <a:pt x="29327" y="28565"/>
                              </a:lnTo>
                              <a:lnTo>
                                <a:pt x="35289" y="39603"/>
                              </a:lnTo>
                              <a:lnTo>
                                <a:pt x="38189" y="47337"/>
                              </a:lnTo>
                              <a:lnTo>
                                <a:pt x="38189" y="56845"/>
                              </a:lnTo>
                              <a:lnTo>
                                <a:pt x="35289" y="64901"/>
                              </a:lnTo>
                              <a:lnTo>
                                <a:pt x="35289" y="73200"/>
                              </a:lnTo>
                              <a:lnTo>
                                <a:pt x="32148" y="82223"/>
                              </a:lnTo>
                              <a:lnTo>
                                <a:pt x="29327" y="90442"/>
                              </a:lnTo>
                              <a:lnTo>
                                <a:pt x="23364" y="101076"/>
                              </a:lnTo>
                              <a:lnTo>
                                <a:pt x="0" y="15789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2" name="Shape 151"/>
                      <wps:cNvSpPr/>
                      <wps:spPr>
                        <a:xfrm>
                          <a:off x="6917437" y="4699830"/>
                          <a:ext cx="107802" cy="117533"/>
                        </a:xfrm>
                        <a:custGeom>
                          <a:avLst/>
                          <a:gdLst/>
                          <a:ahLst/>
                          <a:cxnLst/>
                          <a:rect l="0" t="0" r="0" b="0"/>
                          <a:pathLst>
                            <a:path w="107802" h="117533">
                              <a:moveTo>
                                <a:pt x="0" y="0"/>
                              </a:moveTo>
                              <a:lnTo>
                                <a:pt x="107802" y="31244"/>
                              </a:lnTo>
                              <a:lnTo>
                                <a:pt x="82744" y="117533"/>
                              </a:lnTo>
                              <a:lnTo>
                                <a:pt x="0" y="9367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3" name="Shape 152"/>
                      <wps:cNvSpPr/>
                      <wps:spPr>
                        <a:xfrm>
                          <a:off x="6917437" y="4375736"/>
                          <a:ext cx="52046" cy="135726"/>
                        </a:xfrm>
                        <a:custGeom>
                          <a:avLst/>
                          <a:gdLst/>
                          <a:ahLst/>
                          <a:cxnLst/>
                          <a:rect l="0" t="0" r="0" b="0"/>
                          <a:pathLst>
                            <a:path w="52046" h="135726">
                              <a:moveTo>
                                <a:pt x="0" y="0"/>
                              </a:moveTo>
                              <a:lnTo>
                                <a:pt x="7090" y="3010"/>
                              </a:lnTo>
                              <a:lnTo>
                                <a:pt x="18289" y="8489"/>
                              </a:lnTo>
                              <a:lnTo>
                                <a:pt x="29327" y="16627"/>
                              </a:lnTo>
                              <a:lnTo>
                                <a:pt x="38189" y="27826"/>
                              </a:lnTo>
                              <a:lnTo>
                                <a:pt x="46166" y="38945"/>
                              </a:lnTo>
                              <a:lnTo>
                                <a:pt x="48906" y="53286"/>
                              </a:lnTo>
                              <a:lnTo>
                                <a:pt x="52046" y="67546"/>
                              </a:lnTo>
                              <a:lnTo>
                                <a:pt x="48906" y="81243"/>
                              </a:lnTo>
                              <a:lnTo>
                                <a:pt x="46166" y="95343"/>
                              </a:lnTo>
                              <a:lnTo>
                                <a:pt x="38189" y="106702"/>
                              </a:lnTo>
                              <a:lnTo>
                                <a:pt x="29327" y="117660"/>
                              </a:lnTo>
                              <a:lnTo>
                                <a:pt x="18289" y="126200"/>
                              </a:lnTo>
                              <a:lnTo>
                                <a:pt x="7090" y="134419"/>
                              </a:lnTo>
                              <a:lnTo>
                                <a:pt x="0" y="13572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4" name="Shape 153"/>
                      <wps:cNvSpPr/>
                      <wps:spPr>
                        <a:xfrm>
                          <a:off x="6917437" y="3477746"/>
                          <a:ext cx="228090" cy="791830"/>
                        </a:xfrm>
                        <a:custGeom>
                          <a:avLst/>
                          <a:gdLst/>
                          <a:ahLst/>
                          <a:cxnLst/>
                          <a:rect l="0" t="0" r="0" b="0"/>
                          <a:pathLst>
                            <a:path w="228090" h="791830">
                              <a:moveTo>
                                <a:pt x="213990" y="0"/>
                              </a:moveTo>
                              <a:lnTo>
                                <a:pt x="219389" y="89833"/>
                              </a:lnTo>
                              <a:lnTo>
                                <a:pt x="228090" y="389147"/>
                              </a:lnTo>
                              <a:lnTo>
                                <a:pt x="228090" y="409127"/>
                              </a:lnTo>
                              <a:lnTo>
                                <a:pt x="228090" y="444981"/>
                              </a:lnTo>
                              <a:lnTo>
                                <a:pt x="219389" y="495336"/>
                              </a:lnTo>
                              <a:lnTo>
                                <a:pt x="107802" y="579934"/>
                              </a:lnTo>
                              <a:lnTo>
                                <a:pt x="205693" y="682579"/>
                              </a:lnTo>
                              <a:lnTo>
                                <a:pt x="194493" y="791830"/>
                              </a:lnTo>
                              <a:lnTo>
                                <a:pt x="35289" y="615545"/>
                              </a:lnTo>
                              <a:lnTo>
                                <a:pt x="0" y="612686"/>
                              </a:lnTo>
                              <a:lnTo>
                                <a:pt x="0" y="519856"/>
                              </a:lnTo>
                              <a:lnTo>
                                <a:pt x="40284" y="523133"/>
                              </a:lnTo>
                              <a:lnTo>
                                <a:pt x="152517" y="436764"/>
                              </a:lnTo>
                              <a:lnTo>
                                <a:pt x="152517" y="310672"/>
                              </a:lnTo>
                              <a:lnTo>
                                <a:pt x="0" y="312658"/>
                              </a:lnTo>
                              <a:lnTo>
                                <a:pt x="0" y="223238"/>
                              </a:lnTo>
                              <a:lnTo>
                                <a:pt x="152517" y="221483"/>
                              </a:lnTo>
                              <a:lnTo>
                                <a:pt x="152517" y="92976"/>
                              </a:lnTo>
                              <a:lnTo>
                                <a:pt x="0" y="101454"/>
                              </a:lnTo>
                              <a:lnTo>
                                <a:pt x="0" y="11947"/>
                              </a:lnTo>
                              <a:lnTo>
                                <a:pt x="21399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5" name="Shape 154"/>
                      <wps:cNvSpPr/>
                      <wps:spPr>
                        <a:xfrm>
                          <a:off x="6917437" y="3092143"/>
                          <a:ext cx="200134" cy="349538"/>
                        </a:xfrm>
                        <a:custGeom>
                          <a:avLst/>
                          <a:gdLst/>
                          <a:ahLst/>
                          <a:cxnLst/>
                          <a:rect l="0" t="0" r="0" b="0"/>
                          <a:pathLst>
                            <a:path w="200134" h="349538">
                              <a:moveTo>
                                <a:pt x="82744" y="0"/>
                              </a:moveTo>
                              <a:lnTo>
                                <a:pt x="94024" y="0"/>
                              </a:lnTo>
                              <a:lnTo>
                                <a:pt x="101678" y="0"/>
                              </a:lnTo>
                              <a:lnTo>
                                <a:pt x="110783" y="0"/>
                              </a:lnTo>
                              <a:lnTo>
                                <a:pt x="118759" y="0"/>
                              </a:lnTo>
                              <a:lnTo>
                                <a:pt x="127057" y="2578"/>
                              </a:lnTo>
                              <a:lnTo>
                                <a:pt x="141560" y="5640"/>
                              </a:lnTo>
                              <a:lnTo>
                                <a:pt x="152517" y="14342"/>
                              </a:lnTo>
                              <a:lnTo>
                                <a:pt x="160735" y="28118"/>
                              </a:lnTo>
                              <a:lnTo>
                                <a:pt x="166294" y="42220"/>
                              </a:lnTo>
                              <a:lnTo>
                                <a:pt x="169114" y="50276"/>
                              </a:lnTo>
                              <a:lnTo>
                                <a:pt x="172176" y="61555"/>
                              </a:lnTo>
                              <a:lnTo>
                                <a:pt x="174754" y="72673"/>
                              </a:lnTo>
                              <a:lnTo>
                                <a:pt x="197314" y="231716"/>
                              </a:lnTo>
                              <a:lnTo>
                                <a:pt x="197314" y="243560"/>
                              </a:lnTo>
                              <a:lnTo>
                                <a:pt x="200134" y="251616"/>
                              </a:lnTo>
                              <a:lnTo>
                                <a:pt x="200134" y="262655"/>
                              </a:lnTo>
                              <a:lnTo>
                                <a:pt x="200134" y="271275"/>
                              </a:lnTo>
                              <a:lnTo>
                                <a:pt x="197314" y="279816"/>
                              </a:lnTo>
                              <a:lnTo>
                                <a:pt x="194493" y="293674"/>
                              </a:lnTo>
                              <a:lnTo>
                                <a:pt x="185792" y="304711"/>
                              </a:lnTo>
                              <a:lnTo>
                                <a:pt x="174754" y="312929"/>
                              </a:lnTo>
                              <a:lnTo>
                                <a:pt x="166294" y="315589"/>
                              </a:lnTo>
                              <a:lnTo>
                                <a:pt x="152517" y="322034"/>
                              </a:lnTo>
                              <a:lnTo>
                                <a:pt x="144137" y="324129"/>
                              </a:lnTo>
                              <a:lnTo>
                                <a:pt x="135677" y="324129"/>
                              </a:lnTo>
                              <a:lnTo>
                                <a:pt x="121417" y="327272"/>
                              </a:lnTo>
                              <a:lnTo>
                                <a:pt x="91043" y="248555"/>
                              </a:lnTo>
                              <a:lnTo>
                                <a:pt x="124720" y="243560"/>
                              </a:lnTo>
                              <a:lnTo>
                                <a:pt x="101678" y="80730"/>
                              </a:lnTo>
                              <a:lnTo>
                                <a:pt x="63004" y="86451"/>
                              </a:lnTo>
                              <a:lnTo>
                                <a:pt x="85403" y="251616"/>
                              </a:lnTo>
                              <a:lnTo>
                                <a:pt x="88304" y="262655"/>
                              </a:lnTo>
                              <a:lnTo>
                                <a:pt x="88304" y="273934"/>
                              </a:lnTo>
                              <a:lnTo>
                                <a:pt x="88304" y="282394"/>
                              </a:lnTo>
                              <a:lnTo>
                                <a:pt x="88304" y="290773"/>
                              </a:lnTo>
                              <a:lnTo>
                                <a:pt x="88304" y="299313"/>
                              </a:lnTo>
                              <a:lnTo>
                                <a:pt x="85403" y="307773"/>
                              </a:lnTo>
                              <a:lnTo>
                                <a:pt x="79200" y="318650"/>
                              </a:lnTo>
                              <a:lnTo>
                                <a:pt x="68242" y="329849"/>
                              </a:lnTo>
                              <a:lnTo>
                                <a:pt x="54787" y="337987"/>
                              </a:lnTo>
                              <a:lnTo>
                                <a:pt x="46166" y="341209"/>
                              </a:lnTo>
                              <a:lnTo>
                                <a:pt x="38189" y="343466"/>
                              </a:lnTo>
                              <a:lnTo>
                                <a:pt x="29327" y="343466"/>
                              </a:lnTo>
                              <a:lnTo>
                                <a:pt x="21028" y="346607"/>
                              </a:lnTo>
                              <a:lnTo>
                                <a:pt x="0" y="349538"/>
                              </a:lnTo>
                              <a:lnTo>
                                <a:pt x="0" y="266940"/>
                              </a:lnTo>
                              <a:lnTo>
                                <a:pt x="9748" y="265635"/>
                              </a:lnTo>
                              <a:lnTo>
                                <a:pt x="0" y="200309"/>
                              </a:lnTo>
                              <a:lnTo>
                                <a:pt x="0" y="26523"/>
                              </a:lnTo>
                              <a:lnTo>
                                <a:pt x="4190" y="22479"/>
                              </a:lnTo>
                              <a:lnTo>
                                <a:pt x="15711" y="14342"/>
                              </a:lnTo>
                              <a:lnTo>
                                <a:pt x="23364" y="11361"/>
                              </a:lnTo>
                              <a:lnTo>
                                <a:pt x="32148" y="8299"/>
                              </a:lnTo>
                              <a:lnTo>
                                <a:pt x="40284" y="8299"/>
                              </a:lnTo>
                              <a:lnTo>
                                <a:pt x="52046" y="5640"/>
                              </a:lnTo>
                              <a:lnTo>
                                <a:pt x="827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6" name="Shape 155"/>
                      <wps:cNvSpPr/>
                      <wps:spPr>
                        <a:xfrm>
                          <a:off x="6917437" y="2683982"/>
                          <a:ext cx="127057" cy="357555"/>
                        </a:xfrm>
                        <a:custGeom>
                          <a:avLst/>
                          <a:gdLst/>
                          <a:ahLst/>
                          <a:cxnLst/>
                          <a:rect l="0" t="0" r="0" b="0"/>
                          <a:pathLst>
                            <a:path w="127057" h="357555">
                              <a:moveTo>
                                <a:pt x="57767" y="0"/>
                              </a:moveTo>
                              <a:lnTo>
                                <a:pt x="121417" y="248716"/>
                              </a:lnTo>
                              <a:lnTo>
                                <a:pt x="124720" y="257256"/>
                              </a:lnTo>
                              <a:lnTo>
                                <a:pt x="124720" y="265959"/>
                              </a:lnTo>
                              <a:lnTo>
                                <a:pt x="127057" y="273853"/>
                              </a:lnTo>
                              <a:lnTo>
                                <a:pt x="127057" y="281911"/>
                              </a:lnTo>
                              <a:lnTo>
                                <a:pt x="124720" y="296009"/>
                              </a:lnTo>
                              <a:lnTo>
                                <a:pt x="121417" y="307612"/>
                              </a:lnTo>
                              <a:lnTo>
                                <a:pt x="113199" y="318327"/>
                              </a:lnTo>
                              <a:lnTo>
                                <a:pt x="101678" y="326948"/>
                              </a:lnTo>
                              <a:lnTo>
                                <a:pt x="91043" y="335650"/>
                              </a:lnTo>
                              <a:lnTo>
                                <a:pt x="82744" y="338872"/>
                              </a:lnTo>
                              <a:lnTo>
                                <a:pt x="9748" y="355228"/>
                              </a:lnTo>
                              <a:lnTo>
                                <a:pt x="1129" y="357243"/>
                              </a:lnTo>
                              <a:lnTo>
                                <a:pt x="0" y="357555"/>
                              </a:lnTo>
                              <a:lnTo>
                                <a:pt x="0" y="268133"/>
                              </a:lnTo>
                              <a:lnTo>
                                <a:pt x="4190" y="268133"/>
                              </a:lnTo>
                              <a:lnTo>
                                <a:pt x="38189" y="259593"/>
                              </a:lnTo>
                              <a:lnTo>
                                <a:pt x="46166" y="257256"/>
                              </a:lnTo>
                              <a:lnTo>
                                <a:pt x="46166" y="248716"/>
                              </a:lnTo>
                              <a:lnTo>
                                <a:pt x="43025" y="237517"/>
                              </a:lnTo>
                              <a:lnTo>
                                <a:pt x="9748" y="103209"/>
                              </a:lnTo>
                              <a:lnTo>
                                <a:pt x="0" y="105639"/>
                              </a:lnTo>
                              <a:lnTo>
                                <a:pt x="0" y="14519"/>
                              </a:lnTo>
                              <a:lnTo>
                                <a:pt x="577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7" name="Shape 156"/>
                      <wps:cNvSpPr/>
                      <wps:spPr>
                        <a:xfrm>
                          <a:off x="6917437" y="2545232"/>
                          <a:ext cx="29327" cy="83778"/>
                        </a:xfrm>
                        <a:custGeom>
                          <a:avLst/>
                          <a:gdLst/>
                          <a:ahLst/>
                          <a:cxnLst/>
                          <a:rect l="0" t="0" r="0" b="0"/>
                          <a:pathLst>
                            <a:path w="29327" h="83778">
                              <a:moveTo>
                                <a:pt x="0" y="0"/>
                              </a:moveTo>
                              <a:lnTo>
                                <a:pt x="29327" y="71717"/>
                              </a:lnTo>
                              <a:lnTo>
                                <a:pt x="0" y="837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ACD0D4A" id="Group 148" o:spid="_x0000_s1026" style="position:absolute;margin-left:.65pt;margin-top:-4.2pt;width:55pt;height:55pt;z-index:251660288;mso-width-relative:margin;mso-height-relative:margin" coordsize="75366,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">
              <v:shape id="Shape 18" o:spid="_x0000_s1027" style="position:absolute;width:37682;height:75410;visibility:visible;mso-wrap-style:square;v-text-anchor:top" coordsize="3768284,7541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rOHsUA&#10;AADcAAAADwAAAGRycy9kb3ducmV2LnhtbERPTWvCQBC9C/6HZYTedNNii43ZiFiKXgptTEFvQ3ZM&#10;UrOzIbtq9Ne7hUJv83ifkyx604gzda62rOBxEoEgLqyuuVSQb9/HMxDOI2tsLJOCKzlYpMNBgrG2&#10;F/6ic+ZLEULYxaig8r6NpXRFRQbdxLbEgTvYzqAPsCul7vASwk0jn6LoRRqsOTRU2NKqouKYnYyC&#10;3XP2ecs/5Dr3p+/r27qY/qz2G6UeRv1yDsJT7//Ff+6NDvOnr/D7TLhAp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s4exQAAANwAAAAPAAAAAAAAAAAAAAAAAJgCAABkcnMv&#10;ZG93bnJldi54bWxQSwUGAAAAAAQABAD1AAAAigMAAAAA&#10;" path="m3767075,r1209,31l3768284,83339r-1209,-31c1735936,83308,83470,1736821,83470,3769250v,2033878,1652466,3688521,3683605,3688521l3768284,7457740r,83308l3767075,7541079c1689931,7541079,,5849054,,3769250,,1690897,1689931,,3767075,xe" fillcolor="#2d2d2c" stroked="f" strokeweight="0">
                <v:stroke miterlimit="83231f" joinstyle="miter"/>
                <v:path arrowok="t" textboxrect="0,0,3768284,7541079"/>
              </v:shape>
              <v:shape id="Shape 19" o:spid="_x0000_s1028" style="position:absolute;left:37682;width:37684;height:75410;visibility:visible;mso-wrap-style:square;v-text-anchor:top" coordsize="3768363,7541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0UocUA&#10;AADcAAAADwAAAGRycy9kb3ducmV2LnhtbESPQWsCMRCF74X+hzBCbzVri6WuRinCYj0I1foDhs2Y&#10;XdxMtptU03/fOQjeZnhv3vtmscq+UxcaYhvYwGRcgCKug23ZGTh+V8/voGJCttgFJgN/FGG1fHxY&#10;YGnDlfd0OSSnJIRjiQaalPpS61g35DGOQ08s2ikMHpOsg9N2wKuE+06/FMWb9tiyNDTY07qh+nz4&#10;9Qa+qskuO73ZznTVubyfvq7dz8aYp1H+mINKlNPdfLv+tII/FX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HRShxQAAANwAAAAPAAAAAAAAAAAAAAAAAJgCAABkcnMv&#10;ZG93bnJldi54bWxQSwUGAAAAAAQABAD1AAAAigMAAAAA&#10;" path="m,l192484,4883c2181420,106029,3768363,1755815,3768363,3769220v,2014810,-1586943,3665699,-3575879,3766911l,7541017r,-83308l188190,7452931c2133030,7353955,3684814,5739539,3684814,3769220,3684814,1800304,2133030,186992,188190,88083l,83308,,xe" fillcolor="#2d2d2c" stroked="f" strokeweight="0">
                <v:stroke miterlimit="83231f" joinstyle="miter"/>
                <v:path arrowok="t" textboxrect="0,0,3768363,7541017"/>
              </v:shape>
              <v:shape id="Shape 20" o:spid="_x0000_s1029" style="position:absolute;left:2123;top:2146;width:35560;height:71120;visibility:visible;mso-wrap-style:square;v-text-anchor:top" coordsize="3555945,7112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p9HsEA&#10;AADcAAAADwAAAGRycy9kb3ducmV2LnhtbERPS4vCMBC+C/sfwizszaa6+KBrFJFdFC/i2+PQzLbF&#10;ZlKaqPXfG0HwNh/fc0aTxpTiSrUrLCvoRDEI4tTqgjMFu+1fewjCeWSNpWVScCcHk/FHa4SJtjde&#10;03XjMxFC2CWoIPe+SqR0aU4GXWQr4sD929qgD7DOpK7xFsJNKbtx3JcGCw4NOVY0yyk9by5GAQ28&#10;2X1X+oirw/53sZyfpnZ2Uurrs5n+gPDU+Lf45V7oML/Xgecz4QI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sqfR7BAAAA3AAAAA8AAAAAAAAAAAAAAAAAmAIAAGRycy9kb3du&#10;cmV2LnhtbFBLBQYAAAAABAAEAPUAAACGAwAAAAA=&#10;" path="m3554696,r1249,32l3555945,654331r-1249,-32c1960320,654299,654621,1957500,654621,3554535v,1599855,1305699,2903135,2900075,2903135l3555945,6457639r,654379l3554696,7112050c1600016,7112050,,5514371,,3554535,,1596391,1600016,,3554696,xe" fillcolor="#2d2d2c" stroked="f" strokeweight="0">
                <v:stroke miterlimit="83231f" joinstyle="miter"/>
                <v:path arrowok="t" textboxrect="0,0,3555945,7112050"/>
              </v:shape>
              <v:shape id="Shape 21" o:spid="_x0000_s1030" style="position:absolute;left:37683;top:2146;width:35558;height:71120;visibility:visible;mso-wrap-style:square;v-text-anchor:top" coordsize="3555782,7111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BH68EA&#10;AADcAAAADwAAAGRycy9kb3ducmV2LnhtbERPS4vCMBC+L/gfwgje1lRFkWoUKQh6WFgf4HVoxrbY&#10;TEoT0/rvzcKCt/n4nrPe9qYWgVpXWVYwGScgiHOrKy4UXC/77yUI55E11pZJwYscbDeDrzWm2nZ8&#10;onD2hYgh7FJUUHrfpFK6vCSDbmwb4sjdbWvQR9gWUrfYxXBTy2mSLKTBimNDiQ1lJeWP89MouIV7&#10;RocsHGfhp+iXp9/JZd7tlRoN+90KhKfef8T/7oOO8+dT+HsmXiA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wR+vBAAAA3AAAAA8AAAAAAAAAAAAAAAAAmAIAAGRycy9kb3du&#10;cmV2LnhtbFBLBQYAAAAABAAEAPUAAACGAwAAAAA=&#10;" path="m,l181187,4607v1873548,95489,3374595,1652944,3374595,3549896c3555782,5453094,2054735,7011809,181187,7107375l,7111986,,6457607r147829,-3756c1678677,6375894,2901323,5104362,2901323,3554503,2901323,2007376,1678677,736005,147829,658055l,654299,,xe" fillcolor="#2d2d2c" stroked="f" strokeweight="0">
                <v:stroke miterlimit="83231f" joinstyle="miter"/>
                <v:path arrowok="t" textboxrect="0,0,3555782,7111986"/>
              </v:shape>
              <v:shape id="Shape 22" o:spid="_x0000_s1031" style="position:absolute;left:10461;top:10477;width:54451;height:54457;visibility:visible;mso-wrap-style:square;v-text-anchor:top" coordsize="5445162,54456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XmsUA&#10;AADcAAAADwAAAGRycy9kb3ducmV2LnhtbERP22rCQBB9F/oPyxR8001rFUldRYSglYJ4A30bstMk&#10;NDubZleT+vVdoeDbHM51JrPWlOJKtSssK3jpRyCIU6sLzhQc9klvDMJ5ZI2lZVLwSw5m06fOBGNt&#10;G97SdeczEULYxagg976KpXRpTgZd31bEgfuytUEfYJ1JXWMTwk0pX6NoJA0WHBpyrGiRU/q9uxgF&#10;P6dlczgP18n47fPj1iRHvGzOa6W6z+38HYSn1j/E/+6VDvOHA7g/Ey6Q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nFeaxQAAANwAAAAPAAAAAAAAAAAAAAAAAJgCAABkcnMv&#10;ZG93bnJldi54bWxQSwUGAAAAAAQABAD1AAAAigMAAAAA&#10;" path="m2720970,c4219792,,5445162,1222230,5445162,2721373v,1501722,-1225370,2724273,-2724192,2724273c1224565,5445646,,4223095,,2721373,,1222230,1224565,,2720970,xe" fillcolor="#bfbfbf" stroked="f" strokeweight="0">
                <v:stroke miterlimit="83231f" joinstyle="miter"/>
                <v:path arrowok="t" textboxrect="0,0,5445162,5445646"/>
              </v:shape>
              <v:shape id="Shape 23" o:spid="_x0000_s1032" style="position:absolute;left:10047;top:10066;width:27639;height:55280;visibility:visible;mso-wrap-style:square;v-text-anchor:top" coordsize="2763913,55280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APwMEA&#10;AADcAAAADwAAAGRycy9kb3ducmV2LnhtbERPS2vCQBC+F/wPywje6qbBiKSuUsSA9NboocchO3lg&#10;djZk1yT6691Cwdt8fM/Z7ifTioF611hW8LGMQBAXVjdcKbics/cNCOeRNbaWScGdHOx3s7ctptqO&#10;/END7isRQtilqKD2vkuldEVNBt3SdsSBK21v0AfYV1L3OIZw08o4itbSYMOhocaODjUV1/xmFCTT&#10;99Acy0fclpn+TTb6iGu6KrWYT1+fIDxN/iX+d590mJ+s4O+ZcIH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AD8DBAAAA3AAAAA8AAAAAAAAAAAAAAAAAmAIAAGRycy9kb3du&#10;cmV2LnhtbFBLBQYAAAAABAAEAPUAAACGAwAAAAA=&#10;" path="m2762301,r1612,41l2763913,82462r-1612,-40c1284750,82422,82663,1284749,82663,2762622v,1479405,1202087,2682861,2679638,2682861l2763913,5445442r,82583l2762301,5528066c1239148,5528066,,4287388,,2762622,,1239228,1239148,,2762301,xe" fillcolor="#2d2d2c" stroked="f" strokeweight="0">
                <v:stroke miterlimit="83231f" joinstyle="miter"/>
                <v:path arrowok="t" textboxrect="0,0,2763913,5528066"/>
              </v:shape>
              <v:shape id="Shape 24" o:spid="_x0000_s1033" style="position:absolute;left:37686;top:10066;width:27639;height:55280;visibility:visible;mso-wrap-style:square;v-text-anchor:top" coordsize="2763833,5527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zwkcAA&#10;AADcAAAADwAAAGRycy9kb3ducmV2LnhtbERPzYrCMBC+C75DGMGbpl3tItUo4q6w3qzrAwzN2BSb&#10;SWmyWt9+Iwje5uP7ndWmt424UedrxwrSaQKCuHS65krB+Xc/WYDwAVlj45gUPMjDZj0crDDX7s4F&#10;3U6hEjGEfY4KTAhtLqUvDVn0U9cSR+7iOoshwq6SusN7DLeN/EiST2mx5thgsKWdofJ6+rMKOP06&#10;bGe766zKFudj6qiYf++NUuNRv12CCNSHt/jl/tFxfpbB85l4gV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TzwkcAAAADcAAAADwAAAAAAAAAAAAAAAACYAgAAZHJzL2Rvd25y&#10;ZXYueG1sUEsFBgAAAAAEAAQA9QAAAIUDAAAAAA==&#10;" path="m,l140488,3560c1599635,77688,2763833,1286794,2763833,2762582v,1477116,-1164198,2687623,-2623345,2761837l,5527984r,-82582l136239,5441945c1551758,5369957,2681249,4195755,2681249,2762582,2681249,1330892,1551758,157795,136239,85875l,82422,,xe" fillcolor="#2d2d2c" stroked="f" strokeweight="0">
                <v:stroke miterlimit="83231f" joinstyle="miter"/>
                <v:path arrowok="t" textboxrect="0,0,2763833,5527984"/>
              </v:shape>
              <v:shape id="Shape 25" o:spid="_x0000_s1034" style="position:absolute;left:11574;top:11572;width:52245;height:52268;visibility:visible;mso-wrap-style:square;v-text-anchor:top" coordsize="5224484,5226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1jsAA&#10;AADcAAAADwAAAGRycy9kb3ducmV2LnhtbERPTYvCMBC9L/gfwgje1rQFZa1GUaGosJd11/vQjG21&#10;mZQm1vrvzYLgbR7vcxar3tSio9ZVlhXE4wgEcW51xYWCv9/s8wuE88gaa8uk4EEOVsvBxwJTbe/8&#10;Q93RFyKEsEtRQel9k0rp8pIMurFtiAN3tq1BH2BbSN3iPYSbWiZRNJUGKw4NJTa0LSm/Hm9GQdYd&#10;Zrt4E88u/J3xDaukPm0TpUbDfj0H4an3b/HLvddh/mQK/8+EC+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Hm1jsAAAADcAAAADwAAAAAAAAAAAAAAAACYAgAAZHJzL2Rvd25y&#10;ZXYueG1sUEsFBgAAAAAEAAQA9QAAAIUDAAAAAA==&#10;" path="m2609623,c4049791,,5224484,1173807,5224484,2611960v,1440409,-1174693,2614860,-2614861,2614860c1172196,5226820,,4052369,,2611960,,1173807,1172196,,2609623,xe" fillcolor="#fffefd" stroked="f" strokeweight="0">
                <v:stroke miterlimit="83231f" joinstyle="miter"/>
                <v:path arrowok="t" textboxrect="0,0,5224484,5226820"/>
              </v:shape>
              <v:shape id="Shape 26" o:spid="_x0000_s1035" style="position:absolute;left:33167;top:56511;width:1720;height:3273;visibility:visible;mso-wrap-style:square;v-text-anchor:top" coordsize="172014,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mWQMEA&#10;AADcAAAADwAAAGRycy9kb3ducmV2LnhtbERPyW7CMBC9I/UfrEHqDRy6AQGDKlClHriE5T6KhzgQ&#10;j1PbQPh7XKlSb/P01pkvO9uIK/lQO1YwGmYgiEuna64U7HdfgwmIEJE1No5JwZ0CLBdPvTnm2t24&#10;oOs2ViKFcMhRgYmxzaUMpSGLYeha4sQdnbcYE/SV1B5vKdw28iXLPqTFmlODwZZWhsrz9mIV/GwK&#10;u0dXFzz1r+3b5nRYmfVIqed+9zkDEamL/+I/97dO89/H8PtMuk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ZlkDBAAAA3AAAAA8AAAAAAAAAAAAAAAAAmAIAAGRycy9kb3du&#10;cmV2LnhtbFBLBQYAAAAABAAEAPUAAACGAwAAAAA=&#10;" path="m106190,r11037,l172014,r,103370l133744,103370r-4673,l122867,103370r-5640,l114730,103370r-2820,l111910,106270r,14100l111910,123029r2820,l117227,125768r5640,l129071,125768r8057,l142848,125768r4996,l156626,125768r5317,l167906,125768r4108,l172014,323838r-1611,371l159043,324209r-14019,3062l133744,327271r-10877,l114730,327271r-2820,l108688,327271r-2498,l103531,327271r-3465,l89512,324209,5479,229138r78232,l103531,226721r19336,l137128,226721r10716,-3062l139545,223659r-16678,l108688,223659r-14100,l80730,221001,69692,218180,59137,214959,47133,209801r-8218,-2739l27796,198683r-5318,-5963l14180,181602,8621,173385,5479,162185,2498,150906,,139948,,129152,,92413,,84033,2498,72432,5479,61636,8621,53176r5559,-8702l19417,36256r5398,-8298l33919,22801r8057,-6204l52853,11280,61071,7977,72512,5881,83711,2579r10877,l106190,xe" fillcolor="#e2e1e0" stroked="f" strokeweight="0">
                <v:stroke miterlimit="83231f" joinstyle="miter"/>
                <v:path arrowok="t" textboxrect="0,0,172014,327271"/>
              </v:shape>
              <v:shape id="Shape 27" o:spid="_x0000_s1036" style="position:absolute;left:30872;top:56454;width:1676;height:3274;visibility:visible;mso-wrap-style:square;v-text-anchor:top" coordsize="167583,3273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AN8IA&#10;AADcAAAADwAAAGRycy9kb3ducmV2LnhtbESPQWvDMAyF74P9B6NBb6uzQsvI6pYyKPQ2lu6ym4i1&#10;ODSW08htsv366lDYTeI9vfdpvZ1iZ640SJvYwcu8AENcJ99y4+DruH9+BSMZ2WOXmBz8ksB28/iw&#10;xtKnkT/pWuXGaAhLiQ5Czn1prdSBIso89cSq/aQhYtZ1aKwfcNTw2NlFUaxsxJa1IWBP74HqU3WJ&#10;Ds51dW56CR/83XrJqz85jkmcmz1Nuzcwmab8b75fH7ziL5VWn9EJ7O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j4A3wgAAANwAAAAPAAAAAAAAAAAAAAAAAJgCAABkcnMvZG93&#10;bnJldi54bWxQSwUGAAAAAAQABAD1AAAAhwMAAAAA&#10;" path="m167583,r,327350l55512,327350r,-215360l,111990,,25298,167583,xe" fillcolor="#e2e1e0" stroked="f" strokeweight="0">
                <v:stroke miterlimit="83231f" joinstyle="miter"/>
                <v:path arrowok="t" textboxrect="0,0,167583,327350"/>
              </v:shape>
              <v:shape id="Shape 28" o:spid="_x0000_s1037" style="position:absolute;left:41052;top:56511;width:1720;height:3273;visibility:visible;mso-wrap-style:square;v-text-anchor:top" coordsize="172055,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OlscMA&#10;AADcAAAADwAAAGRycy9kb3ducmV2LnhtbERPS2vCQBC+F/wPywi9lLppQdtGV2lLfVwTS70O2TEJ&#10;ZmfD7jZGf70rCN7m43vObNGbRnTkfG1ZwcsoAUFcWF1zqeB3u3x+B+EDssbGMik4kYfFfPAww1Tb&#10;I2fU5aEUMYR9igqqENpUSl9UZNCPbEscub11BkOErpTa4TGGm0a+JslEGqw5NlTY0ndFxSH/Nwqy&#10;Vdbpt+3yb939fK3DYU/uvHtS6nHYf05BBOrDXXxzb3ScP/6A6zPxAj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OlscMAAADcAAAADwAAAAAAAAAAAAAAAACYAgAAZHJzL2Rv&#10;d25yZXYueG1sUEsFBgAAAAAEAAQA9QAAAIgDAAAAAA==&#10;" path="m106351,r11279,l172055,r,103370l131811,103370r-5559,l120290,103370r-2660,l114811,103370r-2900,l111911,106270r,14100l111911,123029r5719,2739l120290,125768r8217,l134309,125768r8620,l148649,125768r5640,l162347,125768r5881,l172055,125768r,197520l168228,324209r-11522,l145991,327271r-11682,l120290,327271r-8379,l109332,327271r-2981,l103451,327271r-2901,l97811,327271,86128,324209,5479,229138r79038,l103451,226721r16839,l136967,226721r9024,-3062l140110,223659r-17001,l109332,223659r-16758,l81536,221001,67356,218180,55995,214959r-8459,-5158l36015,207062r-7896,-8379l19982,192720,14341,181602,8621,173385,2659,162185,,150906,,139948,,129152,,92413,,84033,,72432,2659,61636,8621,53176r2819,-8702l17081,36256r8218,-8298l33194,22801r9024,-6204l50355,11280,61796,7977,69773,5881,81536,2579r11038,l106351,xe" fillcolor="#e2e1e0" stroked="f" strokeweight="0">
                <v:stroke miterlimit="83231f" joinstyle="miter"/>
                <v:path arrowok="t" textboxrect="0,0,172055,327271"/>
              </v:shape>
              <v:shape id="Shape 29" o:spid="_x0000_s1038" style="position:absolute;left:37114;top:56511;width:3465;height:3243;visibility:visible;mso-wrap-style:square;v-text-anchor:top" coordsize="346446,324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cuRsQA&#10;AADcAAAADwAAAGRycy9kb3ducmV2LnhtbESPQWvCQBCF7wX/wzJCb3WjhyCpq4igKEJpo96H7Jik&#10;ZmdjdtX47zsHobcZ3pv3vpkteteoO3Wh9mxgPEpAERfe1lwaOB7WH1NQISJbbDyTgScFWMwHbzPM&#10;rH/wD93zWCoJ4ZChgSrGNtM6FBU5DCPfEot29p3DKGtXatvhQ8JdoydJkmqHNUtDhS2tKiou+c0Z&#10;+D1ddvt49unzmqdf36eDO4bNxpj3Yb/8BBWpj//m1/XWCn4q+PKMTK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HLkbEAAAA3AAAAA8AAAAAAAAAAAAAAAAAmAIAAGRycy9k&#10;b3ducmV2LnhtbFBLBQYAAAAABAAEAPUAAACJAwAAAAA=&#10;" path="m,l346446,r,77830l195863,324209r-134631,l204241,103370r-95957,l108284,165086,,145024,,xe" fillcolor="#e2e1e0" stroked="f" strokeweight="0">
                <v:stroke miterlimit="83231f" joinstyle="miter"/>
                <v:path arrowok="t" textboxrect="0,0,346446,324209"/>
              </v:shape>
              <v:shape id="Shape 30" o:spid="_x0000_s1039" style="position:absolute;left:34887;top:56511;width:1745;height:3239;visibility:visible;mso-wrap-style:square;v-text-anchor:top" coordsize="174512,323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SOQcIA&#10;AADcAAAADwAAAGRycy9kb3ducmV2LnhtbERPS2sCMRC+F/wPYYTeanYL1bIaRWwLHnpofeFx3Iy7&#10;i8lkSeK6/fdNQehtPr7nzBa9NaIjHxrHCvJRBoK4dLrhSsFu+/H0CiJEZI3GMSn4oQCL+eBhhoV2&#10;N/6mbhMrkUI4FKigjrEtpAxlTRbDyLXEiTs7bzEm6CupPd5SuDXyOcvG0mLDqaHGllY1lZfN1SrY&#10;tt2LOXjOw+R4+qy+nHl/o71Sj8N+OQURqY//4rt7rdP8cQ5/z6QL5P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lI5BwgAAANwAAAAPAAAAAAAAAAAAAAAAAJgCAABkcnMvZG93&#10;bnJldi54bWxQSwUGAAAAAAQABAD1AAAAhwMAAAAA&#10;" path="m,l60104,,71223,,85403,2579r10877,l107801,5881r10797,2096l127218,14341r11119,5238l146796,24977r5479,8298l160735,41251r2820,11925l166375,64295r3061,11117l171853,86531r,11361l174512,108929r,36095l171853,165086r-2417,19820l166375,204001r-8782,17000l149536,237194r-11199,17404l127218,268698r-13777,11118l104820,288276r-8540,2738l88142,296413r-8782,5559l68564,304712r-8460,5881l51886,313091r-11279,2498l29166,318811r-8299,2819l9588,321630,,323838,,125768r4270,l9588,125768r8862,l32389,123029r4915,l45844,123029r8782,l60104,123029r,-5399l60104,111830r,-5560l60104,103370r-2980,l51886,103370r-2981,l40607,103370r-5801,l,103370,,xe" fillcolor="#e2e1e0" stroked="f" strokeweight="0">
                <v:stroke miterlimit="83231f" joinstyle="miter"/>
                <v:path arrowok="t" textboxrect="0,0,174512,323838"/>
              </v:shape>
              <v:shape id="Shape 31" o:spid="_x0000_s1040" style="position:absolute;left:42772;top:56511;width:1719;height:3233;visibility:visible;mso-wrap-style:square;v-text-anchor:top" coordsize="171893,323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eRssEA&#10;AADcAAAADwAAAGRycy9kb3ducmV2LnhtbERPTYvCMBC9C/6HMMLeNF0PItUoi0vB3Zt1Bb3NNmNT&#10;bCYlyWr990YQ9jaP9znLdW9bcSUfGscK3icZCOLK6YZrBT/7YjwHESKyxtYxKbhTgPVqOFhirt2N&#10;d3QtYy1SCIccFZgYu1zKUBmyGCauI07c2XmLMUFfS+3xlsJtK6dZNpMWG04NBjvaGKou5Z9V8Hky&#10;5c5nxdfWnA/6+8jFb90clHob9R8LEJH6+C9+ubc6zZ9N4flMukC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XkbLBAAAA3AAAAA8AAAAAAAAAAAAAAAAAmAIAAGRycy9kb3du&#10;cmV2LnhtbFBLBQYAAAAABAAEAPUAAACGAwAAAAA=&#10;" path="m,l57324,,72149,,82784,2579r11038,l104699,5881r11360,2096l127017,14341r8459,5238l143775,24977r8621,8298l158116,41251r5237,11925l166576,64295r2417,11117l171893,86531r,11361l171893,108929r,36095l171893,165086r-2900,19820l163353,204001r-5237,17000l147079,237194r-8461,17404l124358,268698r-13938,11118l102443,288276r-8621,2738l85040,296413r-8218,5559l68604,304712r-8460,5881l49268,313091r-11280,2498l29206,318811r-10715,2819l6888,321630,,323288,,125768r1813,l10111,125768r5318,l29206,123029r8782,l46287,123029r5317,l60144,123029r,-5399l60144,111830r-2820,-5560l57324,103370r-2578,l51604,103370r-5317,l40244,103370r-7815,l,103370,,xe" fillcolor="#e2e1e0" stroked="f" strokeweight="0">
                <v:stroke miterlimit="83231f" joinstyle="miter"/>
                <v:path arrowok="t" textboxrect="0,0,171893,323288"/>
              </v:shape>
              <v:shape id="Shape 32" o:spid="_x0000_s1041" style="position:absolute;left:33639;top:58908;width:1258;height:680;visibility:visible;mso-wrap-style:square;v-text-anchor:top" coordsize="125808,68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vHhcMA&#10;AADcAAAADwAAAGRycy9kb3ducmV2LnhtbERPTWvCQBC9F/wPywi9NRstqERXEW2hHoo0lp7H7DRJ&#10;zc6G3W2M/fWuIPQ2j/c5i1VvGtGR87VlBaMkBUFcWF1zqeDz8Po0A+EDssbGMim4kIfVcvCwwEzb&#10;M39Ql4dSxBD2GSqoQmgzKX1RkUGf2JY4ct/WGQwRulJqh+cYbho5TtOJNFhzbKiwpU1FxSn/NQr2&#10;dflCX3Lb/E3ff7rjdJ1vdy5X6nHYr+cgAvXhX3x3v+k4f/IMt2fiBX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vHhcMAAADcAAAADwAAAAAAAAAAAAAAAACYAgAAZHJzL2Rv&#10;d25yZXYueG1sUEsFBgAAAAAEAAQA9QAAAIgDAAAAAA==&#10;" path="m125808,r,65041l120772,65041r-11279,2981l97810,68022r-11279,l75735,68022r-5640,l67597,68022r-2820,l61474,68022r-2417,l56398,68022r-5882,l,5904r36497,l56398,5904r19337,l92412,3890r17081,l123189,748,125808,xe" fillcolor="#2d2d2c" stroked="f" strokeweight="0">
                <v:stroke miterlimit="83231f" joinstyle="miter"/>
                <v:path arrowok="t" textboxrect="0,0,125808,68022"/>
              </v:shape>
              <v:shape id="Shape 33" o:spid="_x0000_s1042" style="position:absolute;left:33361;top:56707;width:1536;height:1875;visibility:visible;mso-wrap-style:square;v-text-anchor:top" coordsize="153605,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MfNL4A&#10;AADcAAAADwAAAGRycy9kb3ducmV2LnhtbERPTWuDQBC9F/oflin0VtdIEbHZhBAo6VVTeh7ciUrd&#10;WeNOo/77bqGQ2zze52z3ixvUjabQezawSVJQxI23PbcGPs/vLwWoIMgWB89kYKUA+93jwxZL62eu&#10;6FZLq2IIhxINdCJjqXVoOnIYEj8SR+7iJ4cS4dRqO+Ecw92gszTNtcOeY0OHIx07ar7rH2cgnFav&#10;Z8FLndOpuH5VrdTZbMzz03J4AyW0yF387/6wcX7+Cn/PxAv07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BzHzS+AAAA3AAAAA8AAAAAAAAAAAAAAAAAmAIAAGRycy9kb3ducmV2&#10;LnhtbFBLBQYAAAAABAAEAPUAAACDAwAAAAA=&#10;" path="m75251,l86853,r13697,l153605,r,64455l114327,64455r-7977,l100550,64455r-2659,l92573,64455r-3303,2498l84194,66953r-3545,3385l78313,70338r,2577l75251,75493r,2821l75251,80731r,3062l75251,86692r,14100l75251,106270r,3385l75251,111588r,3062l78313,117631r2336,l80649,120371r3545,l86853,122868r2417,l95393,122868r5157,l109735,125527r4592,l123512,125527r7976,l137289,125527r5317,l150986,125527r2619,l153605,186527r-2619,957l142606,187484r-5317,l128507,187484r-8299,l106350,187484,89270,184422r-10957,l64294,181603r-11119,l44957,179186r-8460,-5962l27796,170645r-5156,-5318l17161,159527r-5559,-5720l5478,145588,3061,137048r,-8218l,120371,,109655,,72915,,64455,3061,55916r,-8300l5478,42138,8459,33597r6124,-6041l19578,21754r5237,-5076l33517,13697,39801,8460,47858,5479,56237,3223r10635,l75251,xe" fillcolor="#2d2d2c" stroked="f" strokeweight="0">
                <v:stroke miterlimit="83231f" joinstyle="miter"/>
                <v:path arrowok="t" textboxrect="0,0,153605,187484"/>
              </v:shape>
              <v:shape id="Shape 34" o:spid="_x0000_s1043" style="position:absolute;left:31069;top:56677;width:1284;height:2854;visibility:visible;mso-wrap-style:square;v-text-anchor:top" coordsize="128427,285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eocEA&#10;AADcAAAADwAAAGRycy9kb3ducmV2LnhtbERPTYvCMBC9C/6HMIK3NXUXXalGkYUF8WYVvM42Y1pt&#10;JrWJWv31RljwNo/3ObNFaytxpcaXjhUMBwkI4tzpko2C3fb3YwLCB2SNlWNScCcPi3m3M8NUuxtv&#10;6JoFI2II+xQVFCHUqZQ+L8iiH7iaOHIH11gMETZG6gZvMdxW8jNJxtJiybGhwJp+CspP2cUqkJfy&#10;77Tem++kzczweP56mJXcKtXvtcspiEBteIv/3Ssd549H8HomXiD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XnqHBAAAA3AAAAA8AAAAAAAAAAAAAAAAAmAIAAGRycy9kb3du&#10;cmV2LnhtbFBLBQYAAAAABAAEAPUAAACGAwAAAAA=&#10;" path="m128427,r,285376l55593,285376r,-212057l,73319,,19660,128427,xe" fillcolor="#2d2d2c" stroked="f" strokeweight="0">
                <v:stroke miterlimit="83231f" joinstyle="miter"/>
                <v:path arrowok="t" textboxrect="0,0,128427,285376"/>
              </v:shape>
              <v:shape id="Shape 35" o:spid="_x0000_s1044" style="position:absolute;left:41500;top:58906;width:1273;height:682;visibility:visible;mso-wrap-style:square;v-text-anchor:top" coordsize="127259,68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G7AsIA&#10;AADcAAAADwAAAGRycy9kb3ducmV2LnhtbERPTUsDMRC9F/wPYQRvbbYiS902LUUQ9SK2as/DZrrZ&#10;dDNZknS7/nsjCL3N433OajO6TgwUYutZwXxWgCCuvW65UfD1+TxdgIgJWWPnmRT8UITN+maywkr7&#10;C+9o2KdG5BCOFSowKfWVlLE25DDOfE+cuaMPDlOGoZE64CWHu07eF0UpHbacGwz29GSoPu3PTsHb&#10;w4flw4s0wc4P9nt4PFsr35W6ux23SxCJxnQV/7tfdZ5flvD3TL5Ar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0bsCwgAAANwAAAAPAAAAAAAAAAAAAAAAAJgCAABkcnMvZG93&#10;bnJldi54bWxQSwUGAAAAAAQABAD1AAAAhwMAAAAA&#10;" path="m127259,r,65197l120451,65197r-8621,2981l101034,68178r-14100,l75413,68178r-5479,l66953,68178r-2498,l61475,68178r-2901,l55594,68178r-2660,l,6059r39640,l58574,6059r16839,l95233,4045r14100,l123351,904,127259,xe" fillcolor="#2d2d2c" stroked="f" strokeweight="0">
                <v:stroke miterlimit="83231f" joinstyle="miter"/>
                <v:path arrowok="t" textboxrect="0,0,127259,68178"/>
              </v:shape>
              <v:shape id="Shape 36" o:spid="_x0000_s1045" style="position:absolute;left:41222;top:56707;width:1551;height:1875;visibility:visible;mso-wrap-style:square;v-text-anchor:top" coordsize="155054,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LfW8IA&#10;AADcAAAADwAAAGRycy9kb3ducmV2LnhtbERPTWvCQBC9C/6HZYTedNNAY0ldpWilHjxomktvQ3ZM&#10;gtnZkN2a5N93BcHbPN7nrDaDacSNOldbVvC6iEAQF1bXXCrIf/bzdxDOI2tsLJOCkRxs1tPJClNt&#10;ez7TLfOlCCHsUlRQed+mUrqiIoNuYVviwF1sZ9AH2JVSd9iHcNPIOIoSabDm0FBhS9uKimv2ZxSc&#10;3pLTuP/N4/LY7JLoq/g2GLNSL7Ph8wOEp8E/xQ/3QYf5yRLuz4QL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gt9bwgAAANwAAAAPAAAAAAAAAAAAAAAAAJgCAABkcnMvZG93&#10;bnJldi54bWxQSwUGAAAAAAQABAD1AAAAhwMAAAAA&#10;" path="m78232,l89270,r11199,l155054,r,64455l114729,64455r-5559,l103208,64455r-5478,l92251,64455r-2981,2498l86370,66953r-2981,l80730,70338r,2577l78232,72915r,2578l78232,78314r-2820,2417l75412,83793r,2899l75412,100792r,5478l75412,109655r2820,1933l78232,114650r,2981l80730,117631r2659,2740l89270,122868r2981,l97730,122868r5478,l109170,125527r7976,l125768,125527r5800,l137128,125527r8057,l151147,125527r3907,l155054,186056r-3907,1428l145185,187484r-8057,l128829,187484r-5800,l106028,187484,92251,184422r-14019,l67436,181603r-11763,l44715,179186r-8620,-5962l30455,170645r-8138,-5318l16033,159527r-4995,-5720l8137,145588,6042,137048,2820,128830r,-8459l,109655,,72915,2820,64455r,-8539l6042,47616,8137,42138r2901,-8541l16033,27556r6284,-5802l27796,16678r5478,-2981l41976,8460,50275,5479,58815,3223r8621,l78232,xe" fillcolor="#2d2d2c" stroked="f" strokeweight="0">
                <v:stroke miterlimit="83231f" joinstyle="miter"/>
                <v:path arrowok="t" textboxrect="0,0,155054,187484"/>
              </v:shape>
              <v:shape id="Shape 37" o:spid="_x0000_s1046" style="position:absolute;left:37306;top:56707;width:3104;height:2881;visibility:visible;mso-wrap-style:square;v-text-anchor:top" coordsize="310351,288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3jSMUA&#10;AADcAAAADwAAAGRycy9kb3ducmV2LnhtbESPQW/CMAyF75P2HyJP4rYm48BGR0ATEhInJMrE2TRe&#10;W2icrsna8u/nw6TdbL3n9z6vNpNv1UB9bAJbeMkMKOIyuIYrC5+n3fMbqJiQHbaBycKdImzWjw8r&#10;zF0Y+UhDkSolIRxztFCn1OVax7ImjzELHbFoX6H3mGTtK+16HCXct3puzEJ7bFgaauxoW1N5K368&#10;hcM2Xtv5cB7N99LcL4fidb87XaydPU0f76ASTenf/He9d4K/EFp5Rib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eNIxQAAANwAAAAPAAAAAAAAAAAAAAAAAJgCAABkcnMv&#10;ZG93bnJldi54bWxQSwUGAAAAAAQABAD1AAAAigMAAAAA&#10;" path="m,l310351,r,55916l167664,288114r-89351,l220758,64455r-148488,l72270,122868,,109655,,xe" fillcolor="#2d2d2c" stroked="f" strokeweight="0">
                <v:stroke miterlimit="83231f" joinstyle="miter"/>
                <v:path arrowok="t" textboxrect="0,0,310351,288114"/>
              </v:shape>
              <v:shape id="Shape 38" o:spid="_x0000_s1047" style="position:absolute;left:34897;top:56707;width:1544;height:2851;visibility:visible;mso-wrap-style:square;v-text-anchor:top" coordsize="154410,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CFPMIA&#10;AADcAAAADwAAAGRycy9kb3ducmV2LnhtbERPTYvCMBC9C/sfwix4kTXVg9hqlGVBKHiy24PeZpux&#10;LTaT0sS2/nsjCHubx/uc7X40jeipc7VlBYt5BIK4sLrmUkH+e/hag3AeWWNjmRQ8yMF+9zHZYqLt&#10;wCfqM1+KEMIuQQWV920ipSsqMujmtiUO3NV2Bn2AXSl1h0MIN41cRtFKGqw5NFTY0k9FxS27GwXp&#10;3+Vos2Lm1qdzHN+Xtcyvea/U9HP83oDwNPp/8dud6jB/FcPrmXCB3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MIU8wgAAANwAAAAPAAAAAAAAAAAAAAAAAJgCAABkcnMvZG93&#10;bnJldi54bWxQSwUGAAAAAAQABAD1AAAAhwMAAAAA&#10;" path="m,l56116,,70296,,81334,,92533,3223r8379,2256l109453,8460r8217,2740l126291,13697r5318,5882l137409,24977r5399,8620l145869,39157r2740,10635l151348,58332r,8621l154410,78314r,11118l154410,125527r,20061l151348,162025r-5479,17161l140310,195380r-8701,14261l123472,223982r-10958,11037l98334,245816r-5801,5559l84476,257095r-6123,3224l70296,265233r-8218,3464l53698,271437r-11843,5479l33879,279897r-8299,l14622,282394r-8862,2739l,285133,,220092r8661,-2475l19941,215684r8298,-3305l36295,209641r8622,-5479l50959,198603r8218,-5237l62078,187484r5559,-5881l67637,179186r-2981,2417l56116,181603r-8138,l41855,184422r-7976,l28239,184422r-8298,l11723,184422r-5963,l,186527,,125527r3344,l8661,122868r8782,l25580,122868r5801,l39680,122868r8298,l53698,120371r8380,l70296,120371r8057,l78353,117631r,-2981l78353,111588r,-8137l78353,95313r,-5881l76016,83793r,-5479l73116,75493r,-2578l73116,70338r-2820,l67637,66953r-2981,l59177,66953,53698,64455r-5720,l41855,64455r-7976,l,64455,,xe" fillcolor="#2d2d2c" stroked="f" strokeweight="0">
                <v:stroke miterlimit="83231f" joinstyle="miter"/>
                <v:path arrowok="t" textboxrect="0,0,154410,285133"/>
              </v:shape>
              <v:shape id="Shape 39" o:spid="_x0000_s1048" style="position:absolute;left:42773;top:56707;width:1523;height:2851;visibility:visible;mso-wrap-style:square;v-text-anchor:top" coordsize="152316,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otMUA&#10;AADcAAAADwAAAGRycy9kb3ducmV2LnhtbESPT2vDMAzF74N9B6PBbquzDbqS1i1lfyCwS5eO9Spi&#10;NQmJ5WC7afrtp0OhN4n39N5Pq83kejVSiK1nA8+zDBRx5W3LtYHf/dfTAlRMyBZ7z2TgQhE26/u7&#10;FebWn/mHxjLVSkI45migSWnItY5VQw7jzA/Eoh19cJhkDbW2Ac8S7nr9kmVz7bBlaWhwoPeGqq48&#10;OQN/n4fi47uM7eky7qvudVcMXfDGPD5M2yWoRFO6ma/XhRX8N8GXZ2QCv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pSi0xQAAANwAAAAPAAAAAAAAAAAAAAAAAJgCAABkcnMv&#10;ZG93bnJldi54bWxQSwUGAAAAAAQABAD1AAAAigMAAAAA&#10;" path="m,l57244,,68524,,79642,,91325,3223r11038,2256l110339,8460r8701,2740l124277,13697r8380,5882l138538,24977r2578,8620l143694,39157r6043,10635l149737,58332r2579,8621l152316,78314r,11118l152316,125527r,20061l149737,162025r-2740,17161l138538,195380r-5881,14261l121619,223982r-11280,11037l98979,245816r-7654,5559l84960,257095r-8218,3224l68524,265233r-8460,3464l51524,271437r-8460,5479l34846,279897r-11280,l15348,282394,4471,285133r-4471,l,219936r10030,-2319l20746,215684r8299,-3305l37907,209641r5157,-5479l51524,198603r5720,-5237l62723,187484r5801,-5881l68524,179186r-5801,2417l57244,181603r-8138,l40163,184422r-5317,l26306,184422r-7896,l12286,184422r-7815,l,186056,,125527r1732,l10030,122868r8380,l23566,122868r8782,l37907,122868r8218,l54666,120371r8057,l68524,120371r8218,l79642,117631r,-2981l79642,111588r,-8137l76742,95313r,-5881l76742,83793,74003,78314r,-2821l72069,72915r,-2577l68524,66953r-5801,l60064,66953,54666,64455r-5560,l40163,64455r-7815,l,64455,,xe" fillcolor="#2d2d2c" stroked="f" strokeweight="0">
                <v:stroke miterlimit="83231f" joinstyle="miter"/>
                <v:path arrowok="t" textboxrect="0,0,152316,285133"/>
              </v:shape>
              <v:shape id="Shape 40" o:spid="_x0000_s1049" style="position:absolute;left:41868;top:37772;width:4829;height:4166;visibility:visible;mso-wrap-style:square;v-text-anchor:top" coordsize="482929,416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szsQA&#10;AADcAAAADwAAAGRycy9kb3ducmV2LnhtbERPS2sCMRC+F/wPYQQvpWYttLarUWSh4EFW1D30OGxm&#10;H7iZLEnU1V/fFAq9zcf3nOV6MJ24kvOtZQWzaQKCuLS65VpBcfp6+QDhA7LGzjIpuJOH9Wr0tMRU&#10;2xsf6HoMtYgh7FNU0ITQp1L6siGDfmp74shV1hkMEbpaaoe3GG46+Zok79Jgy7GhwZ6yhsrz8WIU&#10;ZEW+ff5M9rsqq9zbo2i/831ulZqMh80CRKAh/Iv/3Fsd589n8PtMvE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OLM7EAAAA3AAAAA8AAAAAAAAAAAAAAAAAmAIAAGRycy9k&#10;b3ducmV2LnhtbFBLBQYAAAAABAAEAPUAAACJAwAAAAA=&#10;" path="m,l482929,,242914,416621,,xe" fillcolor="#e9e8e7" stroked="f" strokeweight="0">
                <v:stroke miterlimit="83231f" joinstyle="miter"/>
                <v:path arrowok="t" textboxrect="0,0,482929,416621"/>
              </v:shape>
              <v:shape id="Shape 41" o:spid="_x0000_s1050" style="position:absolute;left:40101;top:34727;width:8367;height:2965;visibility:visible;mso-wrap-style:square;v-text-anchor:top" coordsize="836707,2964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gvm74A&#10;AADcAAAADwAAAGRycy9kb3ducmV2LnhtbERPzYrCMBC+L/gOYQRva6qCSjVKXRC8yXZ9gKGZNsVm&#10;UpKs1rc3guBtPr7f2e4H24kb+dA6VjCbZiCIK6dbbhRc/o7faxAhImvsHJOCBwXY70ZfW8y1u/Mv&#10;3crYiBTCIUcFJsY+lzJUhiyGqeuJE1c7bzEm6BupPd5TuO3kPMuW0mLLqcFgTz+Gqmv5bxUszMPb&#10;c9EzrZaXIp5LeQh1rdRkPBQbEJGG+BG/3Sed5q/m8HomXSB3T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uYL5u+AAAA3AAAAA8AAAAAAAAAAAAAAAAAmAIAAGRycy9kb3ducmV2&#10;LnhtbFBLBQYAAAAABAAEAPUAAACDAwAAAAA=&#10;" path="m,l836707,,665499,296494r-494451,l,xe" fillcolor="#e9e8e7" stroked="f" strokeweight="0">
                <v:stroke miterlimit="83231f" joinstyle="miter"/>
                <v:path arrowok="t" textboxrect="0,0,836707,296494"/>
              </v:shape>
              <v:shape id="Shape 42" o:spid="_x0000_s1051" style="position:absolute;left:38341;top:31649;width:11919;height:2965;visibility:visible;mso-wrap-style:square;v-text-anchor:top" coordsize="1191935,296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zWQ8EA&#10;AADcAAAADwAAAGRycy9kb3ducmV2LnhtbERPS2rDMBDdB3oHMYXuYrktNMWNEppCwZAuHKcHGKSJ&#10;ZWKNjCU77u2rQCC7ebzvrLez68REQ2g9K3jOchDE2puWGwW/x+/lO4gQkQ12nknBHwXYbh4WayyM&#10;v/CBpjo2IoVwKFCBjbEvpAzaksOQ+Z44cSc/OIwJDo00A15SuOvkS56/SYctpwaLPX1Z0ud6dAqq&#10;CvVZV/txdrb86cuwcye5U+rpcf78ABFpjnfxzV2aNH/1Ctdn0gV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81kPBAAAA3AAAAA8AAAAAAAAAAAAAAAAAmAIAAGRycy9kb3du&#10;cmV2LnhtbFBLBQYAAAAABAAEAPUAAACGAwAAAAA=&#10;" path="m,l1191935,,1017826,296493r-847100,l,xe" fillcolor="#e9e8e7" stroked="f" strokeweight="0">
                <v:stroke miterlimit="83231f" joinstyle="miter"/>
                <v:path arrowok="t" textboxrect="0,0,1191935,296493"/>
              </v:shape>
              <v:shape id="Shape 43" o:spid="_x0000_s1052" style="position:absolute;left:36581;top:28599;width:15433;height:2969;visibility:visible;mso-wrap-style:square;v-text-anchor:top" coordsize="1543215,2968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qw6cIA&#10;AADcAAAADwAAAGRycy9kb3ducmV2LnhtbERPTWsCMRC9F/ofwgi91axFWlnNLlIsFCzCqgePQzJm&#10;FzeTZRM1/fdNodDbPN7nrOrkenGjMXSeFcymBQhi7U3HVsHx8PG8ABEissHeMyn4pgB19fiwwtL4&#10;Ozd020crcgiHEhW0MQ6llEG35DBM/UCcubMfHcYMRyvNiPcc7nr5UhSv0mHHuaHFgd5b0pf91SlI&#10;eLJ+0zSbq9fpazfXW7tbbJV6mqT1EkSkFP/Ff+5Pk+e/zeH3mXyB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erDpwgAAANwAAAAPAAAAAAAAAAAAAAAAAJgCAABkcnMvZG93&#10;bnJldi54bWxQSwUGAAAAAAQABAD1AAAAhwMAAAAA&#10;" path="m,l1543215,,1373295,296896r-1199669,l,xe" fillcolor="#e9e8e7" stroked="f" strokeweight="0">
                <v:stroke miterlimit="83231f" joinstyle="miter"/>
                <v:path arrowok="t" textboxrect="0,0,1543215,296896"/>
              </v:shape>
              <v:shape id="Shape 44" o:spid="_x0000_s1053" style="position:absolute;left:23321;top:25555;width:28728;height:2961;visibility:visible;mso-wrap-style:square;v-text-anchor:top" coordsize="2872841,296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mj6MMA&#10;AADcAAAADwAAAGRycy9kb3ducmV2LnhtbERPS2vCQBC+F/wPywi91U0LvlJX0dqKFwWjvQ/ZMUnN&#10;zobdbUz/vVsQvM3H95zZojO1aMn5yrKC10ECgji3uuJCwen49TIB4QOyxtoyKfgjD4t572mGqbZX&#10;PlCbhULEEPYpKihDaFIpfV6SQT+wDXHkztYZDBG6QmqH1xhuavmWJCNpsOLYUGJDHyXll+zXKPg+&#10;rS5jd9yNNnv8OW/2n7t1m02Veu53y3cQgbrwEN/dWx3nj4fw/0y8QM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mj6MMAAADcAAAADwAAAAAAAAAAAAAAAACYAgAAZHJzL2Rv&#10;d25yZXYueG1sUEsFBgAAAAAEAAQA9QAAAIgDAAAAAA==&#10;" path="m171048,l2699378,r173463,296091l,296091,171048,xe" fillcolor="#e9e8e7" stroked="f" strokeweight="0">
                <v:stroke miterlimit="83231f" joinstyle="miter"/>
                <v:path arrowok="t" textboxrect="0,0,2872841,296091"/>
              </v:shape>
              <v:shape id="Shape 45" o:spid="_x0000_s1054" style="position:absolute;left:25087;top:22477;width:25173;height:2965;visibility:visible;mso-wrap-style:square;v-text-anchor:top" coordsize="2517372,296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RsYA&#10;AADcAAAADwAAAGRycy9kb3ducmV2LnhtbESPQWuDQBCF74X8h2UKuTVrK6TBZhNESEksFGJyyW1w&#10;pyq6s+Ju1P77bqHQ2wzvzfvebPez6cRIg2ssK3heRSCIS6sbrhRcL4enDQjnkTV2lknBNznY7xYP&#10;W0y0nfhMY+ErEULYJaig9r5PpHRlTQbdyvbEQfuyg0Ef1qGSesAphJtOvkTRWhpsOBBq7CmrqWyL&#10;uwnc+Hb6bNr3LG83afyR81xM+Vmp5eOcvoHwNPt/89/1UYf6r2v4fSZM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9RsYAAADcAAAADwAAAAAAAAAAAAAAAACYAgAAZHJz&#10;L2Rvd25yZXYueG1sUEsFBgAAAAAEAAQA9QAAAIsDAAAAAA==&#10;" path="m170242,l2345841,r171531,296413l,296413,170242,xe" fillcolor="#e9e8e7" stroked="f" strokeweight="0">
                <v:stroke miterlimit="83231f" joinstyle="miter"/>
                <v:path arrowok="t" textboxrect="0,0,2517372,296413"/>
              </v:shape>
              <v:shape id="Shape 46" o:spid="_x0000_s1055" style="position:absolute;left:26844;top:19395;width:21646;height:2966;visibility:visible;mso-wrap-style:square;v-text-anchor:top" coordsize="2164642,296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q+XcQA&#10;AADcAAAADwAAAGRycy9kb3ducmV2LnhtbERP22rCQBB9L/Qflin0peimpXiJWSUIlopU8AJ5HbNj&#10;NjQ7G7JbjX/fLQh9m8O5TrbobSMu1PnasYLXYQKCuHS65krB8bAaTED4gKyxcUwKbuRhMX98yDDV&#10;7so7uuxDJWII+xQVmBDaVEpfGrLoh64ljtzZdRZDhF0ldYfXGG4b+ZYkI2mx5thgsKWlofJ7/2MV&#10;nDbFy21Z5Ot88/6xNWv8WpmpVur5qc9nIAL14V98d3/qOH88hr9n4gV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6vl3EAAAA3AAAAA8AAAAAAAAAAAAAAAAAmAIAAGRycy9k&#10;b3ducmV2LnhtbFBLBQYAAAAABAAEAPUAAACJAwAAAAA=&#10;" path="m170725,l1994481,r170161,296574l,296574,170725,xe" fillcolor="#e9e8e7" stroked="f" strokeweight="0">
                <v:stroke miterlimit="83231f" joinstyle="miter"/>
                <v:path arrowok="t" textboxrect="0,0,2164642,296574"/>
              </v:shape>
              <v:shape id="Shape 47" o:spid="_x0000_s1056" style="position:absolute;left:28608;top:16351;width:18124;height:2963;visibility:visible;mso-wrap-style:square;v-text-anchor:top" coordsize="1812395,296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FyRMcA&#10;AADcAAAADwAAAGRycy9kb3ducmV2LnhtbESPT2vCQBDF7wW/wzJCL6Vu+geV6CpSFEIPgrZQj0N2&#10;TILZ2bC7avLtO4dCbzO8N+/9ZrnuXatuFGLj2cDLJANFXHrbcGXg+2v3PAcVE7LF1jMZGCjCejV6&#10;WGJu/Z0PdDumSkkIxxwN1Cl1udaxrMlhnPiOWLSzDw6TrKHSNuBdwl2rX7Nsqh02LA01dvRRU3k5&#10;Xp2BbHY9bYen83QfhuLyud+9v21/CmMex/1mASpRn/7Nf9eFFfyZ0MozMoF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xckTHAAAA3AAAAA8AAAAAAAAAAAAAAAAAmAIAAGRy&#10;cy9kb3ducmV2LnhtbFBLBQYAAAAABAAEAPUAAACMAwAAAAA=&#10;" path="m170886,l1641508,r170887,296252l,296252,170886,xe" fillcolor="#e9e8e7" stroked="f" strokeweight="0">
                <v:stroke miterlimit="83231f" joinstyle="miter"/>
                <v:path arrowok="t" textboxrect="0,0,1812395,296252"/>
              </v:shape>
              <v:shape id="Shape 48" o:spid="_x0000_s1057" style="position:absolute;left:15910;top:28600;width:43543;height:25588;visibility:visible;mso-wrap-style:square;v-text-anchor:top" coordsize="4354261,2558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HVacIA&#10;AADcAAAADwAAAGRycy9kb3ducmV2LnhtbERPTYvCMBC9C/6HMAveNF0XXa1GEWFV0EvVg8ehmW3L&#10;NpPaRK3+eiMIe5vH+5zpvDGluFLtCssKPnsRCOLU6oIzBcfDT3cEwnlkjaVlUnAnB/NZuzXFWNsb&#10;J3Td+0yEEHYxKsi9r2IpXZqTQdezFXHgfm1t0AdYZ1LXeAvhppT9KBpKgwWHhhwrWuaU/u0vRsEg&#10;kY/VKZFfmVvyZrW+7868dUp1PprFBISnxv+L3+6NDvO/x/B6Jlw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MdVpwgAAANwAAAAPAAAAAAAAAAAAAAAAAJgCAABkcnMvZG93&#10;bnJldi54bWxQSwUGAAAAAAQABAD1AAAAhwMAAAAA&#10;" path="m735755,l2279372,,1583499,1213930r1190485,l2838600,1213930,3540676,r75413,l4354261,1275565,3613914,2558865r-2875340,l,1275565,735755,xe" fillcolor="#e9e8e7" stroked="f" strokeweight="0">
                <v:stroke miterlimit="83231f" joinstyle="miter"/>
                <v:path arrowok="t" textboxrect="0,0,4354261,2558865"/>
              </v:shape>
              <v:shape id="Shape 49" o:spid="_x0000_s1058" style="position:absolute;left:42926;top:38387;width:2686;height:2326;visibility:visible;mso-wrap-style:square;v-text-anchor:top" coordsize="268536,2326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nlccAA&#10;AADcAAAADwAAAGRycy9kb3ducmV2LnhtbESPQYvCMBCF74L/IYywF1lTPYh0jSKCuCfBqvehmU3L&#10;NpOSRK3/fuew4G2G9+a9b9bbwXfqQTG1gQ3MZwUo4jrYlp2B6+XwuQKVMrLFLjAZeFGC7WY8WmNp&#10;w5PP9KiyUxLCqUQDTc59qXWqG/KYZqEnFu0nRI9Z1ui0jfiUcN/pRVEstceWpaHBnvYN1b/V3Rs4&#10;HMONmb0+nV2sqiHuaPpyxnxMht0XqExDfpv/r7+t4K8EX56RCf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dnlccAAAADcAAAADwAAAAAAAAAAAAAAAACYAgAAZHJzL2Rvd25y&#10;ZXYueG1sUEsFBgAAAAAEAAQA9QAAAIUDAAAAAA==&#10;" path="m,l268536,,137048,232603,,xe" fillcolor="#2d2d2c" stroked="f" strokeweight="0">
                <v:stroke miterlimit="83231f" joinstyle="miter"/>
                <v:path arrowok="t" textboxrect="0,0,268536,232603"/>
              </v:shape>
              <v:shape id="Shape 50" o:spid="_x0000_s1059" style="position:absolute;left:41195;top:35342;width:6206;height:1707;visibility:visible;mso-wrap-style:square;v-text-anchor:top" coordsize="620621,170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5iIcEA&#10;AADcAAAADwAAAGRycy9kb3ducmV2LnhtbERP3WrCMBS+H+wdwhnsbqYVNqQaiwrqvJJVH+DQnLVh&#10;zUlJYq0+/TIQdnc+vt+zKEfbiYF8MI4V5JMMBHHttOFGwfm0fZuBCBFZY+eYFNwoQLl8flpgod2V&#10;v2ioYiNSCIcCFbQx9oWUoW7JYpi4njhx385bjAn6RmqP1xRuOznNsg9p0XBqaLGnTUv1T3WxCmqb&#10;V3fjdygP7/vDGDpj1sdKqdeXcTUHEWmM/+KH+1On+bMc/p5JF8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YiHBAAAA3AAAAA8AAAAAAAAAAAAAAAAAmAIAAGRycy9kb3du&#10;cmV2LnhtbFBLBQYAAAAABAAEAPUAAACGAwAAAAA=&#10;" path="m,l620621,,519830,170725r-422261,l,xe" fillcolor="#2d2d2c" stroked="f" strokeweight="0">
                <v:stroke miterlimit="83231f" joinstyle="miter"/>
                <v:path arrowok="t" textboxrect="0,0,620621,170725"/>
              </v:shape>
              <v:shape id="Shape 51" o:spid="_x0000_s1060" style="position:absolute;left:39402;top:32295;width:9762;height:1704;visibility:visible;mso-wrap-style:square;v-text-anchor:top" coordsize="976171,17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CxUcEA&#10;AADcAAAADwAAAGRycy9kb3ducmV2LnhtbERPS27CMBDdI3EHayp1g4oDiwpSDCog1CxL4ACjeHAM&#10;8TiKDUlvX1eqxG6e3ndWm8E14kFdsJ4VzKYZCOLKa8tGwfl0eFuACBFZY+OZFPxQgM16PFphrn3P&#10;R3qU0YgUwiFHBXWMbS5lqGpyGKa+JU7cxXcOY4KdkbrDPoW7Rs6z7F06tJwaamxpV1N1K+9OQXvV&#10;FzMr+r3dFvy1n5jdsPy2Sr2+DJ8fICIN8Sn+dxc6zV/M4e+ZdIF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QsVHBAAAA3AAAAA8AAAAAAAAAAAAAAAAAmAIAAGRycy9kb3du&#10;cmV2LnhtbFBLBQYAAAAABAAEAPUAAACGAwAAAAA=&#10;" path="m,l976171,,875219,170402r-774508,l,xe" fillcolor="#2d2d2c" stroked="f" strokeweight="0">
                <v:stroke miterlimit="83231f" joinstyle="miter"/>
                <v:path arrowok="t" textboxrect="0,0,976171,170402"/>
              </v:shape>
              <v:shape id="Shape 52" o:spid="_x0000_s1061" style="position:absolute;left:37643;top:29215;width:13305;height:1706;visibility:visible;mso-wrap-style:square;v-text-anchor:top" coordsize="1330513,170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C338AA&#10;AADcAAAADwAAAGRycy9kb3ducmV2LnhtbERPTYvCMBC9C/6HMII3TV1BSzWKiCuCJ91F8TY0Y1tt&#10;JqWJWv+9EQRv83ifM503phR3ql1hWcGgH4EgTq0uOFPw//fbi0E4j6yxtEwKnuRgPmu3ppho++Ad&#10;3fc+EyGEXYIKcu+rREqX5mTQ9W1FHLizrQ36AOtM6hofIdyU8ieKRtJgwaEhx4qWOaXX/c0ooONI&#10;r66X8XiX0iU+Dc1hu14ZpbqdZjEB4anxX/HHvdFhfjyE9zPhAj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iC338AAAADcAAAADwAAAAAAAAAAAAAAAACYAgAAZHJzL2Rvd25y&#10;ZXYueG1sUEsFBgAAAAAEAAQA9QAAAIUDAAAAAA==&#10;" path="m,l1330513,r-99905,170644l100550,170644,,xe" fillcolor="#2d2d2c" stroked="f" strokeweight="0">
                <v:stroke miterlimit="83231f" joinstyle="miter"/>
                <v:path arrowok="t" textboxrect="0,0,1330513,170644"/>
              </v:shape>
              <v:shape id="Shape 53" o:spid="_x0000_s1062" style="position:absolute;left:24385;top:26169;width:26563;height:1702;visibility:visible;mso-wrap-style:square;v-text-anchor:top" coordsize="265627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GX8sAA&#10;AADcAAAADwAAAGRycy9kb3ducmV2LnhtbERPTYvCMBC9L/gfwgje1lSRRatRRFS8rivicWimbbSZ&#10;lCRq/fdmYWFv83ifs1h1thEP8sE4VjAaZiCIC6cNVwpOP7vPKYgQkTU2jknBiwKslr2PBebaPfmb&#10;HsdYiRTCIUcFdYxtLmUoarIYhq4lTlzpvMWYoK+k9vhM4baR4yz7khYNp4YaW9rUVNyOd6ug3FyN&#10;n0WZXcvd5Twe7fdmsrVKDfrdeg4iUhf/xX/ug07zpxP4fSZd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zGX8sAAAADcAAAADwAAAAAAAAAAAAAAAACYAgAAZHJzL2Rvd25y&#10;ZXYueG1sUEsFBgAAAAAEAAQA9QAAAIUDAAAAAA==&#10;" path="m100792,l2558865,r97408,170241l,170241,100792,xe" fillcolor="#2d2d2c" stroked="f" strokeweight="0">
                <v:stroke miterlimit="83231f" joinstyle="miter"/>
                <v:path arrowok="t" textboxrect="0,0,2656273,170241"/>
              </v:shape>
              <v:shape id="Shape 54" o:spid="_x0000_s1063" style="position:absolute;left:26149;top:23091;width:23040;height:1733;visibility:visible;mso-wrap-style:square;v-text-anchor:top" coordsize="2303945,173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U3cIA&#10;AADcAAAADwAAAGRycy9kb3ducmV2LnhtbERP22rCQBB9L/gPywh9qxsF2xBdRZSC7Uva1A8YsuMm&#10;mp0N2W0uf98tFPo2h3Od7X60jeip87VjBctFAoK4dLpmo+Dy9fqUgvABWWPjmBRM5GG/mz1sMdNu&#10;4E/qi2BEDGGfoYIqhDaT0pcVWfQL1xJH7uo6iyHCzkjd4RDDbSNXSfIsLdYcGyps6VhReS++rYL7&#10;e3G6FfWteXnTK/mR5+Y4pUapx/l42IAINIZ/8Z/7rOP8dA2/z8QL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Y1TdwgAAANwAAAAPAAAAAAAAAAAAAAAAAJgCAABkcnMvZG93&#10;bnJldi54bWxQSwUGAAAAAAQABAD1AAAAhwMAAAAA&#10;" path="m100872,l2203638,r100307,173303l,173303,100872,xe" fillcolor="#2d2d2c" stroked="f" strokeweight="0">
                <v:stroke miterlimit="83231f" joinstyle="miter"/>
                <v:path arrowok="t" textboxrect="0,0,2303945,173303"/>
              </v:shape>
              <v:shape id="Shape 55" o:spid="_x0000_s1064" style="position:absolute;left:27911;top:20040;width:19518;height:1709;visibility:visible;mso-wrap-style:square;v-text-anchor:top" coordsize="1951860,170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FKrMMA&#10;AADcAAAADwAAAGRycy9kb3ducmV2LnhtbERPTWsCMRC9C/0PYQreNKuC1dUoIoiiPVgV1Nt0M90s&#10;bibLJur23zeFQm/zeJ8znTe2FA+qfeFYQa+bgCDOnC44V3A6rjojED4gaywdk4Jv8jCfvbSmmGr3&#10;5A96HEIuYgj7FBWYEKpUSp8Zsui7riKO3JerLYYI61zqGp8x3JaynyRDabHg2GCwoqWh7Ha4WwUb&#10;/xZOrAfn/fvlc2mu4/V212Ol2q/NYgIiUBP+xX/ujY7zR0P4fSZeIG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3FKrMMAAADcAAAADwAAAAAAAAAAAAAAAACYAgAAZHJzL2Rv&#10;d25yZXYueG1sUEsFBgAAAAAEAAQA9QAAAIgDAAAAAA==&#10;" path="m100711,l1850746,r101114,170887l,170887,100711,xe" fillcolor="#2d2d2c" stroked="f" strokeweight="0">
                <v:stroke miterlimit="83231f" joinstyle="miter"/>
                <v:path arrowok="t" textboxrect="0,0,1951860,170887"/>
              </v:shape>
              <v:shape id="Shape 56" o:spid="_x0000_s1065" style="position:absolute;left:29698;top:16970;width:15939;height:1702;visibility:visible;mso-wrap-style:square;v-text-anchor:top" coordsize="159389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BKP8MA&#10;AADcAAAADwAAAGRycy9kb3ducmV2LnhtbERP32vCMBB+F/Y/hBvsRWayMVSqUYYwGDLBdnvZ29Gc&#10;bbG5lCSz7X+/CIJv9/H9vPV2sK24kA+NYw0vMwWCuHSm4UrDz/fH8xJEiMgGW8ekYaQA283DZI2Z&#10;cT3ndCliJVIIhww11DF2mZShrMlimLmOOHEn5y3GBH0ljcc+hdtWvio1lxYbTg01drSrqTwXf1aD&#10;2qux+T28jcfztMq/4p53fWCtnx6H9xWISEO8i2/uT5PmLxdwfSZd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pBKP8MAAADcAAAADwAAAAAAAAAAAAAAAACYAgAAZHJzL2Rv&#10;d25yZXYueG1sUEsFBgAAAAAEAAQA9QAAAIgDAAAAAA==&#10;" path="m97569,l1496566,r97327,170241l,170241,97569,xe" fillcolor="#2d2d2c" stroked="f" strokeweight="0">
                <v:stroke miterlimit="83231f" joinstyle="miter"/>
                <v:path arrowok="t" textboxrect="0,0,1593893,170241"/>
              </v:shape>
              <v:shape id="Shape 57" o:spid="_x0000_s1066" style="position:absolute;left:16637;top:29215;width:42092;height:24361;visibility:visible;mso-wrap-style:square;v-text-anchor:top" coordsize="4209236,2436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Ph8UA&#10;AADcAAAADwAAAGRycy9kb3ducmV2LnhtbESPQWvCQBCF7wX/wzJCb3XTgkVSV7GC0IulJl56m2an&#10;2Wh2NmRXE/9951DwNsN78943y/XoW3WlPjaBDTzPMlDEVbAN1waO5e5pASomZIttYDJwowjr1eRh&#10;ibkNAx/oWqRaSQjHHA24lLpc61g58hhnoSMW7Tf0HpOsfa1tj4OE+1a/ZNmr9tiwNDjsaOuoOhcX&#10;b+D9q/sp95d5cXLfxeYzG6y/ldaYx+m4eQOVaEx38//1hxX8hdDKMzKB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X4+HxQAAANwAAAAPAAAAAAAAAAAAAAAAAJgCAABkcnMv&#10;ZG93bnJldi54bWxQSwUGAAAAAAQABAD1AAAAigMAAAAA&#10;" path="m699176,l2100590,,1403669,1214010r1398997,l3504178,r5721,l4209236,1214010,3504178,2436159r-2802101,l,1214010,699176,xe" fillcolor="#c1c1c1" stroked="f" strokeweight="0">
                <v:stroke miterlimit="83231f" joinstyle="miter"/>
                <v:path arrowok="t" textboxrect="0,0,4209236,2436159"/>
              </v:shape>
              <v:shape id="Shape 58" o:spid="_x0000_s1067" style="position:absolute;left:5140;top:47265;width:198;height:607;visibility:visible;mso-wrap-style:square;v-text-anchor:top" coordsize="19780,607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CbRb0A&#10;AADcAAAADwAAAGRycy9kb3ducmV2LnhtbERPyQrCMBC9C/5DGMGbTfUgWo2igiB4cgGvQzNdsJnU&#10;Jmr1640geJvHW2e+bE0lHtS40rKCYRSDIE6tLjlXcD5tBxMQziNrrCyTghc5WC66nTkm2j75QI+j&#10;z0UIYZeggsL7OpHSpQUZdJGtiQOX2cagD7DJpW7wGcJNJUdxPJYGSw4NBda0KSi9Hu9GwXif6et0&#10;TbfhRr5Xd35l/L5kSvV77WoGwlPr/+Kfe6fD/MkUvs+EC+Ti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ICbRb0AAADcAAAADwAAAAAAAAAAAAAAAACYAgAAZHJzL2Rvd25yZXYu&#10;eG1sUEsFBgAAAAAEAAQA9QAAAIIDAAAAAA==&#10;" path="m19780,r,60755l,7200,19780,xe" fillcolor="#fffefd" stroked="f" strokeweight="0">
                <v:stroke miterlimit="83231f" joinstyle="miter"/>
                <v:path arrowok="t" textboxrect="0,0,19780,60755"/>
              </v:shape>
              <v:shape id="Shape 59" o:spid="_x0000_s1068" style="position:absolute;left:5225;top:40136;width:113;height:898;visibility:visible;mso-wrap-style:square;v-text-anchor:top" coordsize="11320,89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5UTsUA&#10;AADcAAAADwAAAGRycy9kb3ducmV2LnhtbESPQUsDMRCF70L/Q5iCN5tYFrFr0yKlQhFBrIp6Gzbj&#10;ZnEzWZLYXf+9cxC8zfDevPfNejuFXp0o5S6yhcuFAUXcRNdxa+Hl+e7iGlQuyA77yGThhzJsN7Oz&#10;NdYujvxEp2NplYRwrtGCL2Wotc6Np4B5EQdi0T5jClhkTa12CUcJD71eGnOlA3YsDR4H2nlqvo7f&#10;wUL1MPpS3ZvXj2m/X1Xm8ZDf0ru15/Pp9gZUoan8m/+uD07wV4Ivz8gEe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lROxQAAANwAAAAPAAAAAAAAAAAAAAAAAJgCAABkcnMv&#10;ZG93bnJldi54bWxQSwUGAAAAAAQABAD1AAAAigMAAAAA&#10;" path="m11320,r,89802l,1366,11320,xe" fillcolor="#fffefd" stroked="f" strokeweight="0">
                <v:stroke miterlimit="83231f" joinstyle="miter"/>
                <v:path arrowok="t" textboxrect="0,0,11320,89802"/>
              </v:shape>
              <v:shape id="Shape 60" o:spid="_x0000_s1069" style="position:absolute;left:3975;top:39254;width:1363;height:3247;visibility:visible;mso-wrap-style:square;v-text-anchor:top" coordsize="136282,3246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GWMQA&#10;AADcAAAADwAAAGRycy9kb3ducmV2LnhtbERPTWvCQBC9F/wPywi91Y1iq0ZXKZVCvZQ2il6H7JhE&#10;s7NxdzXx33cLhd7m8T5nsepMLW7kfGVZwXCQgCDOra64ULDbvj9NQfiArLG2TAru5GG17D0sMNW2&#10;5W+6ZaEQMYR9igrKEJpUSp+XZNAPbEMcuaN1BkOErpDaYRvDTS1HSfIiDVYcG0ps6K2k/JxdjYIJ&#10;t5vP5+N45PZf18suW5/85bBV6rHfvc5BBOrCv/jP/aHj/NkQfp+JF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ixljEAAAA3AAAAA8AAAAAAAAAAAAAAAAAmAIAAGRycy9k&#10;b3ducmV2LnhtbFBLBQYAAAAABAAEAPUAAACJAwAAAAA=&#10;" path="m71948,l99905,226640r36377,-5327l136282,312501,41090,324693,,11200,71948,xe" fillcolor="#fffefd" stroked="f" strokeweight="0">
                <v:stroke miterlimit="83231f" joinstyle="miter"/>
                <v:path arrowok="t" textboxrect="0,0,136282,324693"/>
              </v:shape>
              <v:shape id="Shape 61" o:spid="_x0000_s1070" style="position:absolute;left:3997;top:35977;width:1341;height:2299;visibility:visible;mso-wrap-style:square;v-text-anchor:top" coordsize="134107,229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meUsMA&#10;AADcAAAADwAAAGRycy9kb3ducmV2LnhtbERPTWvCQBC9C/6HZQq96aY5lJq6SikESy9SK6K3ITvJ&#10;pmZnY3aj8d+7QsHbPN7nzJeDbcSZOl87VvAyTUAQF07XXCnY/uaTNxA+IGtsHJOCK3lYLsajOWba&#10;XfiHzptQiRjCPkMFJoQ2k9IXhiz6qWuJI1e6zmKIsKuk7vASw20j0yR5lRZrjg0GW/o0VBw3vVUQ&#10;+v77b5Xu8uO6NPk+P3B5OqyUen4aPt5BBBrCQ/zv/tJx/iyF+zPxAr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xmeUsMAAADcAAAADwAAAAAAAAAAAAAAAACYAgAAZHJzL2Rv&#10;d25yZXYueG1sUEsFBgAAAAAEAAQA9QAAAIgDAAAAAA==&#10;" path="m134107,r,94612l92171,115721r41936,24369l134107,229883,,148594,2900,70281,134107,xe" fillcolor="#fffefd" stroked="f" strokeweight="0">
                <v:stroke miterlimit="83231f" joinstyle="miter"/>
                <v:path arrowok="t" textboxrect="0,0,134107,229883"/>
              </v:shape>
              <v:shape id="Shape 62" o:spid="_x0000_s1071" style="position:absolute;left:4189;top:31680;width:1149;height:3303;visibility:visible;mso-wrap-style:square;v-text-anchor:top" coordsize="114931,330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mT5cEA&#10;AADcAAAADwAAAGRycy9kb3ducmV2LnhtbERPzWrCQBC+C32HZQq96cYExERX0UKg1FOjDzBkxySY&#10;nY27W40+fbdQ6G0+vt9Zb0fTixs531lWMJ8lIIhrqztuFJyO5XQJwgdkjb1lUvAgD9vNy2SNhbZ3&#10;/qJbFRoRQ9gXqKANYSik9HVLBv3MDsSRO1tnMEToGqkd3mO46WWaJAtpsOPY0OJA7y3Vl+rbKAjm&#10;cyB9LpfZNX/6tNsf3Ek7pd5ex90KRKAx/Iv/3B86zs8z+H0mXi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5k+XBAAAA3AAAAA8AAAAAAAAAAAAAAAAAmAIAAGRycy9kb3du&#10;cmV2LnhtbFBLBQYAAAAABAAEAPUAAACGAwAAAAA=&#10;" path="m78555,r8701,l95152,r8460,l114931,1577r,80915l95152,80326,75573,246137r36740,2095l114931,226271r,104013l112313,329606r-8701,l70014,327028r-8057,-2740l53739,324288r-8459,-3384l36578,318729r-8460,-3142l17242,307127,8701,295364,6284,288032,,274094r,-8782l,253952r,-7815l3223,234937,22479,72430r,-10957l25863,52932r,-8056l28118,36335,36578,21832,45280,10554,55834,4833,64858,2336,78555,xe" fillcolor="#fffefd" stroked="f" strokeweight="0">
                <v:stroke miterlimit="83231f" joinstyle="miter"/>
                <v:path arrowok="t" textboxrect="0,0,114931,330284"/>
              </v:shape>
              <v:shape id="Shape 63" o:spid="_x0000_s1072" style="position:absolute;left:4554;top:27995;width:784;height:3623;visibility:visible;mso-wrap-style:square;v-text-anchor:top" coordsize="78353,3623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R5VcQA&#10;AADcAAAADwAAAGRycy9kb3ducmV2LnhtbERPS08CMRC+k/gfmiHhJi3yiKwUAgaiRi5WvY/bcXfj&#10;drrZFlj49dbEhNt8+Z6zWHWuFkdqQ+VZw2ioQBDn3lZcaPh4393egwgR2WLtmTScKcBqedNbYGb9&#10;id/oaGIhUgiHDDWUMTaZlCEvyWEY+oY4cd++dRgTbAtpWzylcFfLO6Vm0mHFqaHEhh5Lyn/MwWl4&#10;2eyfXifTsfmabrZzo4z6XF+2Wg/63foBRKQuXsX/7meb5s8n8PdMuk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0eVXEAAAA3AAAAA8AAAAAAAAAAAAAAAAAmAIAAGRycy9k&#10;b3ducmV2LnhtbFBLBQYAAAAABAAEAPUAAACJAwAAAAA=&#10;" path="m78353,r,338748l72754,362314,,345958,78353,xe" fillcolor="#fffefd" stroked="f" strokeweight="0">
                <v:stroke miterlimit="83231f" joinstyle="miter"/>
                <v:path arrowok="t" textboxrect="0,0,78353,362314"/>
              </v:shape>
              <v:shape id="Shape 64" o:spid="_x0000_s1073" style="position:absolute;left:6765;top:50899;width:379;height:1495;visibility:visible;mso-wrap-style:square;v-text-anchor:top" coordsize="37827,149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YvX8IA&#10;AADcAAAADwAAAGRycy9kb3ducmV2LnhtbERPTYvCMBC9C/sfwgh701RdRatRlmUXehBBd/U8NmNb&#10;bCahyWr990YQvM3jfc5i1ZpaXKjxlWUFg34Cgji3uuJCwd/vT28KwgdkjbVlUnAjD6vlW2eBqbZX&#10;3tJlFwoRQ9inqKAMwaVS+rwkg75vHXHkTrYxGCJsCqkbvMZwU8thkkykwYpjQ4mOvkrKz7t/o8Cd&#10;R+vj9zQbVW4zOIyPNtsPNx9KvXfbzzmIQG14iZ/uTMf5szE8no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9i9fwgAAANwAAAAPAAAAAAAAAAAAAAAAAJgCAABkcnMvZG93&#10;bnJldi54bWxQSwUGAAAAAAQABAD1AAAAhwMAAAAA&#10;" path="m37827,r,149435l13616,102581,11521,94121,5720,85822,2981,77040r,-8299l,60684,,52306,,44248,2981,32727,8379,24429,16597,12827,25379,7268,37827,xe" fillcolor="#fffefd" stroked="f" strokeweight="0">
                <v:stroke miterlimit="83231f" joinstyle="miter"/>
                <v:path arrowok="t" textboxrect="0,0,37827,149435"/>
              </v:shape>
              <v:shape id="Shape 65" o:spid="_x0000_s1074" style="position:absolute;left:5338;top:46608;width:1806;height:3780;visibility:visible;mso-wrap-style:square;v-text-anchor:top" coordsize="180555,378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tt1cMA&#10;AADcAAAADwAAAGRycy9kb3ducmV2LnhtbERP22rCQBB9F/yHZQp9azaWojW6ikSkUrDQ1A8YsmMu&#10;zc6m2W0S/74rFHybw7nOejuaRvTUucqyglkUgyDOra64UHD+Ojy9gnAeWWNjmRRcycF2M52sMdF2&#10;4E/qM1+IEMIuQQWl920ipctLMugi2xIH7mI7gz7ArpC6wyGEm0Y+x/FcGqw4NJTYUlpS/p39GgU/&#10;xaKO3Xv9MXt5s/X+lKa8SDOlHh/G3QqEp9Hfxf/uow7zl3O4PRMu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tt1cMAAADcAAAADwAAAAAAAAAAAAAAAACYAgAAZHJzL2Rv&#10;d25yZXYueG1sUEsFBgAAAAAEAAQA9QAAAIgDAAAAAA==&#10;" path="m180555,r,95433l84476,131745r25218,69934l114770,215940r4996,13615l128789,240029r6124,12166l139988,260091r5721,8460l154249,274915r11038,8219l173183,285309r7372,1482l180555,378044r-4311,l168107,378044r-8782,-2981l148448,372324r-8460,-3062l131609,363783r-8460,-2417l114770,355565,103652,344446r-8299,-8459l84476,327285,75211,316167r-2256,-8218l64173,293769,58775,280072r-5801,-8701l50637,260091r-5962,-7896l41936,240029,,126484,,65729,180555,xe" fillcolor="#fffefd" stroked="f" strokeweight="0">
                <v:stroke miterlimit="83231f" joinstyle="miter"/>
                <v:path arrowok="t" textboxrect="0,0,180555,378044"/>
              </v:shape>
              <v:shape id="Shape 66" o:spid="_x0000_s1075" style="position:absolute;left:5508;top:43726;width:1423;height:1432;visibility:visible;mso-wrap-style:square;v-text-anchor:top" coordsize="142365,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vO8EA&#10;AADcAAAADwAAAGRycy9kb3ducmV2LnhtbERPyW7CMBC9I/EP1iD1Bk4p6pLiIFSpEje2HnqcxtM4&#10;TTwOtoHw9xipErd5euvMF71txYl8qB0reJxkIIhLp2uuFHztP8evIEJE1tg6JgUXCrAohoM55tqd&#10;eUunXaxECuGQowITY5dLGUpDFsPEdcSJ+3XeYkzQV1J7PKdw28pplj1LizWnBoMdfRgqm93RKtjM&#10;+j/XmMO682ifKllPLz/fVqmHUb98BxGpj3fxv3ul0/y3F7g9ky6Qx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z7zvBAAAA3AAAAA8AAAAAAAAAAAAAAAAAmAIAAGRycy9kb3du&#10;cmV2LnhtbFBLBQYAAAAABAAEAPUAAACGAwAAAAA=&#10;" path="m58251,l72834,,86692,r14019,6123l111829,11602r11200,8137l131488,30938r5801,11119l142365,56398r,14260l142365,84355r-5076,14101l131488,109815r-8459,10957l111829,129313r-11118,8219l86692,140190r-13858,3061l58251,140190,44796,137532,30697,129313r-8621,-8541l13858,109815,5237,98456,2820,84355,,70658,2820,56398,5237,42057,13858,30938,22076,19739r8621,-8137l44796,6123,58251,xe" fillcolor="#fffefd" stroked="f" strokeweight="0">
                <v:stroke miterlimit="83231f" joinstyle="miter"/>
                <v:path arrowok="t" textboxrect="0,0,142365,143251"/>
              </v:shape>
              <v:shape id="Shape 67" o:spid="_x0000_s1076" style="position:absolute;left:5338;top:31764;width:1806;height:10615;visibility:visible;mso-wrap-style:square;v-text-anchor:top" coordsize="180555,1061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6uqcUA&#10;AADcAAAADwAAAGRycy9kb3ducmV2LnhtbESPQWvCQBCF7wX/wzKCl6K7eihtdBWxFWxvpgoeh+yY&#10;BLOzIbua9N93DoXeZnhv3vtmtRl8ox7UxTqwhfnMgCIugqu5tHD63k9fQcWE7LAJTBZ+KMJmPXpa&#10;YeZCz0d65KlUEsIxQwtVSm2mdSwq8hhnoSUW7Ro6j0nWrtSuw17CfaMXxrxojzVLQ4Ut7Soqbvnd&#10;W3g+x7x35WduLu8fX8d0acy+nls7GQ/bJahEQ/o3/10fnOC/Ca08IxPo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7q6pxQAAANwAAAAPAAAAAAAAAAAAAAAAAJgCAABkcnMv&#10;ZG93bnJldi54bWxQSwUGAAAAAAQABAD1AAAAigMAAAAA&#10;" path="m70055,r8298,l86329,,97529,r8620,l145709,5156r10635,3384l165287,8540r7896,2175l180555,12993r,307872l176244,327270r4311,-1681l180555,425374r-62884,32740l111950,625859r61233,36416l170685,721413r9870,74004l180555,1038423,,1061548,,970361r5438,-797l,927076,,837274r58775,-7093l75211,961830r47938,-5479l95353,726811r24413,-2982l,651233,,561440r39036,22684l41936,494853,,515962,,421350,139988,346365r-14019,3061l114770,349426r-8621,-3061l89794,346365,81093,262332r36578,3384l139988,85967,95353,80407,75211,248796r,10394l72955,267811r-2900,8459l67315,284972r-3142,8379l55794,304389,44675,315909r-13858,5319l16960,321228r-8379,2900l,321906,,217893,16960,75654,19780,64052,22197,53094r,-8540l24936,36498,33879,22076,41936,10715,50637,8540,61756,2176,70055,xe" fillcolor="#fffefd" stroked="f" strokeweight="0">
                <v:stroke miterlimit="83231f" joinstyle="miter"/>
                <v:path arrowok="t" textboxrect="0,0,180555,1061548"/>
              </v:shape>
              <v:shape id="Shape 68" o:spid="_x0000_s1077" style="position:absolute;left:5338;top:31696;width:141;height:824;visibility:visible;mso-wrap-style:square;v-text-anchor:top" coordsize="14059,824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f0cAA&#10;AADcAAAADwAAAGRycy9kb3ducmV2LnhtbERPzWrCQBC+F/oOyxR6qxsjaJO6ihSEXETUPsA0O82G&#10;ZmdDdqrp27uC4G0+vt9ZrkffqTMNsQ1sYDrJQBHXwbbcGPg6bd/eQUVBttgFJgP/FGG9en5aYmnD&#10;hQ90PkqjUgjHEg04kb7UOtaOPMZJ6IkT9xMGj5Lg0Gg74CWF+07nWTbXHltODQ57+nRU/x7/vIFC&#10;vqtFJfvZJs9x5/azrReZGvP6Mm4+QAmN8hDf3ZVN84sCbs+kC/TqC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Nxf0cAAAADcAAAADwAAAAAAAAAAAAAAAACYAgAAZHJzL2Rvd25y&#10;ZXYueG1sUEsFBgAAAAAEAAQA9QAAAIUDAAAAAA==&#10;" path="m,l5438,758r8621,81696l,80915,,xe" fillcolor="#fffefd" stroked="f" strokeweight="0">
                <v:stroke miterlimit="83231f" joinstyle="miter"/>
                <v:path arrowok="t" textboxrect="0,0,14059,82454"/>
              </v:shape>
              <v:shape id="Shape 69" o:spid="_x0000_s1078" style="position:absolute;left:5338;top:27986;width:1806;height:3396;visibility:visible;mso-wrap-style:square;v-text-anchor:top" coordsize="180555,339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Dw38IA&#10;AADcAAAADwAAAGRycy9kb3ducmV2LnhtbESPQWsCMRSE7wX/Q3hCbzWr1kVWo4ggSHuq68Xbc/Pc&#10;LG5eliS623/fFAo9DjPzDbPeDrYVT/KhcaxgOslAEFdON1wrOJeHtyWIEJE1to5JwTcF2G5GL2ss&#10;tOv5i56nWIsE4VCgAhNjV0gZKkMWw8R1xMm7OW8xJulrqT32CW5bOcuyXFpsOC0Y7GhvqLqfHlbB&#10;+7y88OHD3Bamz0O+uH5mZeeVeh0PuxWISEP8D/+1j1pBIsLvmXQE5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wPDfwgAAANwAAAAPAAAAAAAAAAAAAAAAAJgCAABkcnMvZG93&#10;bnJldi54bWxQSwUGAAAAAAQABAD1AAAAhwMAAAAA&#10;" path="m202,l72955,16678,44675,147763r135880,30116l180555,269084,24936,234696,,339638,,890,202,xe" fillcolor="#fffefd" stroked="f" strokeweight="0">
                <v:stroke miterlimit="83231f" joinstyle="miter"/>
                <v:path arrowok="t" textboxrect="0,0,180555,339638"/>
              </v:shape>
              <v:shape id="Shape 70" o:spid="_x0000_s1079" style="position:absolute;left:5424;top:24849;width:1720;height:3573;visibility:visible;mso-wrap-style:square;v-text-anchor:top" coordsize="171974,357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CxvsYA&#10;AADcAAAADwAAAGRycy9kb3ducmV2LnhtbESPT2sCMRTE70K/Q3gFL6KJthTZGqUVFLU9+Lfnx+Z1&#10;d+3mZdlEXf30jVDocZiZ3zCjSWNLcabaF4419HsKBHHqTMGZhv1u1h2C8AHZYOmYNFzJw2T80Bph&#10;YtyFN3TehkxECPsENeQhVImUPs3Jou+5ijh63662GKKsM2lqvES4LeVAqRdpseC4kGNF05zSn+3J&#10;anifr5++VryeHW8f8vngOn6pjp9atx+bt1cQgZrwH/5rL4yGgerD/Uw8AnL8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CxvsYAAADcAAAADwAAAAAAAAAAAAAAAACYAgAAZHJz&#10;L2Rvd25yZXYueG1sUEsFBgAAAAAEAAQA9QAAAIsDAAAAAA==&#10;" path="m97569,r67033,22801l95071,240981r39076,11118l171974,137666r,219598l,302214,97569,xe" fillcolor="#fffefd" stroked="f" strokeweight="0">
                <v:stroke miterlimit="83231f" joinstyle="miter"/>
                <v:path arrowok="t" textboxrect="0,0,171974,357264"/>
              </v:shape>
              <v:shape id="Shape 71" o:spid="_x0000_s1080" style="position:absolute;left:6738;top:23393;width:406;height:1044;visibility:visible;mso-wrap-style:square;v-text-anchor:top" coordsize="40566,104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yjqMMA&#10;AADcAAAADwAAAGRycy9kb3ducmV2LnhtbESPQWvCQBSE7wX/w/IEb3VjDlKiq4gi9FKxVlBvj+wz&#10;Ccm+Ddmnxn/vFgo9DjPzDTNf9q5Rd+pC5dnAZJyAIs69rbgwcPzZvn+ACoJssfFMBp4UYLkYvM0x&#10;s/7B33Q/SKEihEOGBkqRNtM65CU5DGPfEkfv6juHEmVXaNvhI8Jdo9MkmWqHFceFEltal5TXh5sz&#10;4E5189wfp1/ny5nrzfp2EtmxMaNhv5qBEurlP/zX/rQG0iSF3zPxCO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yjqMMAAADcAAAADwAAAAAAAAAAAAAAAACYAgAAZHJzL2Rv&#10;d25yZXYueG1sUEsFBgAAAAAEAAQA9QAAAIgDAAAAAA==&#10;" path="m40566,r,104452l,84589,40566,xe" fillcolor="#fffefd" stroked="f" strokeweight="0">
                <v:stroke miterlimit="83231f" joinstyle="miter"/>
                <v:path arrowok="t" textboxrect="0,0,40566,104452"/>
              </v:shape>
              <v:shape id="Shape 72" o:spid="_x0000_s1081" style="position:absolute;left:7144;top:50073;width:1648;height:4257;visibility:visible;mso-wrap-style:square;v-text-anchor:top" coordsize="164844,425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ZEDsYA&#10;AADcAAAADwAAAGRycy9kb3ducmV2LnhtbESPzWrDMBCE74W8g9hAbo1ch5rgRDGlEFMKOeTnkOPG&#10;2lhurZWxFMd9+ypQ6HGYmW+YdTHaVgzU+8axgpd5AoK4crrhWsHpuH1egvABWWPrmBT8kIdiM3la&#10;Y67dnfc0HEItIoR9jgpMCF0upa8MWfRz1xFH7+p6iyHKvpa6x3uE21amSZJJiw3HBYMdvRuqvg83&#10;q6C8Vbtzl70alw3l7mt7LD8vJ6vUbDq+rUAEGsN/+K/9oRWkyQIeZ+IR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2ZEDsYAAADcAAAADwAAAAAAAAAAAAAAAACYAgAAZHJz&#10;L2Rvd25yZXYueG1sUEsFBgAAAAAEAAQA9QAAAIsDAAAAAA==&#10;" path="m164844,r,98074l48865,157406r89673,175801l164844,319801r,99270l163031,419577r-7976,3143l146514,425700r-13777,l124519,425700r-11118,-6123l104699,417079,93500,406203,85524,392264r-5801,-8701l74083,375425,,232056,,82622r1491,-870l9548,76112,146514,6259r8541,-2579l163031,539,164844,xe" fillcolor="#fffefd" stroked="f" strokeweight="0">
                <v:stroke miterlimit="83231f" joinstyle="miter"/>
                <v:path arrowok="t" textboxrect="0,0,164844,425700"/>
              </v:shape>
              <v:shape id="Shape 73" o:spid="_x0000_s1082" style="position:absolute;left:7144;top:46277;width:1648;height:4111;visibility:visible;mso-wrap-style:square;v-text-anchor:top" coordsize="164844,411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8DosQA&#10;AADcAAAADwAAAGRycy9kb3ducmV2LnhtbESPQWvCQBSE7wX/w/IEb7pRQxujq4i2tNBTbXt/ZF+T&#10;1OzbkF2T9d+7BaHHYWa+YTa7YBrRU+dqywrmswQEcWF1zaWCr8+XaQbCeWSNjWVScCUHu+3oYYO5&#10;tgN/UH/ypYgQdjkqqLxvcyldUZFBN7MtcfR+bGfQR9mVUnc4RLhp5CJJHqXBmuNChS0dKirOp4tR&#10;cHzPvg/L36fUpKv6uZfn8JoNQanJOOzXIDwF/x++t9+0gkWSwt+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A6LEAAAA3AAAAA8AAAAAAAAAAAAAAAAAmAIAAGRycy9k&#10;b3ducmV2LnhtbFBLBQYAAAAABAAEAPUAAACJAwAAAAA=&#10;" path="m90922,r66953,181925l160614,193124r4230,7138l164844,320970r-4230,11699l152557,343949r-8299,13938l132737,366185r-10877,11360l107761,385925r-16839,8540l76661,400024r-10635,5399l57244,408162r-11280,l35168,411143r-8540,l15187,411143r-8137,l,411143,,319891r7050,1417l15187,321308r8621,l35168,318408r10796,-5237l54505,310431r8540,-2416l76661,296252r8863,-8460l93500,273128r2578,-10473l96078,254356r,-8460l96078,238001r,-8702l93500,217697r-5398,-8298l51443,109090,,128532,,33099,90922,xe" fillcolor="#fffefd" stroked="f" strokeweight="0">
                <v:stroke miterlimit="83231f" joinstyle="miter"/>
                <v:path arrowok="t" textboxrect="0,0,164844,411143"/>
              </v:shape>
              <v:shape id="Shape 74" o:spid="_x0000_s1083" style="position:absolute;left:7144;top:39718;width:318;height:2430;visibility:visible;mso-wrap-style:square;v-text-anchor:top" coordsize="31865,243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w+ZMMA&#10;AADcAAAADwAAAGRycy9kb3ducmV2LnhtbESPzWrCQBSF94W+w3AL3ZQ6o2CR6BiCEHDTgtaNu9vM&#10;NYnJ3AmZMaZv7wiCy8P5+TirdLStGKj3tWMN04kCQVw4U3Op4fCbfy5A+IBssHVMGv7JQ7p+fVlh&#10;YtyVdzTsQyniCPsENVQhdImUvqjIop+4jjh6J9dbDFH2pTQ9XuO4beVMqS9pseZIqLCjTUVFs7/Y&#10;yPXqw/yZoiErQ9acj+3P9znX+v1tzJYgAo3hGX60t0bDTM3hfiYe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Fw+ZMMAAADcAAAADwAAAAAAAAAAAAAAAACYAgAAZHJzL2Rv&#10;d25yZXYueG1sUEsFBgAAAAAEAAQA9QAAAIgDAAAAAA==&#10;" path="m,l31865,238925,,243006,,xe" fillcolor="#fffefd" stroked="f" strokeweight="0">
                <v:stroke miterlimit="83231f" joinstyle="miter"/>
                <v:path arrowok="t" textboxrect="0,0,31865,243006"/>
              </v:shape>
              <v:shape id="Shape 75" o:spid="_x0000_s1084" style="position:absolute;left:7144;top:35005;width:37;height:1012;visibility:visible;mso-wrap-style:square;v-text-anchor:top" coordsize="3747,101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6taMYA&#10;AADcAAAADwAAAGRycy9kb3ducmV2LnhtbESP0WoCMRRE3wX/IVyhL1KzKki7GkUXRC2lUPUDLpvb&#10;zdbNzXYTdf17UxB8HGbmDDNbtLYSF2p86VjBcJCAIM6dLrlQcDysX99A+ICssXJMCm7kYTHvdmaY&#10;anflb7rsQyEihH2KCkwIdSqlzw1Z9ANXE0fvxzUWQ5RNIXWD1wi3lRwlyURaLDkuGKwpM5Sf9mer&#10;4M/01x969/51Om5+l+PdNjuvPjOlXnrtcgoiUBue4Ud7qxWMkgn8n4lH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L6taMYAAADcAAAADwAAAAAAAAAAAAAAAACYAgAAZHJz&#10;L2Rvd25yZXYueG1sUEsFBgAAAAAEAAQA9QAAAIsDAAAAAA==&#10;" path="m3747,l1491,100470,,101246,,1461,3747,xe" fillcolor="#fffefd" stroked="f" strokeweight="0">
                <v:stroke miterlimit="83231f" joinstyle="miter"/>
                <v:path arrowok="t" textboxrect="0,0,3747,101246"/>
              </v:shape>
              <v:shape id="Shape 76" o:spid="_x0000_s1085" style="position:absolute;left:7144;top:31894;width:351;height:3078;visibility:visible;mso-wrap-style:square;v-text-anchor:top" coordsize="35168,307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g+F8cA&#10;AADcAAAADwAAAGRycy9kb3ducmV2LnhtbESPQWvCQBSE70L/w/IKvZlNc1BJXUUsDYUepCbQHl+z&#10;zyQk+zZktyb117sFweMwM98w6+1kOnGmwTWWFTxHMQji0uqGKwVF/jZfgXAeWWNnmRT8kYPt5mG2&#10;xlTbkT/pfPSVCBB2KSqove9TKV1Zk0EX2Z44eCc7GPRBDpXUA44BbjqZxPFCGmw4LNTY076msj3+&#10;GgWvbVZ95UWTLdr28HOZLofx4/uk1NPjtHsB4Wny9/Ct/a4VJPES/s+EIyA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4PhfHAAAA3AAAAA8AAAAAAAAAAAAAAAAAmAIAAGRy&#10;cy9kb3ducmV2LnhtbFBLBQYAAAAABAAEAPUAAACMAwAAAAA=&#10;" path="m,l1491,461,15187,9082r8621,8380l31865,31560r3303,14100l35168,54040r,10876l35168,72973r,11280l12770,260780r,11198l9548,280358,7050,291395,1491,305656,,307871,,xe" fillcolor="#fffefd" stroked="f" strokeweight="0">
                <v:stroke miterlimit="83231f" joinstyle="miter"/>
                <v:path arrowok="t" textboxrect="0,0,35168,307871"/>
              </v:shape>
              <v:shape id="Shape 77" o:spid="_x0000_s1086" style="position:absolute;left:7144;top:29765;width:935;height:1075;visibility:visible;mso-wrap-style:square;v-text-anchor:top" coordsize="93500,107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zWj8EA&#10;AADcAAAADwAAAGRycy9kb3ducmV2LnhtbERPO2/CMBDeK/U/WFepW7HLUFUBgwLqawgSpB0YT/Hl&#10;IeJzFF8h/ff1gMT46Xsv15Pv1ZnG2AW28DwzoIir4DpuLPx8vz+9goqC7LAPTBb+KMJ6dX+3xMyF&#10;Cx/oXEqjUgjHDC20IkOmdaxa8hhnYSBOXB1Gj5Lg2Gg34iWF+17PjXnRHjtODS0OtG2pOpW/3sJB&#10;TFF/4OatqH3+uT+WMhX5ztrHhylfgBKa5Ca+ur+chblJa9OZdAT0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c1o/BAAAA3AAAAA8AAAAAAAAAAAAAAAAAmAIAAGRycy9kb3du&#10;cmV2LnhtbFBLBQYAAAAABAAEAPUAAACGAwAAAAA=&#10;" path="m,l93500,20723,74083,107576,,91206,,xe" fillcolor="#fffefd" stroked="f" strokeweight="0">
                <v:stroke miterlimit="83231f" joinstyle="miter"/>
                <v:path arrowok="t" textboxrect="0,0,93500,107576"/>
              </v:shape>
              <v:shape id="Shape 78" o:spid="_x0000_s1087" style="position:absolute;left:7144;top:25555;width:1648;height:3266;visibility:visible;mso-wrap-style:square;v-text-anchor:top" coordsize="164844,3265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c7sMA&#10;AADcAAAADwAAAGRycy9kb3ducmV2LnhtbESPQWvCQBSE70L/w/IK3nQTUbHRVUoh6MmibT0/ss8k&#10;mn0bdleN/94tCB6HmfmGWaw604grOV9bVpAOExDEhdU1lwp+f/LBDIQPyBoby6TgTh5Wy7feAjNt&#10;b7yj6z6UIkLYZ6igCqHNpPRFRQb90LbE0TtaZzBE6UqpHd4i3DRylCRTabDmuFBhS18VFef9xSjI&#10;T2G8/j5M9DZ3aepP27+Z26VK9d+7zzmIQF14hZ/tjVYwSj7g/0w8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c7sMAAADcAAAADwAAAAAAAAAAAAAAAACYAgAAZHJzL2Rv&#10;d25yZXYueG1sUEsFBgAAAAAEAAQA9QAAAIgDAAAAAA==&#10;" path="m149576,r15268,4661l164844,201189,124519,326545,,286685,,67087,3747,55753,71021,77910,31865,203677r44796,14020l149576,xe" fillcolor="#fffefd" stroked="f" strokeweight="0">
                <v:stroke miterlimit="83231f" joinstyle="miter"/>
                <v:path arrowok="t" textboxrect="0,0,164844,326545"/>
              </v:shape>
              <v:shape id="Shape 79" o:spid="_x0000_s1088" style="position:absolute;left:7144;top:21436;width:1648;height:3808;visibility:visible;mso-wrap-style:square;v-text-anchor:top" coordsize="164844,3807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9qWcAA&#10;AADcAAAADwAAAGRycy9kb3ducmV2LnhtbERP3WrCMBS+F/YO4Qy807SK4qpRRBgb7mq1D3Boztpi&#10;c1KS2Ma3Xy4Gu/z4/g+naHoxkvOdZQX5MgNBXFvdcaOgur0vdiB8QNbYWyYFT/JwOr7MDlhoO/E3&#10;jWVoRAphX6CCNoShkNLXLRn0SzsQJ+7HOoMhQddI7XBK4aaXqyzbSoMdp4YWB7q0VN/Lh1FQuuqr&#10;fhufcdKx317XOW4eH6jU/DWe9yACxfAv/nN/agWrPM1PZ9IRkM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E9qWcAAAADcAAAADwAAAAAAAAAAAAAAAACYAgAAZHJzL2Rvd25y&#10;ZXYueG1sUEsFBgAAAAAEAAQA9QAAAIUDAAAAAA==&#10;" path="m124519,r10957,l144258,3304r13617,2336l164844,9214r,97040l141116,95475r-8379,-3061l127178,100953r-2659,5398l63045,232845r52692,24654l164844,152288r,228506l,300082,,195630,71021,47536,79723,34001,88102,22721,98898,11764,110420,5640,124519,xe" fillcolor="#fffefd" stroked="f" strokeweight="0">
                <v:stroke miterlimit="83231f" joinstyle="miter"/>
                <v:path arrowok="t" textboxrect="0,0,164844,380794"/>
              </v:shape>
              <v:shape id="Shape 80" o:spid="_x0000_s1089" style="position:absolute;left:8586;top:20329;width:206;height:455;visibility:visible;mso-wrap-style:square;v-text-anchor:top" coordsize="20586,454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2W8IA&#10;AADcAAAADwAAAGRycy9kb3ducmV2LnhtbESPQYvCMBSE74L/ITxhL6JpPYhUo6jsgrfF6g94Ns+m&#10;2LyUJq3df78RBI/DzHzDbHaDrUVPra8cK0jnCQjiwumKSwXXy89sBcIHZI21Y1LwRx522/Fog5l2&#10;Tz5Tn4dSRAj7DBWYEJpMSl8YsujnriGO3t21FkOUbSl1i88It7VcJMlSWqw4Lhhs6GioeOSdVXA7&#10;3w7+vmq+fykx3Sntp+GSd0p9TYb9GkSgIXzC7/ZJK1ikKbzOxCMg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jZbwgAAANwAAAAPAAAAAAAAAAAAAAAAAJgCAABkcnMvZG93&#10;bnJldi54bWxQSwUGAAAAAAQABAD1AAAAhwMAAAAA&#10;" path="m20586,r,45464l,32718,20586,xe" fillcolor="#fffefd" stroked="f" strokeweight="0">
                <v:stroke miterlimit="83231f" joinstyle="miter"/>
                <v:path arrowok="t" textboxrect="0,0,20586,45464"/>
              </v:shape>
              <v:shape id="Shape 81" o:spid="_x0000_s1090" style="position:absolute;left:15347;top:62235;width:2575;height:2286;visibility:visible;mso-wrap-style:square;v-text-anchor:top" coordsize="257498,22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SWHsYA&#10;AADcAAAADwAAAGRycy9kb3ducmV2LnhtbESPT2vCQBTE74V+h+UJvdWNEUtJXUWKJbn0ELXY4yP7&#10;moRm36bZNX++vSsIPQ4z8xtmvR1NI3rqXG1ZwWIegSAurK65VHA6fjy/gnAeWWNjmRRM5GC7eXxY&#10;Y6LtwDn1B1+KAGGXoILK+zaR0hUVGXRz2xIH78d2Bn2QXSl1h0OAm0bGUfQiDdYcFips6b2i4vdw&#10;MQpW+f7PpM3JfJfTMH3uv9LlOTsr9TQbd28gPI3+P3xvZ1pBvIjhdiYcAb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tSWHsYAAADcAAAADwAAAAAAAAAAAAAAAACYAgAAZHJz&#10;L2Rvd25yZXYueG1sUEsFBgAAAAAEAAQA9QAAAIsDAAAAAA==&#10;" path="m257498,r,82148l215764,101687r41734,31517l257498,228592,137450,137943,73237,165819,,110066,257498,xe" fillcolor="#fffefd" stroked="f" strokeweight="0">
                <v:stroke miterlimit="83231f" joinstyle="miter"/>
                <v:path arrowok="t" textboxrect="0,0,257498,228592"/>
              </v:shape>
              <v:shape id="Shape 82" o:spid="_x0000_s1091" style="position:absolute;left:11406;top:56874;width:4366;height:4391;visibility:visible;mso-wrap-style:square;v-text-anchor:top" coordsize="436602,439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eqa8YA&#10;AADcAAAADwAAAGRycy9kb3ducmV2LnhtbESP3WoCMRSE7wXfIRzBG6lZLZWyGsUfWqSUgrbg7WFz&#10;3F3dnKxJqqtPbwoFL4eZ+YaZzBpTiTM5X1pWMOgnIIgzq0vOFfx8vz29gvABWWNlmRRcycNs2m5N&#10;MNX2whs6b0MuIoR9igqKEOpUSp8VZND3bU0cvb11BkOULpfa4SXCTSWHSTKSBkuOCwXWtCwoO25/&#10;jQI6fLzsVuQYe1+bE30mi9v8vVGq22nmYxCBmvAI/7fXWsFw8Ax/Z+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ieqa8YAAADcAAAADwAAAAAAAAAAAAAAAACYAgAAZHJz&#10;L2Rvd25yZXYueG1sUEsFBgAAAAAEAAQA9QAAAIsDAAAAAA==&#10;" path="m210285,r58654,67115l92654,221001,201583,346688,377787,195702r58815,67517l263138,413883r-8138,6204l246702,425001r-14261,8298l223981,436280r-13696,2820l196024,439100r-14180,-5801l168147,422101,154289,411466r-5397,-8541l30939,265716r-8460,-8298l16839,248555r-5479,-8218l8621,232441,2981,218342,,204081,2981,190465r8379,-13858l22479,162507,36417,150986,210285,xe" fillcolor="#fffefd" stroked="f" strokeweight="0">
                <v:stroke miterlimit="83231f" joinstyle="miter"/>
                <v:path arrowok="t" textboxrect="0,0,436602,439100"/>
              </v:shape>
              <v:shape id="Shape 83" o:spid="_x0000_s1092" style="position:absolute;left:8831;top:53659;width:4118;height:4276;visibility:visible;mso-wrap-style:square;v-text-anchor:top" coordsize="411787,4275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V8EA&#10;AADcAAAADwAAAGRycy9kb3ducmV2LnhtbESP3YrCMBSE74V9h3AWvNO0sohUYym7K+utPw9waI5N&#10;2eakNKmtPr0RBC+HmW+G2eSjbcSVOl87VpDOExDEpdM1VwrOp91sBcIHZI2NY1JwIw/59mOywUy7&#10;gQ90PYZKxBL2GSowIbSZlL40ZNHPXUscvYvrLIYou0rqDodYbhu5SJKltFhzXDDY0reh8v/YWwWL&#10;hLH4K/ofDIM5383h/tsPJ6Wmn2OxBhFoDO/wi97ryKVf8DwTj4D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2qDlfBAAAA3AAAAA8AAAAAAAAAAAAAAAAAmAIAAGRycy9kb3du&#10;cmV2LnhtbFBLBQYAAAAABAAEAPUAAACGAwAAAAA=&#10;" path="m218503,r14341,3062l246944,5156r10554,11683l272081,28279r5479,7574l283038,44312,392451,212218r5317,8621l400346,229541r6043,8057l408726,245735r3061,14180l411787,268375r,14099l403328,293190r-8944,14824l386086,313171r-13455,8298l358370,332346,296735,265636r31180,-16840l224304,91687,89995,178783,193285,335488r33597,-22317l168147,220839r58735,-39076l335730,346848r-91929,61394l235019,414365r-8137,2015l218503,422422r-8299,2740l196346,427579r-8620,l173787,425162r-10796,-8782l148327,405584,137289,391484r-5317,-8379l22801,215441r-5479,-7896l11602,198682,8863,190304,5801,181763,3223,173545,,159284,3223,145346r8379,-13939l22801,120450,36578,108688r8460,-4916l170645,19739r8782,-6123l187726,11602r8620,-6446l210204,3062,218503,xe" fillcolor="#fffefd" stroked="f" strokeweight="0">
                <v:stroke miterlimit="83231f" joinstyle="miter"/>
                <v:path arrowok="t" textboxrect="0,0,411787,427579"/>
              </v:shape>
              <v:shape id="Shape 84" o:spid="_x0000_s1093" style="position:absolute;left:12136;top:53520;width:1565;height:1788;visibility:visible;mso-wrap-style:square;v-text-anchor:top" coordsize="156465,17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BSIMQA&#10;AADcAAAADwAAAGRycy9kb3ducmV2LnhtbESP3YrCMBSE7wXfIRzBO01bcH+qUUQQxIUFddm9PTbH&#10;ttic1CZqfHuzsLCXw8x8w8wWwTTiRp2rLStIxwkI4sLqmksFX4f16A2E88gaG8uk4EEOFvN+b4a5&#10;tnfe0W3vSxEh7HJUUHnf5lK6oiKDbmxb4uidbGfQR9mVUnd4j3DTyCxJXqTBmuNChS2tKirO+6tR&#10;wKHMfr4/9OW4XR8+L5v3oNPXnVLDQVhOQXgK/j/8195oBVk6gd8z8Qj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gUiDEAAAA3AAAAA8AAAAAAAAAAAAAAAAAmAIAAGRycy9k&#10;b3ducmV2LnhtbFBLBQYAAAAABAAEAPUAAACJAwAAAAA=&#10;" path="m53256,l83792,47535,72834,55431r-8943,9105l61957,72351r,8620l67275,92090r5559,8218l78232,109251r8702,8379l95152,120128r7976,l111829,117630r13455,-8379l156465,156545r-19176,11038l125284,170322r-7492,2820l108848,176204r-8218,2498l92493,178702r-8701,l75896,178702r-8621,-2498l58412,173142r-8137,-5559l39559,156545r-9024,-5640l25137,141962r-5478,-7654l14261,125607,8299,117630,5237,109251,2256,100308r,-8218l,83952,,74848,2256,66791r,-8621l8299,49711,17081,36014r5317,-8540l36498,13858,53256,xe" fillcolor="#fffefd" stroked="f" strokeweight="0">
                <v:stroke miterlimit="83231f" joinstyle="miter"/>
                <v:path arrowok="t" textboxrect="0,0,156465,178702"/>
              </v:shape>
              <v:shape id="Shape 85" o:spid="_x0000_s1094" style="position:absolute;left:8792;top:49993;width:2003;height:4271;visibility:visible;mso-wrap-style:square;v-text-anchor:top" coordsize="200253,427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VbqcUA&#10;AADcAAAADwAAAGRycy9kb3ducmV2LnhtbESPQWvCQBSE70L/w/IKvenGQKNNs5ESahVPje2hx0f2&#10;NQnNvg3ZNab/3hUEj8PMfMNkm8l0YqTBtZYVLBcRCOLK6pZrBd9f2/kahPPIGjvLpOCfHGzyh1mG&#10;qbZnLmk8+loECLsUFTTe96mUrmrIoFvYnjh4v3Yw6IMcaqkHPAe46WQcRYk02HJYaLCnoqHq73gy&#10;Cj5+1vt4V34W76vuOXKFOfQvY6LU0+P09grC0+Tv4Vt7rxXEywSuZ8IRkP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VupxQAAANwAAAAPAAAAAAAAAAAAAAAAAJgCAABkcnMv&#10;ZG93bnJldi54bWxQSwUGAAAAAAQABAD1AAAAigMAAAAA&#10;" path="m29287,r8459,2901l52007,5881r11118,8380l74325,28360r8217,13536l88343,53175r97650,187323l189135,251858r5157,8057l197192,268697r3061,8138l200253,285375r,14260l200253,307531r-8620,11441l183334,330574r-8782,5398l160855,347091r-8620,2578l18007,419522,7130,425081,,427072,,327802,115979,268697,26708,92413,,106076,,8002,7130,5881,15509,2901,29287,xe" fillcolor="#fffefd" stroked="f" strokeweight="0">
                <v:stroke miterlimit="83231f" joinstyle="miter"/>
                <v:path arrowok="t" textboxrect="0,0,200253,427072"/>
              </v:shape>
              <v:shape id="Shape 86" o:spid="_x0000_s1095" style="position:absolute;left:8792;top:48279;width:97;height:1207;visibility:visible;mso-wrap-style:square;v-text-anchor:top" coordsize="9708,1207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SUIcUA&#10;AADcAAAADwAAAGRycy9kb3ducmV2LnhtbESPQWsCMRSE74X+h/AKvYhmVaqyNYpItT3q6sXbI3nu&#10;Lt28LEnqbvvrm4LQ4zAz3zDLdW8bcSMfascKxqMMBLF2puZSwfm0Gy5AhIhssHFMCr4pwHr1+LDE&#10;3LiOj3QrYikShEOOCqoY21zKoCuyGEauJU7e1XmLMUlfSuOxS3DbyEmWzaTFmtNChS1tK9KfxZdV&#10;MH+5dns9fdsXXGq/m/60g8P7Rannp37zCiJSH//D9/aHUTAZz+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tJQhxQAAANwAAAAPAAAAAAAAAAAAAAAAAJgCAABkcnMv&#10;ZG93bnJldi54bWxQSwUGAAAAAAQABAD1AAAAigMAAAAA&#10;" path="m,l926,1563r,7574l3907,20497r3223,8540l7130,37739r2578,7895l9708,54094r,8299l9708,71094r,8299l9708,87530,7130,95990,3907,110170,926,118146,,120708,,xe" fillcolor="#fffefd" stroked="f" strokeweight="0">
                <v:stroke miterlimit="83231f" joinstyle="miter"/>
                <v:path arrowok="t" textboxrect="0,0,9708,120708"/>
              </v:shape>
              <v:shape id="Shape 87" o:spid="_x0000_s1096" style="position:absolute;left:8792;top:25602;width:576;height:1965;visibility:visible;mso-wrap-style:square;v-text-anchor:top" coordsize="57566,1965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0tOcEA&#10;AADcAAAADwAAAGRycy9kb3ducmV2LnhtbERPTYvCMBC9C/sfwgh701SFxa1GEWVlVRRWBa9DM7bF&#10;ZlKSrK3/3hwEj4/3PZ23phJ3cr60rGDQT0AQZ1aXnCs4n356YxA+IGusLJOCB3mYzz46U0y1bfiP&#10;7seQixjCPkUFRQh1KqXPCjLo+7YmjtzVOoMhQpdL7bCJ4aaSwyT5kgZLjg0F1rQsKLsd/42C/Xa/&#10;2d2a/MDL9femuYTVaOVOSn1228UERKA2vMUv969WMBzEtfFMPAJ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9LTnBAAAA3AAAAA8AAAAAAAAAAAAAAAAAmAIAAGRycy9kb3du&#10;cmV2LnhtbFBLBQYAAAAABAAEAPUAAACGAwAAAAA=&#10;" path="m,l57566,17575,,196528,,xe" fillcolor="#fffefd" stroked="f" strokeweight="0">
                <v:stroke miterlimit="83231f" joinstyle="miter"/>
                <v:path arrowok="t" textboxrect="0,0,57566,196528"/>
              </v:shape>
              <v:shape id="Shape 88" o:spid="_x0000_s1097" style="position:absolute;left:8792;top:17580;width:4350;height:8028;visibility:visible;mso-wrap-style:square;v-text-anchor:top" coordsize="435031,8027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r2IMUA&#10;AADcAAAADwAAAGRycy9kb3ducmV2LnhtbESPS2sCQRCE70L+w9CB3HR2JQm6OkoikUhAiK97s9P7&#10;IDs9y06rm3+fEYQci6qvipove9eoC3Wh9mwgHSWgiHNvay4NHA/r4QRUEGSLjWcy8EsBlouHwRwz&#10;66+8o8teShVLOGRooBJpM61DXpHDMPItcfQK3zmUKLtS2w6vsdw1epwkr9phzXGhwpZWFeU/+7Mz&#10;MJ6si+nX+2exOu3OH9v0W7Yvz2LM02P/NgMl1Mt/+E5vbOTSKdzOxCO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SvYgxQAAANwAAAAPAAAAAAAAAAAAAAAAAJgCAABkcnMv&#10;ZG93bnJldi54bWxQSwUGAAAAAAQABAD1AAAAigMAAAAA&#10;" path="m168912,l435031,162346r-33356,53015l135879,302133r5318,8863l286946,400025r-41977,70094l236751,464077,183334,573005,34926,631418,15509,674040r97650,47213l74325,802788,,766396,,537890,9708,517091r5801,-7816l15509,500575,7130,495096,,491856,,394816r59661,30588l68524,427418r11440,8782l91244,447399r5156,11280l99704,470119r,7897l99704,491953r-5801,14261l91244,514512r-2901,8702l228211,461660,,320358,,274894,12770,254598,266965,170644r9023,-2578l275988,162346r-9023,-5398l127339,70176,168912,xe" fillcolor="#fffefd" stroked="f" strokeweight="0">
                <v:stroke miterlimit="83231f" joinstyle="miter"/>
                <v:path arrowok="t" textboxrect="0,0,435031,802788"/>
              </v:shape>
              <v:shape id="Shape 89" o:spid="_x0000_s1098" style="position:absolute;left:12720;top:12153;width:5037;height:4980;visibility:visible;mso-wrap-style:square;v-text-anchor:top" coordsize="503716,4979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t1sMA&#10;AADcAAAADwAAAGRycy9kb3ducmV2LnhtbERPz2vCMBS+C/sfwht4kZmuinOdUUQQPYnVHXZ8NG9N&#10;WfPSNVGrf705CB4/vt+zRWdrcabWV44VvA8TEMSF0xWXCr6P67cpCB+QNdaOScGVPCzmL70ZZtpd&#10;OKfzIZQihrDPUIEJocmk9IUhi37oGuLI/brWYoiwLaVu8RLDbS3TJJlIixXHBoMNrQwVf4eTVTCy&#10;e7ObDjY/m3H6eVuN8+3/+sMp1X/tll8gAnXhKX64t1pBmsb58Uw8An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ft1sMAAADcAAAADwAAAAAAAAAAAAAAAACYAgAAZHJzL2Rv&#10;d25yZXYueG1sUEsFBgAAAAAEAAQA9QAAAIgDAAAAAA==&#10;" path="m288517,l503716,226964r-61393,55752l322195,156627r19417,173141l322195,346929,145830,316556,269100,444338r-56640,53659l,271114,50436,224143r210366,33275l237839,47859,288517,xe" fillcolor="#fffefd" stroked="f" strokeweight="0">
                <v:stroke miterlimit="83231f" joinstyle="miter"/>
                <v:path arrowok="t" textboxrect="0,0,503716,497997"/>
              </v:shape>
              <v:shape id="Shape 90" o:spid="_x0000_s1099" style="position:absolute;left:16164;top:10322;width:1758;height:3661;visibility:visible;mso-wrap-style:square;v-text-anchor:top" coordsize="175801,366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Ztw8QA&#10;AADcAAAADwAAAGRycy9kb3ducmV2LnhtbESPwWrDMBBE74H+g9hAL6GW40IxrpUQCiE9hEJtf8Bi&#10;bS031spYSuz+fRUo9DjMzBum3C92EDeafO9YwTZJQRC3TvfcKWjq41MOwgdkjYNjUvBDHva7h1WJ&#10;hXYzf9KtCp2IEPYFKjAhjIWUvjVk0SduJI7el5sshiinTuoJ5wi3g8zS9EVa7DkuGBzpzVB7qa5W&#10;wWlszLO1p1pv8nOdXkJef3znSj2ul8MriEBL+A//td+1gizbwv1MPAJ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mbcPEAAAA3AAAAA8AAAAAAAAAAAAAAAAAmAIAAGRycy9k&#10;b3ducmV2LnhtbFBLBQYAAAAABAAEAPUAAACJAwAAAAA=&#10;" path="m175801,r,92570l114811,141170r24815,30938l175801,143808r,222308l,138350,175801,xe" fillcolor="#fffefd" stroked="f" strokeweight="0">
                <v:stroke miterlimit="83231f" joinstyle="miter"/>
                <v:path arrowok="t" textboxrect="0,0,175801,366116"/>
              </v:shape>
              <v:shape id="Shape 91" o:spid="_x0000_s1100" style="position:absolute;left:19042;top:63418;width:2390;height:4103;visibility:visible;mso-wrap-style:square;v-text-anchor:top" coordsize="239047,4102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0HkMQA&#10;AADcAAAADwAAAGRycy9kb3ducmV2LnhtbESPQWvCQBSE74L/YXkFb7rpolaiq4hg9SamheLtmX0m&#10;wezbkN1q/PfdguBxmJlvmMWqs7W4UesrxxreRwkI4tyZigsN31/b4QyED8gGa8ek4UEeVst+b4Gp&#10;cXc+0i0LhYgQ9ilqKENoUil9XpJFP3INcfQurrUYomwLaVq8R7itpUqSqbRYcVwosaFNSfk1+7Ua&#10;xqeD2Z0z9dEdtpNr7i+b6c9npvXgrVvPQQTqwiv8bO+NBqUU/J+JR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NB5DEAAAA3AAAAA8AAAAAAAAAAAAAAAAAmAIAAGRycy9k&#10;b3ducmV2LnhtbFBLBQYAAAAABAAEAPUAAACJAwAAAAA=&#10;" path="m165247,r73800,46390l239047,50263r-54222,90006l239047,135128r,73980l227285,209881r11762,28130l239047,410297,212863,394222,139948,212458,78232,310673,,263217,165247,xe" fillcolor="#fffefd" stroked="f" strokeweight="0">
                <v:stroke miterlimit="83231f" joinstyle="miter"/>
                <v:path arrowok="t" textboxrect="0,0,239047,410297"/>
              </v:shape>
              <v:shape id="Shape 92" o:spid="_x0000_s1101" style="position:absolute;left:17922;top:61935;width:1319;height:3999;visibility:visible;mso-wrap-style:square;v-text-anchor:top" coordsize="131971,399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Seh8UA&#10;AADcAAAADwAAAGRycy9kb3ducmV2LnhtbESPQWvCQBSE7wX/w/KE3upLU9pKdBURBQ8i1PbS2zP7&#10;TEKzb0N2TaK/vlsoeBxm5htmvhxsrTpufeVEw/MkAcWSO1NJoeHrc/s0BeUDiaHaCWu4soflYvQw&#10;p8y4Xj64O4ZCRYj4jDSUITQZos9LtuQnrmGJ3tm1lkKUbYGmpT7CbY1pkryhpUriQkkNr0vOf44X&#10;q2HzjrfdHr/X7nC4Yf9adIk5odaP42E1AxV4CPfwf3tnNKTpC/ydiUcA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dJ6HxQAAANwAAAAPAAAAAAAAAAAAAAAAAJgCAABkcnMv&#10;ZG93bnJldi54bWxQSwUGAAAAAAQABAD1AAAAigMAAAAA&#10;" path="m70094,r61877,44876l86692,399862,5962,338550r8218,-69289l,258554,,163166r28360,21417l41734,92573,,112110,,29962,70094,xe" fillcolor="#fffefd" stroked="f" strokeweight="0">
                <v:stroke miterlimit="83231f" joinstyle="miter"/>
                <v:path arrowok="t" textboxrect="0,0,131971,399862"/>
              </v:shape>
              <v:shape id="Shape 93" o:spid="_x0000_s1102" style="position:absolute;left:17922;top:11232;width:2659;height:2935;visibility:visible;mso-wrap-style:square;v-text-anchor:top" coordsize="265957,29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hg0MIA&#10;AADcAAAADwAAAGRycy9kb3ducmV2LnhtbESPUWsCMRCE34X+h7BC3zTnUVp7GkWFA19r/QHby3p3&#10;eNmkl62m/74pFPo4zMw3zHqb3KBuNMbes4HFvABF3Hjbc2vg/F7PlqCiIFscPJOBb4qw3TxM1lhZ&#10;f+c3up2kVRnCsUIDnUiotI5NRw7j3Afi7F386FCyHFttR7xnuBt0WRTP2mHPeaHDQIeOmuvpyxn4&#10;lCEsX9p0vAT+kHjYv9Z1EmMep2m3AiWU5D/81z5aA2X5BL9n8hH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yGDQwgAAANwAAAAPAAAAAAAAAAAAAAAAAJgCAABkcnMvZG93&#10;bnJldi54bWxQSwUGAAAAAAQABAD1AAAAhwMAAAAA&#10;" path="m67435,r44555,55835l8379,137048r31099,38834l218663,33920r47294,61393l14180,293432,,275060,,52753,67435,xe" fillcolor="#fffefd" stroked="f" strokeweight="0">
                <v:stroke miterlimit="83231f" joinstyle="miter"/>
                <v:path arrowok="t" textboxrect="0,0,265957,293432"/>
              </v:shape>
              <v:shape id="Shape 94" o:spid="_x0000_s1103" style="position:absolute;left:17922;top:9750;width:1178;height:1497;visibility:visible;mso-wrap-style:square;v-text-anchor:top" coordsize="117872,1497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xTMUA&#10;AADcAAAADwAAAGRycy9kb3ducmV2LnhtbESPS2vCQBSF94X+h+EWumsmDVRKdAxBaemmFh8o7q6Z&#10;axLM3AmZaRL/fUcouDycx8eZZaNpRE+dqy0reI1iEMSF1TWXCnbbj5d3EM4ja2wsk4IrOcjmjw8z&#10;TLUdeE39xpcijLBLUUHlfZtK6YqKDLrItsTBO9vOoA+yK6XucAjjppFJHE+kwZoDocKWFhUVl82v&#10;CVxjl99HHR/yn/5yWg34aZeTvVLPT2M+BeFp9Pfwf/tLK0iSN7id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TFMxQAAANwAAAAPAAAAAAAAAAAAAAAAAJgCAABkcnMv&#10;ZG93bnJldi54bWxQSwUGAAAAAAQABAD1AAAAigMAAAAA&#10;" path="m72672,r45200,55835l,149761,,57191,72672,xe" fillcolor="#fffefd" stroked="f" strokeweight="0">
                <v:stroke miterlimit="83231f" joinstyle="miter"/>
                <v:path arrowok="t" textboxrect="0,0,117872,149761"/>
              </v:shape>
              <v:shape id="Shape 95" o:spid="_x0000_s1104" style="position:absolute;left:19181;top:8161;width:2251;height:3939;visibility:visible;mso-wrap-style:square;v-text-anchor:top" coordsize="225109,3938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jsMMEA&#10;AADcAAAADwAAAGRycy9kb3ducmV2LnhtbESPzYrCMBSF9wPzDuEK7sbULkSqUURwOlt1xO2luaap&#10;zU1pMlrf3gjCLA/n5+Ms14NrxY36YD0rmE4yEMSV15aNgt/j7msOIkRkja1nUvCgAOvV58cSC+3v&#10;vKfbIRqRRjgUqKCOsSukDFVNDsPEd8TJu/jeYUyyN1L3eE/jrpV5ls2kQ8uJUGNH25qq6+HPJe7l&#10;dDp/l6UxVTu3tnw0Q5M3So1Hw2YBItIQ/8Pv9o9WkOc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Y7DDBAAAA3AAAAA8AAAAAAAAAAAAAAAAAmAIAAGRycy9kb3du&#10;cmV2LnhtbFBLBQYAAAAABAAEAPUAAACGAwAAAAA=&#10;" path="m225109,r,79808l223739,80708r-8378,2740l207545,89329r-92815,58412l201099,282050r24010,-15371l225109,356565r-60427,37314l,130903,168066,27694r8299,-5881l184745,15931r8297,-2255l201099,7955r8944,-3062l218422,2315,225109,xe" fillcolor="#fffefd" stroked="f" strokeweight="0">
                <v:stroke miterlimit="83231f" joinstyle="miter"/>
                <v:path arrowok="t" textboxrect="0,0,225109,393879"/>
              </v:shape>
              <v:shape id="Shape 96" o:spid="_x0000_s1105" style="position:absolute;left:21432;top:65798;width:969;height:2318;visibility:visible;mso-wrap-style:square;v-text-anchor:top" coordsize="96924,2317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Mlx8MA&#10;AADcAAAADwAAAGRycy9kb3ducmV2LnhtbESPzWrDMBCE74W8g9hAb40c17TBiRKCISGX0jY/98Xa&#10;WCbWyliK7bx9VSj0OMzMN8xqM9pG9NT52rGC+SwBQVw6XXOl4HzavSxA+ICssXFMCh7kYbOePK0w&#10;127gb+qPoRIRwj5HBSaENpfSl4Ys+plriaN3dZ3FEGVXSd3hEOG2kWmSvEmLNccFgy0Vhsrb8W4V&#10;ZJ/uC3vzsb9UKLPF63DrqUiUep6O2yWIQGP4D/+1D1pBmr7D75l4BO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KMlx8MAAADcAAAADwAAAAAAAAAAAAAAAACYAgAAZHJzL2Rv&#10;d25yZXYueG1sUEsFBgAAAAAEAAQA9QAAAIgDAAAAAA==&#10;" path="m,l96924,231785,,172286,,xe" fillcolor="#fffefd" stroked="f" strokeweight="0">
                <v:stroke miterlimit="83231f" joinstyle="miter"/>
                <v:path arrowok="t" textboxrect="0,0,96924,231785"/>
              </v:shape>
              <v:shape id="Shape 97" o:spid="_x0000_s1106" style="position:absolute;left:22653;top:65321;width:2222;height:3779;visibility:visible;mso-wrap-style:square;v-text-anchor:top" coordsize="222248,3779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brLMQA&#10;AADcAAAADwAAAGRycy9kb3ducmV2LnhtbERPy2oCMRTdC/2HcAtuRDOdhZTROEhpqRQs1bpxd53c&#10;edTJzZikOvXrzULo8nDe87w3rTiT841lBU+TBARxYXXDlYLd99v4GYQPyBpby6Tgjzzki4fBHDNt&#10;L7yh8zZUIoawz1BBHUKXSemLmgz6ie2II1daZzBE6CqpHV5iuGllmiRTabDh2FBjRy81Fcftr1Fw&#10;en3nn54P5efHyX0d95swkte1UsPHfjkDEagP/+K7e6UVpGlcG8/E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m6yzEAAAA3AAAAA8AAAAAAAAAAAAAAAAAmAIAAGRycy9k&#10;b3ducmV2LnhtbFBLBQYAAAAABAAEAPUAAACJAwAAAAA=&#10;" path="m122625,r99623,42696l222248,123174,176285,103772,114568,251535r66953,28039l189659,282716r8218,2417l211896,290692r10352,4073l222248,377964r-1973,-338l211896,374887r-8380,-3224l195540,369165r-11038,-5558l176285,360948r-11603,-3384l,287872,122625,xe" fillcolor="#fffefd" stroked="f" strokeweight="0">
                <v:stroke miterlimit="83231f" joinstyle="miter"/>
                <v:path arrowok="t" textboxrect="0,0,222248,377964"/>
              </v:shape>
              <v:shape id="Shape 98" o:spid="_x0000_s1107" style="position:absolute;left:21432;top:64652;width:2421;height:857;visibility:visible;mso-wrap-style:square;v-text-anchor:top" coordsize="242110,85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6W8UA&#10;AADcAAAADwAAAGRycy9kb3ducmV2LnhtbESPT4vCMBTE74LfITzBm6YtIlqNIspC9yCsfw4eH82z&#10;rTYvtclq99tvFhY8DjPzG2a57kwtntS6yrKCeByBIM6trrhQcD59jGYgnEfWWFsmBT/kYL3q95aY&#10;avviAz2PvhABwi5FBaX3TSqly0sy6Ma2IQ7e1bYGfZBtIXWLrwA3tUyiaCoNVhwWSmxoW1J+P34b&#10;BZc4i4v94+v0SKos9p+7ya2hi1LDQbdZgPDU+Xf4v51pBUkyh78z4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pbxQAAANwAAAAPAAAAAAAAAAAAAAAAAJgCAABkcnMv&#10;ZG93bnJldi54bWxQSwUGAAAAAAQABAD1AAAAigMAAAAA&#10;" path="m124237,l242110,69854,,85758,,11778,124237,xe" fillcolor="#fffefd" stroked="f" strokeweight="0">
                <v:stroke miterlimit="83231f" joinstyle="miter"/>
                <v:path arrowok="t" textboxrect="0,0,242110,85758"/>
              </v:shape>
              <v:shape id="Shape 99" o:spid="_x0000_s1108" style="position:absolute;left:21432;top:63882;width:17;height:39;visibility:visible;mso-wrap-style:square;v-text-anchor:top" coordsize="1692,38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LMIA&#10;AADcAAAADwAAAGRycy9kb3ducmV2LnhtbERPy4rCMBTdC/5DuII7TbUgY8coIgiCLsYHjMs7zZ2m&#10;2tyUJtr695OFMMvDeS9Wna3EkxpfOlYwGScgiHOnSy4UXM7b0QcIH5A1Vo5JwYs8rJb93gIz7Vo+&#10;0vMUChFD2GeowIRQZ1L63JBFP3Y1ceR+XWMxRNgUUjfYxnBbyWmSzKTFkmODwZo2hvL76WEV3PaH&#10;601e7+3ja13MuypNZz/mW6nhoFt/ggjUhX/x273TCqZpnB/P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X8swgAAANwAAAAPAAAAAAAAAAAAAAAAAJgCAABkcnMvZG93&#10;bnJldi54bWxQSwUGAAAAAAQABAD1AAAAhwMAAAAA&#10;" path="m,l1692,1064,,3873,,xe" fillcolor="#fffefd" stroked="f" strokeweight="0">
                <v:stroke miterlimit="83231f" joinstyle="miter"/>
                <v:path arrowok="t" textboxrect="0,0,1692,3873"/>
              </v:shape>
              <v:shape id="Shape 100" o:spid="_x0000_s1109" style="position:absolute;left:21432;top:8074;width:2004;height:3653;visibility:visible;mso-wrap-style:square;v-text-anchor:top" coordsize="200375,365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MzRMQA&#10;AADcAAAADwAAAGRycy9kb3ducmV2LnhtbESPQWsCMRSE7wX/Q3hCL0WzWmh1axQVhHqrVvD63Dw3&#10;SzcvaxLX9d83QqHHYWa+YWaLztaiJR8qxwpGwwwEceF0xaWCw/dmMAERIrLG2jEpuFOAxbz3NMNc&#10;uxvvqN3HUiQIhxwVmBibXMpQGLIYhq4hTt7ZeYsxSV9K7fGW4LaW4yx7kxYrTgsGG1obKn72V6ug&#10;3VwqMzV1tm1W9/fj+fQS/ddVqed+t/wAEamL/+G/9qdWMH4dweNMOg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zM0TEAAAA3AAAAA8AAAAAAAAAAAAAAAAAmAIAAGRycy9k&#10;b3ducmV2LnhtbFBLBQYAAAAABAAEAPUAAACJAwAAAAA=&#10;" path="m32309,r8620,l49147,r8299,l66147,,88304,2417r13938,5720l116261,13617r11119,8782l141560,33033r11280,11682l160977,55915r11038,16194l177977,80811r5640,8620l186356,98052r2498,10634l194494,117147r,11925l197394,136967r,10796l200375,156465r,8057l197394,175719r,8622l194494,192478r-2659,11441l188854,212379r-2498,8299l177977,231878r-5962,11600l163716,254435r-10876,8219l141560,273611r-8541,6205l119242,290774r-8863,5235l102242,301570r-8057,5559l,365288,,275403,40929,249200r10958,-8863l66147,231878r11038,-8460l85726,214876r5156,-8781l99502,198441r8622,-14100l110379,169920r,-7896l108124,147763r-3223,-10796l99502,129072r-5317,-9105l88304,111748r-5479,-8378l71868,92172,57446,86613,46005,80811r-8299,l24010,80811r-8782,l7332,83711,,88531,,8723,1692,8137,9991,5237,18290,2417,32309,xe" fillcolor="#fffefd" stroked="f" strokeweight="0">
                <v:stroke miterlimit="83231f" joinstyle="miter"/>
                <v:path arrowok="t" textboxrect="0,0,200375,365288"/>
              </v:shape>
              <v:shape id="Shape 101" o:spid="_x0000_s1110" style="position:absolute;left:22960;top:6955;width:1915;height:3180;visibility:visible;mso-wrap-style:square;v-text-anchor:top" coordsize="191471,3180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tzsQA&#10;AADcAAAADwAAAGRycy9kb3ducmV2LnhtbESPUWvCMBSF3wf7D+EOfJvpOpBRjaWMiRNfnNsPuDbX&#10;ptjcdE009d8bYbDHwznnO5xFOdpOXGjwrWMFL9MMBHHtdMuNgp/v1fMbCB+QNXaOScGVPJTLx4cF&#10;FtpF/qLLPjQiQdgXqMCE0BdS+tqQRT91PXHyjm6wGJIcGqkHjAluO5ln2UxabDktGOzp3VB92p+t&#10;gmpNMVvpj/zX2M1ue2h2caOjUpOnsZqDCDSG//Bf+1MryF9zuJ9JR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bc7EAAAA3AAAAA8AAAAAAAAAAAAAAAAAmAIAAGRycy9k&#10;b3ducmV2LnhtbFBLBQYAAAAABAAEAPUAAACJAwAAAAA=&#10;" path="m78715,l191471,224139r,65894l137370,318004,,38592,78715,xe" fillcolor="#fffefd" stroked="f" strokeweight="0">
                <v:stroke miterlimit="83231f" joinstyle="miter"/>
                <v:path arrowok="t" textboxrect="0,0,191471,318004"/>
              </v:shape>
              <v:shape id="Shape 102" o:spid="_x0000_s1111" style="position:absolute;left:23879;top:6474;width:996;height:1067;visibility:visible;mso-wrap-style:square;v-text-anchor:top" coordsize="99623,1066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g4IMYA&#10;AADcAAAADwAAAGRycy9kb3ducmV2LnhtbESPQWvCQBSE7wX/w/IK3uqmEVqJrhIDxVJLwdjeH9ln&#10;Nph9m2ZXjf31bqHQ4zAz3zCL1WBbcabeN44VPE4SEMSV0w3XCj73Lw8zED4ga2wdk4IreVgtR3cL&#10;zLS78I7OZahFhLDPUIEJocuk9JUhi37iOuLoHVxvMUTZ11L3eIlw28o0SZ6kxYbjgsGOCkPVsTxZ&#10;BcU636Vfh+/y7f2a/2xMcXre6g+lxvdDPgcRaAj/4b/2q1aQTqfweyYe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g4IMYAAADcAAAADwAAAAAAAAAAAAAAAACYAgAAZHJz&#10;L2Rvd25yZXYueG1sUEsFBgAAAAAEAAQA9QAAAIsDAAAAAA==&#10;" path="m99623,r,80721l28279,106681,,36829,99623,xe" fillcolor="#fffefd" stroked="f" strokeweight="0">
                <v:stroke miterlimit="83231f" joinstyle="miter"/>
                <v:path arrowok="t" textboxrect="0,0,99623,106681"/>
              </v:shape>
              <v:shape id="Shape 103" o:spid="_x0000_s1112" style="position:absolute;left:30178;top:67697;width:2622;height:3219;visibility:visible;mso-wrap-style:square;v-text-anchor:top" coordsize="262251,3218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fV6MIA&#10;AADcAAAADwAAAGRycy9kb3ducmV2LnhtbESPUWsCMRCE3wv9D2ELvtVcrehxNYoIlr6J2h+wXLaX&#10;a283xyV68d83QqGPw8x8w6w2iTt1pSG0Xgy8TAtQJLW3rTQGPs/75xJUiCgWOy9k4EYBNuvHhxVW&#10;1o9ypOspNipDJFRowMXYV1qH2hFjmPqeJHtffmCMWQ6NtgOOGc6dnhXFQjO2khcc9rRzVP+cLmyA&#10;i+/3Mi0jcygvc78d0+G8dMZMntL2DVSkFP/Df+0Pa2D2Oof7mXwE9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d9XowgAAANwAAAAPAAAAAAAAAAAAAAAAAJgCAABkcnMvZG93&#10;bnJldi54bWxQSwUGAAAAAAQABAD1AAAAhwMAAAAA&#10;" path="m61394,r58654,11361l262251,188893r,132997l120048,142446r-5963,8701l80649,319215,,301650,61394,xe" fillcolor="#fffefd" stroked="f" strokeweight="0">
                <v:stroke miterlimit="83231f" joinstyle="miter"/>
                <v:path arrowok="t" textboxrect="0,0,262251,321890"/>
              </v:shape>
              <v:shape id="Shape 104" o:spid="_x0000_s1113" style="position:absolute;left:26458;top:66771;width:3884;height:3836;visibility:visible;mso-wrap-style:square;v-text-anchor:top" coordsize="388422,3835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BsccA&#10;AADcAAAADwAAAGRycy9kb3ducmV2LnhtbESPX2vCMBTF3wd+h3AF32a6SkU6o2yDiTCmqGOwt0tz&#10;13RrbmqTabtPvwwEHw/nz48zX3a2FidqfeVYwd04AUFcOF1xqeDt8Hw7A+EDssbaMSnoycNyMbiZ&#10;Y67dmXd02odSxBH2OSowITS5lL4wZNGPXUMcvU/XWgxRtqXULZ7juK1lmiRTabHiSDDY0JOh4nv/&#10;YyPXvG7fj7PJpk8fe1p9fRyy7OVXqdGwe7gHEagL1/ClvdYK0kkG/2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zwbHHAAAA3AAAAA8AAAAAAAAAAAAAAAAAmAIAAGRy&#10;cy9kb3ducmV2LnhtbFBLBQYAAAAABAAEAPUAAACMAwAAAAA=&#10;" path="m80810,l388422,84436r-19739,67032l150986,92652r-11683,39319l265233,168065r-16840,70095l120369,201905r-14179,47374l329446,310431r-18934,73156l,299312,80810,xe" fillcolor="#fffefd" stroked="f" strokeweight="0">
                <v:stroke miterlimit="83231f" joinstyle="miter"/>
                <v:path arrowok="t" textboxrect="0,0,388422,383587"/>
              </v:shape>
              <v:shape id="Shape 105" o:spid="_x0000_s1114" style="position:absolute;left:24875;top:65748;width:1969;height:3430;visibility:visible;mso-wrap-style:square;v-text-anchor:top" coordsize="196870,3430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MGT8cA&#10;AADcAAAADwAAAGRycy9kb3ducmV2LnhtbESPQWvCQBSE74L/YXmCt7ox2lBSV5FQQQ9CtRU8vmZf&#10;k9Ts2zS7auyv7xYKHoeZ+YaZLTpTiwu1rrKsYDyKQBDnVldcKHh/Wz08gXAeWWNtmRTcyMFi3u/N&#10;MNX2yju67H0hAoRdigpK75tUSpeXZNCNbEMcvE/bGvRBtoXULV4D3NQyjqJEGqw4LJTYUFZSftqf&#10;jYLt4WeTPL5Mpufb6avZfbxmx/g7U2o46JbPIDx1/h7+b6+1gniSwN+ZcAT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TBk/HAAAA3AAAAA8AAAAAAAAAAAAAAAAAmAIAAGRy&#10;cy9kb3ducmV2LnhtbFBLBQYAAAAABAAEAPUAAACMAwAAAAA=&#10;" path="m,l82543,35375r8621,3062l99301,44237r8379,2418l116221,52616r7976,5237l138377,65991r13858,11763l163434,88470r3062,9105l177292,108532r3384,8539l188813,127948r2578,8379l191391,144626r5479,13778l196870,167267r,14019l196870,189664r,7815l193889,211982r-2498,7735l188813,228498r-2739,8380l183012,245176r-5720,8621l174634,265479r-5399,8138l163434,281915r-5156,8541l149657,295854r-5560,8379l135879,309792r-8459,5076l113159,326469r-8379,2499l93500,334930r-8137,2497l76661,337427r-8620,3062l60306,340489r-11763,2578l35088,340489r-13938,l12609,337427,,335268,,252069r4391,1728l15591,253797r10715,2497l35088,256294r8460,l51766,256294r8540,-2497l70941,245176,82543,234300r5398,-8540l93500,217299r5801,-8460l101557,197479r3223,-7815l107680,181286r,-8300l107680,158404r-6123,-11200l99301,139067,91164,127948,79723,117071r-8782,-3624l62723,108532,51766,102329,,80478,,xe" fillcolor="#fffefd" stroked="f" strokeweight="0">
                <v:stroke miterlimit="83231f" joinstyle="miter"/>
                <v:path arrowok="t" textboxrect="0,0,196870,343067"/>
              </v:shape>
              <v:shape id="Shape 106" o:spid="_x0000_s1115" style="position:absolute;left:24875;top:9196;width:263;height:659;visibility:visible;mso-wrap-style:square;v-text-anchor:top" coordsize="26306,658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RO9cMA&#10;AADcAAAADwAAAGRycy9kb3ducmV2LnhtbESPT2vCQBTE7wW/w/IK3upGC6lNXUWkwVz9g+dH9jUb&#10;zL4N2TWJfvpuQehxmJnfMKvNaBvRU+drxwrmswQEcel0zZWC8yl/W4LwAVlj45gU3MnDZj15WWGm&#10;3cAH6o+hEhHCPkMFJoQ2k9KXhiz6mWuJo/fjOoshyq6SusMhwm0jF0mSSos1xwWDLe0MldfjzSrI&#10;t983OqXj9VFQs6/nl8/clFqp6eu4/QIRaAz/4We70AoW7x/wdyYe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RO9cMAAADcAAAADwAAAAAAAAAAAAAAAACYAgAAZHJzL2Rv&#10;d25yZXYueG1sUEsFBgAAAAAEAAQA9QAAAIgDAAAAAA==&#10;" path="m,l26306,52292,,65893,,xe" fillcolor="#fffefd" stroked="f" strokeweight="0">
                <v:stroke miterlimit="83231f" joinstyle="miter"/>
                <v:path arrowok="t" textboxrect="0,0,26306,65893"/>
              </v:shape>
              <v:shape id="Shape 107" o:spid="_x0000_s1116" style="position:absolute;left:24875;top:5610;width:2611;height:3691;visibility:visible;mso-wrap-style:square;v-text-anchor:top" coordsize="261083,369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O9M8EA&#10;AADcAAAADwAAAGRycy9kb3ducmV2LnhtbERPz2vCMBS+C/4P4Qm7aWoHItUoW3GbeFN3mLdH82yL&#10;zUtpsrT+9+YgePz4fq+3g2lEoM7VlhXMZwkI4sLqmksFv+ev6RKE88gaG8uk4E4OtpvxaI2Ztj0f&#10;KZx8KWIIuwwVVN63mZSuqMigm9mWOHJX2xn0EXal1B32Mdw0Mk2ShTRYc2yosKW8ouJ2+jcKvvOf&#10;xd8hUF5ejv2BPnchlUNQ6m0yfKxAeBr8S/x077WC9D2ujWfiEZ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TvTPBAAAA3AAAAA8AAAAAAAAAAAAAAAAAmAIAAGRycy9kb3du&#10;cmV2LnhtbFBLBQYAAAAABAAEAPUAAACGAwAAAAA=&#10;" path="m233609,r27474,69851l135879,117145r80247,221405l132898,369084,51766,148245,,167081,,86360,233609,xe" fillcolor="#fffefd" stroked="f" strokeweight="0">
                <v:stroke miterlimit="83231f" joinstyle="miter"/>
                <v:path arrowok="t" textboxrect="0,0,261083,369084"/>
              </v:shape>
              <v:shape id="Shape 108" o:spid="_x0000_s1117" style="position:absolute;left:27321;top:4722;width:3917;height:3825;visibility:visible;mso-wrap-style:square;v-text-anchor:top" coordsize="391725,382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04MUA&#10;AADcAAAADwAAAGRycy9kb3ducmV2LnhtbESPS2sCMRSF94X+h3AFN6VmqtjHaJRWEFx046vr28l1&#10;Mji5GZLojP56UxC6PJzHx5nOO1uLM/lQOVbwMshAEBdOV1wq2G2Xz+8gQkTWWDsmBRcKMJ89Pkwx&#10;167lNZ03sRRphEOOCkyMTS5lKAxZDAPXECfv4LzFmKQvpfbYpnFby2GWvUqLFSeCwYYWhorj5mQT&#10;tzP7/c/TVV9Xh6+2+h77y/HtV6l+r/ucgIjUxf/wvb3SCoajD/g7k46An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TgxQAAANwAAAAPAAAAAAAAAAAAAAAAAJgCAABkcnMv&#10;ZG93bnJldi54bWxQSwUGAAAAAAQABAD1AAAAigMAAAAA&#10;" path="m307692,r19659,69531l106834,127541r10957,39558l246057,133826r19417,70094l136725,237034r11682,46972l372147,223257r19578,75413l84033,382460,,83712,307692,xe" fillcolor="#fffefd" stroked="f" strokeweight="0">
                <v:stroke miterlimit="83231f" joinstyle="miter"/>
                <v:path arrowok="t" textboxrect="0,0,391725,382460"/>
              </v:shape>
              <v:shape id="Shape 109" o:spid="_x0000_s1118" style="position:absolute;left:30984;top:4334;width:1816;height:3344;visibility:visible;mso-wrap-style:square;v-text-anchor:top" coordsize="181602,33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GJ5MEA&#10;AADcAAAADwAAAGRycy9kb3ducmV2LnhtbERPy4rCMBTdD/gP4QruxlSRYahGUVHoZtBRQdxdmtsH&#10;Jjelidrx6ycLweXhvGeLzhpxp9bXjhWMhgkI4tzpmksFp+P28xuED8gajWNS8EceFvPexwxT7R78&#10;S/dDKEUMYZ+igiqEJpXS5xVZ9EPXEEeucK3FEGFbSt3iI4ZbI8dJ8iUt1hwbKmxoXVF+PdysgrOZ&#10;hJ88u6xstt88G5MUxV7ulBr0u+UURKAuvMUvd6YVjCdxfjwTj4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xieTBAAAA3AAAAA8AAAAAAAAAAAAAAAAAmAIAAGRycy9kb3du&#10;cmV2LnhtbFBLBQYAAAAABAAEAPUAAACGAwAAAAA=&#10;" path="m181602,r,72705l100792,85928r8299,58573l181602,132900r,82678l167422,205974r-47294,8864l139867,320705,50597,334482,,30094,181602,xe" fillcolor="#fffefd" stroked="f" strokeweight="0">
                <v:stroke miterlimit="83231f" joinstyle="miter"/>
                <v:path arrowok="t" textboxrect="0,0,181602,334482"/>
              </v:shape>
              <v:shape id="Shape 110" o:spid="_x0000_s1119" style="position:absolute;left:35741;top:69977;width:1117;height:1609;visibility:visible;mso-wrap-style:square;v-text-anchor:top" coordsize="111709,160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oS8UA&#10;AADcAAAADwAAAGRycy9kb3ducmV2LnhtbESPT2sCMRTE74LfITzBm2YVqXZrlFIq2IMH1/47PpLn&#10;7uLmZZtEXb99UxB6HGbmN8xy3dlGXMiH2rGCyTgDQaydqblU8H7YjBYgQkQ22DgmBTcKsF71e0vM&#10;jbvyni5FLEWCcMhRQRVjm0sZdEUWw9i1xMk7Om8xJulLaTxeE9w2cpplD9JizWmhwpZeKtKn4mwV&#10;FIvt6+PHzB7evjefO61/5vjVeaWGg+75CUSkLv6H7+2tUTCdTeD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FGhLxQAAANwAAAAPAAAAAAAAAAAAAAAAAJgCAABkcnMv&#10;ZG93bnJldi54bWxQSwUGAAAAAAQABAD1AAAAigMAAAAA&#10;" path="m111709,r,160910l,160910,,113293,111709,xe" fillcolor="#fffefd" stroked="f" strokeweight="0">
                <v:stroke miterlimit="83231f" joinstyle="miter"/>
                <v:path arrowok="t" textboxrect="0,0,111709,160910"/>
              </v:shape>
              <v:shape id="Shape 1206" o:spid="_x0000_s1120" style="position:absolute;left:35965;top:68484;width:893;height:725;visibility:visible;mso-wrap-style:square;v-text-anchor:top" coordsize="89310,725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0pcIA&#10;AADcAAAADwAAAGRycy9kb3ducmV2LnhtbESP3YrCMBSE7wXfIRzBO00tIks1ioqCeCP+PMCxObbV&#10;5qQ0qa1vbxYW9nKYmW+YxaozpXhT7QrLCibjCARxanXBmYLbdT/6AeE8ssbSMin4kIPVst9bYKJt&#10;y2d6X3wmAoRdggpy76tESpfmZNCNbUUcvIetDfog60zqGtsAN6WMo2gmDRYcFnKsaJtT+ro0RsHu&#10;lZ3bqWk20alJn/u7tea4PSg1HHTrOQhPnf8P/7UPWkE8jeH3TDgCcv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S/SlwgAAANwAAAAPAAAAAAAAAAAAAAAAAJgCAABkcnMvZG93&#10;bnJldi54bWxQSwUGAAAAAAQABAD1AAAAhwMAAAAA&#10;" path="m,l89310,r,72512l,72512,,e" fillcolor="#fffefd" stroked="f" strokeweight="0">
                <v:stroke miterlimit="83231f" joinstyle="miter"/>
                <v:path arrowok="t" textboxrect="0,0,89310,72512"/>
              </v:shape>
              <v:shape id="Shape 112" o:spid="_x0000_s1121" style="position:absolute;left:34538;top:68427;width:1172;height:3159;visibility:visible;mso-wrap-style:square;v-text-anchor:top" coordsize="117228,315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qZ7sQA&#10;AADcAAAADwAAAGRycy9kb3ducmV2LnhtbESPQWvCQBSE7wX/w/KE3pqNsS0hzSoSbPGqLfT6yL4m&#10;0ezbuLuN8d+7BaHHYWa+Ycr1ZHoxkvOdZQWLJAVBXFvdcaPg6/P9KQfhA7LG3jIpuJKH9Wr2UGKh&#10;7YX3NB5CIyKEfYEK2hCGQkpft2TQJ3Ygjt6PdQZDlK6R2uElwk0vszR9lQY7jgstDlS1VJ8Ov0bB&#10;hsdtPn7n9Tn/eFkcB3e1y75S6nE+bd5ABJrCf/je3mkF2fMS/s7EI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ame7EAAAA3AAAAA8AAAAAAAAAAAAAAAAAmAIAAGRycy9k&#10;b3ducmV2LnhtbFBLBQYAAAAABAAEAPUAAACJAwAAAAA=&#10;" path="m28360,r88868,8782l89593,315911,,306806,28360,xe" fillcolor="#fffefd" stroked="f" strokeweight="0">
                <v:stroke miterlimit="83231f" joinstyle="miter"/>
                <v:path arrowok="t" textboxrect="0,0,117228,315911"/>
              </v:shape>
              <v:shape id="Shape 113" o:spid="_x0000_s1122" style="position:absolute;left:32800;top:68228;width:1540;height:3217;visibility:visible;mso-wrap-style:square;v-text-anchor:top" coordsize="153968,321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lXwMMA&#10;AADcAAAADwAAAGRycy9kb3ducmV2LnhtbESPQYvCMBSE78L+h/AW9qapIuJWo8iK4sGL1cMen82z&#10;LW1eSpK13X9vBMHjMDPfMMt1bxpxJ+crywrGowQEcW51xYWCy3k3nIPwAVljY5kU/JOH9epjsMRU&#10;245PdM9CISKEfYoKyhDaVEqfl2TQj2xLHL2bdQZDlK6Q2mEX4aaRkySZSYMVx4USW/opKa+zP6Mg&#10;m9fX/Sl837rt70HWW3dMMPdKfX32mwWIQH14h1/tg1YwmU7heSYe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lXwMMAAADcAAAADwAAAAAAAAAAAAAAAACYAgAAZHJzL2Rv&#10;d25yZXYueG1sUEsFBgAAAAAEAAQA9QAAAIgDAAAAAA==&#10;" path="m73157,r80811,17483l92493,321711,30697,307611,,268875,,135878r25460,31785l33678,173383r5479,-8619l73157,xe" fillcolor="#fffefd" stroked="f" strokeweight="0">
                <v:stroke miterlimit="83231f" joinstyle="miter"/>
                <v:path arrowok="t" textboxrect="0,0,153968,321711"/>
              </v:shape>
              <v:shape id="Shape 114" o:spid="_x0000_s1123" style="position:absolute;left:34901;top:67361;width:867;height:950;visibility:visible;mso-wrap-style:square;v-text-anchor:top" coordsize="86773,94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u9q8UA&#10;AADcAAAADwAAAGRycy9kb3ducmV2LnhtbESPQU8CMRSE7yb+h+aZeJNWgsasFEIwgBcOu2q8vmyf&#10;uyvb16WtUP49JTHhOJmZbzLTebK9OJAPnWMNjyMFgrh2puNGw+fH6uEFRIjIBnvHpOFEAeaz25sp&#10;FsYduaRDFRuRIRwK1NDGOBRShroli2HkBuLs/ThvMWbpG2k8HjPc9nKs1LO02HFeaHGgZUv1rvqz&#10;Gpb7euu/y+H3Ta3LapM26istdlrf36XFK4hIKV7D/+13o2E8eYLLmXwE5OwM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72rxQAAANwAAAAPAAAAAAAAAAAAAAAAAJgCAABkcnMv&#10;ZG93bnJldi54bWxQSwUGAAAAAAQABAD1AAAAigMAAAAA&#10;" path="m8299,l86773,5962,80972,94990,,86692,8299,xe" fillcolor="#fffefd" stroked="f" strokeweight="0">
                <v:stroke miterlimit="83231f" joinstyle="miter"/>
                <v:path arrowok="t" textboxrect="0,0,86773,94990"/>
              </v:shape>
              <v:shape id="Shape 115" o:spid="_x0000_s1124" style="position:absolute;left:32800;top:3968;width:4058;height:3316;visibility:visible;mso-wrap-style:square;v-text-anchor:top" coordsize="405785,331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rHfMUA&#10;AADcAAAADwAAAGRycy9kb3ducmV2LnhtbESPQUsDMRSE70L/Q3iCN5vtUqqsTYsUpfWitPbg8bF5&#10;3SzdvCyb123890YQPA4z8w2zXCffqZGG2AY2MJsWoIjrYFtuDBw/X+8fQUVBttgFJgPfFGG9mtws&#10;sbLhynsaD9KoDOFYoQEn0ldax9qRxzgNPXH2TmHwKFkOjbYDXjPcd7osioX22HJecNjTxlF9Ply8&#10;gV16e/mQ+ey9d/sybb9GSQ9Ha8zdbXp+AiWU5D/8195ZA+V8Ab9n8hH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6sd8xQAAANwAAAAPAAAAAAAAAAAAAAAAAJgCAABkcnMv&#10;ZG93bnJldi54bWxQSwUGAAAAAAQABAD1AAAAigMAAAAA&#10;" path="m405785,r,73410l327352,75396r,55109l405785,130505r,100451l375048,202937r-47696,l327352,312429r-86290,l117389,331604,,252098,,169420,64455,159108r8702,-3627l80811,153385r,-8458l75654,108268r-2497,-8218l61474,100050r-5398,l,109225,,36520,73157,24397r7654,l89512,21495r8218,l106351,24397r8541,l126171,27618r10555,7977l148569,43974r5399,14503l159607,71851r10796,73076l170403,153385r,7897l170403,175542r-2578,11039l159607,197700r-8218,11521l142929,211960r-11682,5560l122868,220419r-7976,2338l106351,222757r131488,81133l237839,1998,405785,xe" fillcolor="#fffefd" stroked="f" strokeweight="0">
                <v:stroke miterlimit="83231f" joinstyle="miter"/>
                <v:path arrowok="t" textboxrect="0,0,405785,331604"/>
              </v:shape>
              <v:shape id="Shape 116" o:spid="_x0000_s1125" style="position:absolute;left:36858;top:68484;width:2215;height:3102;visibility:visible;mso-wrap-style:square;v-text-anchor:top" coordsize="221443,310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QTOcYA&#10;AADcAAAADwAAAGRycy9kb3ducmV2LnhtbESPW2vCQBSE3wv+h+UU+tZsDGoldSOltOCDQr1C3w7Z&#10;01zMnk2zq8Z/7wqFPg4z8w0zm/emEWfqXGVZwTCKQRDnVldcKNhtP5+nIJxH1thYJgVXcjDPBg8z&#10;TLW98JrOG1+IAGGXooLS+zaV0uUlGXSRbYmD92M7gz7IrpC6w0uAm0YmcTyRBisOCyW29F5Sftyc&#10;jIKvVT3+HS2HtZ/uk4P+jvGjmqBST4/92ysIT73/D/+1F1pBMnqB+5lwBGR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KQTOcYAAADcAAAADwAAAAAAAAAAAAAAAACYAgAAZHJz&#10;L2Rvd25yZXYueG1sUEsFBgAAAAAEAAQA9QAAAIsDAAAAAA==&#10;" path="m,l221443,r,44635l33717,231958r187726,2497l221443,310190,,310190,,149280,75694,72512,,72512,,xe" fillcolor="#fffefd" stroked="f" strokeweight="0">
                <v:stroke miterlimit="83231f" joinstyle="miter"/>
                <v:path arrowok="t" textboxrect="0,0,221443,310190"/>
              </v:shape>
              <v:shape id="Shape 117" o:spid="_x0000_s1126" style="position:absolute;left:36858;top:3958;width:3453;height:3135;visibility:visible;mso-wrap-style:square;v-text-anchor:top" coordsize="345238,313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zHycIA&#10;AADcAAAADwAAAGRycy9kb3ducmV2LnhtbERPy4rCMBTdD/gP4QruxlSRUapRiiAzIOPgA9xem2tb&#10;bW5KE231681iwOXhvGeL1pTiTrUrLCsY9CMQxKnVBWcKDvvV5wSE88gaS8uk4EEOFvPOxwxjbRve&#10;0n3nMxFC2MWoIPe+iqV0aU4GXd9WxIE729qgD7DOpK6xCeGmlMMo+pIGCw4NOVa0zCm97m5GQdMM&#10;vpenbZRcnsfNr5PJev83HivV67bJFISn1r/F/+4frWA4CmvD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jMfJwgAAANwAAAAPAAAAAAAAAAAAAAAAAJgCAABkcnMvZG93&#10;bnJldi54bWxQSwUGAAAAAAQABAD1AAAAhwMAAAAA&#10;" path="m89391,r8138,3061l106311,3061r8782,l123069,5962r10796,2820l142405,14422r9023,8136l159566,33918r4995,11119l164561,53497r,8057l167542,137370r-2981,14019l164561,160171r-4995,10553l151428,182085r-9023,8620l128467,195862r-13374,5882l101073,204000r-11682,l153927,260801,324249,11199r20989,1567l345238,115180r-43225,66905l345238,184865r,74588l254396,252422r-38996,61071l204282,311155r-117469,l,232019,,131569r61594,l69652,131569r8781,-2417l78433,120369r,-36336l78433,76459r-8781,l61594,72915,,74474,,1063,89391,xe" fillcolor="#fffefd" stroked="f" strokeweight="0">
                <v:stroke miterlimit="83231f" joinstyle="miter"/>
                <v:path arrowok="t" textboxrect="0,0,345238,313493"/>
              </v:shape>
              <v:shape id="Shape 118" o:spid="_x0000_s1127" style="position:absolute;left:41411;top:67615;width:3918;height:3610;visibility:visible;mso-wrap-style:square;v-text-anchor:top" coordsize="391725,36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bFsUA&#10;AADcAAAADwAAAGRycy9kb3ducmV2LnhtbESPUWvCMBSF34X9h3AHe7OpMsRVo5QxQYY+zO0H3CXX&#10;trO5KUlm6369EQY+Hs453+Es14NtxZl8aBwrmGQ5CGLtTMOVgq/PzXgOIkRkg61jUnChAOvVw2iJ&#10;hXE9f9D5ECuRIBwKVFDH2BVSBl2TxZC5jjh5R+ctxiR9JY3HPsFtK6d5PpMWG04LNXb0WpM+HX6t&#10;gv2bx/dLWf787br99/bUzzcTrZV6ehzKBYhIQ7yH/9tbo2D6/AK3M+kI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hsWxQAAANwAAAAPAAAAAAAAAAAAAAAAAJgCAABkcnMv&#10;ZG93bnJldi54bWxQSwUGAAAAAAQABAD1AAAAigMAAAAA&#10;" path="m341611,r47697,225996l389308,234615r2417,11522l391725,254355r,8218l389308,271515r-2981,14181l377867,296895r-10877,7654l358531,307611r-8298,5559l341611,315909r-8299,2901l322275,318810,142928,354985r-8621,2658l123914,357643r-8862,3385l106914,361028r-8621,-3385l90317,357643,78876,352809,67435,340806,59379,329767r-2820,-8459l53900,313170r-3706,-8621l48583,293672,,67032,90317,50113r43990,229299l299393,246137,255241,16838,341611,xe" fillcolor="#fffefd" stroked="f" strokeweight="0">
                <v:stroke miterlimit="83231f" joinstyle="miter"/>
                <v:path arrowok="t" textboxrect="0,0,391725,361028"/>
              </v:shape>
              <v:shape id="Shape 119" o:spid="_x0000_s1128" style="position:absolute;left:42086;top:66941;width:922;height:980;visibility:visible;mso-wrap-style:square;v-text-anchor:top" coordsize="92252,97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NcHcEA&#10;AADcAAAADwAAAGRycy9kb3ducmV2LnhtbERPy2oCMRTdF/yHcAU3RTNVFBmNIgVBuqsvdHeZXCej&#10;k5shieP075tFocvDeS/Xna1FSz5UjhV8jDIQxIXTFZcKjoftcA4iRGSNtWNS8EMB1qve2xJz7V78&#10;Te0+liKFcMhRgYmxyaUMhSGLYeQa4sTdnLcYE/Sl1B5fKdzWcpxlM2mx4tRgsKFPQ8Vj/7QKusuj&#10;PnyZ88m/42QynV3v7cXflRr0u80CRKQu/ov/3DutYDxN89OZdATk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jXB3BAAAA3AAAAA8AAAAAAAAAAAAAAAAAmAIAAGRycy9kb3du&#10;cmV2LnhtbFBLBQYAAAAABAAEAPUAAACGAwAAAAA=&#10;" path="m75493,l92252,81535,16839,97972,,13938,75493,xe" fillcolor="#fffefd" stroked="f" strokeweight="0">
                <v:stroke miterlimit="83231f" joinstyle="miter"/>
                <v:path arrowok="t" textboxrect="0,0,92252,97972"/>
              </v:shape>
              <v:shape id="Shape 120" o:spid="_x0000_s1129" style="position:absolute;left:42981;top:66751;width:951;height:971;visibility:visible;mso-wrap-style:square;v-text-anchor:top" coordsize="95152,97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DhKMIA&#10;AADcAAAADwAAAGRycy9kb3ducmV2LnhtbESPW4vCMBSE3wX/QzjCvmmq4IVqFHEpCAtCvbwfm9ML&#10;NielyWr990YQfBxm5htmtelMLe7UusqygvEoAkGcWV1xoeB8SoYLEM4ja6wtk4InOdis+70Vxto+&#10;OKX70RciQNjFqKD0vomldFlJBt3INsTBy21r0AfZFlK3+AhwU8tJFM2kwYrDQokN7UrKbsd/oyDN&#10;F5d0NnVzPOR6n9zyv99nclXqZ9BtlyA8df4b/rT3WsFkOob3mXAE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OEowgAAANwAAAAPAAAAAAAAAAAAAAAAAJgCAABkcnMvZG93&#10;bnJldi54bWxQSwUGAAAAAAQABAD1AAAAhwMAAAAA&#10;" path="m78233,l95152,83227,17081,97166,,16758,78233,xe" fillcolor="#fffefd" stroked="f" strokeweight="0">
                <v:stroke miterlimit="83231f" joinstyle="miter"/>
                <v:path arrowok="t" textboxrect="0,0,95152,97166"/>
              </v:shape>
              <v:shape id="Shape 121" o:spid="_x0000_s1130" style="position:absolute;left:45329;top:66498;width:4370;height:4054;visibility:visible;mso-wrap-style:square;v-text-anchor:top" coordsize="437006,40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U4YsMA&#10;AADcAAAADwAAAGRycy9kb3ducmV2LnhtbESPS4sCMRCE78L+h9ALexHNGPA1GkUWFrz6uHhrJu1k&#10;cNIZJ1Fn99dvBMFjUVVfUct152pxpzZUnjWMhhkI4sKbiksNx8PPYAYiRGSDtWfS8EsB1quP3hJz&#10;4x+8o/s+liJBOOSowcbY5FKGwpLDMPQNcfLOvnUYk2xLaVp8JLirpcqyiXRYcVqw2NC3peKyvzkN&#10;p0M2HY03FuuTU9v+n7mqy3yi9ddnt1mAiNTFd/jV3hoNaqzgeSYd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U4YsMAAADcAAAADwAAAAAAAAAAAAAAAACYAgAAZHJzL2Rv&#10;d25yZXYueG1sUEsFBgAAAAAEAAQA9QAAAIgDAAAAAA==&#10;" path="m344351,r92655,295687l377949,315668,120692,206901r,8540l170483,380447,92574,405422,,108526,59218,89351,304953,192881r8943,2498l316152,187080r,-2417l265958,25298,344351,xe" fillcolor="#fffefd" stroked="f" strokeweight="0">
                <v:stroke miterlimit="83231f" joinstyle="miter"/>
                <v:path arrowok="t" textboxrect="0,0,437006,405422"/>
              </v:shape>
              <v:shape id="Shape 122" o:spid="_x0000_s1131" style="position:absolute;left:49164;top:65658;width:2350;height:3494;visibility:visible;mso-wrap-style:square;v-text-anchor:top" coordsize="235020,3494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rETscA&#10;AADcAAAADwAAAGRycy9kb3ducmV2LnhtbESP3WrCQBSE7wXfYTlC73SjpUFSVxEh+EMpVAvt5TF7&#10;TILZszG7Jmmfvlso9HKYmW+Yxao3lWipcaVlBdNJBII4s7rkXMH7KR3PQTiPrLGyTAq+yMFqORws&#10;MNG24zdqjz4XAcIuQQWF93UipcsKMugmtiYO3sU2Bn2QTS51g12Am0rOoiiWBksOCwXWtCkoux7v&#10;RsH5Iz6U6b3b+ttL+6q/P+NLukelHkb9+hmEp97/h//aO61g9vQIv2fCEZ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axE7HAAAA3AAAAA8AAAAAAAAAAAAAAAAAmAIAAGRy&#10;cy9kb3ducmV2LnhtbFBLBQYAAAAABAAEAPUAAACMAwAAAAA=&#10;" path="m156384,r78636,51177l235020,155454,97890,66791,200938,313172r-83630,36255l,61554,80971,27555r6043,8621l156384,xe" fillcolor="#fffefd" stroked="f" strokeweight="0">
                <v:stroke miterlimit="83231f" joinstyle="miter"/>
                <v:path arrowok="t" textboxrect="0,0,235020,349427"/>
              </v:shape>
              <v:shape id="Shape 123" o:spid="_x0000_s1132" style="position:absolute;left:48802;top:64954;width:1060;height:1124;visibility:visible;mso-wrap-style:square;v-text-anchor:top" coordsize="106028,1123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jF3MgA&#10;AADcAAAADwAAAGRycy9kb3ducmV2LnhtbESPQWvCQBSE70L/w/IKXopuKm3R6Cqt0CIIUjXSentk&#10;X7Mh2bcxu9X033cLBY/DzHzDzBadrcWZWl86VnA/TEAQ506XXCjI9q+DMQgfkDXWjknBD3lYzG96&#10;M0y1u/CWzrtQiAhhn6ICE0KTSulzQxb90DXE0ftyrcUQZVtI3eIlwm0tR0nyJC2WHBcMNrQ0lFe7&#10;b6ugmhwyNsvuPVTm7eNzfbrLXo4bpfq33fMURKAuXMP/7ZVWMHp8gL8z8Qj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qMXcyAAAANwAAAAPAAAAAAAAAAAAAAAAAJgCAABk&#10;cnMvZG93bnJldi54bWxQSwUGAAAAAAQABAD1AAAAjQMAAAAA&#10;" path="m72673,r33355,81697l33275,112394,,31100,72673,xe" fillcolor="#fffefd" stroked="f" strokeweight="0">
                <v:stroke miterlimit="83231f" joinstyle="miter"/>
                <v:path arrowok="t" textboxrect="0,0,106028,112394"/>
              </v:shape>
              <v:shape id="Shape 124" o:spid="_x0000_s1133" style="position:absolute;left:46254;top:5301;width:5260;height:4321;visibility:visible;mso-wrap-style:square;v-text-anchor:top" coordsize="525954,43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HJMcMA&#10;AADcAAAADwAAAGRycy9kb3ducmV2LnhtbESP3YrCMBSE7xf2HcJZ8G5NFepq1yiLInintj7AoTn2&#10;x+akNKnWtzeCsJfDzHzDLNeDacSNOldZVjAZRyCIc6srLhScs933HITzyBoby6TgQQ7Wq8+PJSba&#10;3vlEt9QXIkDYJaig9L5NpHR5SQbd2LbEwbvYzqAPsiuk7vAe4KaR0yiaSYMVh4USW9qUlF/T3iio&#10;+8nPtY63Ofeb2eJwPGWLOs2UGn0Nf78gPA3+P/xu77WCaRzD60w4An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HJMcMAAADcAAAADwAAAAAAAAAAAAAAAACYAgAAZHJzL2Rv&#10;d25yZXYueG1sUEsFBgAAAAAEAAQA9QAAAIgDAAAAAA==&#10;" path="m98455,l400507,100791r-22559,69855l162185,97650r-13616,39398l274257,179185r-24977,67115l125930,204000r-16839,44876l327432,324611r-8380,22237l525954,209069r,93722l486958,330252r38996,19619l525954,432093,416622,377224r-58252,42862l304873,391564,,293996,98455,xe" fillcolor="#fffefd" stroked="f" strokeweight="0">
                <v:stroke miterlimit="83231f" joinstyle="miter"/>
                <v:path arrowok="t" textboxrect="0,0,525954,432093"/>
              </v:shape>
              <v:shape id="Shape 125" o:spid="_x0000_s1134" style="position:absolute;left:40311;top:4085;width:6194;height:4070;visibility:visible;mso-wrap-style:square;v-text-anchor:top" coordsize="619452,406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pIsQA&#10;AADcAAAADwAAAGRycy9kb3ducmV2LnhtbESPzWrDMBCE74W8g9hAb40cQ0NwowTnx24vPTTtAyzW&#10;Vja1VkZSHOfto0Khx2FmvmE2u8n2YiQfOscKlosMBHHjdMdGwddn9bQGESKyxt4xKbhRgN129rDB&#10;Qrsrf9B4jkYkCIcCFbQxDoWUoWnJYli4gTh5385bjEl6I7XHa4LbXuZZtpIWO04LLQ50aKn5OV+s&#10;govnva2aYKb6/VTT+mhex1Op1ON8Kl9ARJrif/iv/aYV5M8r+D2Tj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qSLEAAAA3AAAAA8AAAAAAAAAAAAAAAAAmAIAAGRycy9k&#10;b3ducmV2LnhtbFBLBQYAAAAABAAEAPUAAACJAwAAAAA=&#10;" path="m,l57726,4312,197272,306365,269784,18574r59137,13697l487964,250452r5479,8137l499405,250452r,-8541l538884,85123r80568,19177l547263,406996,485547,390157,320220,166256r-5479,8622l275343,339802,205973,323285r-98696,-3384l76741,252627,,246687,,172098r43225,2780l7371,91004,,102413,,xe" fillcolor="#fffefd" stroked="f" strokeweight="0">
                <v:stroke miterlimit="83231f" joinstyle="miter"/>
                <v:path arrowok="t" textboxrect="0,0,619452,406996"/>
              </v:shape>
              <v:shape id="Shape 126" o:spid="_x0000_s1135" style="position:absolute;left:51514;top:62526;width:6204;height:5536;visibility:visible;mso-wrap-style:square;v-text-anchor:top" coordsize="620379,55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ewcQA&#10;AADcAAAADwAAAGRycy9kb3ducmV2LnhtbESP0WrCQBRE3wv+w3KFvtVNU1IluooGBB9KQOMHXLLX&#10;JDV7N2TXJP59t1Do4zAzZ5jNbjKtGKh3jWUF74sIBHFpdcOVgmtxfFuBcB5ZY2uZFDzJwW47e9lg&#10;qu3IZxouvhIBwi5FBbX3XSqlK2sy6Ba2Iw7ezfYGfZB9JXWPY4CbVsZR9CkNNhwWauwoq6m8Xx5G&#10;wVQ8inj8TvIlXs3X+c6HLP84KPU6n/ZrEJ4m/x/+a5+0gjhZwu+Zc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c3sHEAAAA3AAAAA8AAAAAAAAAAAAAAAAAmAIAAGRycy9k&#10;b3ducmV2LnhtbFBLBQYAAAAABAAEAPUAAACJAwAAAAA=&#10;" path="m444095,r39640,58493l296332,184583r22398,36497l427738,145266r41574,61473l357967,279413r27634,38995l575663,192398r44716,62119l355065,433380,195701,195862,184502,525711r-53095,27878l,468625,,364348r109412,71208l111506,215280r70095,-36498l444095,xe" fillcolor="#fffefd" stroked="f" strokeweight="0">
                <v:stroke miterlimit="83231f" joinstyle="miter"/>
                <v:path arrowok="t" textboxrect="0,0,620379,553589"/>
              </v:shape>
              <v:shape id="Shape 127" o:spid="_x0000_s1136" style="position:absolute;left:56127;top:60735;width:1918;height:3894;visibility:visible;mso-wrap-style:square;v-text-anchor:top" coordsize="191753,3893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PsMA&#10;AADcAAAADwAAAGRycy9kb3ducmV2LnhtbERPy2rCQBTdF/oPwy1010wMGCQ6ii0tNCDFPDbd3Wau&#10;STBzJ2Smmv69syi4PJz3ZjebQVxocr1lBYsoBkHcWN1zq6CuPl5WIJxH1jhYJgV/5GC3fXzYYKbt&#10;lQu6lL4VIYRdhgo678dMStd0ZNBFdiQO3MlOBn2AUyv1hNcQbgaZxHEqDfYcGjoc6a2j5lz+GgXH&#10;77pYfvH7yv0sqte0rPLksM+Ven6a92sQnmZ/F/+7P7WCZBnWhjPhCMjt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U/PsMAAADcAAAADwAAAAAAAAAAAAAAAACYAgAAZHJzL2Rv&#10;d25yZXYueG1sUEsFBgAAAAAEAAQA9QAAAIgDAAAAAA==&#10;" path="m191753,r,94485l114326,159290r36499,41814l191753,167691r,221656l,159290,191753,xe" fillcolor="#fffefd" stroked="f" strokeweight="0">
                <v:stroke miterlimit="83231f" joinstyle="miter"/>
                <v:path arrowok="t" textboxrect="0,0,191753,389347"/>
              </v:shape>
              <v:shape id="Shape 128" o:spid="_x0000_s1137" style="position:absolute;left:51514;top:7093;width:5954;height:5761;visibility:visible;mso-wrap-style:square;v-text-anchor:top" coordsize="595402,576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TMcUA&#10;AADcAAAADwAAAGRycy9kb3ducmV2LnhtbESPT2vCQBTE70K/w/IK3sxGpdLErNIKgj30YPrn/Mg+&#10;k5Ds25hdTfLtu4VCj8PM/IbJ9qNpxZ16V1tWsIxiEMSF1TWXCj4/jotnEM4ja2wtk4KJHOx3D7MM&#10;U20HPtM996UIEHYpKqi871IpXVGRQRfZjjh4F9sb9EH2pdQ9DgFuWrmK4400WHNYqLCjQ0VFk9+M&#10;Arq+TtfJFet3bJK3w3LdfpvpS6n54/iyBeFp9P/hv/ZJK1g9JfB7Jh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5JMxxQAAANwAAAAPAAAAAAAAAAAAAAAAAJgCAABkcnMv&#10;ZG93bnJldi54bWxQSwUGAAAAAAQABAD1AAAAigMAAAAA&#10;" path="m44876,r69531,33759l134147,365943,293834,120532r49873,30535l425161,408483r2577,8381l436037,410901,525873,268053r69529,44956l427738,576148,377625,542551,293834,273852r-9023,8622l193123,425484,134147,385844,44876,347332,41734,273852,,252908,,170686r38995,19619l36175,98133,,123606,,29884,44876,xe" fillcolor="#fffefd" stroked="f" strokeweight="0">
                <v:stroke miterlimit="83231f" joinstyle="miter"/>
                <v:path arrowok="t" textboxrect="0,0,595402,576148"/>
              </v:shape>
              <v:shape id="Shape 129" o:spid="_x0000_s1138" style="position:absolute;left:58045;top:60457;width:3033;height:4252;visibility:visible;mso-wrap-style:square;v-text-anchor:top" coordsize="303341,425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kXjsIA&#10;AADcAAAADwAAAGRycy9kb3ducmV2LnhtbERPS2vCQBC+C/0Pywi9SN3oQUp0FS1YCp58oPY2zU6T&#10;aHY2ZKcm/nv3UPD48b1ni85V6kZNKD0bGA0TUMSZtyXnBg779ds7qCDIFivPZOBOARbzl94MU+tb&#10;3tJtJ7mKIRxSNFCI1KnWISvIYRj6mjhyv75xKBE2ubYNtjHcVXqcJBPtsOTYUGBNHwVl192fM7A6&#10;yc+m7cLg+5KHQbvC43kvn8a89rvlFJRQJ0/xv/vLGhhP4vx4Jh4BP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iReOwgAAANwAAAAPAAAAAAAAAAAAAAAAAJgCAABkcnMvZG93&#10;bnJldi54bWxQSwUGAAAAAAQABAD1AAAAhwMAAAAA&#10;" path="m45603,r8861,l68403,,79360,2577r11280,8380l101840,18610r50597,59299l160735,89350r5157,14019l168873,114326r,8218l165892,133663r,8540l157512,153564r-8137,11117l140834,173222r-10795,8218l303341,178620,199891,265393,42863,254274,6687,284730r66872,84114l6687,425160,,417137,,195481,65262,142203r8297,-8540l77427,125203,51888,94586,42863,89350r-8540,2337l29328,97729,,122275,,27791,6687,22236,20546,10957,34323,5639,45603,xe" fillcolor="#fffefd" stroked="f" strokeweight="0">
                <v:stroke miterlimit="83231f" joinstyle="miter"/>
                <v:path arrowok="t" textboxrect="0,0,303341,425160"/>
              </v:shape>
              <v:shape id="Shape 130" o:spid="_x0000_s1139" style="position:absolute;left:59091;top:57853;width:4023;height:4109;visibility:visible;mso-wrap-style:square;v-text-anchor:top" coordsize="402279,410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2/p8UA&#10;AADcAAAADwAAAGRycy9kb3ducmV2LnhtbESPQWvCQBSE74L/YXlCb7qJUCnRVawoSA8ttSoen9ln&#10;NjT7Nma3Mf77bkHocZiZb5jZorOVaKnxpWMF6SgBQZw7XXKhYP+1Gb6A8AFZY+WYFNzJw2Le780w&#10;0+7Gn9TuQiEihH2GCkwIdSalzw1Z9CNXE0fv4hqLIcqmkLrBW4TbSo6TZCItlhwXDNa0MpR/736s&#10;guc13tPu/chmf/po88Pr+W19PSv1NOiWUxCBuvAffrS3WsF4ksL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jb+nxQAAANwAAAAPAAAAAAAAAAAAAAAAAJgCAABkcnMv&#10;ZG93bnJldi54bWxQSwUGAAAAAAQABAD1AAAAigMAAAAA&#10;" path="m195702,r13777,2981l223980,5721r14100,8460l251454,25541r11362,10151l220999,109251,195702,83953,84034,206820r27553,27958l226639,109251r5077,-8217l240739,94991,255000,83953r13375,-8379l282394,72834r13776,2740l305033,78636r13616,5317l332668,94991r8621,6043l369086,128669r8378,5800l383426,142365r10797,14422l400265,170484r2014,14100l400265,199086r-6042,13696l391402,221081r-13938,13697l372066,243399,251454,374726r-5236,8218l238080,388665r-8700,5398l215361,405746r-14423,5155l187241,410901r-14261,-2738l159124,399863r-8460,-5800l136886,382944,126090,371825r41655,-72753l193124,324129,315668,189981,285455,162266,171128,285375r-6366,8379l156626,299072r-8621,5881l136886,315911r-8137,2739l114891,322115r-8862,l92010,318650,78233,310110,64214,299072r-8138,-5318l33596,271357r-8217,-5318l19015,257015,8379,243399,3063,232039,,223417,,209559r3063,-7974l8379,187403r8620,-14018l22558,165247r8460,-8460l139949,35692r8056,-7734l162265,16678,176284,8138,187241,2981,195702,xe" fillcolor="#fffefd" stroked="f" strokeweight="0">
                <v:stroke miterlimit="83231f" joinstyle="miter"/>
                <v:path arrowok="t" textboxrect="0,0,402279,410901"/>
              </v:shape>
              <v:shape id="Shape 131" o:spid="_x0000_s1140" style="position:absolute;left:61409;top:56537;width:2972;height:2661;visibility:visible;mso-wrap-style:square;v-text-anchor:top" coordsize="297218,266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N2fMQA&#10;AADcAAAADwAAAGRycy9kb3ducmV2LnhtbESP0WrCQBRE34X+w3ILfasbt2gkukobkApSStUPuGSv&#10;STB7N2RXTf16VxB8HGbmDDNf9rYRZ+p87VjDaJiAIC6cqbnUsN+t3qcgfEA22DgmDf/kYbl4Gcwx&#10;M+7Cf3TehlJECPsMNVQhtJmUvqjIoh+6ljh6B9dZDFF2pTQdXiLcNlIlyURarDkuVNhSXlFx3J6s&#10;hvRjrDa52l+/0t9vuuaH4kfZqdZvr/3nDESgPjzDj/baaFATBfcz8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TdnzEAAAA3AAAAA8AAAAAAAAAAAAAAAAAmAIAAGRycy9k&#10;b3ducmV2LnhtbFBLBQYAAAAABAAEAPUAAACJAwAAAAA=&#10;" path="m59379,l297218,198601r-56237,67517l,66711,59379,xe" fillcolor="#fffefd" stroked="f" strokeweight="0">
                <v:stroke miterlimit="83231f" joinstyle="miter"/>
                <v:path arrowok="t" textboxrect="0,0,297218,266118"/>
              </v:shape>
              <v:shape id="Shape 132" o:spid="_x0000_s1141" style="position:absolute;left:60627;top:55867;width:1178;height:1198;visibility:visible;mso-wrap-style:square;v-text-anchor:top" coordsize="117790,119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dy2cIA&#10;AADcAAAADwAAAGRycy9kb3ducmV2LnhtbESP0WoCMRRE3wv+Q7iCbzXrSqWsRlGhUO1TrR9w2Vyz&#10;q5ubkERd/94UCn0cZuYMs1j1thM3CrF1rGAyLkAQ1063bBQcfz5e30HEhKyxc0wKHhRhtRy8LLDS&#10;7s7fdDskIzKEY4UKmpR8JWWsG7IYx84TZ+/kgsWUZTBSB7xnuO1kWRQzabHlvNCgp21D9eVwtQq2&#10;puXam69N95CFP4fN225f7pQaDfv1HESiPv2H/9qfWkE5m8LvmXw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13LZwgAAANwAAAAPAAAAAAAAAAAAAAAAAJgCAABkcnMvZG93&#10;bnJldi54bWxQSwUGAAAAAAQABAD1AAAAhwMAAAAA&#10;" path="m50758,r67032,55995l67435,119725,,64375,50758,xe" fillcolor="#fffefd" stroked="f" strokeweight="0">
                <v:stroke miterlimit="83231f" joinstyle="miter"/>
                <v:path arrowok="t" textboxrect="0,0,117790,119725"/>
              </v:shape>
              <v:shape id="Shape 133" o:spid="_x0000_s1142" style="position:absolute;left:62142;top:53464;width:3799;height:3579;visibility:visible;mso-wrap-style:square;v-text-anchor:top" coordsize="379963,357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aFDsUA&#10;AADcAAAADwAAAGRycy9kb3ducmV2LnhtbESPQWvCQBSE70L/w/IKvemmUrRE11AKhZ5aG4Xi7Zl9&#10;JiHZt2F3TVJ/fVcQPA4z8w2zzkbTip6cry0reJ4lIIgLq2suFex3H9NXED4ga2wtk4I/8pBtHiZr&#10;TLUd+If6PJQiQtinqKAKoUul9EVFBv3MdsTRO1lnMETpSqkdDhFuWjlPkoU0WHNcqLCj94qKJj8b&#10;Bd+/vvtansfL0ReH7VD2+d41uVJPj+PbCkSgMdzDt/anVjBfvMD1TDwC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hoUOxQAAANwAAAAPAAAAAAAAAAAAAAAAAJgCAABkcnMv&#10;ZG93bnJldi54bWxQSwUGAAAAAAQABAD1AAAAigMAAAAA&#10;" path="m198441,r61556,41654l184503,150905,379963,285133r-49953,72754l134146,227042,61716,335488,,293672,198441,xe" fillcolor="#fffefd" stroked="f" strokeweight="0">
                <v:stroke miterlimit="83231f" joinstyle="miter"/>
                <v:path arrowok="t" textboxrect="0,0,379963,357887"/>
              </v:shape>
              <v:shape id="Shape 134" o:spid="_x0000_s1143" style="position:absolute;left:64096;top:50639;width:4286;height:4249;visibility:visible;mso-wrap-style:square;v-text-anchor:top" coordsize="428625,4248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tZPsQA&#10;AADcAAAADwAAAGRycy9kb3ducmV2LnhtbESPwWrDMBBE74X+g9hCL6WWE6hJnSjGBAqFHkKdfMBi&#10;bSxja+VYamz/fRUo9DjMzBtmV8y2FzcafetYwSpJQRDXTrfcKDifPl43IHxA1tg7JgULeSj2jw87&#10;zLWb+JtuVWhEhLDPUYEJYcil9LUhiz5xA3H0Lm60GKIcG6lHnCLc9nKdppm02HJcMDjQwVDdVT9W&#10;QdfRtKLlqK9dZr7ey5cqNfOi1PPTXG5BBJrDf/iv/akVrLM3uJ+JR0D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bWT7EAAAA3AAAAA8AAAAAAAAAAAAAAAAAmAIAAGRycy9k&#10;b3ducmV2LnhtbFBLBQYAAAAABAAEAPUAAACJAwAAAAA=&#10;" path="m154048,r61473,33275l106269,231796r36579,19498l207223,137370r64213,32711l207223,288114r41895,22559l357967,108929r70658,36659l274176,424839,,276592,154048,xe" fillcolor="#fffefd" stroked="f" strokeweight="0">
                <v:stroke miterlimit="83231f" joinstyle="miter"/>
                <v:path arrowok="t" textboxrect="0,0,428625,424839"/>
              </v:shape>
              <v:shape id="Shape 135" o:spid="_x0000_s1144" style="position:absolute;left:65801;top:47811;width:3373;height:3947;visibility:visible;mso-wrap-style:square;v-text-anchor:top" coordsize="337261,3946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8mDcYA&#10;AADcAAAADwAAAGRycy9kb3ducmV2LnhtbESPT0sDMRTE7wW/Q3hCL8Vm20OQtWkRRWwRhP7BXp+b&#10;183i5mVJsu322xtB6HGYmd8wi9XgWnGmEBvPGmbTAgRx5U3DtYbD/u3hEURMyAZbz6ThShFWy7vR&#10;AkvjL7yl8y7VIkM4lqjBptSVUsbKksM49R1x9k4+OExZhlqagJcMd62cF4WSDhvOCxY7erFU/ex6&#10;p+GoarWdfGzevw7H79NrmPXJ9p9aj++H5ycQiYZ0C/+310bDXCn4O5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28mDcYAAADcAAAADwAAAAAAAAAAAAAAAACYAgAAZHJz&#10;L2Rvd25yZXYueG1sUEsFBgAAAAAEAAQA9QAAAIsDAAAAAA==&#10;" path="m128667,r14342,l151389,r7976,3062l176686,8943r10717,4915l176686,97810,143009,84517,78554,235180r36176,16759l179346,95555r5640,-8863l187403,78475r5640,-8541l198762,61554r8219,-11037l215924,48341r11039,-6364l235341,39640r14018,l258061,41977r8299,2900l274417,48341r11038,2176l321953,64213r7976,5721l337261,72308r,157895l293834,335811r-5155,11441l285455,354986r-5479,8863l268857,377545r-10796,8299l246299,391726r-8057,2900l229621,394626r-13697,-2900l206981,388745r-8219,-2901l187403,383588r-14099,-8217l187403,294076r33516,13858l291095,142768,251697,126171,187403,280058r-5639,11037l179346,298911r-6042,9023l165247,319134r-13858,11520l140270,335811r-8138,l117308,335811r-8460,l100872,333233r-8057,-2579l81777,324773,54061,313493r-9104,-2900l36659,305275r-8057,-6364l19578,296815,11279,285133,3061,274256,,265958r,-8299l,243399r3061,-8219l5720,226721,8944,215602r2335,-8701l75815,55915r2739,-7574l84355,39640r2659,-8460l92815,22398,103612,11361,114730,3062,128667,xe" fillcolor="#fffefd" stroked="f" strokeweight="0">
                <v:stroke miterlimit="83231f" joinstyle="miter"/>
                <v:path arrowok="t" textboxrect="0,0,337261,394626"/>
              </v:shape>
              <v:shape id="Shape 136" o:spid="_x0000_s1145" style="position:absolute;left:67008;top:46443;width:2166;height:1492;visibility:visible;mso-wrap-style:square;v-text-anchor:top" coordsize="216570,149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K/nsIA&#10;AADcAAAADwAAAGRycy9kb3ducmV2LnhtbESPQUsDMRSE74L/ITzBS2mz7qGWtWkpQqEejdLzY/O6&#10;ie57WTax3frrjSB4HGbmG2a9nbhXZxpTiGLgYVGBImmjC9IZeH/bz1egUkZx2EchA1dKsN3c3qyx&#10;cfEir3S2uVMFIqlBAz7nodE6tZ4Y0yIOJMU7xZExFzl22o14KXDudV1VS80YpCx4HOjZU/tpv9jA&#10;qo7B8sx+yOzlmHjHYf/trTH3d9PuCVSmKf+H/9oHZ6BePsLvmXIE9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r+ewgAAANwAAAAPAAAAAAAAAAAAAAAAAJgCAABkcnMvZG93&#10;bnJldi54bWxQSwUGAAAAAAQABAD1AAAAhwMAAAAA&#10;" path="m24977,l216570,55528r,93679l,86772,24977,xe" fillcolor="#fffefd" stroked="f" strokeweight="0">
                <v:stroke miterlimit="83231f" joinstyle="miter"/>
                <v:path arrowok="t" textboxrect="0,0,216570,149207"/>
              </v:shape>
              <v:shape id="Shape 137" o:spid="_x0000_s1146" style="position:absolute;left:65997;top:46163;width:1061;height:1035;visibility:visible;mso-wrap-style:square;v-text-anchor:top" coordsize="106110,103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jTZsMA&#10;AADcAAAADwAAAGRycy9kb3ducmV2LnhtbESPTYvCQAyG78L+hyELe9OpIiJdRxFB9CZ+gHrLdmJb&#10;7GTKzKjdf28OC3sMb94nT2aLzjXqSSHWng0MBxko4sLbmksDp+O6PwUVE7LFxjMZ+KUIi/lHb4a5&#10;9S/e0/OQSiUQjjkaqFJqc61jUZHDOPAtsWQ3HxwmGUOpbcCXwF2jR1k20Q5rlgsVtrSqqLgfHk40&#10;ri3/jMP0st5k5XG3PG+RT96Yr89u+Q0qUZf+l//aW2tgNBFbeUYIo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5jTZsMAAADcAAAADwAAAAAAAAAAAAAAAACYAgAAZHJzL2Rv&#10;d25yZXYueG1sUEsFBgAAAAAEAAQA9QAAAIgDAAAAAA==&#10;" path="m22800,r83310,25379l84034,103531,,78393,22800,xe" fillcolor="#fffefd" stroked="f" strokeweight="0">
                <v:stroke miterlimit="83231f" joinstyle="miter"/>
                <v:path arrowok="t" textboxrect="0,0,106110,103531"/>
              </v:shape>
              <v:shape id="Shape 138" o:spid="_x0000_s1147" style="position:absolute;left:68264;top:43726;width:910;height:1432;visibility:visible;mso-wrap-style:square;v-text-anchor:top" coordsize="90962,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E2rMMA&#10;AADcAAAADwAAAGRycy9kb3ducmV2LnhtbESPS4vCMBSF98L8h3AH3Nl0XEjtGKU4CK7EF8zM7tJc&#10;29LmpjTR1n9vBMHl4Tw+zmI1mEbcqHOVZQVfUQyCOLe64kLB+bSZJCCcR9bYWCYFd3KwWn6MFphq&#10;2/OBbkdfiDDCLkUFpfdtKqXLSzLoItsSB+9iO4M+yK6QusM+jJtGTuN4Jg1WHAgltrQuKa+PVxMg&#10;Sb/P/trkR9bZbv+/3fBJ179KjT+H7BuEp8G/w6/2ViuYzu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E2rMMAAADcAAAADwAAAAAAAAAAAAAAAACYAgAAZHJzL2Rv&#10;d25yZXYueG1sUEsFBgAAAAAEAAQA9QAAAIgDAAAAAA==&#10;" path="m56156,l70176,,83631,r7331,3113l90962,138838r-7331,1352l70176,143251,56156,140190,42380,137532,30776,129313,20061,120772,11762,109815,5398,98456,,84355,,70658,,56398,5398,42057,11762,30938,20061,19739,30776,11602,42380,6123,56156,xe" fillcolor="#fffefd" stroked="f" strokeweight="0">
                <v:stroke miterlimit="83231f" joinstyle="miter"/>
                <v:path arrowok="t" textboxrect="0,0,90962,143251"/>
              </v:shape>
              <v:shape id="Shape 139" o:spid="_x0000_s1148" style="position:absolute;left:68155;top:39900;width:1019;height:1004;visibility:visible;mso-wrap-style:square;v-text-anchor:top" coordsize="101919,100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9lwMAA&#10;AADcAAAADwAAAGRycy9kb3ducmV2LnhtbERPy4rCMBTdD/gP4QqzGxMf+KhGkQFBcaXW/aW5NsXm&#10;pjQZrfP1ZjEwy8N5rzadq8WD2lB51jAcKBDEhTcVlxryy+5rDiJEZIO1Z9LwogCbde9jhZnxTz7R&#10;4xxLkUI4ZKjBxthkUobCksMw8A1x4m6+dRgTbEtpWnymcFfLkVJT6bDi1GCxoW9Lxf384zQcolrM&#10;1fFl89/D+HI93idNjnutP/vddgkiUhf/xX/uvdEwmqX56Uw6AnL9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9lwMAAAADcAAAADwAAAAAAAAAAAAAAAACYAgAAZHJzL2Rvd25y&#10;ZXYueG1sUEsFBgAAAAAEAAQA9QAAAIUDAAAAAA==&#10;" path="m8460,r93459,7601l101919,100431,,92172,8460,xe" fillcolor="#fffefd" stroked="f" strokeweight="0">
                <v:stroke miterlimit="83231f" joinstyle="miter"/>
                <v:path arrowok="t" textboxrect="0,0,101919,100431"/>
              </v:shape>
              <v:shape id="Shape 140" o:spid="_x0000_s1149" style="position:absolute;left:68318;top:37009;width:856;height:905;visibility:visible;mso-wrap-style:square;v-text-anchor:top" coordsize="85564,90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yPNcUA&#10;AADcAAAADwAAAGRycy9kb3ducmV2LnhtbESP3WoCMRSE74W+QziCd5pVsD9bo1hRWmRvuvUBDpvj&#10;ZnVzsiRR1z59Uyj0cpiZb5jFqretuJIPjWMF00kGgrhyuuFaweFrN34GESKyxtYxKbhTgNXyYbDA&#10;XLsbf9K1jLVIEA45KjAxdrmUoTJkMUxcR5y8o/MWY5K+ltrjLcFtK2dZ9igtNpwWDHa0MVSdy4tV&#10;0Jrz/P3t+3Ccn/z2pSipWO/3hVKjYb9+BRGpj//hv/aHVjB7msLvmXQ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XI81xQAAANwAAAAPAAAAAAAAAAAAAAAAAJgCAABkcnMv&#10;ZG93bnJldi54bWxQSwUGAAAAAAQABAD1AAAAigMAAAAA&#10;" path="m85564,r,89420l2901,90496,,985,85564,xe" fillcolor="#fffefd" stroked="f" strokeweight="0">
                <v:stroke miterlimit="83231f" joinstyle="miter"/>
                <v:path arrowok="t" textboxrect="0,0,85564,90496"/>
              </v:shape>
              <v:shape id="Shape 141" o:spid="_x0000_s1150" style="position:absolute;left:68211;top:34896;width:963;height:946;visibility:visible;mso-wrap-style:square;v-text-anchor:top" coordsize="96279,945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VDocMA&#10;AADcAAAADwAAAGRycy9kb3ducmV2LnhtbESPQYvCMBSE7wv+h/AEb2tqD7pUoyxCRfdUq+D10Tzb&#10;ss1LaaKt++uNIOxxmJlvmNVmMI24U+dqywpm0wgEcWF1zaWC8yn9/ALhPLLGxjIpeJCDzXr0scJE&#10;256PdM99KQKEXYIKKu/bREpXVGTQTW1LHLyr7Qz6ILtS6g77ADeNjKNoLg3WHBYqbGlbUfGb34yC&#10;C+b+EDWL/iGzdL5L4+xn+5cpNRkP30sQngb/H36391pBvIjhdSYcAb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VDocMAAADcAAAADwAAAAAAAAAAAAAAAACYAgAAZHJzL2Rv&#10;d25yZXYueG1sUEsFBgAAAAAEAAQA9QAAAIgDAAAAAA==&#10;" path="m96279,r,89508l5317,94564,,5375,96279,xe" fillcolor="#fffefd" stroked="f" strokeweight="0">
                <v:stroke miterlimit="83231f" joinstyle="miter"/>
                <v:path arrowok="t" textboxrect="0,0,96279,94564"/>
              </v:shape>
              <v:shape id="Shape 142" o:spid="_x0000_s1151" style="position:absolute;left:68991;top:31186;width:183;height:1738;visibility:visible;mso-wrap-style:square;v-text-anchor:top" coordsize="18289,1737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I+MUA&#10;AADcAAAADwAAAGRycy9kb3ducmV2LnhtbESPQWvCQBSE70L/w/IKvZmNkdoQXaWEFgI9VWvOj+wz&#10;ic2+Ddk1pv76bqHgcZiZb5jNbjKdGGlwrWUFiygGQVxZ3XKt4OvwPk9BOI+ssbNMCn7IwW77MNtg&#10;pu2VP2nc+1oECLsMFTTe95mUrmrIoItsTxy8kx0M+iCHWuoBrwFuOpnE8UoabDksNNhT3lD1vb8Y&#10;BW75VuZpMZaXD7wV52d5TG/xQqmnx+l1DcLT5O/h/3ahFSQvS/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Yj4xQAAANwAAAAPAAAAAAAAAAAAAAAAAJgCAABkcnMv&#10;ZG93bnJldi54bWxQSwUGAAAAAAQABAD1AAAAigMAAAAA&#10;" path="m18289,r,173787l2981,71207r,-8298l,51710,,43169,2981,35032r,-8218l6043,18355,10957,7075,18289,xe" fillcolor="#fffefd" stroked="f" strokeweight="0">
                <v:stroke miterlimit="83231f" joinstyle="miter"/>
                <v:path arrowok="t" textboxrect="0,0,18289,173787"/>
              </v:shape>
              <v:shape id="Shape 143" o:spid="_x0000_s1152" style="position:absolute;left:67789;top:31004;width:1385;height:3468;visibility:visible;mso-wrap-style:square;v-text-anchor:top" coordsize="138499,346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EhqccA&#10;AADcAAAADwAAAGRycy9kb3ducmV2LnhtbESPQWvCQBSE74X+h+UVvNWNktYSXUXUQAtFMBbE2yP7&#10;TILZtyG7MWl/fbdQ8DjMzDfMYjWYWtyodZVlBZNxBII4t7riQsHXMX1+A+E8ssbaMin4Jger5ePD&#10;AhNtez7QLfOFCBB2CSoovW8SKV1ekkE3tg1x8C62NeiDbAupW+wD3NRyGkWv0mDFYaHEhjYl5des&#10;Mwpe0oPrdvtKn3gbbz7PH8fLNf5RavQ0rOcgPA3+Hv5vv2sF01kMf2fC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xIanHAAAA3AAAAA8AAAAAAAAAAAAAAAAAmAIAAGRy&#10;cy9kb3ducmV2LnhtbFBLBQYAAAAABAAEAPUAAACMAwAAAAA=&#10;" path="m86692,r27555,78152l78313,84516r27797,178460l138499,258640r,82598l120210,343787r-11038,l100631,346848r-8299,l83711,343787r-8057,l67597,341692,55835,335166,45039,324772r-2819,-8942l36579,302535r-2739,-8460l30859,282474,28201,271516,3062,98052r,-11361l,75976,,67598,3062,58976r,-8379l5962,41976,11602,30776,22157,19819,33840,11037,42220,9024,50597,6042r8702,l70095,3061,86692,xe" fillcolor="#fffefd" stroked="f" strokeweight="0">
                <v:stroke miterlimit="83231f" joinstyle="miter"/>
                <v:path arrowok="t" textboxrect="0,0,138499,346848"/>
              </v:shape>
              <v:shape id="Shape 144" o:spid="_x0000_s1153" style="position:absolute;left:66758;top:26985;width:2416;height:4327;visibility:visible;mso-wrap-style:square;v-text-anchor:top" coordsize="241625,432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26ZMQA&#10;AADcAAAADwAAAGRycy9kb3ducmV2LnhtbESP0WrCQBRE3wv+w3IFX0qzq9S2pK4iAWlf1X7ATfaa&#10;pM3eDdlNTP6+Kwg+DjNzhtnsRtuIgTpfO9awTBQI4sKZmksNP+fDywcIH5ANNo5Jw0QedtvZ0wZT&#10;4658pOEUShEh7FPUUIXQplL6oiKLPnEtcfQurrMYouxKaTq8Rrht5EqpN2mx5rhQYUtZRcXfqbca&#10;sr1aZs36lX+fz/1FTTL/clOu9WI+7j9BBBrDI3xvfxsNq/c13M7EIy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9umTEAAAA3AAAAA8AAAAAAAAAAAAAAAAAmAIAAGRycy9k&#10;b3ducmV2LnhtbFBLBQYAAAAABAAEAPUAAACJAwAAAAA=&#10;" path="m241625,r,91120l195459,102627r33920,134711l232036,245073r5239,8541l241625,253614r,89422l229379,346428r-14422,-3705l203757,337567r-10715,-5157l184340,321130r-8298,-14100l170724,293093r-3061,-8300l94829,432718,61795,307030,136966,167405,125283,119869,21672,147747,,60731,241625,xe" fillcolor="#fffefd" stroked="f" strokeweight="0">
                <v:stroke miterlimit="83231f" joinstyle="miter"/>
                <v:path arrowok="t" textboxrect="0,0,241625,432718"/>
              </v:shape>
              <v:shape id="Shape 145" o:spid="_x0000_s1154" style="position:absolute;left:65390;top:23227;width:3784;height:4143;visibility:visible;mso-wrap-style:square;v-text-anchor:top" coordsize="378430,414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dKsMA&#10;AADcAAAADwAAAGRycy9kb3ducmV2LnhtbESPQYvCMBSE7wv+h/CEva2pPVS3GovKCiJerAteH82z&#10;LTYvpYm2/nuzsOBxmJlvmGU2mEY8qHO1ZQXTSQSCuLC65lLB73n3NQfhPLLGxjIpeJKDbDX6WGKq&#10;bc8neuS+FAHCLkUFlfdtKqUrKjLoJrYlDt7VdgZ9kF0pdYd9gJtGxlGUSIM1h4UKW9pWVNzyu1Hg&#10;v/topzdPd9n2dDj+nJw5J3OlPsfDegHC0+Df4f/2XiuIZwn8nQlH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HdKsMAAADcAAAADwAAAAAAAAAAAAAAAACYAgAAZHJzL2Rv&#10;d25yZXYueG1sUEsFBgAAAAAEAAQA9QAAAIgDAAAAAA==&#10;" path="m287469,r90961,222440l378430,306218r-37867,15574l254032,109332r-36176,16597l268132,249360r-67597,27636l150018,154048r-44152,16677l192559,385683r-69612,28601l,117470,287469,xe" fillcolor="#fffefd" stroked="f" strokeweight="0">
                <v:stroke miterlimit="83231f" joinstyle="miter"/>
                <v:path arrowok="t" textboxrect="0,0,378430,414284"/>
              </v:shape>
              <v:shape id="Shape 146" o:spid="_x0000_s1155" style="position:absolute;left:64381;top:19565;width:3830;height:3608;visibility:visible;mso-wrap-style:square;v-text-anchor:top" coordsize="383025,3608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QukcEA&#10;AADcAAAADwAAAGRycy9kb3ducmV2LnhtbESPQYvCMBSE74L/ITzBm6ZWWKUaRYUFPcmqeH40z7bY&#10;vNQkW+u/3wjCHoeZb4ZZrjtTi5acrywrmIwTEMS51RUXCi7n79EchA/IGmvLpOBFHtarfm+JmbZP&#10;/qH2FAoRS9hnqKAMocmk9HlJBv3YNsTRu1lnMETpCqkdPmO5qWWaJF/SYMVxocSGdiXl99OvUZC2&#10;G3xsH/ft9HZEx4eU6XidKjUcdJsFiEBd+A9/6L2O3GwG7zPxCMjV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0LpHBAAAA3AAAAA8AAAAAAAAAAAAAAAAAmAIAAGRycy9kb3du&#10;cmV2LnhtbFBLBQYAAAAABAAEAPUAAACGAwAAAAA=&#10;" path="m190061,r47618,89914l116746,279575r221159,l383025,360868,27797,357726,,305034,190061,xe" fillcolor="#fffefd" stroked="f" strokeweight="0">
                <v:stroke miterlimit="83231f" joinstyle="miter"/>
                <v:path arrowok="t" textboxrect="0,0,383025,360868"/>
              </v:shape>
              <v:shape id="Shape 147" o:spid="_x0000_s1156" style="position:absolute;left:63145;top:18865;width:3080;height:2493;visibility:visible;mso-wrap-style:square;v-text-anchor:top" coordsize="308014,249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EtscEA&#10;AADcAAAADwAAAGRycy9kb3ducmV2LnhtbERPy4rCMBTdC/MP4Q7MTtOxoEM1iiMIMm58zEJ3l+ba&#10;Bpub2sRa/94sBJeH857OO1uJlhpvHCv4HiQgiHOnDRcK/g+r/g8IH5A1Vo5JwYM8zGcfvSlm2t15&#10;R+0+FCKGsM9QQRlCnUnp85Is+oGriSN3do3FEGFTSN3gPYbbSg6TZCQtGo4NJda0LCm/7G9WQbs9&#10;/kqT3pab8Sk1TnZXk/5dlfr67BYTEIG68Ba/3GutYDiOa+OZeAT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BLbHBAAAA3AAAAA8AAAAAAAAAAAAAAAAAmAIAAGRycy9kb3du&#10;cmV2LnhtbFBLBQYAAAAABAAEAPUAAACGAwAAAAA=&#10;" path="m257739,r50275,72915l50839,249281,,173626,257739,xe" fillcolor="#fffefd" stroked="f" strokeweight="0">
                <v:stroke miterlimit="83231f" joinstyle="miter"/>
                <v:path arrowok="t" textboxrect="0,0,308014,249281"/>
              </v:shape>
              <v:shape id="Shape 148" o:spid="_x0000_s1157" style="position:absolute;left:60683;top:15397;width:4672;height:4754;visibility:visible;mso-wrap-style:square;v-text-anchor:top" coordsize="467218,475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BHU8cA&#10;AADcAAAADwAAAGRycy9kb3ducmV2LnhtbESPQWsCMRSE7wX/Q3iCt5rVBWtXo7QFxV5atKWtt8fm&#10;ubuYvGyTqNt/bwqFHoeZ+YaZLztrxJl8aBwrGA0zEMSl0w1XCt7fVrdTECEiazSOScEPBVguejdz&#10;LLS78JbOu1iJBOFQoII6xraQMpQ1WQxD1xIn7+C8xZikr6T2eElwa+Q4yybSYsNpocaWnmoqj7uT&#10;VfD5vP36/pg8Tvfx1XizlvnLPs+VGvS7hxmISF38D/+1N1rB+O4efs+kI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gR1PHAAAA3AAAAA8AAAAAAAAAAAAAAAAAmAIAAGRy&#10;cy9kb3ducmV2LnhtbFBLBQYAAAAABAAEAPUAAACMAwAAAAA=&#10;" path="m249682,r35691,50598l274820,318972r-3384,8540l280056,327512r8139,-5479l416864,224464r50354,64052l218340,475436,182166,428061,195943,148165r-8460,3063l50355,254920,,187886,249682,xe" fillcolor="#fffefd" stroked="f" strokeweight="0">
                <v:stroke miterlimit="83231f" joinstyle="miter"/>
                <v:path arrowok="t" textboxrect="0,0,467218,475436"/>
              </v:shape>
              <v:shape id="Shape 149" o:spid="_x0000_s1158" style="position:absolute;left:58112;top:12324;width:4392;height:4397;visibility:visible;mso-wrap-style:square;v-text-anchor:top" coordsize="439262,439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1k8IA&#10;AADcAAAADwAAAGRycy9kb3ducmV2LnhtbERPTUsDMRC9C/6HMAVvNtuqS9k2LaKILXjpWvA6bqab&#10;6GaybMZ2/ffmUPD4eN+rzRg6daIh+cgGZtMCFHETrefWwOH95XYBKgmyxS4yGfilBJv19dUKKxvP&#10;vKdTLa3KIZwqNOBE+krr1DgKmKaxJ87cMQ4BJcOh1XbAcw4PnZ4XRakDes4NDnt6ctR81z/BwKsv&#10;68+dl31593WQ7fPDm7v/SMbcTMbHJSihUf7FF/fWGpgv8vx8Jh8B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djWTwgAAANwAAAAPAAAAAAAAAAAAAAAAAJgCAABkcnMvZG93&#10;bnJldi54bWxQSwUGAAAAAAQABAD1AAAAhwMAAAAA&#10;" path="m193204,r63892,61393l92735,228976,209559,346526,374887,178702r64375,64776l276915,408080r-7815,5881l254598,425000r-14179,8781l226721,439663r-13858,l204002,436118r-14020,-5478l176206,419359,162186,405180,33838,276511r-8700,-5398l19740,262734r-5881,-8702l5883,240336,,226639,,212863,2659,198278r8298,-14018l16840,176202,30778,161863,193204,xe" fillcolor="#fffefd" stroked="f" strokeweight="0">
                <v:stroke miterlimit="83231f" joinstyle="miter"/>
                <v:path arrowok="t" textboxrect="0,0,439262,439663"/>
              </v:shape>
              <v:shape id="Shape 150" o:spid="_x0000_s1159" style="position:absolute;left:69174;top:48534;width:382;height:1579;visibility:visible;mso-wrap-style:square;v-text-anchor:top" coordsize="38189,15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BGcIA&#10;AADcAAAADwAAAGRycy9kb3ducmV2LnhtbESPQYvCMBSE7wv+h/AEb2uqB3GrUURw9WpdD96ezbMt&#10;Ni+1ybbVX28EweMwM98w82VnStFQ7QrLCkbDCARxanXBmYK/w+Z7CsJ5ZI2lZVJwJwfLRe9rjrG2&#10;Le+pSXwmAoRdjApy76tYSpfmZNANbUUcvIutDfog60zqGtsAN6UcR9FEGiw4LORY0Tqn9Jr8m0CJ&#10;0pM9H38ebbJabzd7Z27N7lepQb9bzUB46vwn/G7vtILxdASvM+EI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0EZwgAAANwAAAAPAAAAAAAAAAAAAAAAAJgCAABkcnMvZG93&#10;bnJldi54bWxQSwUGAAAAAAQABAD1AAAAhwMAAAAA&#10;" path="m,l1129,365,9748,6167r11280,8218l29327,28565r5962,11038l38189,47337r,9508l35289,64901r,8299l32148,82223r-2821,8219l23364,101076,,157895,,xe" fillcolor="#fffefd" stroked="f" strokeweight="0">
                <v:stroke miterlimit="83231f" joinstyle="miter"/>
                <v:path arrowok="t" textboxrect="0,0,38189,157895"/>
              </v:shape>
              <v:shape id="Shape 151" o:spid="_x0000_s1160" style="position:absolute;left:69174;top:46998;width:1078;height:1175;visibility:visible;mso-wrap-style:square;v-text-anchor:top" coordsize="107802,1175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Iu9MMA&#10;AADcAAAADwAAAGRycy9kb3ducmV2LnhtbESP0YrCMBRE3xf8h3AFX0RTu7CUrlFkWUGQfbD2Ay7N&#10;3aba3JQmav17Iwg+DjNzhlmuB9uKK/W+caxgMU9AEFdON1wrKI/bWQbCB2SNrWNScCcP69XoY4m5&#10;djc+0LUItYgQ9jkqMCF0uZS+MmTRz11HHL1/11sMUfa11D3eIty2Mk2SL2mx4bhgsKMfQ9W5uFgF&#10;+2Y6vTtzIvN5yf58cfjdZqdSqcl42HyDCDSEd/jV3mkFaZbC80w8An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Iu9MMAAADcAAAADwAAAAAAAAAAAAAAAACYAgAAZHJzL2Rv&#10;d25yZXYueG1sUEsFBgAAAAAEAAQA9QAAAIgDAAAAAA==&#10;" path="m,l107802,31244,82744,117533,,93679,,xe" fillcolor="#fffefd" stroked="f" strokeweight="0">
                <v:stroke miterlimit="83231f" joinstyle="miter"/>
                <v:path arrowok="t" textboxrect="0,0,107802,117533"/>
              </v:shape>
              <v:shape id="Shape 152" o:spid="_x0000_s1161" style="position:absolute;left:69174;top:43757;width:520;height:1357;visibility:visible;mso-wrap-style:square;v-text-anchor:top" coordsize="52046,1357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BdncMA&#10;AADcAAAADwAAAGRycy9kb3ducmV2LnhtbESPQWsCMRSE70L/Q3iFXkQTXSzLapRSKHhUKwVvj81z&#10;s7h5CZtUt//eCEKPw8x8w6w2g+vElfrYetYwmyoQxLU3LTcajt9fkxJETMgGO8+k4Y8ibNYvoxVW&#10;xt94T9dDakSGcKxQg00pVFLG2pLDOPWBOHtn3ztMWfaNND3eMtx1cq7Uu3TYcl6wGOjTUn05/DoN&#10;p60qz3ZWqCaExW5R7NLP2Bmt316HjyWIREP6Dz/bW6NhXhbwOJOPgF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iBdncMAAADcAAAADwAAAAAAAAAAAAAAAACYAgAAZHJzL2Rv&#10;d25yZXYueG1sUEsFBgAAAAAEAAQA9QAAAIgDAAAAAA==&#10;" path="m,l7090,3010,18289,8489r11038,8138l38189,27826r7977,11119l48906,53286r3140,14260l48906,81243,46166,95343r-7977,11359l29327,117660r-11038,8540l7090,134419,,135726,,xe" fillcolor="#fffefd" stroked="f" strokeweight="0">
                <v:stroke miterlimit="83231f" joinstyle="miter"/>
                <v:path arrowok="t" textboxrect="0,0,52046,135726"/>
              </v:shape>
              <v:shape id="Shape 153" o:spid="_x0000_s1162" style="position:absolute;left:69174;top:34777;width:2281;height:7918;visibility:visible;mso-wrap-style:square;v-text-anchor:top" coordsize="228090,791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YOccYA&#10;AADcAAAADwAAAGRycy9kb3ducmV2LnhtbESPQWvCQBSE70L/w/IKvUjdVERCmo2UglApCppS6O2R&#10;fc2GZt+m2dXEf+8KgsdhZr5h8tVoW3Gi3jeOFbzMEhDEldMN1wq+yvVzCsIHZI2tY1JwJg+r4mGS&#10;Y6bdwHs6HUItIoR9hgpMCF0mpa8MWfQz1xFH79f1FkOUfS11j0OE21bOk2QpLTYcFwx29G6o+jsc&#10;rYJ62H5O12nnd8O3+Sk3KSbL8l+pp8fx7RVEoDHcw7f2h1YwTxdwPROPgCw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YOccYAAADcAAAADwAAAAAAAAAAAAAAAACYAgAAZHJz&#10;L2Rvd25yZXYueG1sUEsFBgAAAAAEAAQA9QAAAIsDAAAAAA==&#10;" path="m213990,r5399,89833l228090,389147r,19980l228090,444981r-8701,50355l107802,579934r97891,102645l194493,791830,35289,615545,,612686,,519856r40284,3277l152517,436764r,-126092l,312658,,223238r152517,-1755l152517,92976,,101454,,11947,213990,xe" fillcolor="#fffefd" stroked="f" strokeweight="0">
                <v:stroke miterlimit="83231f" joinstyle="miter"/>
                <v:path arrowok="t" textboxrect="0,0,228090,791830"/>
              </v:shape>
              <v:shape id="Shape 154" o:spid="_x0000_s1163" style="position:absolute;left:69174;top:30921;width:2001;height:3495;visibility:visible;mso-wrap-style:square;v-text-anchor:top" coordsize="200134,349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B+MMA&#10;AADcAAAADwAAAGRycy9kb3ducmV2LnhtbESPW4vCMBSE34X9D+Es7JumK+uFahTZovi6XvD12Byb&#10;YnNSmqjVX78RBB+HmfmGmc5bW4krNb50rOC7l4Agzp0uuVCw2y67YxA+IGusHJOCO3mYzz46U0y1&#10;u/EfXTehEBHCPkUFJoQ6ldLnhiz6nquJo3dyjcUQZVNI3eAtwm0l+0kylBZLjgsGa/o1lJ83F6tg&#10;kR3395/M6BEHNzxw/Thkq61SX5/tYgIiUBve4Vd7rRX0xwN4nolH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yB+MMAAADcAAAADwAAAAAAAAAAAAAAAACYAgAAZHJzL2Rv&#10;d25yZXYueG1sUEsFBgAAAAAEAAQA9QAAAIgDAAAAAA==&#10;" path="m82744,l94024,r7654,l110783,r7976,l127057,2578r14503,3062l152517,14342r8218,13776l166294,42220r2820,8056l172176,61555r2578,11118l197314,231716r,11844l200134,251616r,11039l200134,271275r-2820,8541l194493,293674r-8701,11037l174754,312929r-8460,2660l152517,322034r-8380,2095l135677,324129r-14260,3143l91043,248555r33677,-4995l101678,80730,63004,86451,85403,251616r2901,11039l88304,273934r,8460l88304,290773r,8540l85403,307773r-6203,10877l68242,329849r-13455,8138l46166,341209r-7977,2257l29327,343466r-8299,3141l,349538,,266940r9748,-1305l,200309,,26523,4190,22479,15711,14342r7653,-2981l32148,8299r8136,l52046,5640,82744,xe" fillcolor="#fffefd" stroked="f" strokeweight="0">
                <v:stroke miterlimit="83231f" joinstyle="miter"/>
                <v:path arrowok="t" textboxrect="0,0,200134,349538"/>
              </v:shape>
              <v:shape id="Shape 155" o:spid="_x0000_s1164" style="position:absolute;left:69174;top:26839;width:1270;height:3576;visibility:visible;mso-wrap-style:square;v-text-anchor:top" coordsize="127057,3575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th9cUA&#10;AADcAAAADwAAAGRycy9kb3ducmV2LnhtbESPQWvCQBSE74X+h+UVvNWNOcSQukor2HrwYFXq9ZF9&#10;JsHs25BdTcyvd4WCx2FmvmFmi97U4kqtqywrmIwjEMS51RUXCg771XsKwnlkjbVlUnAjB4v568sM&#10;M207/qXrzhciQNhlqKD0vsmkdHlJBt3YNsTBO9nWoA+yLaRusQtwU8s4ihJpsOKwUGJDy5Ly8+5i&#10;FFSTqdkOm0v89/Vj940ejt9xf1Rq9NZ/foDw1Ptn+L+91griNIHHmXAE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C2H1xQAAANwAAAAPAAAAAAAAAAAAAAAAAJgCAABkcnMv&#10;ZG93bnJldi54bWxQSwUGAAAAAAQABAD1AAAAigMAAAAA&#10;" path="m57767,r63650,248716l124720,257256r,8703l127057,273853r,8058l124720,296009r-3303,11603l113199,318327r-11521,8621l91043,335650r-8299,3222l9748,355228r-8619,2015l,357555,,268133r4190,l38189,259593r7977,-2337l46166,248716,43025,237517,9748,103209,,105639,,14519,57767,xe" fillcolor="#fffefd" stroked="f" strokeweight="0">
                <v:stroke miterlimit="83231f" joinstyle="miter"/>
                <v:path arrowok="t" textboxrect="0,0,127057,357555"/>
              </v:shape>
              <v:shape id="Shape 156" o:spid="_x0000_s1165" style="position:absolute;left:69174;top:25452;width:293;height:838;visibility:visible;mso-wrap-style:square;v-text-anchor:top" coordsize="29327,83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3gaMYA&#10;AADcAAAADwAAAGRycy9kb3ducmV2LnhtbESPzWrDMBCE74W+g9hCbo3c9CfGjRJKwRACDSQpIceN&#10;tbWFrZWRFMd9+6pQ6HGYmW+YxWq0nRjIB+NYwcM0A0FcOW24VvB5KO9zECEia+wck4JvCrBa3t4s&#10;sNDuyjsa9rEWCcKhQAVNjH0hZagashimridO3pfzFmOSvpba4zXBbSdnWfYiLRpOCw329N5Q1e4v&#10;VkF+PAzl8/bj6XHrz+3mVGbG6Fapyd349goi0hj/w3/ttVYwy+fweyYd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3gaMYAAADcAAAADwAAAAAAAAAAAAAAAACYAgAAZHJz&#10;L2Rvd25yZXYueG1sUEsFBgAAAAAEAAQA9QAAAIsDAAAAAA==&#10;" path="m,l29327,71717,,83778,,xe" fillcolor="#fffefd" stroked="f" strokeweight="0">
                <v:stroke miterlimit="83231f" joinstyle="miter"/>
                <v:path arrowok="t" textboxrect="0,0,29327,83778"/>
              </v:shape>
              <w10:wrap type="square"/>
            </v:group>
          </w:pict>
        </mc:Fallback>
      </mc:AlternateContent>
    </w:r>
    <w:r w:rsidRPr="00842C15">
      <w:rPr>
        <w:b/>
        <w:noProof/>
        <w:sz w:val="32"/>
        <w:szCs w:val="32"/>
      </w:rPr>
      <w:drawing>
        <wp:anchor distT="0" distB="0" distL="114300" distR="114300" simplePos="0" relativeHeight="251661312" behindDoc="0" locked="0" layoutInCell="1" allowOverlap="1" wp14:anchorId="0506F6CA" wp14:editId="0506F6CB">
          <wp:simplePos x="0" y="0"/>
          <wp:positionH relativeFrom="column">
            <wp:posOffset>807291</wp:posOffset>
          </wp:positionH>
          <wp:positionV relativeFrom="paragraph">
            <wp:posOffset>1905</wp:posOffset>
          </wp:positionV>
          <wp:extent cx="104775" cy="6000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5551B7"/>
    <w:multiLevelType w:val="singleLevel"/>
    <w:tmpl w:val="B98E0A02"/>
    <w:lvl w:ilvl="0">
      <w:start w:val="1"/>
      <w:numFmt w:val="bullet"/>
      <w:lvlText w:val=""/>
      <w:lvlJc w:val="left"/>
      <w:pPr>
        <w:tabs>
          <w:tab w:val="num" w:pos="360"/>
        </w:tabs>
        <w:ind w:left="360" w:hanging="360"/>
      </w:pPr>
      <w:rPr>
        <w:rFonts w:ascii="Symbol" w:hAnsi="Symbol" w:hint="default"/>
      </w:rPr>
    </w:lvl>
  </w:abstractNum>
  <w:num w:numId="1" w16cid:durableId="1335842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tzAxtDQ3NzE3MTNU0lEKTi0uzszPAykwrAUAxb4/vSwAAAA="/>
  </w:docVars>
  <w:rsids>
    <w:rsidRoot w:val="00976B71"/>
    <w:rsid w:val="000151DA"/>
    <w:rsid w:val="00036654"/>
    <w:rsid w:val="00045582"/>
    <w:rsid w:val="000F2EBF"/>
    <w:rsid w:val="000F32DD"/>
    <w:rsid w:val="0011245A"/>
    <w:rsid w:val="001528B0"/>
    <w:rsid w:val="00152AB2"/>
    <w:rsid w:val="00184988"/>
    <w:rsid w:val="00187C09"/>
    <w:rsid w:val="00192695"/>
    <w:rsid w:val="00285455"/>
    <w:rsid w:val="002A329C"/>
    <w:rsid w:val="002C6622"/>
    <w:rsid w:val="002F6D96"/>
    <w:rsid w:val="0032236C"/>
    <w:rsid w:val="00341FC8"/>
    <w:rsid w:val="003B17F1"/>
    <w:rsid w:val="003B305B"/>
    <w:rsid w:val="003E5AD1"/>
    <w:rsid w:val="003F5E26"/>
    <w:rsid w:val="00423A55"/>
    <w:rsid w:val="00436A02"/>
    <w:rsid w:val="004422D2"/>
    <w:rsid w:val="004604C1"/>
    <w:rsid w:val="004C08DF"/>
    <w:rsid w:val="004C1492"/>
    <w:rsid w:val="00516D95"/>
    <w:rsid w:val="00577BAF"/>
    <w:rsid w:val="005954E8"/>
    <w:rsid w:val="005A0EA1"/>
    <w:rsid w:val="005A6742"/>
    <w:rsid w:val="005B7B57"/>
    <w:rsid w:val="005E0658"/>
    <w:rsid w:val="006701A3"/>
    <w:rsid w:val="00672390"/>
    <w:rsid w:val="00674E8D"/>
    <w:rsid w:val="006D1D91"/>
    <w:rsid w:val="006E0C6F"/>
    <w:rsid w:val="006F4D44"/>
    <w:rsid w:val="00705F24"/>
    <w:rsid w:val="00743B1E"/>
    <w:rsid w:val="00766353"/>
    <w:rsid w:val="00782794"/>
    <w:rsid w:val="007A762F"/>
    <w:rsid w:val="00833BC0"/>
    <w:rsid w:val="008346EC"/>
    <w:rsid w:val="00853834"/>
    <w:rsid w:val="0085436E"/>
    <w:rsid w:val="008622CC"/>
    <w:rsid w:val="0089051E"/>
    <w:rsid w:val="008C03F7"/>
    <w:rsid w:val="008C3BE5"/>
    <w:rsid w:val="008C77E2"/>
    <w:rsid w:val="008D6CB0"/>
    <w:rsid w:val="009057E4"/>
    <w:rsid w:val="00910176"/>
    <w:rsid w:val="00953D44"/>
    <w:rsid w:val="00955DCD"/>
    <w:rsid w:val="00973C48"/>
    <w:rsid w:val="00976B71"/>
    <w:rsid w:val="00A53685"/>
    <w:rsid w:val="00AE5FDD"/>
    <w:rsid w:val="00B01C9D"/>
    <w:rsid w:val="00B12279"/>
    <w:rsid w:val="00B227C0"/>
    <w:rsid w:val="00B533E8"/>
    <w:rsid w:val="00B96BC3"/>
    <w:rsid w:val="00BA5AB7"/>
    <w:rsid w:val="00BA7B77"/>
    <w:rsid w:val="00BA7C3A"/>
    <w:rsid w:val="00BE47E8"/>
    <w:rsid w:val="00C16C58"/>
    <w:rsid w:val="00C31CE5"/>
    <w:rsid w:val="00C33E1B"/>
    <w:rsid w:val="00C37239"/>
    <w:rsid w:val="00CD432D"/>
    <w:rsid w:val="00D06107"/>
    <w:rsid w:val="00D40C7F"/>
    <w:rsid w:val="00D42499"/>
    <w:rsid w:val="00D621D9"/>
    <w:rsid w:val="00D91865"/>
    <w:rsid w:val="00DC187A"/>
    <w:rsid w:val="00E461FD"/>
    <w:rsid w:val="00E62DE2"/>
    <w:rsid w:val="00E82D2C"/>
    <w:rsid w:val="00E86C93"/>
    <w:rsid w:val="00EE7FF1"/>
    <w:rsid w:val="00F06C0E"/>
    <w:rsid w:val="00F54604"/>
    <w:rsid w:val="00FA13F8"/>
    <w:rsid w:val="00FB7F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06F5DF"/>
  <w15:chartTrackingRefBased/>
  <w15:docId w15:val="{A8529F51-CE97-4B82-9F98-F26F5A230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16"/>
    </w:rPr>
  </w:style>
  <w:style w:type="paragraph" w:styleId="Heading1">
    <w:name w:val="heading 1"/>
    <w:basedOn w:val="Normal"/>
    <w:next w:val="Normal"/>
    <w:qFormat/>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ind w:right="72"/>
      <w:jc w:val="both"/>
    </w:pPr>
  </w:style>
  <w:style w:type="character" w:styleId="PageNumber">
    <w:name w:val="page number"/>
    <w:basedOn w:val="DefaultParagraphFont"/>
  </w:style>
  <w:style w:type="character" w:styleId="CommentReference">
    <w:name w:val="annotation reference"/>
    <w:semiHidden/>
    <w:rsid w:val="00C31CE5"/>
    <w:rPr>
      <w:sz w:val="16"/>
      <w:szCs w:val="16"/>
    </w:rPr>
  </w:style>
  <w:style w:type="paragraph" w:styleId="CommentText">
    <w:name w:val="annotation text"/>
    <w:basedOn w:val="Normal"/>
    <w:semiHidden/>
    <w:rsid w:val="00C31CE5"/>
    <w:rPr>
      <w:sz w:val="20"/>
    </w:rPr>
  </w:style>
  <w:style w:type="paragraph" w:styleId="CommentSubject">
    <w:name w:val="annotation subject"/>
    <w:basedOn w:val="CommentText"/>
    <w:next w:val="CommentText"/>
    <w:semiHidden/>
    <w:rsid w:val="00C31CE5"/>
    <w:rPr>
      <w:b/>
      <w:bCs/>
    </w:rPr>
  </w:style>
  <w:style w:type="paragraph" w:styleId="BalloonText">
    <w:name w:val="Balloon Text"/>
    <w:basedOn w:val="Normal"/>
    <w:semiHidden/>
    <w:rsid w:val="00C31CE5"/>
    <w:rPr>
      <w:rFonts w:ascii="Tahoma" w:hAnsi="Tahoma" w:cs="Tahoma"/>
      <w:szCs w:val="16"/>
    </w:rPr>
  </w:style>
  <w:style w:type="table" w:styleId="TableGrid">
    <w:name w:val="Table Grid"/>
    <w:basedOn w:val="TableNormal"/>
    <w:rsid w:val="00705F2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uiPriority w:val="99"/>
    <w:rsid w:val="00436A02"/>
    <w:rPr>
      <w:rFonts w:ascii="Arial" w:hAnsi="Arial"/>
      <w:sz w:val="16"/>
    </w:rPr>
  </w:style>
  <w:style w:type="character" w:customStyle="1" w:styleId="HeaderChar">
    <w:name w:val="Header Char"/>
    <w:link w:val="Header"/>
    <w:locked/>
    <w:rsid w:val="00036654"/>
    <w:rPr>
      <w:rFonts w:ascii="Arial" w:hAnsi="Arial"/>
      <w:sz w:val="16"/>
    </w:rPr>
  </w:style>
  <w:style w:type="character" w:styleId="PlaceholderText">
    <w:name w:val="Placeholder Text"/>
    <w:basedOn w:val="DefaultParagraphFont"/>
    <w:uiPriority w:val="99"/>
    <w:semiHidden/>
    <w:rsid w:val="00036654"/>
    <w:rPr>
      <w:color w:val="808080"/>
    </w:rPr>
  </w:style>
  <w:style w:type="character" w:customStyle="1" w:styleId="tables">
    <w:name w:val="tables"/>
    <w:basedOn w:val="DefaultParagraphFont"/>
    <w:uiPriority w:val="1"/>
    <w:rsid w:val="00036654"/>
    <w:rPr>
      <w:rFonts w:ascii="Arial" w:hAnsi="Arial"/>
      <w:color w:val="000000" w:themeColor="text1"/>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5327">
      <w:bodyDiv w:val="1"/>
      <w:marLeft w:val="0"/>
      <w:marRight w:val="0"/>
      <w:marTop w:val="0"/>
      <w:marBottom w:val="0"/>
      <w:divBdr>
        <w:top w:val="none" w:sz="0" w:space="0" w:color="auto"/>
        <w:left w:val="none" w:sz="0" w:space="0" w:color="auto"/>
        <w:bottom w:val="none" w:sz="0" w:space="0" w:color="auto"/>
        <w:right w:val="none" w:sz="0" w:space="0" w:color="auto"/>
      </w:divBdr>
    </w:div>
    <w:div w:id="184478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55A43898354F458384E25F231094E8"/>
        <w:category>
          <w:name w:val="General"/>
          <w:gallery w:val="placeholder"/>
        </w:category>
        <w:types>
          <w:type w:val="bbPlcHdr"/>
        </w:types>
        <w:behaviors>
          <w:behavior w:val="content"/>
        </w:behaviors>
        <w:guid w:val="{EC91EDA1-A9F1-4B1D-8FAB-27D3CD626CE0}"/>
      </w:docPartPr>
      <w:docPartBody>
        <w:p w:rsidR="00235B87" w:rsidRDefault="00FF7267" w:rsidP="00FF7267">
          <w:pPr>
            <w:pStyle w:val="CA55A43898354F458384E25F231094E8"/>
          </w:pPr>
          <w:r w:rsidRPr="00842C07">
            <w:rPr>
              <w:rStyle w:val="PlaceholderText"/>
              <w:color w:val="FFFFFF" w:themeColor="background1"/>
              <w:sz w:val="20"/>
              <w:bdr w:val="single" w:sz="8" w:space="0" w:color="auto"/>
            </w:rPr>
            <w:t>y y</w:t>
          </w:r>
          <w:r>
            <w:t> </w:t>
          </w:r>
          <w:r w:rsidRPr="00842C07">
            <w:rPr>
              <w:rStyle w:val="PlaceholderText"/>
              <w:color w:val="FFFFFF" w:themeColor="background1"/>
              <w:sz w:val="20"/>
              <w:bdr w:val="single" w:sz="8" w:space="0" w:color="auto"/>
            </w:rPr>
            <w:t>y y</w:t>
          </w:r>
        </w:p>
      </w:docPartBody>
    </w:docPart>
    <w:docPart>
      <w:docPartPr>
        <w:name w:val="83EFB0CC30E947FDA0E552E7CA18D13B"/>
        <w:category>
          <w:name w:val="General"/>
          <w:gallery w:val="placeholder"/>
        </w:category>
        <w:types>
          <w:type w:val="bbPlcHdr"/>
        </w:types>
        <w:behaviors>
          <w:behavior w:val="content"/>
        </w:behaviors>
        <w:guid w:val="{DF347393-3EA8-4DBB-820D-D65FC6FC2F42}"/>
      </w:docPartPr>
      <w:docPartBody>
        <w:p w:rsidR="00235B87" w:rsidRDefault="00FF7267" w:rsidP="00FF7267">
          <w:pPr>
            <w:pStyle w:val="83EFB0CC30E947FDA0E552E7CA18D13B"/>
          </w:pPr>
          <w:r w:rsidRPr="00842C07">
            <w:rPr>
              <w:rStyle w:val="PlaceholderText"/>
              <w:color w:val="FFFFFF" w:themeColor="background1"/>
              <w:sz w:val="20"/>
              <w:bdr w:val="single" w:sz="8" w:space="0" w:color="auto"/>
            </w:rPr>
            <w:t>y y</w:t>
          </w:r>
          <w:r>
            <w:t> </w:t>
          </w:r>
          <w:r w:rsidRPr="00842C07">
            <w:rPr>
              <w:rStyle w:val="PlaceholderText"/>
              <w:color w:val="FFFFFF" w:themeColor="background1"/>
              <w:sz w:val="20"/>
              <w:bdr w:val="single" w:sz="8" w:space="0" w:color="auto"/>
            </w:rPr>
            <w:t>y 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9648B"/>
    <w:rsid w:val="000372F1"/>
    <w:rsid w:val="0009648B"/>
    <w:rsid w:val="00111FF6"/>
    <w:rsid w:val="00235B87"/>
    <w:rsid w:val="0032218E"/>
    <w:rsid w:val="00440128"/>
    <w:rsid w:val="00451720"/>
    <w:rsid w:val="006128C0"/>
    <w:rsid w:val="009A1D9B"/>
    <w:rsid w:val="00A17E01"/>
    <w:rsid w:val="00AF73E8"/>
    <w:rsid w:val="00C8770B"/>
    <w:rsid w:val="00D96292"/>
    <w:rsid w:val="00FF72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7267"/>
    <w:rPr>
      <w:color w:val="808080"/>
    </w:rPr>
  </w:style>
  <w:style w:type="paragraph" w:customStyle="1" w:styleId="CA55A43898354F458384E25F231094E8">
    <w:name w:val="CA55A43898354F458384E25F231094E8"/>
    <w:rsid w:val="00FF7267"/>
  </w:style>
  <w:style w:type="paragraph" w:customStyle="1" w:styleId="83EFB0CC30E947FDA0E552E7CA18D13B">
    <w:name w:val="83EFB0CC30E947FDA0E552E7CA18D13B"/>
    <w:rsid w:val="00FF72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4DE7F6-C906-433A-813D-72D9918A14F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98AD7CD-61CF-425C-93E1-D7DADAAA209B}">
  <ds:schemaRefs>
    <ds:schemaRef ds:uri="http://schemas.microsoft.com/sharepoint/v3/contenttype/forms"/>
  </ds:schemaRefs>
</ds:datastoreItem>
</file>

<file path=customXml/itemProps3.xml><?xml version="1.0" encoding="utf-8"?>
<ds:datastoreItem xmlns:ds="http://schemas.openxmlformats.org/officeDocument/2006/customXml" ds:itemID="{FC1D2E0A-2A89-4430-B555-37EF4E2FED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547</Words>
  <Characters>31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hesis/Dissertation Proposal and Supervisor Appointment Form</vt:lpstr>
    </vt:vector>
  </TitlesOfParts>
  <Company>E.M.U.</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issertation Proposal and Supervisor Appointment Form</dc:title>
  <dc:subject/>
  <dc:creator>IGSR; Erfan A. Shams; Office of the Vice Rector for Academic Affairs</dc:creator>
  <cp:keywords/>
  <cp:lastModifiedBy>Erfan A. Shams</cp:lastModifiedBy>
  <cp:revision>24</cp:revision>
  <cp:lastPrinted>2022-06-14T11:14:00Z</cp:lastPrinted>
  <dcterms:created xsi:type="dcterms:W3CDTF">2020-10-30T14:09:00Z</dcterms:created>
  <dcterms:modified xsi:type="dcterms:W3CDTF">2022-06-14T11:31:00Z</dcterms:modified>
</cp:coreProperties>
</file>